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D89490" w14:textId="606E5895" w:rsidR="0033521A" w:rsidRDefault="0033521A" w:rsidP="1C4B19A6">
      <w:pPr>
        <w:keepNext/>
        <w:spacing w:line="240" w:lineRule="atLeast"/>
        <w:rPr>
          <w:lang w:val="nn-NO"/>
        </w:rPr>
      </w:pPr>
    </w:p>
    <w:p w14:paraId="2DF6BC04" w14:textId="77777777" w:rsidR="003F686A" w:rsidRDefault="003F686A" w:rsidP="1C4B19A6">
      <w:pPr>
        <w:keepNext/>
        <w:spacing w:line="240" w:lineRule="atLeast"/>
        <w:rPr>
          <w:lang w:val="nn-NO"/>
        </w:rPr>
      </w:pPr>
    </w:p>
    <w:p w14:paraId="5653B2E5" w14:textId="77777777" w:rsidR="0033521A" w:rsidRDefault="0033521A" w:rsidP="00C119AE">
      <w:pPr>
        <w:keepNext/>
        <w:spacing w:line="240" w:lineRule="atLeast"/>
        <w:rPr>
          <w:lang w:val="nn-NO"/>
        </w:rPr>
      </w:pPr>
    </w:p>
    <w:p w14:paraId="2B096145" w14:textId="77777777" w:rsidR="00487810" w:rsidRDefault="00487810" w:rsidP="00C119AE">
      <w:pPr>
        <w:keepNext/>
        <w:spacing w:line="240" w:lineRule="atLeast"/>
        <w:rPr>
          <w:lang w:val="nn-NO"/>
        </w:rPr>
      </w:pPr>
    </w:p>
    <w:p w14:paraId="1E7F4CAF" w14:textId="1D026116" w:rsidR="00487810" w:rsidRPr="00C72EC5" w:rsidRDefault="00487810" w:rsidP="00C119AE">
      <w:pPr>
        <w:keepNext/>
        <w:spacing w:line="240" w:lineRule="atLeast"/>
        <w:rPr>
          <w:lang w:val="nn-NO"/>
        </w:rPr>
      </w:pPr>
    </w:p>
    <w:p w14:paraId="2A27E6E1" w14:textId="6400D4DA" w:rsidR="0033521A" w:rsidRPr="00F30533" w:rsidRDefault="00223762" w:rsidP="6BBE5B4F">
      <w:pPr>
        <w:keepNext/>
        <w:spacing w:line="240" w:lineRule="atLeast"/>
        <w:jc w:val="center"/>
        <w:rPr>
          <w:b/>
          <w:bCs/>
          <w:sz w:val="78"/>
          <w:szCs w:val="78"/>
          <w:lang w:val="en-US"/>
        </w:rPr>
      </w:pPr>
      <w:r>
        <w:rPr>
          <w:b/>
          <w:bCs/>
          <w:sz w:val="78"/>
          <w:szCs w:val="78"/>
          <w:lang w:val="en-US"/>
        </w:rPr>
        <w:t xml:space="preserve">Software Test </w:t>
      </w:r>
      <w:r w:rsidR="0073444E">
        <w:rPr>
          <w:b/>
          <w:bCs/>
          <w:sz w:val="78"/>
          <w:szCs w:val="78"/>
          <w:lang w:val="en-US"/>
        </w:rPr>
        <w:t>Document</w:t>
      </w:r>
    </w:p>
    <w:p w14:paraId="3F002F01" w14:textId="77777777" w:rsidR="0033521A" w:rsidRDefault="0033521A" w:rsidP="00C119AE">
      <w:pPr>
        <w:keepNext/>
        <w:spacing w:line="240" w:lineRule="atLeast"/>
        <w:rPr>
          <w:lang w:val="en-US"/>
        </w:rPr>
      </w:pPr>
    </w:p>
    <w:p w14:paraId="5B3274D8" w14:textId="77777777" w:rsidR="00F30533" w:rsidRPr="003F686A" w:rsidRDefault="00F30533" w:rsidP="00C119AE">
      <w:pPr>
        <w:keepNext/>
        <w:spacing w:line="240" w:lineRule="atLeast"/>
        <w:rPr>
          <w:lang w:val="en-US"/>
        </w:rPr>
      </w:pPr>
    </w:p>
    <w:p w14:paraId="06CA958A" w14:textId="77777777" w:rsidR="003F686A" w:rsidRDefault="003F686A" w:rsidP="00487810">
      <w:pPr>
        <w:keepNext/>
        <w:spacing w:line="240" w:lineRule="atLeast"/>
        <w:jc w:val="center"/>
        <w:rPr>
          <w:sz w:val="40"/>
          <w:szCs w:val="40"/>
          <w:lang w:val="en-US"/>
        </w:rPr>
      </w:pPr>
    </w:p>
    <w:p w14:paraId="3CD0ABAF" w14:textId="77B915A5" w:rsidR="0033521A" w:rsidRPr="003F686A" w:rsidRDefault="0033521A" w:rsidP="003F686A">
      <w:pPr>
        <w:keepNext/>
        <w:spacing w:line="240" w:lineRule="atLeast"/>
        <w:rPr>
          <w:lang w:val="en-US"/>
        </w:rPr>
      </w:pPr>
    </w:p>
    <w:p w14:paraId="0938C44A" w14:textId="280F4674" w:rsidR="0033521A" w:rsidRPr="003F686A" w:rsidRDefault="003F686A" w:rsidP="003F686A">
      <w:pPr>
        <w:keepNext/>
        <w:tabs>
          <w:tab w:val="left" w:pos="4035"/>
        </w:tabs>
        <w:spacing w:line="240" w:lineRule="atLeast"/>
        <w:jc w:val="center"/>
        <w:rPr>
          <w:lang w:val="en-US"/>
        </w:rPr>
      </w:pPr>
      <w:r>
        <w:rPr>
          <w:lang w:val="en-US"/>
        </w:rPr>
        <w:tab/>
      </w:r>
      <w:r>
        <w:rPr>
          <w:noProof/>
          <w:lang w:eastAsia="nb-NO"/>
        </w:rPr>
        <w:drawing>
          <wp:inline distT="0" distB="0" distL="0" distR="0" wp14:anchorId="7388F50F" wp14:editId="47A3FF4F">
            <wp:extent cx="5940425" cy="1979930"/>
            <wp:effectExtent l="0" t="0" r="3175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ckpoint logo_final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97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82DE0" w14:textId="11C26152" w:rsidR="0033521A" w:rsidRPr="003F686A" w:rsidRDefault="6BBE5B4F" w:rsidP="6BBE5B4F">
      <w:pPr>
        <w:jc w:val="center"/>
        <w:rPr>
          <w:sz w:val="56"/>
          <w:szCs w:val="56"/>
          <w:lang w:val="en-US"/>
        </w:rPr>
      </w:pPr>
      <w:r w:rsidRPr="6BBE5B4F">
        <w:rPr>
          <w:sz w:val="56"/>
          <w:szCs w:val="56"/>
          <w:lang w:val="en-US"/>
        </w:rPr>
        <w:t>Attendance System</w:t>
      </w:r>
    </w:p>
    <w:p w14:paraId="2560F2E0" w14:textId="785669C0" w:rsidR="0033521A" w:rsidRPr="003F686A" w:rsidRDefault="00471D67" w:rsidP="6BBE5B4F">
      <w:pPr>
        <w:pStyle w:val="Unummerertoverskrift"/>
        <w:ind w:left="0" w:firstLine="0"/>
        <w:jc w:val="both"/>
        <w:rPr>
          <w:lang w:val="en-US"/>
        </w:rPr>
      </w:pPr>
      <w:bookmarkStart w:id="0" w:name="_Toc482663944"/>
      <w:r>
        <w:rPr>
          <w:lang w:val="en-US"/>
        </w:rPr>
        <w:lastRenderedPageBreak/>
        <w:t>Table of Contents</w:t>
      </w:r>
      <w:bookmarkEnd w:id="0"/>
    </w:p>
    <w:bookmarkStart w:id="1" w:name="_Toc388397032"/>
    <w:p w14:paraId="2CDF58CE" w14:textId="6ED71790" w:rsidR="00691A92" w:rsidRPr="00691A92" w:rsidRDefault="00404CD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</w:pPr>
      <w:r w:rsidRPr="00C17483">
        <w:fldChar w:fldCharType="begin"/>
      </w:r>
      <w:r w:rsidR="0033521A" w:rsidRPr="003F686A">
        <w:rPr>
          <w:lang w:val="en-US"/>
        </w:rPr>
        <w:instrText xml:space="preserve"> TOC \o "1-3" \t "Unummerert overskrift;1" </w:instrText>
      </w:r>
      <w:r w:rsidRPr="00C17483">
        <w:fldChar w:fldCharType="separate"/>
      </w:r>
      <w:r w:rsidR="00691A92" w:rsidRPr="00C823DB">
        <w:rPr>
          <w:noProof/>
          <w:lang w:val="en-US"/>
        </w:rPr>
        <w:t>Table of Contents</w:t>
      </w:r>
      <w:r w:rsidR="00691A92" w:rsidRPr="00691A92">
        <w:rPr>
          <w:noProof/>
          <w:lang w:val="en-US"/>
        </w:rPr>
        <w:tab/>
      </w:r>
      <w:r w:rsidR="00691A92">
        <w:rPr>
          <w:noProof/>
        </w:rPr>
        <w:fldChar w:fldCharType="begin"/>
      </w:r>
      <w:r w:rsidR="00691A92" w:rsidRPr="00691A92">
        <w:rPr>
          <w:noProof/>
          <w:lang w:val="en-US"/>
        </w:rPr>
        <w:instrText xml:space="preserve"> PAGEREF _Toc482663944 \h </w:instrText>
      </w:r>
      <w:r w:rsidR="00691A92">
        <w:rPr>
          <w:noProof/>
        </w:rPr>
      </w:r>
      <w:r w:rsidR="00691A92">
        <w:rPr>
          <w:noProof/>
        </w:rPr>
        <w:fldChar w:fldCharType="separate"/>
      </w:r>
      <w:r w:rsidR="00691A92" w:rsidRPr="00691A92">
        <w:rPr>
          <w:noProof/>
          <w:lang w:val="en-US"/>
        </w:rPr>
        <w:t>3</w:t>
      </w:r>
      <w:r w:rsidR="00691A92">
        <w:rPr>
          <w:noProof/>
        </w:rPr>
        <w:fldChar w:fldCharType="end"/>
      </w:r>
    </w:p>
    <w:p w14:paraId="0F5E94CE" w14:textId="0E9F8B68" w:rsidR="00691A92" w:rsidRPr="00691A92" w:rsidRDefault="00691A92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</w:pPr>
      <w:r w:rsidRPr="00C823DB">
        <w:rPr>
          <w:noProof/>
          <w:lang w:val="en-US"/>
        </w:rPr>
        <w:t>1</w:t>
      </w:r>
      <w:r w:rsidRPr="00691A92"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  <w:tab/>
      </w:r>
      <w:r w:rsidRPr="00C823DB">
        <w:rPr>
          <w:noProof/>
          <w:lang w:val="en-US"/>
        </w:rPr>
        <w:t>Introduction</w:t>
      </w:r>
      <w:r w:rsidRPr="00691A92">
        <w:rPr>
          <w:noProof/>
          <w:lang w:val="en-US"/>
        </w:rPr>
        <w:tab/>
      </w:r>
      <w:r>
        <w:rPr>
          <w:noProof/>
        </w:rPr>
        <w:fldChar w:fldCharType="begin"/>
      </w:r>
      <w:r w:rsidRPr="00691A92">
        <w:rPr>
          <w:noProof/>
          <w:lang w:val="en-US"/>
        </w:rPr>
        <w:instrText xml:space="preserve"> PAGEREF _Toc482663945 \h </w:instrText>
      </w:r>
      <w:r>
        <w:rPr>
          <w:noProof/>
        </w:rPr>
      </w:r>
      <w:r>
        <w:rPr>
          <w:noProof/>
        </w:rPr>
        <w:fldChar w:fldCharType="separate"/>
      </w:r>
      <w:r w:rsidRPr="00691A92">
        <w:rPr>
          <w:noProof/>
          <w:lang w:val="en-US"/>
        </w:rPr>
        <w:t>4</w:t>
      </w:r>
      <w:r>
        <w:rPr>
          <w:noProof/>
        </w:rPr>
        <w:fldChar w:fldCharType="end"/>
      </w:r>
    </w:p>
    <w:p w14:paraId="3A7F5EA1" w14:textId="6446D1D1" w:rsidR="00691A92" w:rsidRPr="00691A92" w:rsidRDefault="00691A92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</w:pPr>
      <w:r w:rsidRPr="00C823DB">
        <w:rPr>
          <w:noProof/>
          <w:lang w:val="en-US"/>
        </w:rPr>
        <w:t>2</w:t>
      </w:r>
      <w:r w:rsidRPr="00691A92"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  <w:tab/>
      </w:r>
      <w:r w:rsidRPr="00C823DB">
        <w:rPr>
          <w:noProof/>
          <w:lang w:val="en-US"/>
        </w:rPr>
        <w:t>Executed test cases</w:t>
      </w:r>
      <w:r w:rsidRPr="00691A92">
        <w:rPr>
          <w:noProof/>
          <w:lang w:val="en-US"/>
        </w:rPr>
        <w:tab/>
      </w:r>
      <w:r>
        <w:rPr>
          <w:noProof/>
        </w:rPr>
        <w:fldChar w:fldCharType="begin"/>
      </w:r>
      <w:r w:rsidRPr="00691A92">
        <w:rPr>
          <w:noProof/>
          <w:lang w:val="en-US"/>
        </w:rPr>
        <w:instrText xml:space="preserve"> PAGEREF _Toc482663946 \h </w:instrText>
      </w:r>
      <w:r>
        <w:rPr>
          <w:noProof/>
        </w:rPr>
      </w:r>
      <w:r>
        <w:rPr>
          <w:noProof/>
        </w:rPr>
        <w:fldChar w:fldCharType="separate"/>
      </w:r>
      <w:r w:rsidRPr="00691A92">
        <w:rPr>
          <w:noProof/>
          <w:lang w:val="en-US"/>
        </w:rPr>
        <w:t>6</w:t>
      </w:r>
      <w:r>
        <w:rPr>
          <w:noProof/>
        </w:rPr>
        <w:fldChar w:fldCharType="end"/>
      </w:r>
    </w:p>
    <w:p w14:paraId="435E1E61" w14:textId="51EAE95B" w:rsidR="00691A92" w:rsidRPr="00691A92" w:rsidRDefault="00691A92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C823DB">
        <w:rPr>
          <w:noProof/>
          <w:lang w:val="en-US"/>
        </w:rPr>
        <w:t>1.</w:t>
      </w:r>
      <w:r w:rsidRPr="00691A92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C823DB">
        <w:rPr>
          <w:noProof/>
          <w:lang w:val="en-US"/>
        </w:rPr>
        <w:t>Checkpoint Web App Performance Test Cases</w:t>
      </w:r>
      <w:r w:rsidRPr="00691A92">
        <w:rPr>
          <w:noProof/>
          <w:lang w:val="en-US"/>
        </w:rPr>
        <w:tab/>
      </w:r>
      <w:r>
        <w:rPr>
          <w:noProof/>
        </w:rPr>
        <w:fldChar w:fldCharType="begin"/>
      </w:r>
      <w:r w:rsidRPr="00691A92">
        <w:rPr>
          <w:noProof/>
          <w:lang w:val="en-US"/>
        </w:rPr>
        <w:instrText xml:space="preserve"> PAGEREF _Toc482663947 \h </w:instrText>
      </w:r>
      <w:r>
        <w:rPr>
          <w:noProof/>
        </w:rPr>
      </w:r>
      <w:r>
        <w:rPr>
          <w:noProof/>
        </w:rPr>
        <w:fldChar w:fldCharType="separate"/>
      </w:r>
      <w:r w:rsidRPr="00691A92">
        <w:rPr>
          <w:noProof/>
          <w:lang w:val="en-US"/>
        </w:rPr>
        <w:t>6</w:t>
      </w:r>
      <w:r>
        <w:rPr>
          <w:noProof/>
        </w:rPr>
        <w:fldChar w:fldCharType="end"/>
      </w:r>
    </w:p>
    <w:p w14:paraId="0CC04B8E" w14:textId="0579681A" w:rsidR="00691A92" w:rsidRPr="00691A92" w:rsidRDefault="00691A92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C823DB">
        <w:rPr>
          <w:noProof/>
          <w:lang w:val="en-US"/>
        </w:rPr>
        <w:t>2.</w:t>
      </w:r>
      <w:r w:rsidRPr="00691A92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C823DB">
        <w:rPr>
          <w:noProof/>
          <w:lang w:val="en-US"/>
        </w:rPr>
        <w:t>Checkpoint Web App Host Functionality Test Cases</w:t>
      </w:r>
      <w:r w:rsidRPr="00691A92">
        <w:rPr>
          <w:noProof/>
          <w:lang w:val="en-US"/>
        </w:rPr>
        <w:tab/>
      </w:r>
      <w:r>
        <w:rPr>
          <w:noProof/>
        </w:rPr>
        <w:fldChar w:fldCharType="begin"/>
      </w:r>
      <w:r w:rsidRPr="00691A92">
        <w:rPr>
          <w:noProof/>
          <w:lang w:val="en-US"/>
        </w:rPr>
        <w:instrText xml:space="preserve"> PAGEREF _Toc482663948 \h </w:instrText>
      </w:r>
      <w:r>
        <w:rPr>
          <w:noProof/>
        </w:rPr>
      </w:r>
      <w:r>
        <w:rPr>
          <w:noProof/>
        </w:rPr>
        <w:fldChar w:fldCharType="separate"/>
      </w:r>
      <w:r w:rsidRPr="00691A92">
        <w:rPr>
          <w:noProof/>
          <w:lang w:val="en-US"/>
        </w:rPr>
        <w:t>8</w:t>
      </w:r>
      <w:r>
        <w:rPr>
          <w:noProof/>
        </w:rPr>
        <w:fldChar w:fldCharType="end"/>
      </w:r>
    </w:p>
    <w:p w14:paraId="481F31AB" w14:textId="41B30522" w:rsidR="00691A92" w:rsidRPr="00691A92" w:rsidRDefault="00691A92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C823DB">
        <w:rPr>
          <w:noProof/>
          <w:lang w:val="en-US"/>
        </w:rPr>
        <w:t>3.</w:t>
      </w:r>
      <w:r w:rsidRPr="00691A92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C823DB">
        <w:rPr>
          <w:noProof/>
          <w:lang w:val="en-US"/>
        </w:rPr>
        <w:t>Checkpoint Web App User Functionality Test Cases</w:t>
      </w:r>
      <w:r w:rsidRPr="00691A92">
        <w:rPr>
          <w:noProof/>
          <w:lang w:val="en-US"/>
        </w:rPr>
        <w:tab/>
      </w:r>
      <w:r>
        <w:rPr>
          <w:noProof/>
        </w:rPr>
        <w:fldChar w:fldCharType="begin"/>
      </w:r>
      <w:r w:rsidRPr="00691A92">
        <w:rPr>
          <w:noProof/>
          <w:lang w:val="en-US"/>
        </w:rPr>
        <w:instrText xml:space="preserve"> PAGEREF _Toc482663949 \h </w:instrText>
      </w:r>
      <w:r>
        <w:rPr>
          <w:noProof/>
        </w:rPr>
      </w:r>
      <w:r>
        <w:rPr>
          <w:noProof/>
        </w:rPr>
        <w:fldChar w:fldCharType="separate"/>
      </w:r>
      <w:r w:rsidRPr="00691A92">
        <w:rPr>
          <w:noProof/>
          <w:lang w:val="en-US"/>
        </w:rPr>
        <w:t>8</w:t>
      </w:r>
      <w:r>
        <w:rPr>
          <w:noProof/>
        </w:rPr>
        <w:fldChar w:fldCharType="end"/>
      </w:r>
    </w:p>
    <w:p w14:paraId="6FC157F7" w14:textId="49E71D23" w:rsidR="00691A92" w:rsidRPr="00691A92" w:rsidRDefault="00691A92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C823DB">
        <w:rPr>
          <w:noProof/>
          <w:lang w:val="en-US"/>
        </w:rPr>
        <w:t>4.</w:t>
      </w:r>
      <w:r w:rsidRPr="00691A92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C823DB">
        <w:rPr>
          <w:noProof/>
          <w:lang w:val="en-US"/>
        </w:rPr>
        <w:t>Checkpoint Native App Functionality Test Cases</w:t>
      </w:r>
      <w:r w:rsidRPr="00691A92">
        <w:rPr>
          <w:noProof/>
          <w:lang w:val="en-US"/>
        </w:rPr>
        <w:tab/>
      </w:r>
      <w:r>
        <w:rPr>
          <w:noProof/>
        </w:rPr>
        <w:fldChar w:fldCharType="begin"/>
      </w:r>
      <w:r w:rsidRPr="00691A92">
        <w:rPr>
          <w:noProof/>
          <w:lang w:val="en-US"/>
        </w:rPr>
        <w:instrText xml:space="preserve"> PAGEREF _Toc482663950 \h </w:instrText>
      </w:r>
      <w:r>
        <w:rPr>
          <w:noProof/>
        </w:rPr>
      </w:r>
      <w:r>
        <w:rPr>
          <w:noProof/>
        </w:rPr>
        <w:fldChar w:fldCharType="separate"/>
      </w:r>
      <w:r w:rsidRPr="00691A92">
        <w:rPr>
          <w:noProof/>
          <w:lang w:val="en-US"/>
        </w:rPr>
        <w:t>8</w:t>
      </w:r>
      <w:r>
        <w:rPr>
          <w:noProof/>
        </w:rPr>
        <w:fldChar w:fldCharType="end"/>
      </w:r>
    </w:p>
    <w:p w14:paraId="67589FAE" w14:textId="7061574D" w:rsidR="00691A92" w:rsidRPr="00691A92" w:rsidRDefault="00691A92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C823DB">
        <w:rPr>
          <w:noProof/>
          <w:lang w:val="en-US"/>
        </w:rPr>
        <w:t>5.</w:t>
      </w:r>
      <w:r w:rsidRPr="00691A92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C823DB">
        <w:rPr>
          <w:noProof/>
          <w:lang w:val="en-US"/>
        </w:rPr>
        <w:t>Checkpoint Native App &amp; Hardware Performance Test Cases</w:t>
      </w:r>
      <w:r w:rsidRPr="00691A92">
        <w:rPr>
          <w:noProof/>
          <w:lang w:val="en-US"/>
        </w:rPr>
        <w:tab/>
      </w:r>
      <w:r>
        <w:rPr>
          <w:noProof/>
        </w:rPr>
        <w:fldChar w:fldCharType="begin"/>
      </w:r>
      <w:r w:rsidRPr="00691A92">
        <w:rPr>
          <w:noProof/>
          <w:lang w:val="en-US"/>
        </w:rPr>
        <w:instrText xml:space="preserve"> PAGEREF _Toc482663951 \h </w:instrText>
      </w:r>
      <w:r>
        <w:rPr>
          <w:noProof/>
        </w:rPr>
      </w:r>
      <w:r>
        <w:rPr>
          <w:noProof/>
        </w:rPr>
        <w:fldChar w:fldCharType="separate"/>
      </w:r>
      <w:r w:rsidRPr="00691A92">
        <w:rPr>
          <w:noProof/>
          <w:lang w:val="en-US"/>
        </w:rPr>
        <w:t>9</w:t>
      </w:r>
      <w:r>
        <w:rPr>
          <w:noProof/>
        </w:rPr>
        <w:fldChar w:fldCharType="end"/>
      </w:r>
    </w:p>
    <w:p w14:paraId="0B7AC278" w14:textId="520F37DF" w:rsidR="0033521A" w:rsidRPr="003F686A" w:rsidRDefault="00404CDC" w:rsidP="00C119AE">
      <w:pPr>
        <w:rPr>
          <w:lang w:val="en-US"/>
        </w:rPr>
      </w:pPr>
      <w:r w:rsidRPr="00C17483">
        <w:fldChar w:fldCharType="end"/>
      </w:r>
    </w:p>
    <w:bookmarkEnd w:id="1"/>
    <w:p w14:paraId="7BA1E606" w14:textId="77777777" w:rsidR="0033521A" w:rsidRPr="003F686A" w:rsidRDefault="0033521A" w:rsidP="00C119AE">
      <w:pPr>
        <w:rPr>
          <w:lang w:val="en-US"/>
        </w:rPr>
      </w:pPr>
    </w:p>
    <w:p w14:paraId="0E8418F2" w14:textId="77777777" w:rsidR="0033521A" w:rsidRPr="003F686A" w:rsidRDefault="0033521A" w:rsidP="00C119AE">
      <w:pPr>
        <w:rPr>
          <w:lang w:val="en-US"/>
        </w:rPr>
      </w:pPr>
    </w:p>
    <w:p w14:paraId="741B0144" w14:textId="77777777" w:rsidR="0033521A" w:rsidRPr="003F686A" w:rsidRDefault="0033521A" w:rsidP="00C119AE">
      <w:pPr>
        <w:rPr>
          <w:lang w:val="en-US"/>
        </w:rPr>
      </w:pPr>
    </w:p>
    <w:p w14:paraId="3ADE9C2D" w14:textId="4764A1CE" w:rsidR="0091701A" w:rsidRDefault="0091701A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>
        <w:rPr>
          <w:lang w:val="en-US"/>
        </w:rPr>
        <w:br w:type="page"/>
      </w:r>
    </w:p>
    <w:p w14:paraId="7AA04435" w14:textId="77777777" w:rsidR="0033521A" w:rsidRPr="003F686A" w:rsidRDefault="0033521A" w:rsidP="00C119AE">
      <w:pPr>
        <w:rPr>
          <w:lang w:val="en-US"/>
        </w:rPr>
        <w:sectPr w:rsidR="0033521A" w:rsidRPr="003F686A" w:rsidSect="008C4D7E">
          <w:footerReference w:type="default" r:id="rId9"/>
          <w:type w:val="continuous"/>
          <w:pgSz w:w="11906" w:h="16838" w:code="9"/>
          <w:pgMar w:top="1418" w:right="991" w:bottom="1418" w:left="993" w:header="680" w:footer="680" w:gutter="567"/>
          <w:pgNumType w:start="2"/>
          <w:cols w:space="720"/>
          <w:formProt w:val="0"/>
        </w:sectPr>
      </w:pPr>
    </w:p>
    <w:p w14:paraId="285306BB" w14:textId="18D6B4AA" w:rsidR="69750CDE" w:rsidRDefault="0091701A" w:rsidP="0091701A">
      <w:pPr>
        <w:pStyle w:val="Heading1"/>
        <w:rPr>
          <w:lang w:val="en-US"/>
        </w:rPr>
      </w:pPr>
      <w:bookmarkStart w:id="2" w:name="_Toc482663945"/>
      <w:r>
        <w:rPr>
          <w:lang w:val="en-US"/>
        </w:rPr>
        <w:lastRenderedPageBreak/>
        <w:t>Introduction</w:t>
      </w:r>
      <w:bookmarkEnd w:id="2"/>
    </w:p>
    <w:p w14:paraId="7FDDAE74" w14:textId="77777777" w:rsidR="00AE14BC" w:rsidRPr="00AE14BC" w:rsidRDefault="00AE14BC" w:rsidP="00AE14BC">
      <w:pPr>
        <w:rPr>
          <w:lang w:val="en-US"/>
        </w:rPr>
      </w:pPr>
    </w:p>
    <w:p w14:paraId="597E5575" w14:textId="2C3CABA7" w:rsidR="0091701A" w:rsidRDefault="0091701A" w:rsidP="0091701A">
      <w:pPr>
        <w:rPr>
          <w:lang w:val="en-US"/>
        </w:rPr>
      </w:pPr>
      <w:r>
        <w:rPr>
          <w:lang w:val="en-US"/>
        </w:rPr>
        <w:t>This docu</w:t>
      </w:r>
      <w:r w:rsidR="00AE14BC">
        <w:rPr>
          <w:lang w:val="en-US"/>
        </w:rPr>
        <w:t>ment contains</w:t>
      </w:r>
      <w:r w:rsidR="000742AB">
        <w:rPr>
          <w:lang w:val="en-US"/>
        </w:rPr>
        <w:t xml:space="preserve"> all</w:t>
      </w:r>
      <w:r w:rsidR="00AE14BC">
        <w:rPr>
          <w:lang w:val="en-US"/>
        </w:rPr>
        <w:t xml:space="preserve"> executed test cases</w:t>
      </w:r>
      <w:r w:rsidR="000742AB">
        <w:rPr>
          <w:lang w:val="en-US"/>
        </w:rPr>
        <w:t xml:space="preserve"> from</w:t>
      </w:r>
      <w:r w:rsidR="00AE14BC">
        <w:rPr>
          <w:lang w:val="en-US"/>
        </w:rPr>
        <w:t xml:space="preserve"> the</w:t>
      </w:r>
      <w:r w:rsidR="000742AB">
        <w:rPr>
          <w:lang w:val="en-US"/>
        </w:rPr>
        <w:t xml:space="preserve"> Checkpoint</w:t>
      </w:r>
      <w:r w:rsidR="00AE14BC">
        <w:rPr>
          <w:lang w:val="en-US"/>
        </w:rPr>
        <w:t xml:space="preserve"> Software Test Plan.</w:t>
      </w:r>
    </w:p>
    <w:p w14:paraId="25634754" w14:textId="59B200F8" w:rsidR="00AE14BC" w:rsidRDefault="00AE14BC" w:rsidP="00AE14BC">
      <w:pPr>
        <w:rPr>
          <w:lang w:val="en-US"/>
        </w:rPr>
      </w:pPr>
      <w:r w:rsidRPr="6BBE5B4F">
        <w:rPr>
          <w:lang w:val="en-US"/>
        </w:rPr>
        <w:t>Any</w:t>
      </w:r>
      <w:r w:rsidR="000742AB">
        <w:rPr>
          <w:lang w:val="en-US"/>
        </w:rPr>
        <w:t xml:space="preserve"> bugs or failures described in the executed test cases</w:t>
      </w:r>
      <w:r w:rsidRPr="6BBE5B4F">
        <w:rPr>
          <w:lang w:val="en-US"/>
        </w:rPr>
        <w:t xml:space="preserve"> will be recorded and logged with Microsoft VSTS development tools</w:t>
      </w:r>
      <w:r w:rsidR="000742AB">
        <w:rPr>
          <w:lang w:val="en-US"/>
        </w:rPr>
        <w:t>.</w:t>
      </w:r>
    </w:p>
    <w:p w14:paraId="1A6ECED2" w14:textId="0620F062" w:rsidR="0091701A" w:rsidRDefault="0091701A" w:rsidP="0091701A">
      <w:pPr>
        <w:rPr>
          <w:lang w:val="en-US"/>
        </w:rPr>
      </w:pPr>
    </w:p>
    <w:p w14:paraId="38B29986" w14:textId="7B797AC3" w:rsidR="0091701A" w:rsidRPr="0091701A" w:rsidRDefault="0091701A" w:rsidP="0091701A">
      <w:pPr>
        <w:rPr>
          <w:lang w:val="en-US"/>
        </w:rPr>
      </w:pPr>
    </w:p>
    <w:p w14:paraId="72A54148" w14:textId="746C0EBF" w:rsidR="0091701A" w:rsidRDefault="0091701A" w:rsidP="69750CDE">
      <w:pPr>
        <w:rPr>
          <w:lang w:val="en-US"/>
        </w:rPr>
      </w:pPr>
    </w:p>
    <w:p w14:paraId="058C30A9" w14:textId="78D42C73" w:rsidR="0091701A" w:rsidRDefault="0091701A" w:rsidP="000742AB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>
        <w:rPr>
          <w:lang w:val="en-US"/>
        </w:rPr>
        <w:br w:type="page"/>
      </w:r>
    </w:p>
    <w:p w14:paraId="5F39FFFC" w14:textId="43E29F15" w:rsidR="0001295C" w:rsidRDefault="0073444E" w:rsidP="6BBE5B4F">
      <w:pPr>
        <w:pStyle w:val="Heading1"/>
        <w:rPr>
          <w:lang w:val="en-US"/>
        </w:rPr>
      </w:pPr>
      <w:bookmarkStart w:id="3" w:name="_Toc482663946"/>
      <w:r>
        <w:rPr>
          <w:lang w:val="en-US"/>
        </w:rPr>
        <w:lastRenderedPageBreak/>
        <w:t xml:space="preserve">Executed </w:t>
      </w:r>
      <w:r w:rsidR="0001295C">
        <w:rPr>
          <w:lang w:val="en-US"/>
        </w:rPr>
        <w:t>test cases</w:t>
      </w:r>
      <w:bookmarkEnd w:id="3"/>
    </w:p>
    <w:p w14:paraId="4374BE13" w14:textId="67AFF121" w:rsidR="00AE14BC" w:rsidRDefault="00AE14BC" w:rsidP="00AE14BC">
      <w:pPr>
        <w:rPr>
          <w:lang w:val="en-US"/>
        </w:rPr>
      </w:pPr>
      <w:r>
        <w:rPr>
          <w:lang w:val="en-US"/>
        </w:rPr>
        <w:t>This section includes all the test cases executed for the Checkpoint s</w:t>
      </w:r>
      <w:r w:rsidR="000742AB">
        <w:rPr>
          <w:lang w:val="en-US"/>
        </w:rPr>
        <w:t>oftware</w:t>
      </w:r>
      <w:bookmarkStart w:id="4" w:name="_GoBack"/>
      <w:bookmarkEnd w:id="4"/>
      <w:r>
        <w:rPr>
          <w:lang w:val="en-US"/>
        </w:rPr>
        <w:t>.</w:t>
      </w:r>
    </w:p>
    <w:p w14:paraId="70ACBE6F" w14:textId="77777777" w:rsidR="00AE14BC" w:rsidRDefault="00AE14BC" w:rsidP="00AE14BC">
      <w:pPr>
        <w:pStyle w:val="Heading2"/>
        <w:rPr>
          <w:lang w:val="en-US"/>
        </w:rPr>
      </w:pPr>
      <w:bookmarkStart w:id="5" w:name="_Toc482631585"/>
      <w:bookmarkStart w:id="6" w:name="_Toc482663947"/>
      <w:r>
        <w:rPr>
          <w:lang w:val="en-US"/>
        </w:rPr>
        <w:t>Checkpoint Web App Performance Test Cases</w:t>
      </w:r>
      <w:bookmarkEnd w:id="5"/>
      <w:bookmarkEnd w:id="6"/>
    </w:p>
    <w:p w14:paraId="2E1298DE" w14:textId="649DEFA1" w:rsidR="00AE14BC" w:rsidRPr="00BF6F5B" w:rsidRDefault="00AE14BC" w:rsidP="00AE14BC">
      <w:pPr>
        <w:rPr>
          <w:lang w:val="en-US"/>
        </w:rPr>
      </w:pPr>
      <w:r>
        <w:rPr>
          <w:lang w:val="en-US"/>
        </w:rPr>
        <w:t>The following</w:t>
      </w:r>
      <w:r w:rsidR="001E2122">
        <w:rPr>
          <w:lang w:val="en-US"/>
        </w:rPr>
        <w:t xml:space="preserve"> executed</w:t>
      </w:r>
      <w:r w:rsidRPr="003B4E8C">
        <w:rPr>
          <w:lang w:val="en-US"/>
        </w:rPr>
        <w:t xml:space="preserve"> te</w:t>
      </w:r>
      <w:r>
        <w:rPr>
          <w:lang w:val="en-US"/>
        </w:rPr>
        <w:t>st cases in this section are</w:t>
      </w:r>
      <w:r w:rsidRPr="003B4E8C">
        <w:rPr>
          <w:lang w:val="en-US"/>
        </w:rPr>
        <w:t xml:space="preserve"> </w:t>
      </w:r>
      <w:r>
        <w:rPr>
          <w:lang w:val="en-US"/>
        </w:rPr>
        <w:t>for testing the performance of the Checkpoint Web Application.</w:t>
      </w:r>
    </w:p>
    <w:p w14:paraId="4A29749B" w14:textId="77777777" w:rsidR="001E2122" w:rsidRDefault="001E2122" w:rsidP="00AE14BC">
      <w:pPr>
        <w:rPr>
          <w:lang w:val="en-US"/>
        </w:rPr>
      </w:pPr>
    </w:p>
    <w:p w14:paraId="1A7F4FE5" w14:textId="0F8A75BD" w:rsidR="00AE14BC" w:rsidRDefault="00AE14BC" w:rsidP="00AE14BC">
      <w:pPr>
        <w:rPr>
          <w:lang w:val="en-US"/>
        </w:rPr>
      </w:pPr>
      <w:r w:rsidRPr="00915E8C">
        <w:rPr>
          <w:lang w:val="en-US"/>
        </w:rPr>
        <w:t>Browser compatibility test case</w:t>
      </w:r>
      <w:r w:rsidRPr="00915E8C">
        <w:rPr>
          <w:b/>
          <w:lang w:val="en-US"/>
        </w:rPr>
        <w:t xml:space="preserve"> </w:t>
      </w:r>
      <w:r>
        <w:rPr>
          <w:lang w:val="en-US"/>
        </w:rPr>
        <w:t xml:space="preserve">as shown in </w:t>
      </w:r>
      <w:r w:rsidRPr="00915E8C">
        <w:rPr>
          <w:i/>
          <w:lang w:val="en-US"/>
        </w:rPr>
        <w:fldChar w:fldCharType="begin"/>
      </w:r>
      <w:r w:rsidRPr="00915E8C">
        <w:rPr>
          <w:i/>
          <w:lang w:val="en-US"/>
        </w:rPr>
        <w:instrText xml:space="preserve"> REF _Ref482621294 \h </w:instrText>
      </w:r>
      <w:r>
        <w:rPr>
          <w:i/>
          <w:lang w:val="en-US"/>
        </w:rPr>
        <w:instrText xml:space="preserve"> \* MERGEFORMAT </w:instrText>
      </w:r>
      <w:r w:rsidRPr="00915E8C">
        <w:rPr>
          <w:i/>
          <w:lang w:val="en-US"/>
        </w:rPr>
      </w:r>
      <w:r w:rsidRPr="00915E8C">
        <w:rPr>
          <w:i/>
          <w:lang w:val="en-US"/>
        </w:rPr>
        <w:fldChar w:fldCharType="separate"/>
      </w:r>
      <w:r w:rsidR="00691A92" w:rsidRPr="00691A92">
        <w:rPr>
          <w:i/>
          <w:lang w:val="en-US"/>
        </w:rPr>
        <w:t xml:space="preserve">Table </w:t>
      </w:r>
      <w:r w:rsidR="00691A92" w:rsidRPr="00691A92">
        <w:rPr>
          <w:i/>
          <w:noProof/>
          <w:lang w:val="en-US"/>
        </w:rPr>
        <w:t>1</w:t>
      </w:r>
      <w:r w:rsidRPr="00915E8C">
        <w:rPr>
          <w:i/>
          <w:lang w:val="en-US"/>
        </w:rPr>
        <w:fldChar w:fldCharType="end"/>
      </w:r>
      <w:r>
        <w:rPr>
          <w:i/>
          <w:lang w:val="en-US"/>
        </w:rPr>
        <w:t>.</w:t>
      </w:r>
    </w:p>
    <w:p w14:paraId="2128D677" w14:textId="77777777" w:rsidR="00AE14BC" w:rsidRPr="00915E8C" w:rsidRDefault="00AE14BC" w:rsidP="00AE14BC">
      <w:pPr>
        <w:rPr>
          <w:lang w:val="en-US"/>
        </w:rPr>
      </w:pPr>
    </w:p>
    <w:p w14:paraId="36B857A4" w14:textId="014E298E" w:rsidR="00AE14BC" w:rsidRPr="007D09B3" w:rsidRDefault="00AE14BC" w:rsidP="00AE14BC">
      <w:pPr>
        <w:pStyle w:val="Caption"/>
        <w:keepNext/>
        <w:jc w:val="center"/>
        <w:rPr>
          <w:lang w:val="en-US"/>
        </w:rPr>
      </w:pPr>
      <w:bookmarkStart w:id="7" w:name="_Ref482621294"/>
      <w:r w:rsidRPr="007D09B3">
        <w:rPr>
          <w:lang w:val="en-US"/>
        </w:rPr>
        <w:t xml:space="preserve">Table </w:t>
      </w:r>
      <w:r>
        <w:fldChar w:fldCharType="begin"/>
      </w:r>
      <w:r w:rsidRPr="007D09B3">
        <w:rPr>
          <w:lang w:val="en-US"/>
        </w:rPr>
        <w:instrText xml:space="preserve"> SEQ Table \* ARABIC </w:instrText>
      </w:r>
      <w:r>
        <w:fldChar w:fldCharType="separate"/>
      </w:r>
      <w:r w:rsidR="00691A92">
        <w:rPr>
          <w:noProof/>
          <w:lang w:val="en-US"/>
        </w:rPr>
        <w:t>1</w:t>
      </w:r>
      <w:r>
        <w:fldChar w:fldCharType="end"/>
      </w:r>
      <w:bookmarkEnd w:id="7"/>
      <w:r w:rsidRPr="007D09B3">
        <w:rPr>
          <w:lang w:val="en-US"/>
        </w:rPr>
        <w:t>: Browser compatibility test case</w:t>
      </w:r>
    </w:p>
    <w:p w14:paraId="46A79567" w14:textId="77777777" w:rsidR="00AE14BC" w:rsidRPr="006E3770" w:rsidRDefault="00AE14BC" w:rsidP="00AE14BC"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55" w:type="dxa"/>
        <w:tblLook w:val="04A0" w:firstRow="1" w:lastRow="0" w:firstColumn="1" w:lastColumn="0" w:noHBand="0" w:noVBand="1"/>
        <w:tblCaption w:val=""/>
        <w:tblDescription w:val=""/>
      </w:tblPr>
      <w:tblGrid>
        <w:gridCol w:w="3345"/>
        <w:gridCol w:w="645"/>
        <w:gridCol w:w="1080"/>
        <w:gridCol w:w="3135"/>
        <w:gridCol w:w="1650"/>
      </w:tblGrid>
      <w:tr w:rsidR="00AE14BC" w14:paraId="56D4DE05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7CEC2D46" w14:textId="77777777" w:rsidR="00AE14BC" w:rsidRDefault="00AE14BC" w:rsidP="00AE14BC">
            <w:pPr>
              <w:jc w:val="center"/>
            </w:pPr>
            <w:r w:rsidRPr="0027579B">
              <w:rPr>
                <w:lang w:val="en-US"/>
              </w:rPr>
              <w:t xml:space="preserve"> </w:t>
            </w:r>
            <w:r>
              <w:t>Browser Compatibility</w:t>
            </w:r>
          </w:p>
        </w:tc>
        <w:tc>
          <w:tcPr>
            <w:tcW w:w="645" w:type="dxa"/>
          </w:tcPr>
          <w:p w14:paraId="0B91D2F7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1080" w:type="dxa"/>
          </w:tcPr>
          <w:p w14:paraId="7456FD02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FAIL</w:t>
            </w:r>
          </w:p>
        </w:tc>
        <w:tc>
          <w:tcPr>
            <w:tcW w:w="3135" w:type="dxa"/>
          </w:tcPr>
          <w:p w14:paraId="4835272B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    Description</w:t>
            </w:r>
          </w:p>
        </w:tc>
        <w:tc>
          <w:tcPr>
            <w:tcW w:w="1650" w:type="dxa"/>
          </w:tcPr>
          <w:p w14:paraId="3A2C76C3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AE14BC" w14:paraId="13A96CD2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3F565516" w14:textId="77777777" w:rsidR="00AE14BC" w:rsidRDefault="00AE14BC" w:rsidP="00AE14BC">
            <w:pPr>
              <w:jc w:val="center"/>
            </w:pPr>
            <w:r>
              <w:t>Functionality in Chrome</w:t>
            </w:r>
          </w:p>
        </w:tc>
        <w:tc>
          <w:tcPr>
            <w:tcW w:w="645" w:type="dxa"/>
          </w:tcPr>
          <w:p w14:paraId="6E0AFCB7" w14:textId="36EB2769" w:rsidR="00AE14BC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080" w:type="dxa"/>
          </w:tcPr>
          <w:p w14:paraId="368DDC83" w14:textId="77777777" w:rsidR="00AE14BC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35" w:type="dxa"/>
          </w:tcPr>
          <w:p w14:paraId="7B5153F2" w14:textId="7653B6B7" w:rsidR="00AE14BC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K.</w:t>
            </w:r>
          </w:p>
        </w:tc>
        <w:tc>
          <w:tcPr>
            <w:tcW w:w="1650" w:type="dxa"/>
          </w:tcPr>
          <w:p w14:paraId="7A0E5A41" w14:textId="77777777" w:rsidR="00AE14BC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E14BC" w14:paraId="72F60062" w14:textId="77777777" w:rsidTr="00AE14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65C07BD8" w14:textId="77777777" w:rsidR="00AE14BC" w:rsidRDefault="00AE14BC" w:rsidP="00AE14BC">
            <w:pPr>
              <w:jc w:val="center"/>
            </w:pPr>
            <w:r>
              <w:t>Functionality in Firefox</w:t>
            </w:r>
          </w:p>
        </w:tc>
        <w:tc>
          <w:tcPr>
            <w:tcW w:w="645" w:type="dxa"/>
          </w:tcPr>
          <w:p w14:paraId="245BF938" w14:textId="049586F1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080" w:type="dxa"/>
          </w:tcPr>
          <w:p w14:paraId="77749476" w14:textId="77777777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35" w:type="dxa"/>
          </w:tcPr>
          <w:p w14:paraId="4E7058C5" w14:textId="776673C9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.</w:t>
            </w:r>
          </w:p>
        </w:tc>
        <w:tc>
          <w:tcPr>
            <w:tcW w:w="1650" w:type="dxa"/>
          </w:tcPr>
          <w:p w14:paraId="470A589B" w14:textId="77777777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E14BC" w14:paraId="725E1739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627993C7" w14:textId="77777777" w:rsidR="00AE14BC" w:rsidRDefault="00AE14BC" w:rsidP="00AE14BC">
            <w:pPr>
              <w:jc w:val="center"/>
            </w:pPr>
            <w:r>
              <w:t>Functionality in Opera</w:t>
            </w:r>
          </w:p>
        </w:tc>
        <w:tc>
          <w:tcPr>
            <w:tcW w:w="645" w:type="dxa"/>
          </w:tcPr>
          <w:p w14:paraId="6D2733F3" w14:textId="3074D49D" w:rsidR="00AE14BC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080" w:type="dxa"/>
          </w:tcPr>
          <w:p w14:paraId="1400D862" w14:textId="77777777" w:rsidR="00AE14BC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35" w:type="dxa"/>
          </w:tcPr>
          <w:p w14:paraId="7F79D8AD" w14:textId="0D0D68C6" w:rsidR="00AE14BC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K.</w:t>
            </w:r>
          </w:p>
        </w:tc>
        <w:tc>
          <w:tcPr>
            <w:tcW w:w="1650" w:type="dxa"/>
          </w:tcPr>
          <w:p w14:paraId="007A6415" w14:textId="77777777" w:rsidR="00AE14BC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E14BC" w14:paraId="67C8C19B" w14:textId="77777777" w:rsidTr="00AE14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1EADDC3F" w14:textId="77777777" w:rsidR="00AE14BC" w:rsidRDefault="00AE14BC" w:rsidP="00AE14BC">
            <w:pPr>
              <w:jc w:val="center"/>
            </w:pPr>
            <w:r>
              <w:t>Functionality in Microsoft Edge</w:t>
            </w:r>
          </w:p>
        </w:tc>
        <w:tc>
          <w:tcPr>
            <w:tcW w:w="645" w:type="dxa"/>
          </w:tcPr>
          <w:p w14:paraId="0EE7298B" w14:textId="56793052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080" w:type="dxa"/>
          </w:tcPr>
          <w:p w14:paraId="55316601" w14:textId="77777777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35" w:type="dxa"/>
          </w:tcPr>
          <w:p w14:paraId="63230A28" w14:textId="023FA311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.</w:t>
            </w:r>
          </w:p>
        </w:tc>
        <w:tc>
          <w:tcPr>
            <w:tcW w:w="1650" w:type="dxa"/>
          </w:tcPr>
          <w:p w14:paraId="5249798C" w14:textId="77777777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E14BC" w:rsidRPr="00104097" w14:paraId="7390F9EA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1BB837AB" w14:textId="77777777" w:rsidR="00AE14BC" w:rsidRPr="00947CA1" w:rsidRDefault="00AE14BC" w:rsidP="00AE14BC">
            <w:pPr>
              <w:jc w:val="center"/>
              <w:rPr>
                <w:lang w:val="en-US"/>
              </w:rPr>
            </w:pPr>
            <w:r w:rsidRPr="00947CA1">
              <w:rPr>
                <w:lang w:val="en-US"/>
              </w:rPr>
              <w:t>GUI is rendered correctly in Chrome</w:t>
            </w:r>
          </w:p>
        </w:tc>
        <w:tc>
          <w:tcPr>
            <w:tcW w:w="645" w:type="dxa"/>
          </w:tcPr>
          <w:p w14:paraId="053C653B" w14:textId="5E5F7E84" w:rsidR="00AE14BC" w:rsidRPr="00947CA1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080" w:type="dxa"/>
          </w:tcPr>
          <w:p w14:paraId="79042E32" w14:textId="77777777" w:rsidR="00AE14BC" w:rsidRPr="00947CA1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135" w:type="dxa"/>
          </w:tcPr>
          <w:p w14:paraId="306D22FC" w14:textId="18E445FB" w:rsidR="00AE14BC" w:rsidRPr="00947CA1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650" w:type="dxa"/>
          </w:tcPr>
          <w:p w14:paraId="65E3E9E6" w14:textId="19FB156C" w:rsidR="00AE14BC" w:rsidRPr="00947CA1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5B1646BC" w14:textId="77777777" w:rsidTr="00AE14BC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1BD06C4A" w14:textId="77777777" w:rsidR="00AE14BC" w:rsidRPr="00947CA1" w:rsidRDefault="00AE14BC" w:rsidP="00AE14BC">
            <w:pPr>
              <w:jc w:val="center"/>
              <w:rPr>
                <w:lang w:val="en-US"/>
              </w:rPr>
            </w:pPr>
            <w:r w:rsidRPr="00947CA1">
              <w:rPr>
                <w:lang w:val="en-US"/>
              </w:rPr>
              <w:t>GUI is rendered correctly in Firefox</w:t>
            </w:r>
          </w:p>
        </w:tc>
        <w:tc>
          <w:tcPr>
            <w:tcW w:w="645" w:type="dxa"/>
          </w:tcPr>
          <w:p w14:paraId="25D7041D" w14:textId="40216273" w:rsidR="00AE14BC" w:rsidRPr="00947CA1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080" w:type="dxa"/>
          </w:tcPr>
          <w:p w14:paraId="44C58CF9" w14:textId="77777777" w:rsidR="00AE14BC" w:rsidRPr="00947CA1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135" w:type="dxa"/>
          </w:tcPr>
          <w:p w14:paraId="69BE0E63" w14:textId="5BCAB037" w:rsidR="00AE14BC" w:rsidRPr="00947CA1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650" w:type="dxa"/>
          </w:tcPr>
          <w:p w14:paraId="3B3AD551" w14:textId="77777777" w:rsidR="00AE14BC" w:rsidRPr="00947CA1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5794D566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00A490FD" w14:textId="77777777" w:rsidR="00AE14BC" w:rsidRPr="00947CA1" w:rsidRDefault="00AE14BC" w:rsidP="00AE14BC">
            <w:pPr>
              <w:jc w:val="center"/>
              <w:rPr>
                <w:lang w:val="en-US"/>
              </w:rPr>
            </w:pPr>
            <w:r w:rsidRPr="00947CA1">
              <w:rPr>
                <w:lang w:val="en-US"/>
              </w:rPr>
              <w:t>GUI is rendered correctly in Opera</w:t>
            </w:r>
          </w:p>
        </w:tc>
        <w:tc>
          <w:tcPr>
            <w:tcW w:w="645" w:type="dxa"/>
          </w:tcPr>
          <w:p w14:paraId="445AE299" w14:textId="09D7110A" w:rsidR="00AE14BC" w:rsidRPr="00947CA1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080" w:type="dxa"/>
          </w:tcPr>
          <w:p w14:paraId="6DB3D342" w14:textId="77777777" w:rsidR="00AE14BC" w:rsidRPr="00947CA1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135" w:type="dxa"/>
          </w:tcPr>
          <w:p w14:paraId="26BC81D1" w14:textId="1AB5650E" w:rsidR="00AE14BC" w:rsidRPr="00947CA1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650" w:type="dxa"/>
          </w:tcPr>
          <w:p w14:paraId="28CCE5B3" w14:textId="77777777" w:rsidR="00AE14BC" w:rsidRPr="00947CA1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05CE417A" w14:textId="77777777" w:rsidTr="00AE14BC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03CB8DF0" w14:textId="77777777" w:rsidR="00AE14BC" w:rsidRPr="00E02E49" w:rsidRDefault="00AE14BC" w:rsidP="00AE14BC">
            <w:pPr>
              <w:jc w:val="center"/>
              <w:rPr>
                <w:lang w:val="en-US"/>
              </w:rPr>
            </w:pPr>
            <w:r w:rsidRPr="00E02E49">
              <w:rPr>
                <w:lang w:val="en-US"/>
              </w:rPr>
              <w:t>GUI is rendered correctly in Edge</w:t>
            </w:r>
          </w:p>
        </w:tc>
        <w:tc>
          <w:tcPr>
            <w:tcW w:w="645" w:type="dxa"/>
          </w:tcPr>
          <w:p w14:paraId="3310E889" w14:textId="3BF29B4F" w:rsidR="00AE14BC" w:rsidRPr="00E02E49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080" w:type="dxa"/>
          </w:tcPr>
          <w:p w14:paraId="2AB59A06" w14:textId="77777777" w:rsidR="00AE14BC" w:rsidRPr="00E02E49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135" w:type="dxa"/>
          </w:tcPr>
          <w:p w14:paraId="13E2B23F" w14:textId="653CFBA4" w:rsidR="00AE14BC" w:rsidRPr="00E02E49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Buttons are not rounded and glowing when hoovering over them</w:t>
            </w:r>
          </w:p>
        </w:tc>
        <w:tc>
          <w:tcPr>
            <w:tcW w:w="1650" w:type="dxa"/>
          </w:tcPr>
          <w:p w14:paraId="7ADCDB19" w14:textId="6F8EA987" w:rsidR="00AE14BC" w:rsidRPr="00E02E49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osmetic</w:t>
            </w:r>
          </w:p>
        </w:tc>
      </w:tr>
    </w:tbl>
    <w:p w14:paraId="54B28E4E" w14:textId="77777777" w:rsidR="00AE14BC" w:rsidRDefault="00AE14BC" w:rsidP="00AE14BC">
      <w:pPr>
        <w:rPr>
          <w:b/>
          <w:lang w:val="en-US"/>
        </w:rPr>
      </w:pPr>
    </w:p>
    <w:p w14:paraId="610A2DE3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b/>
          <w:lang w:val="en-US"/>
        </w:rPr>
      </w:pPr>
      <w:r>
        <w:rPr>
          <w:b/>
          <w:lang w:val="en-US"/>
        </w:rPr>
        <w:br w:type="page"/>
      </w:r>
    </w:p>
    <w:p w14:paraId="6BC00277" w14:textId="77777777" w:rsidR="001E2122" w:rsidRDefault="00AE14BC" w:rsidP="00AE14BC">
      <w:pPr>
        <w:rPr>
          <w:b/>
          <w:lang w:val="en-US"/>
        </w:rPr>
      </w:pPr>
      <w:r w:rsidRPr="00915E8C">
        <w:rPr>
          <w:b/>
          <w:lang w:val="en-US"/>
        </w:rPr>
        <w:lastRenderedPageBreak/>
        <w:t xml:space="preserve"> </w:t>
      </w:r>
    </w:p>
    <w:p w14:paraId="3251AFF8" w14:textId="77777777" w:rsidR="00691A92" w:rsidRPr="00691A92" w:rsidRDefault="00AE14BC" w:rsidP="00691A92">
      <w:pPr>
        <w:rPr>
          <w:i/>
          <w:lang w:val="en-US"/>
        </w:rPr>
      </w:pPr>
      <w:r w:rsidRPr="00915E8C">
        <w:rPr>
          <w:b/>
          <w:lang w:val="en-US"/>
        </w:rPr>
        <w:t xml:space="preserve"> </w:t>
      </w:r>
      <w:r>
        <w:rPr>
          <w:lang w:val="en-US"/>
        </w:rPr>
        <w:t>Multiple simultaneous u</w:t>
      </w:r>
      <w:r w:rsidRPr="00915E8C">
        <w:rPr>
          <w:lang w:val="en-US"/>
        </w:rPr>
        <w:t>sers</w:t>
      </w:r>
      <w:r>
        <w:rPr>
          <w:lang w:val="en-US"/>
        </w:rPr>
        <w:t xml:space="preserve"> test case as shown in </w:t>
      </w:r>
      <w:r w:rsidRPr="00915E8C">
        <w:rPr>
          <w:i/>
          <w:lang w:val="en-US"/>
        </w:rPr>
        <w:fldChar w:fldCharType="begin"/>
      </w:r>
      <w:r w:rsidRPr="00915E8C">
        <w:rPr>
          <w:i/>
          <w:lang w:val="en-US"/>
        </w:rPr>
        <w:instrText xml:space="preserve"> REF _Ref482621556 \h </w:instrText>
      </w:r>
      <w:r>
        <w:rPr>
          <w:i/>
          <w:lang w:val="en-US"/>
        </w:rPr>
        <w:instrText xml:space="preserve"> \* MERGEFORMAT </w:instrText>
      </w:r>
      <w:r w:rsidRPr="00915E8C">
        <w:rPr>
          <w:i/>
          <w:lang w:val="en-US"/>
        </w:rPr>
      </w:r>
      <w:r w:rsidRPr="00915E8C">
        <w:rPr>
          <w:i/>
          <w:lang w:val="en-US"/>
        </w:rPr>
        <w:fldChar w:fldCharType="separate"/>
      </w:r>
    </w:p>
    <w:p w14:paraId="5E8F385A" w14:textId="499366F6" w:rsidR="00AE14BC" w:rsidRPr="001E2122" w:rsidRDefault="00691A92" w:rsidP="00AE14BC">
      <w:pPr>
        <w:rPr>
          <w:i/>
          <w:lang w:val="en-US"/>
        </w:rPr>
      </w:pPr>
      <w:r w:rsidRPr="00691A92">
        <w:rPr>
          <w:i/>
          <w:noProof/>
          <w:lang w:val="en-US"/>
        </w:rPr>
        <w:t>Table</w:t>
      </w:r>
      <w:r w:rsidRPr="00915E8C">
        <w:rPr>
          <w:noProof/>
          <w:lang w:val="en-US"/>
        </w:rPr>
        <w:t xml:space="preserve"> </w:t>
      </w:r>
      <w:r>
        <w:rPr>
          <w:noProof/>
          <w:lang w:val="en-US"/>
        </w:rPr>
        <w:t>2</w:t>
      </w:r>
      <w:r w:rsidR="00AE14BC" w:rsidRPr="00915E8C">
        <w:rPr>
          <w:i/>
          <w:lang w:val="en-US"/>
        </w:rPr>
        <w:fldChar w:fldCharType="end"/>
      </w:r>
      <w:r w:rsidR="00AE14BC">
        <w:rPr>
          <w:i/>
          <w:lang w:val="en-US"/>
        </w:rPr>
        <w:t>.</w:t>
      </w:r>
    </w:p>
    <w:p w14:paraId="3771BB33" w14:textId="77777777" w:rsidR="00AE14BC" w:rsidRDefault="00AE14BC" w:rsidP="00AE14BC">
      <w:pPr>
        <w:pStyle w:val="Caption"/>
        <w:keepNext/>
        <w:jc w:val="center"/>
        <w:rPr>
          <w:lang w:val="en-US"/>
        </w:rPr>
      </w:pPr>
      <w:bookmarkStart w:id="8" w:name="_Ref482621556"/>
    </w:p>
    <w:p w14:paraId="21275996" w14:textId="598C1AEA" w:rsidR="00AE14BC" w:rsidRPr="00915E8C" w:rsidRDefault="00AE14BC" w:rsidP="00AE14BC">
      <w:pPr>
        <w:pStyle w:val="Caption"/>
        <w:keepNext/>
        <w:jc w:val="center"/>
        <w:rPr>
          <w:lang w:val="en-US"/>
        </w:rPr>
      </w:pPr>
      <w:r w:rsidRPr="00915E8C">
        <w:rPr>
          <w:lang w:val="en-US"/>
        </w:rPr>
        <w:t xml:space="preserve">Table </w:t>
      </w:r>
      <w:r>
        <w:fldChar w:fldCharType="begin"/>
      </w:r>
      <w:r w:rsidRPr="00915E8C">
        <w:rPr>
          <w:lang w:val="en-US"/>
        </w:rPr>
        <w:instrText xml:space="preserve"> SEQ Table \* ARABIC </w:instrText>
      </w:r>
      <w:r>
        <w:fldChar w:fldCharType="separate"/>
      </w:r>
      <w:r w:rsidR="00691A92">
        <w:rPr>
          <w:noProof/>
          <w:lang w:val="en-US"/>
        </w:rPr>
        <w:t>2</w:t>
      </w:r>
      <w:r>
        <w:fldChar w:fldCharType="end"/>
      </w:r>
      <w:bookmarkEnd w:id="8"/>
      <w:r>
        <w:rPr>
          <w:lang w:val="en-US"/>
        </w:rPr>
        <w:t>: Multiple simultaneous users tes</w:t>
      </w:r>
      <w:r w:rsidRPr="00915E8C">
        <w:rPr>
          <w:lang w:val="en-US"/>
        </w:rPr>
        <w:t>t case</w:t>
      </w:r>
    </w:p>
    <w:p w14:paraId="5283753E" w14:textId="77777777" w:rsidR="00AE14BC" w:rsidRPr="006E3770" w:rsidRDefault="00AE14BC" w:rsidP="00AE14BC">
      <w:pPr>
        <w:rPr>
          <w:lang w:val="en-US"/>
        </w:rPr>
      </w:pPr>
      <w:r w:rsidRPr="006E3770">
        <w:rPr>
          <w:lang w:val="en-US"/>
        </w:rPr>
        <w:t>Tester:</w:t>
      </w:r>
      <w:r>
        <w:rPr>
          <w:u w:val="single"/>
          <w:lang w:val="en-US"/>
        </w:rPr>
        <w:t xml:space="preserve">   </w:t>
      </w:r>
      <w:r w:rsidRPr="006E3770">
        <w:rPr>
          <w:u w:val="single"/>
          <w:lang w:val="en-US"/>
        </w:rPr>
        <w:t>Morten</w:t>
      </w:r>
      <w:r>
        <w:rPr>
          <w:u w:val="single"/>
          <w:lang w:val="en-US"/>
        </w:rPr>
        <w:t xml:space="preserve"> Liknes</w:t>
      </w:r>
      <w:r w:rsidRPr="006E3770">
        <w:rPr>
          <w:u w:val="single"/>
          <w:lang w:val="en-US"/>
        </w:rPr>
        <w:t>, Kevin</w:t>
      </w:r>
      <w:r>
        <w:rPr>
          <w:u w:val="single"/>
          <w:lang w:val="en-US"/>
        </w:rPr>
        <w:t xml:space="preserve"> Brueland</w:t>
      </w:r>
      <w:r w:rsidRPr="006E3770">
        <w:rPr>
          <w:u w:val="single"/>
          <w:lang w:val="en-US"/>
        </w:rPr>
        <w:t xml:space="preserve"> &amp; Chi </w:t>
      </w:r>
      <w:r>
        <w:rPr>
          <w:u w:val="single"/>
          <w:lang w:val="en-US"/>
        </w:rPr>
        <w:t>Lam</w:t>
      </w:r>
      <w:r w:rsidRPr="006E3770">
        <w:rPr>
          <w:u w:val="single"/>
          <w:lang w:val="en-US"/>
        </w:rPr>
        <w:t xml:space="preserve">    </w:t>
      </w:r>
      <w:r w:rsidRPr="006E3770">
        <w:rPr>
          <w:lang w:val="en-US"/>
        </w:rPr>
        <w:t xml:space="preserve"> Date:</w:t>
      </w:r>
      <w:r w:rsidRPr="006E3770">
        <w:rPr>
          <w:u w:val="single"/>
          <w:lang w:val="en-US"/>
        </w:rPr>
        <w:t xml:space="preserve">    07.04.2017    </w:t>
      </w:r>
    </w:p>
    <w:tbl>
      <w:tblPr>
        <w:tblStyle w:val="GridTable4-Accent3"/>
        <w:tblW w:w="9855" w:type="dxa"/>
        <w:tblLook w:val="04A0" w:firstRow="1" w:lastRow="0" w:firstColumn="1" w:lastColumn="0" w:noHBand="0" w:noVBand="1"/>
        <w:tblCaption w:val=""/>
        <w:tblDescription w:val=""/>
      </w:tblPr>
      <w:tblGrid>
        <w:gridCol w:w="3345"/>
        <w:gridCol w:w="645"/>
        <w:gridCol w:w="1080"/>
        <w:gridCol w:w="3135"/>
        <w:gridCol w:w="1650"/>
      </w:tblGrid>
      <w:tr w:rsidR="00AE14BC" w14:paraId="1862ABF0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300C9E8B" w14:textId="77777777" w:rsidR="00AE14BC" w:rsidRDefault="00AE14BC" w:rsidP="00AE14BC">
            <w:pPr>
              <w:jc w:val="center"/>
            </w:pPr>
            <w:r w:rsidRPr="6BBE5B4F">
              <w:rPr>
                <w:lang w:val="en-US"/>
              </w:rPr>
              <w:t>Multiple Simultaneous Users</w:t>
            </w:r>
          </w:p>
        </w:tc>
        <w:tc>
          <w:tcPr>
            <w:tcW w:w="645" w:type="dxa"/>
          </w:tcPr>
          <w:p w14:paraId="6F2B18FA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1080" w:type="dxa"/>
          </w:tcPr>
          <w:p w14:paraId="636A30E5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FAIL</w:t>
            </w:r>
          </w:p>
        </w:tc>
        <w:tc>
          <w:tcPr>
            <w:tcW w:w="3135" w:type="dxa"/>
          </w:tcPr>
          <w:p w14:paraId="7BE2A79D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    Description</w:t>
            </w:r>
          </w:p>
        </w:tc>
        <w:tc>
          <w:tcPr>
            <w:tcW w:w="1650" w:type="dxa"/>
          </w:tcPr>
          <w:p w14:paraId="41453DDA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AE14BC" w:rsidRPr="00104097" w14:paraId="5B4552CC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1C6AE491" w14:textId="77777777" w:rsidR="00AE14BC" w:rsidRPr="00490701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ystem handles 3 or more simultaneous attempt to update the same table in the database</w:t>
            </w:r>
          </w:p>
        </w:tc>
        <w:tc>
          <w:tcPr>
            <w:tcW w:w="645" w:type="dxa"/>
          </w:tcPr>
          <w:p w14:paraId="4BCF4200" w14:textId="25B5EA1B" w:rsidR="00AE14BC" w:rsidRPr="00490701" w:rsidRDefault="001E2122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080" w:type="dxa"/>
          </w:tcPr>
          <w:p w14:paraId="6923E419" w14:textId="77777777" w:rsidR="00AE14BC" w:rsidRPr="00490701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135" w:type="dxa"/>
          </w:tcPr>
          <w:p w14:paraId="20F274B7" w14:textId="570EA7C9" w:rsidR="00AE14BC" w:rsidRPr="00490701" w:rsidRDefault="001E2122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650" w:type="dxa"/>
          </w:tcPr>
          <w:p w14:paraId="10745DF6" w14:textId="77777777" w:rsidR="00AE14BC" w:rsidRPr="00490701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0D86514D" w14:textId="77777777" w:rsidR="00AE14BC" w:rsidRDefault="00AE14BC" w:rsidP="00AE14BC">
      <w:pPr>
        <w:rPr>
          <w:lang w:val="en-US"/>
        </w:rPr>
      </w:pPr>
    </w:p>
    <w:p w14:paraId="74E9ADBE" w14:textId="77777777" w:rsidR="00AE14BC" w:rsidRPr="00490701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>
        <w:rPr>
          <w:lang w:val="en-US"/>
        </w:rPr>
        <w:br w:type="page"/>
      </w:r>
    </w:p>
    <w:p w14:paraId="43BB49C2" w14:textId="77777777" w:rsidR="00AE14BC" w:rsidRPr="009F09B3" w:rsidRDefault="00AE14BC" w:rsidP="00AE14BC">
      <w:pPr>
        <w:pStyle w:val="Heading2"/>
        <w:rPr>
          <w:lang w:val="en-US"/>
        </w:rPr>
      </w:pPr>
      <w:bookmarkStart w:id="9" w:name="_Toc482631586"/>
      <w:bookmarkStart w:id="10" w:name="_Toc482663948"/>
      <w:r w:rsidRPr="009F09B3">
        <w:rPr>
          <w:lang w:val="en-US"/>
        </w:rPr>
        <w:lastRenderedPageBreak/>
        <w:t>Checkpoint Web App Host Functionality Test Cases</w:t>
      </w:r>
      <w:bookmarkEnd w:id="9"/>
      <w:bookmarkEnd w:id="10"/>
    </w:p>
    <w:p w14:paraId="03097B83" w14:textId="2D626A62" w:rsidR="00AE14BC" w:rsidRPr="00BF6F5B" w:rsidRDefault="00AE14BC" w:rsidP="00AE14BC">
      <w:pPr>
        <w:rPr>
          <w:lang w:val="en-US"/>
        </w:rPr>
      </w:pPr>
      <w:r>
        <w:rPr>
          <w:lang w:val="en-US"/>
        </w:rPr>
        <w:t>The following</w:t>
      </w:r>
      <w:r w:rsidR="001E2122">
        <w:rPr>
          <w:lang w:val="en-US"/>
        </w:rPr>
        <w:t xml:space="preserve"> executed</w:t>
      </w:r>
      <w:r w:rsidRPr="003B4E8C">
        <w:rPr>
          <w:lang w:val="en-US"/>
        </w:rPr>
        <w:t xml:space="preserve"> te</w:t>
      </w:r>
      <w:r>
        <w:rPr>
          <w:lang w:val="en-US"/>
        </w:rPr>
        <w:t>st cases in this section are</w:t>
      </w:r>
      <w:r w:rsidRPr="003B4E8C">
        <w:rPr>
          <w:lang w:val="en-US"/>
        </w:rPr>
        <w:t xml:space="preserve"> </w:t>
      </w:r>
      <w:r>
        <w:rPr>
          <w:lang w:val="en-US"/>
        </w:rPr>
        <w:t>for testing the Host functionality in the Checkpoint Web Application.</w:t>
      </w:r>
    </w:p>
    <w:p w14:paraId="1DD3F083" w14:textId="77777777" w:rsidR="00AE14BC" w:rsidRDefault="00AE14BC" w:rsidP="00AE14BC">
      <w:pPr>
        <w:rPr>
          <w:lang w:val="en-US"/>
        </w:rPr>
      </w:pPr>
    </w:p>
    <w:p w14:paraId="66BE939A" w14:textId="6263CD3D" w:rsidR="00AE14BC" w:rsidRDefault="00AE14BC" w:rsidP="00AE14BC">
      <w:pPr>
        <w:rPr>
          <w:i/>
          <w:lang w:val="en-US"/>
        </w:rPr>
      </w:pPr>
      <w:r>
        <w:rPr>
          <w:lang w:val="en-US"/>
        </w:rPr>
        <w:t xml:space="preserve">Register host client test case as shown in </w:t>
      </w:r>
      <w:r w:rsidRPr="007D09B3">
        <w:rPr>
          <w:i/>
          <w:lang w:val="en-US"/>
        </w:rPr>
        <w:fldChar w:fldCharType="begin"/>
      </w:r>
      <w:r w:rsidRPr="007D09B3">
        <w:rPr>
          <w:i/>
          <w:lang w:val="en-US"/>
        </w:rPr>
        <w:instrText xml:space="preserve"> REF _Ref482621897 \h </w:instrText>
      </w:r>
      <w:r>
        <w:rPr>
          <w:i/>
          <w:lang w:val="en-US"/>
        </w:rPr>
        <w:instrText xml:space="preserve"> \* MERGEFORMAT </w:instrText>
      </w:r>
      <w:r w:rsidRPr="007D09B3">
        <w:rPr>
          <w:i/>
          <w:lang w:val="en-US"/>
        </w:rPr>
      </w:r>
      <w:r w:rsidRPr="007D09B3">
        <w:rPr>
          <w:i/>
          <w:lang w:val="en-US"/>
        </w:rPr>
        <w:fldChar w:fldCharType="separate"/>
      </w:r>
      <w:r w:rsidR="001335F2" w:rsidRPr="001335F2">
        <w:rPr>
          <w:i/>
          <w:lang w:val="en-US"/>
        </w:rPr>
        <w:t xml:space="preserve">Table </w:t>
      </w:r>
      <w:r w:rsidR="001335F2" w:rsidRPr="001335F2">
        <w:rPr>
          <w:i/>
          <w:noProof/>
          <w:lang w:val="en-US"/>
        </w:rPr>
        <w:t>3</w:t>
      </w:r>
      <w:r w:rsidRPr="007D09B3">
        <w:rPr>
          <w:i/>
          <w:lang w:val="en-US"/>
        </w:rPr>
        <w:fldChar w:fldCharType="end"/>
      </w:r>
      <w:r>
        <w:rPr>
          <w:i/>
          <w:lang w:val="en-US"/>
        </w:rPr>
        <w:t>.</w:t>
      </w:r>
    </w:p>
    <w:p w14:paraId="38316CC3" w14:textId="77777777" w:rsidR="00AE14BC" w:rsidRPr="007D09B3" w:rsidRDefault="00AE14BC" w:rsidP="00AE14BC">
      <w:pPr>
        <w:rPr>
          <w:lang w:val="en-US"/>
        </w:rPr>
      </w:pPr>
    </w:p>
    <w:p w14:paraId="5B264B4E" w14:textId="73ACA932" w:rsidR="00AE14BC" w:rsidRDefault="00AE14BC" w:rsidP="00AE14BC">
      <w:pPr>
        <w:pStyle w:val="Caption"/>
        <w:keepNext/>
        <w:jc w:val="center"/>
        <w:rPr>
          <w:lang w:val="en-US"/>
        </w:rPr>
      </w:pPr>
      <w:bookmarkStart w:id="11" w:name="_Ref482621897"/>
      <w:r w:rsidRPr="007D09B3">
        <w:rPr>
          <w:lang w:val="en-US"/>
        </w:rPr>
        <w:t xml:space="preserve">Table </w:t>
      </w:r>
      <w:r>
        <w:fldChar w:fldCharType="begin"/>
      </w:r>
      <w:r w:rsidRPr="007D09B3">
        <w:rPr>
          <w:lang w:val="en-US"/>
        </w:rPr>
        <w:instrText xml:space="preserve"> SEQ Table \* ARABIC </w:instrText>
      </w:r>
      <w:r>
        <w:fldChar w:fldCharType="separate"/>
      </w:r>
      <w:r w:rsidR="001335F2">
        <w:rPr>
          <w:noProof/>
          <w:lang w:val="en-US"/>
        </w:rPr>
        <w:t>3</w:t>
      </w:r>
      <w:r>
        <w:fldChar w:fldCharType="end"/>
      </w:r>
      <w:bookmarkEnd w:id="11"/>
      <w:r w:rsidRPr="007D09B3">
        <w:rPr>
          <w:lang w:val="en-US"/>
        </w:rPr>
        <w:t>: Register host client function test case</w:t>
      </w:r>
    </w:p>
    <w:p w14:paraId="656E7DAD" w14:textId="77777777" w:rsidR="001E2122" w:rsidRDefault="001E2122" w:rsidP="001E2122"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55" w:type="dxa"/>
        <w:tblLook w:val="04A0" w:firstRow="1" w:lastRow="0" w:firstColumn="1" w:lastColumn="0" w:noHBand="0" w:noVBand="1"/>
        <w:tblCaption w:val=""/>
        <w:tblDescription w:val=""/>
      </w:tblPr>
      <w:tblGrid>
        <w:gridCol w:w="3370"/>
        <w:gridCol w:w="675"/>
        <w:gridCol w:w="790"/>
        <w:gridCol w:w="3326"/>
        <w:gridCol w:w="1694"/>
      </w:tblGrid>
      <w:tr w:rsidR="00AE14BC" w14:paraId="0627C1ED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66702C69" w14:textId="77777777" w:rsidR="00AE14BC" w:rsidRDefault="00AE14BC" w:rsidP="00AE14BC">
            <w:r w:rsidRPr="007D09B3">
              <w:rPr>
                <w:lang w:val="en-US"/>
              </w:rPr>
              <w:t xml:space="preserve"> </w:t>
            </w:r>
            <w:r>
              <w:t xml:space="preserve">Register Host Client Function                                  </w:t>
            </w:r>
          </w:p>
        </w:tc>
        <w:tc>
          <w:tcPr>
            <w:tcW w:w="675" w:type="dxa"/>
          </w:tcPr>
          <w:p w14:paraId="78649BDF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46BCB126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3326" w:type="dxa"/>
          </w:tcPr>
          <w:p w14:paraId="4FE4D173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694" w:type="dxa"/>
          </w:tcPr>
          <w:p w14:paraId="18441008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everity</w:t>
            </w:r>
          </w:p>
        </w:tc>
      </w:tr>
      <w:tr w:rsidR="001E2122" w:rsidRPr="00104097" w14:paraId="6D490F9A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3E474B5C" w14:textId="77777777" w:rsidR="001E2122" w:rsidRPr="00BA49B3" w:rsidRDefault="001E2122" w:rsidP="001E2122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succeeds with valid data</w:t>
            </w:r>
          </w:p>
        </w:tc>
        <w:tc>
          <w:tcPr>
            <w:tcW w:w="675" w:type="dxa"/>
          </w:tcPr>
          <w:p w14:paraId="5022CCFB" w14:textId="483BFAE0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21E9ABD" w14:textId="77777777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4B233188" w14:textId="519FE85C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1E2122">
              <w:rPr>
                <w:lang w:val="en-US"/>
              </w:rPr>
              <w:t xml:space="preserve"> </w:t>
            </w:r>
            <w:r>
              <w:t>Registration is successful</w:t>
            </w:r>
          </w:p>
        </w:tc>
        <w:tc>
          <w:tcPr>
            <w:tcW w:w="1694" w:type="dxa"/>
          </w:tcPr>
          <w:p w14:paraId="20300553" w14:textId="77777777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E2122" w:rsidRPr="00104097" w14:paraId="24CAA250" w14:textId="77777777" w:rsidTr="00AE14BC">
        <w:trPr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26E8679B" w14:textId="77777777" w:rsidR="001E2122" w:rsidRPr="00BA49B3" w:rsidRDefault="001E2122" w:rsidP="001E2122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password length (&lt; 6 chars)</w:t>
            </w:r>
          </w:p>
        </w:tc>
        <w:tc>
          <w:tcPr>
            <w:tcW w:w="675" w:type="dxa"/>
          </w:tcPr>
          <w:p w14:paraId="3CDB6513" w14:textId="7C4B523C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7C1537B" w14:textId="77777777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5EAC7DC2" w14:textId="7EA1F081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694" w:type="dxa"/>
          </w:tcPr>
          <w:p w14:paraId="1A6160C8" w14:textId="77777777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E2122" w:rsidRPr="00104097" w14:paraId="0B1E854A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0CC19FBF" w14:textId="77777777" w:rsidR="001E2122" w:rsidRPr="00BA49B3" w:rsidRDefault="001E2122" w:rsidP="001E2122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duplicate username</w:t>
            </w:r>
          </w:p>
        </w:tc>
        <w:tc>
          <w:tcPr>
            <w:tcW w:w="675" w:type="dxa"/>
          </w:tcPr>
          <w:p w14:paraId="7B1A1D34" w14:textId="1B8DAD9A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3DF4449" w14:textId="77777777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259471F6" w14:textId="77777777" w:rsidR="001E2122" w:rsidRPr="00E629EF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3444E">
              <w:rPr>
                <w:lang w:val="en-US"/>
              </w:rPr>
              <w:t>Shows error message: “</w:t>
            </w:r>
            <w:r w:rsidRPr="00E629EF">
              <w:rPr>
                <w:szCs w:val="24"/>
                <w:lang w:val="en-US" w:eastAsia="nb-NO"/>
              </w:rPr>
              <w:t xml:space="preserve">Registraion Failed: Violation of PRIMARY KEY constraint 'XPKCLIENT'. Cannot insert duplicate key in object 'dbo.CLIENT'. The duplicate key value is (Stingasdf). The statement has been terminated. </w:t>
            </w:r>
            <w:r>
              <w:rPr>
                <w:szCs w:val="24"/>
                <w:lang w:val="en-US" w:eastAsia="nb-NO"/>
              </w:rPr>
              <w:t>“ this should be less confusing for the user.</w:t>
            </w:r>
          </w:p>
          <w:p w14:paraId="174B69AE" w14:textId="77777777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694" w:type="dxa"/>
          </w:tcPr>
          <w:p w14:paraId="432204CA" w14:textId="5F1D153E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    </w:t>
            </w:r>
            <w:r>
              <w:t>cosmetic</w:t>
            </w:r>
          </w:p>
        </w:tc>
      </w:tr>
      <w:tr w:rsidR="001E2122" w:rsidRPr="00104097" w14:paraId="6D95D4CA" w14:textId="77777777" w:rsidTr="00AE14BC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2CEC1B6F" w14:textId="77777777" w:rsidR="001E2122" w:rsidRPr="00BA49B3" w:rsidRDefault="001E2122" w:rsidP="001E2122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postcode</w:t>
            </w:r>
          </w:p>
          <w:p w14:paraId="78E549F6" w14:textId="77777777" w:rsidR="001E2122" w:rsidRPr="00BA49B3" w:rsidRDefault="001E2122" w:rsidP="001E2122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(does not exist)</w:t>
            </w:r>
          </w:p>
        </w:tc>
        <w:tc>
          <w:tcPr>
            <w:tcW w:w="675" w:type="dxa"/>
          </w:tcPr>
          <w:p w14:paraId="0F535E01" w14:textId="009B44ED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C49F4C1" w14:textId="77777777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423A1A1A" w14:textId="77777777" w:rsidR="001E2122" w:rsidRPr="00E629EF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3444E">
              <w:rPr>
                <w:lang w:val="en-US"/>
              </w:rPr>
              <w:t xml:space="preserve">Shows error message:” </w:t>
            </w:r>
            <w:r w:rsidRPr="00E629EF">
              <w:rPr>
                <w:szCs w:val="24"/>
                <w:lang w:val="en-US" w:eastAsia="nb-NO"/>
              </w:rPr>
              <w:t xml:space="preserve">Registraion Failed: The INSERT statement conflicted with the FOREIGN KEY constraint "R_19". The conflict occurred in database "CheckPoint", table "dbo.ADDRESS", column 'PostalCode'. The statement has been terminated. </w:t>
            </w:r>
          </w:p>
          <w:p w14:paraId="0C3F3FEC" w14:textId="4A08393A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“</w:t>
            </w:r>
          </w:p>
        </w:tc>
        <w:tc>
          <w:tcPr>
            <w:tcW w:w="1694" w:type="dxa"/>
          </w:tcPr>
          <w:p w14:paraId="7183EFDD" w14:textId="3888417C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 xml:space="preserve"> cosmetic</w:t>
            </w:r>
          </w:p>
        </w:tc>
      </w:tr>
      <w:tr w:rsidR="001E2122" w:rsidRPr="00104097" w14:paraId="5C351D04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28112B9E" w14:textId="77777777" w:rsidR="001E2122" w:rsidRPr="00BA49B3" w:rsidRDefault="001E2122" w:rsidP="001E2122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email</w:t>
            </w:r>
          </w:p>
          <w:p w14:paraId="35C304F8" w14:textId="77777777" w:rsidR="001E2122" w:rsidRPr="00BA49B3" w:rsidRDefault="001E2122" w:rsidP="001E2122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format</w:t>
            </w:r>
          </w:p>
        </w:tc>
        <w:tc>
          <w:tcPr>
            <w:tcW w:w="675" w:type="dxa"/>
          </w:tcPr>
          <w:p w14:paraId="15A27D41" w14:textId="38E3DDB8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5ABF451" w14:textId="77777777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5E44FC99" w14:textId="77777777" w:rsidR="001E2122" w:rsidRPr="0073444E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1.</w:t>
            </w:r>
            <w:r w:rsidRPr="0073444E">
              <w:rPr>
                <w:lang w:val="en-US"/>
              </w:rPr>
              <w:br/>
              <w:t>Input value: pergunner.com</w:t>
            </w:r>
          </w:p>
          <w:p w14:paraId="179B6F86" w14:textId="77777777" w:rsidR="001E2122" w:rsidRPr="00E629EF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3444E">
              <w:rPr>
                <w:lang w:val="en-US"/>
              </w:rPr>
              <w:t>Error message shown: “</w:t>
            </w:r>
            <w:r w:rsidRPr="00E629EF">
              <w:rPr>
                <w:szCs w:val="24"/>
                <w:lang w:val="en-US" w:eastAsia="nb-NO"/>
              </w:rPr>
              <w:t xml:space="preserve">Email not valid - must contain be in the form 'xxx@xxx.xxx' </w:t>
            </w:r>
          </w:p>
          <w:p w14:paraId="41121769" w14:textId="77777777" w:rsidR="001E2122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“</w:t>
            </w:r>
          </w:p>
          <w:p w14:paraId="6E18E5AB" w14:textId="77777777" w:rsidR="001E2122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lastRenderedPageBreak/>
              <w:t>Sentence does not make sence.</w:t>
            </w:r>
          </w:p>
          <w:p w14:paraId="4C2FB8BF" w14:textId="77777777" w:rsidR="001E2122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5DCF5951" w14:textId="77777777" w:rsidR="001E2122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.</w:t>
            </w:r>
            <w:r>
              <w:rPr>
                <w:lang w:val="en-US"/>
              </w:rPr>
              <w:br/>
              <w:t>Input value: per@gunnarcom</w:t>
            </w:r>
          </w:p>
          <w:p w14:paraId="76A261C6" w14:textId="77777777" w:rsidR="001E2122" w:rsidRPr="00E629EF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>
              <w:rPr>
                <w:lang w:val="en-US"/>
              </w:rPr>
              <w:t>Error message shown:”</w:t>
            </w:r>
            <w:r w:rsidRPr="0073444E">
              <w:rPr>
                <w:lang w:val="en-US"/>
              </w:rPr>
              <w:t xml:space="preserve"> </w:t>
            </w:r>
            <w:r w:rsidRPr="00E629EF">
              <w:rPr>
                <w:szCs w:val="24"/>
                <w:lang w:val="en-US" w:eastAsia="nb-NO"/>
              </w:rPr>
              <w:t xml:space="preserve">Registraion Failed: The INSERT statement conflicted with the CHECK constraint "chk_Email". The conflict occurred in database "CheckPoint", table "dbo.CLIENT", column 'Email'. The statement has been terminated. </w:t>
            </w:r>
          </w:p>
          <w:p w14:paraId="4E8DD19B" w14:textId="77777777" w:rsidR="001E2122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”</w:t>
            </w:r>
          </w:p>
          <w:p w14:paraId="00C888C4" w14:textId="31AEF7B5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hould get a less confusing feedback for the user.</w:t>
            </w:r>
          </w:p>
        </w:tc>
        <w:tc>
          <w:tcPr>
            <w:tcW w:w="1694" w:type="dxa"/>
          </w:tcPr>
          <w:p w14:paraId="283389AB" w14:textId="2061B0C6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lastRenderedPageBreak/>
              <w:t>cosmetic</w:t>
            </w:r>
          </w:p>
        </w:tc>
      </w:tr>
      <w:tr w:rsidR="001E2122" w:rsidRPr="00104097" w14:paraId="4EEB51F0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7CA71B1F" w14:textId="77777777" w:rsidR="001E2122" w:rsidRPr="00BA49B3" w:rsidRDefault="001E2122" w:rsidP="001E2122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phone number (&lt; 8 digits / non-integer)</w:t>
            </w:r>
          </w:p>
        </w:tc>
        <w:tc>
          <w:tcPr>
            <w:tcW w:w="675" w:type="dxa"/>
          </w:tcPr>
          <w:p w14:paraId="31C875BD" w14:textId="2F800093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259A8B3" w14:textId="77777777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5EC7637C" w14:textId="77777777" w:rsidR="001E2122" w:rsidRPr="0073444E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Input value: ssssssss</w:t>
            </w:r>
          </w:p>
          <w:p w14:paraId="224077CC" w14:textId="77777777" w:rsidR="001E2122" w:rsidRPr="0073444E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Server exception is thrown and server error page is displayed.</w:t>
            </w:r>
          </w:p>
          <w:p w14:paraId="1E40883B" w14:textId="6D1D4693" w:rsidR="001E2122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“Input string was not in correct format”</w:t>
            </w:r>
          </w:p>
          <w:p w14:paraId="0C2E1441" w14:textId="56309EF2" w:rsidR="001E2122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nput value: many digits</w:t>
            </w:r>
          </w:p>
          <w:p w14:paraId="517811DD" w14:textId="77777777" w:rsidR="001E2122" w:rsidRPr="0073444E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Server exception is thrown and server error page is displayed.</w:t>
            </w:r>
          </w:p>
          <w:p w14:paraId="224E98F6" w14:textId="3D95776C" w:rsidR="001E2122" w:rsidRPr="0073444E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“Could not convert to int32”</w:t>
            </w:r>
          </w:p>
          <w:p w14:paraId="74A9E172" w14:textId="2CB6FEF9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No exception handling is implemented</w:t>
            </w:r>
          </w:p>
        </w:tc>
        <w:tc>
          <w:tcPr>
            <w:tcW w:w="1694" w:type="dxa"/>
          </w:tcPr>
          <w:p w14:paraId="343ACD86" w14:textId="444763AE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Medium</w:t>
            </w:r>
          </w:p>
        </w:tc>
      </w:tr>
      <w:tr w:rsidR="001E2122" w:rsidRPr="00104097" w14:paraId="71AD07E6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34B3503C" w14:textId="77777777" w:rsidR="001E2122" w:rsidRPr="00BA49B3" w:rsidRDefault="001E2122" w:rsidP="001E2122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null fields</w:t>
            </w:r>
          </w:p>
        </w:tc>
        <w:tc>
          <w:tcPr>
            <w:tcW w:w="675" w:type="dxa"/>
          </w:tcPr>
          <w:p w14:paraId="5E19E4CA" w14:textId="11A87EC2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26AEECE" w14:textId="77777777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25EEE337" w14:textId="77777777" w:rsidR="001E2122" w:rsidRPr="004868C2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3444E">
              <w:rPr>
                <w:lang w:val="en-US"/>
              </w:rPr>
              <w:t xml:space="preserve">Error message:” </w:t>
            </w:r>
            <w:r w:rsidRPr="004868C2">
              <w:rPr>
                <w:szCs w:val="24"/>
                <w:lang w:val="en-US" w:eastAsia="nb-NO"/>
              </w:rPr>
              <w:t xml:space="preserve">One or more field is empty! Please fill in all fields. Password must be 6 characters or more. Email not valid - must contain be in the form 'xxx@xxx.xxx' PhoneNumber must be 8 digits or more. Postal Code must be an valid integer value! </w:t>
            </w:r>
          </w:p>
          <w:p w14:paraId="588F72CC" w14:textId="77777777" w:rsidR="001E2122" w:rsidRPr="0073444E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”</w:t>
            </w:r>
          </w:p>
          <w:p w14:paraId="7B580B01" w14:textId="1233D055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Error message is displayed out of green border on webpage. This does not look good.</w:t>
            </w:r>
          </w:p>
        </w:tc>
        <w:tc>
          <w:tcPr>
            <w:tcW w:w="1694" w:type="dxa"/>
          </w:tcPr>
          <w:p w14:paraId="7BAB3213" w14:textId="68CC06A5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cosmetic</w:t>
            </w:r>
          </w:p>
        </w:tc>
      </w:tr>
      <w:tr w:rsidR="001E2122" w:rsidRPr="00104097" w14:paraId="0D7C6A0C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1614EC48" w14:textId="77777777" w:rsidR="001E2122" w:rsidRPr="00BA49B3" w:rsidRDefault="001E2122" w:rsidP="001E2122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lastRenderedPageBreak/>
              <w:t>Registration response to invalid data</w:t>
            </w:r>
          </w:p>
        </w:tc>
        <w:tc>
          <w:tcPr>
            <w:tcW w:w="675" w:type="dxa"/>
          </w:tcPr>
          <w:p w14:paraId="3BB94506" w14:textId="01791FD4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D99B9DE" w14:textId="77777777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1D7C4674" w14:textId="7627E9DD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694" w:type="dxa"/>
          </w:tcPr>
          <w:p w14:paraId="43A78A96" w14:textId="77777777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E2122" w:rsidRPr="00104097" w14:paraId="7D49DD6A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78FD01C2" w14:textId="77777777" w:rsidR="001E2122" w:rsidRPr="00BA49B3" w:rsidRDefault="001E2122" w:rsidP="001E2122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data stored correctly in database</w:t>
            </w:r>
          </w:p>
        </w:tc>
        <w:tc>
          <w:tcPr>
            <w:tcW w:w="675" w:type="dxa"/>
          </w:tcPr>
          <w:p w14:paraId="1D39608C" w14:textId="3EBDBF01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D399215" w14:textId="77777777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64A60472" w14:textId="7443C223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694" w:type="dxa"/>
          </w:tcPr>
          <w:p w14:paraId="50057AEE" w14:textId="77777777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E2122" w14:paraId="4B7F8BAE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15C02D5D" w14:textId="77777777" w:rsidR="001E2122" w:rsidRDefault="001E2122" w:rsidP="001E2122">
            <w:pPr>
              <w:jc w:val="center"/>
            </w:pPr>
            <w:r>
              <w:t>Response if registration fails</w:t>
            </w:r>
          </w:p>
        </w:tc>
        <w:tc>
          <w:tcPr>
            <w:tcW w:w="675" w:type="dxa"/>
          </w:tcPr>
          <w:p w14:paraId="0898F406" w14:textId="5D018860" w:rsidR="001E2122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790" w:type="dxa"/>
          </w:tcPr>
          <w:p w14:paraId="6ED6363C" w14:textId="77777777" w:rsidR="001E2122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26" w:type="dxa"/>
          </w:tcPr>
          <w:p w14:paraId="2AEB9482" w14:textId="667BA67C" w:rsidR="001E2122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.</w:t>
            </w:r>
          </w:p>
        </w:tc>
        <w:tc>
          <w:tcPr>
            <w:tcW w:w="1694" w:type="dxa"/>
          </w:tcPr>
          <w:p w14:paraId="2AAD0AAE" w14:textId="77777777" w:rsidR="001E2122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E2122" w:rsidRPr="00104097" w14:paraId="3A9DC991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771E5D36" w14:textId="77777777" w:rsidR="001E2122" w:rsidRPr="00C20590" w:rsidRDefault="001E2122" w:rsidP="001E2122">
            <w:pPr>
              <w:jc w:val="center"/>
              <w:rPr>
                <w:lang w:val="en-US"/>
              </w:rPr>
            </w:pPr>
            <w:r w:rsidRPr="00C20590">
              <w:rPr>
                <w:lang w:val="en-US"/>
              </w:rPr>
              <w:t>Client is redirected to the login page after registration is successful</w:t>
            </w:r>
          </w:p>
        </w:tc>
        <w:tc>
          <w:tcPr>
            <w:tcW w:w="675" w:type="dxa"/>
          </w:tcPr>
          <w:p w14:paraId="62EADA00" w14:textId="115BD6AA" w:rsidR="001E2122" w:rsidRPr="00C20590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6BA15BA" w14:textId="77777777" w:rsidR="001E2122" w:rsidRPr="00C20590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0BE077B6" w14:textId="40E133D2" w:rsidR="001E2122" w:rsidRPr="00C20590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694" w:type="dxa"/>
          </w:tcPr>
          <w:p w14:paraId="3D5D2D40" w14:textId="77777777" w:rsidR="001E2122" w:rsidRPr="00C20590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524A86EF" w14:textId="77777777" w:rsidR="00AE14BC" w:rsidRDefault="00AE14BC" w:rsidP="00AE14BC">
      <w:pPr>
        <w:rPr>
          <w:lang w:val="en-US"/>
        </w:rPr>
      </w:pPr>
    </w:p>
    <w:p w14:paraId="10274EB3" w14:textId="77777777" w:rsidR="00AE14BC" w:rsidRDefault="00AE14BC" w:rsidP="00AE14BC">
      <w:pPr>
        <w:rPr>
          <w:lang w:val="en-US"/>
        </w:rPr>
      </w:pPr>
    </w:p>
    <w:p w14:paraId="4F02F4A1" w14:textId="77777777" w:rsidR="00AE14BC" w:rsidRPr="00BA49B3" w:rsidRDefault="00AE14BC" w:rsidP="00AE14BC">
      <w:pPr>
        <w:rPr>
          <w:lang w:val="en-US"/>
        </w:rPr>
      </w:pPr>
    </w:p>
    <w:p w14:paraId="3F6FA8E4" w14:textId="77777777" w:rsidR="00AE14BC" w:rsidRDefault="00AE14BC" w:rsidP="00AE14BC">
      <w:pPr>
        <w:rPr>
          <w:lang w:val="en-US"/>
        </w:rPr>
      </w:pPr>
    </w:p>
    <w:p w14:paraId="39AF1BF4" w14:textId="77777777" w:rsidR="00AE14BC" w:rsidRDefault="00AE14BC" w:rsidP="00AE14BC">
      <w:pPr>
        <w:rPr>
          <w:lang w:val="en-GB"/>
        </w:rPr>
      </w:pPr>
    </w:p>
    <w:p w14:paraId="0DD0336A" w14:textId="3CE20AB6" w:rsidR="00AE14BC" w:rsidRPr="00A319F9" w:rsidRDefault="00AE14BC" w:rsidP="00AE14BC">
      <w:pPr>
        <w:rPr>
          <w:lang w:val="en-GB"/>
        </w:rPr>
      </w:pPr>
      <w:r>
        <w:rPr>
          <w:lang w:val="en-GB"/>
        </w:rPr>
        <w:t xml:space="preserve">Host login test case as shown in </w:t>
      </w:r>
      <w:r w:rsidRPr="007D09B3">
        <w:rPr>
          <w:i/>
          <w:lang w:val="en-GB"/>
        </w:rPr>
        <w:fldChar w:fldCharType="begin"/>
      </w:r>
      <w:r w:rsidRPr="007D09B3">
        <w:rPr>
          <w:i/>
          <w:lang w:val="en-GB"/>
        </w:rPr>
        <w:instrText xml:space="preserve"> REF _Ref482622036 \h </w:instrText>
      </w:r>
      <w:r>
        <w:rPr>
          <w:i/>
          <w:lang w:val="en-GB"/>
        </w:rPr>
        <w:instrText xml:space="preserve"> \* MERGEFORMAT </w:instrText>
      </w:r>
      <w:r w:rsidRPr="007D09B3">
        <w:rPr>
          <w:i/>
          <w:lang w:val="en-GB"/>
        </w:rPr>
      </w:r>
      <w:r w:rsidRPr="007D09B3">
        <w:rPr>
          <w:i/>
          <w:lang w:val="en-GB"/>
        </w:rPr>
        <w:fldChar w:fldCharType="separate"/>
      </w:r>
      <w:r w:rsidR="001335F2" w:rsidRPr="001335F2">
        <w:rPr>
          <w:i/>
          <w:lang w:val="en-US"/>
        </w:rPr>
        <w:t xml:space="preserve">Table </w:t>
      </w:r>
      <w:r w:rsidR="001335F2" w:rsidRPr="001335F2">
        <w:rPr>
          <w:i/>
          <w:noProof/>
          <w:lang w:val="en-US"/>
        </w:rPr>
        <w:t>4</w:t>
      </w:r>
      <w:r w:rsidRPr="007D09B3">
        <w:rPr>
          <w:i/>
          <w:lang w:val="en-GB"/>
        </w:rPr>
        <w:fldChar w:fldCharType="end"/>
      </w:r>
      <w:r w:rsidRPr="007D09B3">
        <w:rPr>
          <w:i/>
          <w:lang w:val="en-GB"/>
        </w:rPr>
        <w:t>.</w:t>
      </w:r>
    </w:p>
    <w:p w14:paraId="07511FD6" w14:textId="77777777" w:rsidR="00AE14BC" w:rsidRPr="007D09B3" w:rsidRDefault="00AE14BC" w:rsidP="00AE14BC">
      <w:pPr>
        <w:rPr>
          <w:lang w:val="en-US"/>
        </w:rPr>
      </w:pPr>
    </w:p>
    <w:p w14:paraId="4E3EFC4E" w14:textId="3EB3D938" w:rsidR="00AE14BC" w:rsidRPr="007D09B3" w:rsidRDefault="00AE14BC" w:rsidP="00AE14BC">
      <w:pPr>
        <w:pStyle w:val="Caption"/>
        <w:keepNext/>
        <w:jc w:val="center"/>
        <w:rPr>
          <w:lang w:val="en-US"/>
        </w:rPr>
      </w:pPr>
      <w:bookmarkStart w:id="12" w:name="_Ref482622036"/>
      <w:r w:rsidRPr="007D09B3">
        <w:rPr>
          <w:lang w:val="en-US"/>
        </w:rPr>
        <w:t xml:space="preserve">Table </w:t>
      </w:r>
      <w:r>
        <w:fldChar w:fldCharType="begin"/>
      </w:r>
      <w:r w:rsidRPr="007D09B3">
        <w:rPr>
          <w:lang w:val="en-US"/>
        </w:rPr>
        <w:instrText xml:space="preserve"> SEQ Table \* ARABIC </w:instrText>
      </w:r>
      <w:r>
        <w:fldChar w:fldCharType="separate"/>
      </w:r>
      <w:r w:rsidR="001335F2">
        <w:rPr>
          <w:noProof/>
          <w:lang w:val="en-US"/>
        </w:rPr>
        <w:t>4</w:t>
      </w:r>
      <w:r>
        <w:fldChar w:fldCharType="end"/>
      </w:r>
      <w:bookmarkEnd w:id="12"/>
      <w:r w:rsidRPr="007D09B3">
        <w:rPr>
          <w:lang w:val="en-US"/>
        </w:rPr>
        <w:t>:</w:t>
      </w:r>
      <w:r>
        <w:rPr>
          <w:lang w:val="en-US"/>
        </w:rPr>
        <w:t xml:space="preserve"> </w:t>
      </w:r>
      <w:r w:rsidRPr="007D09B3">
        <w:rPr>
          <w:lang w:val="en-US"/>
        </w:rPr>
        <w:t>Login function test case</w:t>
      </w:r>
    </w:p>
    <w:p w14:paraId="52F100CC" w14:textId="77777777" w:rsidR="005B3B0C" w:rsidRDefault="005B3B0C" w:rsidP="005B3B0C"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83"/>
        <w:gridCol w:w="732"/>
        <w:gridCol w:w="790"/>
        <w:gridCol w:w="3914"/>
        <w:gridCol w:w="1548"/>
      </w:tblGrid>
      <w:tr w:rsidR="00AE14BC" w14:paraId="2DE8BB61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0A6F943B" w14:textId="77777777" w:rsidR="00AE14BC" w:rsidRDefault="00AE14BC" w:rsidP="00AE14BC">
            <w:r w:rsidRPr="007D09B3">
              <w:rPr>
                <w:lang w:val="en-US"/>
              </w:rPr>
              <w:t xml:space="preserve">           </w:t>
            </w:r>
            <w:r>
              <w:t>Login Function</w:t>
            </w:r>
          </w:p>
        </w:tc>
        <w:tc>
          <w:tcPr>
            <w:tcW w:w="732" w:type="dxa"/>
          </w:tcPr>
          <w:p w14:paraId="75965473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OK</w:t>
            </w:r>
          </w:p>
        </w:tc>
        <w:tc>
          <w:tcPr>
            <w:tcW w:w="790" w:type="dxa"/>
          </w:tcPr>
          <w:p w14:paraId="2332C8C0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3914" w:type="dxa"/>
          </w:tcPr>
          <w:p w14:paraId="6E4C22B9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    Description</w:t>
            </w:r>
          </w:p>
        </w:tc>
        <w:tc>
          <w:tcPr>
            <w:tcW w:w="1548" w:type="dxa"/>
          </w:tcPr>
          <w:p w14:paraId="79DCFD27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Severity</w:t>
            </w:r>
          </w:p>
        </w:tc>
      </w:tr>
      <w:tr w:rsidR="00AE14BC" w:rsidRPr="00104097" w14:paraId="40F05126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5469359B" w14:textId="77777777" w:rsidR="00AE14BC" w:rsidRPr="00BA49B3" w:rsidRDefault="00AE14BC" w:rsidP="00AE14BC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succeeds with valid data</w:t>
            </w:r>
          </w:p>
        </w:tc>
        <w:tc>
          <w:tcPr>
            <w:tcW w:w="732" w:type="dxa"/>
          </w:tcPr>
          <w:p w14:paraId="633A4C14" w14:textId="722CF2B8" w:rsidR="00AE14BC" w:rsidRPr="00BA49B3" w:rsidRDefault="005B3B0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E859420" w14:textId="77777777" w:rsidR="00AE14BC" w:rsidRPr="00BA49B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759068F0" w14:textId="50A9BB3E" w:rsidR="00AE14BC" w:rsidRPr="00BA49B3" w:rsidRDefault="005B3B0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4016ACCF" w14:textId="77777777" w:rsidR="00AE14BC" w:rsidRPr="00BA49B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1AC2F7D6" w14:textId="77777777" w:rsidTr="00AE14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5E65F160" w14:textId="77777777" w:rsidR="00AE14BC" w:rsidRPr="00BA49B3" w:rsidRDefault="00AE14BC" w:rsidP="00AE14BC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fails with invalid data</w:t>
            </w:r>
          </w:p>
        </w:tc>
        <w:tc>
          <w:tcPr>
            <w:tcW w:w="732" w:type="dxa"/>
          </w:tcPr>
          <w:p w14:paraId="07E9D029" w14:textId="0BE2E9FE" w:rsidR="00AE14BC" w:rsidRPr="00BA49B3" w:rsidRDefault="005B3B0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FE37808" w14:textId="77777777" w:rsidR="00AE14BC" w:rsidRPr="00BA49B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44809B28" w14:textId="5B3C3B3B" w:rsidR="00AE14BC" w:rsidRPr="00BA49B3" w:rsidRDefault="005B3B0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14CD159D" w14:textId="77777777" w:rsidR="00AE14BC" w:rsidRPr="00BA49B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46E7A26C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44AA9160" w14:textId="77777777" w:rsidR="00AE14BC" w:rsidRPr="00BA49B3" w:rsidRDefault="00AE14BC" w:rsidP="00AE14BC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recognizes correct client type</w:t>
            </w:r>
          </w:p>
        </w:tc>
        <w:tc>
          <w:tcPr>
            <w:tcW w:w="732" w:type="dxa"/>
          </w:tcPr>
          <w:p w14:paraId="5E97F866" w14:textId="07A942C1" w:rsidR="00AE14BC" w:rsidRPr="00BA49B3" w:rsidRDefault="005B3B0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72149CF" w14:textId="77777777" w:rsidR="00AE14BC" w:rsidRPr="00BA49B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23193B21" w14:textId="34613571" w:rsidR="00AE14BC" w:rsidRPr="00BA49B3" w:rsidRDefault="005B3B0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19FE2BEB" w14:textId="77777777" w:rsidR="00AE14BC" w:rsidRPr="00BA49B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74C30119" w14:textId="77777777" w:rsidTr="00AE14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3F4EF116" w14:textId="77777777" w:rsidR="00AE14BC" w:rsidRPr="00BA49B3" w:rsidRDefault="00AE14BC" w:rsidP="00AE14BC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stores client to session</w:t>
            </w:r>
          </w:p>
        </w:tc>
        <w:tc>
          <w:tcPr>
            <w:tcW w:w="732" w:type="dxa"/>
          </w:tcPr>
          <w:p w14:paraId="5283A964" w14:textId="2956D589" w:rsidR="00AE14BC" w:rsidRPr="00BA49B3" w:rsidRDefault="005B3B0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0063759" w14:textId="77777777" w:rsidR="00AE14BC" w:rsidRPr="00BA49B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298618E4" w14:textId="26F140E9" w:rsidR="00AE14BC" w:rsidRPr="00BA49B3" w:rsidRDefault="005B3B0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1875A837" w14:textId="77777777" w:rsidR="00AE14BC" w:rsidRPr="00BA49B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60E654B4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780E01FB" w14:textId="77777777" w:rsidR="00AE14BC" w:rsidRPr="00BA49B3" w:rsidRDefault="00AE14BC" w:rsidP="00AE14BC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response to null fields</w:t>
            </w:r>
          </w:p>
        </w:tc>
        <w:tc>
          <w:tcPr>
            <w:tcW w:w="732" w:type="dxa"/>
          </w:tcPr>
          <w:p w14:paraId="4C6EFB96" w14:textId="61945217" w:rsidR="00AE14BC" w:rsidRPr="00BA49B3" w:rsidRDefault="005B3B0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8B677A4" w14:textId="77777777" w:rsidR="00AE14BC" w:rsidRPr="00BA49B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6B18B9B9" w14:textId="68D1FE9D" w:rsidR="00AE14BC" w:rsidRPr="00BA49B3" w:rsidRDefault="005B3B0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2E99E4AC" w14:textId="77777777" w:rsidR="00AE14BC" w:rsidRPr="00BA49B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14:paraId="130E6360" w14:textId="77777777" w:rsidTr="00AE14BC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7F4C5C65" w14:textId="77777777" w:rsidR="00AE14BC" w:rsidRDefault="00AE14BC" w:rsidP="00AE14BC">
            <w:pPr>
              <w:jc w:val="center"/>
            </w:pPr>
            <w:r>
              <w:t>Login hides password</w:t>
            </w:r>
          </w:p>
        </w:tc>
        <w:tc>
          <w:tcPr>
            <w:tcW w:w="732" w:type="dxa"/>
          </w:tcPr>
          <w:p w14:paraId="2F819B2F" w14:textId="7C4A6A9C" w:rsidR="00AE14BC" w:rsidRDefault="005B3B0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790" w:type="dxa"/>
          </w:tcPr>
          <w:p w14:paraId="1A2B23BB" w14:textId="77777777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14" w:type="dxa"/>
          </w:tcPr>
          <w:p w14:paraId="0406859E" w14:textId="0ABC3CB0" w:rsidR="00AE14BC" w:rsidRDefault="005B3B0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0940B939" w14:textId="77777777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A071F09" w14:textId="77777777" w:rsidR="00AE14BC" w:rsidRDefault="00AE14BC" w:rsidP="00AE14BC">
      <w:pPr>
        <w:rPr>
          <w:lang w:val="en-US"/>
        </w:rPr>
      </w:pPr>
    </w:p>
    <w:p w14:paraId="6E3E68D8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>
        <w:rPr>
          <w:lang w:val="en-US"/>
        </w:rPr>
        <w:br w:type="page"/>
      </w:r>
    </w:p>
    <w:p w14:paraId="49F80BF7" w14:textId="1BE29790" w:rsidR="00AE14BC" w:rsidRDefault="00AE14BC" w:rsidP="00AE14BC">
      <w:pPr>
        <w:rPr>
          <w:lang w:val="en-US"/>
        </w:rPr>
      </w:pPr>
      <w:r>
        <w:rPr>
          <w:lang w:val="en-US"/>
        </w:rPr>
        <w:lastRenderedPageBreak/>
        <w:t xml:space="preserve">Create appointment test case as shown in </w:t>
      </w:r>
      <w:r w:rsidRPr="00B07D2C">
        <w:rPr>
          <w:i/>
          <w:lang w:val="en-US"/>
        </w:rPr>
        <w:fldChar w:fldCharType="begin"/>
      </w:r>
      <w:r w:rsidRPr="00B07D2C">
        <w:rPr>
          <w:i/>
          <w:lang w:val="en-US"/>
        </w:rPr>
        <w:instrText xml:space="preserve"> REF _Ref482622301 \h </w:instrText>
      </w:r>
      <w:r>
        <w:rPr>
          <w:i/>
          <w:lang w:val="en-US"/>
        </w:rPr>
        <w:instrText xml:space="preserve"> \* MERGEFORMAT </w:instrText>
      </w:r>
      <w:r w:rsidRPr="00B07D2C">
        <w:rPr>
          <w:i/>
          <w:lang w:val="en-US"/>
        </w:rPr>
      </w:r>
      <w:r w:rsidRPr="00B07D2C">
        <w:rPr>
          <w:i/>
          <w:lang w:val="en-US"/>
        </w:rPr>
        <w:fldChar w:fldCharType="separate"/>
      </w:r>
      <w:r w:rsidR="001335F2" w:rsidRPr="001335F2">
        <w:rPr>
          <w:i/>
          <w:lang w:val="en-US"/>
        </w:rPr>
        <w:t xml:space="preserve">Table </w:t>
      </w:r>
      <w:r w:rsidR="001335F2" w:rsidRPr="001335F2">
        <w:rPr>
          <w:i/>
          <w:noProof/>
          <w:lang w:val="en-US"/>
        </w:rPr>
        <w:t>5</w:t>
      </w:r>
      <w:r w:rsidRPr="00B07D2C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4BEFF033" w14:textId="77777777" w:rsidR="00AE14BC" w:rsidRPr="003B4E8C" w:rsidRDefault="00AE14BC" w:rsidP="00AE14BC">
      <w:pPr>
        <w:rPr>
          <w:lang w:val="en-US"/>
        </w:rPr>
      </w:pPr>
    </w:p>
    <w:p w14:paraId="4EDEBCD4" w14:textId="79B12615" w:rsidR="00AE14BC" w:rsidRPr="00B07D2C" w:rsidRDefault="00AE14BC" w:rsidP="00AE14BC">
      <w:pPr>
        <w:pStyle w:val="Caption"/>
        <w:jc w:val="center"/>
        <w:rPr>
          <w:lang w:val="en-US"/>
        </w:rPr>
      </w:pPr>
      <w:bookmarkStart w:id="13" w:name="_Ref482622301"/>
      <w:r w:rsidRPr="00B07D2C">
        <w:rPr>
          <w:lang w:val="en-US"/>
        </w:rPr>
        <w:t xml:space="preserve">Table </w:t>
      </w:r>
      <w:r>
        <w:fldChar w:fldCharType="begin"/>
      </w:r>
      <w:r w:rsidRPr="00B07D2C">
        <w:rPr>
          <w:lang w:val="en-US"/>
        </w:rPr>
        <w:instrText xml:space="preserve"> SEQ Table \* ARABIC </w:instrText>
      </w:r>
      <w:r>
        <w:fldChar w:fldCharType="separate"/>
      </w:r>
      <w:r w:rsidR="001335F2">
        <w:rPr>
          <w:noProof/>
          <w:lang w:val="en-US"/>
        </w:rPr>
        <w:t>5</w:t>
      </w:r>
      <w:r>
        <w:fldChar w:fldCharType="end"/>
      </w:r>
      <w:bookmarkEnd w:id="13"/>
      <w:r w:rsidRPr="00B07D2C">
        <w:rPr>
          <w:lang w:val="en-US"/>
        </w:rPr>
        <w:t>: Create appointment test case</w:t>
      </w:r>
    </w:p>
    <w:p w14:paraId="51FEE4DC" w14:textId="3A7E9C08" w:rsidR="00AE14BC" w:rsidRPr="00B07D2C" w:rsidRDefault="005B3B0C" w:rsidP="00AE14BC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6"/>
        <w:gridCol w:w="672"/>
        <w:gridCol w:w="790"/>
        <w:gridCol w:w="4204"/>
        <w:gridCol w:w="1325"/>
      </w:tblGrid>
      <w:tr w:rsidR="00AE14BC" w14:paraId="5DD4DB46" w14:textId="77777777" w:rsidTr="005B3B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3A9EAF94" w14:textId="77777777" w:rsidR="00AE14BC" w:rsidRDefault="00AE14BC" w:rsidP="00AE14BC">
            <w:pPr>
              <w:jc w:val="center"/>
            </w:pPr>
            <w:r>
              <w:t>Create Appointment Function</w:t>
            </w:r>
          </w:p>
        </w:tc>
        <w:tc>
          <w:tcPr>
            <w:tcW w:w="672" w:type="dxa"/>
          </w:tcPr>
          <w:p w14:paraId="74C28A91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OK</w:t>
            </w:r>
          </w:p>
        </w:tc>
        <w:tc>
          <w:tcPr>
            <w:tcW w:w="790" w:type="dxa"/>
          </w:tcPr>
          <w:p w14:paraId="664AD9A7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4" w:type="dxa"/>
          </w:tcPr>
          <w:p w14:paraId="608CDAF8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16B94D3D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5B3B0C" w:rsidRPr="00104097" w14:paraId="4D516E19" w14:textId="77777777" w:rsidTr="005B3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49ECFC86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 xml:space="preserve">New Appointment creation with valid data is successful </w:t>
            </w:r>
          </w:p>
        </w:tc>
        <w:tc>
          <w:tcPr>
            <w:tcW w:w="672" w:type="dxa"/>
          </w:tcPr>
          <w:p w14:paraId="23A07055" w14:textId="1DE15149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5D022393" w14:textId="77777777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4" w:type="dxa"/>
          </w:tcPr>
          <w:p w14:paraId="361BAF2C" w14:textId="67F819C3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325" w:type="dxa"/>
          </w:tcPr>
          <w:p w14:paraId="5F1BEC9F" w14:textId="77777777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B3B0C" w:rsidRPr="00104097" w14:paraId="4C75617F" w14:textId="77777777" w:rsidTr="005B3B0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47F982DC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Creation fails with null fields</w:t>
            </w:r>
          </w:p>
        </w:tc>
        <w:tc>
          <w:tcPr>
            <w:tcW w:w="672" w:type="dxa"/>
          </w:tcPr>
          <w:p w14:paraId="4A1DFA3A" w14:textId="3401292E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7B1567C5" w14:textId="77777777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4" w:type="dxa"/>
          </w:tcPr>
          <w:p w14:paraId="2B958D4C" w14:textId="77777777" w:rsidR="005B3B0C" w:rsidRPr="007C7BAA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lang w:val="en-US"/>
              </w:rPr>
              <w:t>Error message: ” One or more field is empty! Please fill in all fields. Time must be in correct format! Please enter a time hh:mm. Dates must be in correct format! Please enter a date mm/dd/yyyy: Time must be in correct format! Please enter a time hh:mm. Postal Code must be an valid integer value!”</w:t>
            </w:r>
          </w:p>
          <w:p w14:paraId="235A704E" w14:textId="77777777" w:rsidR="005B3B0C" w:rsidRPr="007C7BAA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  <w:p w14:paraId="7F3AF590" w14:textId="5F93360D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lang w:val="en-US"/>
              </w:rPr>
              <w:t>Text is partially covered by button.</w:t>
            </w:r>
          </w:p>
        </w:tc>
        <w:tc>
          <w:tcPr>
            <w:tcW w:w="1325" w:type="dxa"/>
          </w:tcPr>
          <w:p w14:paraId="13EB7F0A" w14:textId="6FE4F142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osmetic</w:t>
            </w:r>
          </w:p>
        </w:tc>
      </w:tr>
      <w:tr w:rsidR="005B3B0C" w:rsidRPr="00104097" w14:paraId="1A1D4876" w14:textId="77777777" w:rsidTr="005B3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4E2A2E30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Creation fails with invalid time</w:t>
            </w:r>
          </w:p>
        </w:tc>
        <w:tc>
          <w:tcPr>
            <w:tcW w:w="672" w:type="dxa"/>
          </w:tcPr>
          <w:p w14:paraId="433AB43D" w14:textId="2D8D8922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3E2168F8" w14:textId="77777777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4" w:type="dxa"/>
          </w:tcPr>
          <w:p w14:paraId="22C4BFA6" w14:textId="29D2B339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 xml:space="preserve"> OK.</w:t>
            </w:r>
          </w:p>
        </w:tc>
        <w:tc>
          <w:tcPr>
            <w:tcW w:w="1325" w:type="dxa"/>
          </w:tcPr>
          <w:p w14:paraId="70F8F6B4" w14:textId="77777777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B3B0C" w:rsidRPr="00104097" w14:paraId="5BE07989" w14:textId="77777777" w:rsidTr="005B3B0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70718E16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Creation fails with invalid date</w:t>
            </w:r>
          </w:p>
        </w:tc>
        <w:tc>
          <w:tcPr>
            <w:tcW w:w="672" w:type="dxa"/>
          </w:tcPr>
          <w:p w14:paraId="4F64DD2C" w14:textId="13324B54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6B85D280" w14:textId="77777777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4" w:type="dxa"/>
          </w:tcPr>
          <w:p w14:paraId="07E95976" w14:textId="0B80A325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325" w:type="dxa"/>
          </w:tcPr>
          <w:p w14:paraId="1E19B925" w14:textId="77777777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B3B0C" w:rsidRPr="00104097" w14:paraId="40A9564A" w14:textId="77777777" w:rsidTr="005B3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4DA36658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Creation fails with invalid postcode</w:t>
            </w:r>
          </w:p>
          <w:p w14:paraId="109A1530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(does not exist / non-integer)</w:t>
            </w:r>
          </w:p>
        </w:tc>
        <w:tc>
          <w:tcPr>
            <w:tcW w:w="672" w:type="dxa"/>
          </w:tcPr>
          <w:p w14:paraId="022B9667" w14:textId="60FF7CCF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5D35973A" w14:textId="77777777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4" w:type="dxa"/>
          </w:tcPr>
          <w:p w14:paraId="4463FE25" w14:textId="77777777" w:rsidR="005B3B0C" w:rsidRPr="007C7BAA" w:rsidRDefault="005B3B0C" w:rsidP="005B3B0C">
            <w:pPr>
              <w:overflowPunct/>
              <w:autoSpaceDE/>
              <w:autoSpaceDN/>
              <w:adjustRightInd/>
              <w:spacing w:before="0" w:after="0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7C7BAA">
              <w:rPr>
                <w:lang w:val="en-US"/>
              </w:rPr>
              <w:t xml:space="preserve">Error message:” </w:t>
            </w:r>
          </w:p>
          <w:p w14:paraId="4B19AF54" w14:textId="77777777" w:rsidR="005B3B0C" w:rsidRPr="007C7BAA" w:rsidRDefault="005B3B0C" w:rsidP="005B3B0C">
            <w:pPr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szCs w:val="24"/>
                <w:lang w:val="en-US"/>
              </w:rPr>
              <w:t>Failed to save changes!The INSERT statement conflicted with the FOREIGN KEY constraint "R_3". The conflict occurred in database "CheckPoint", table "dbo.ADDRESS", column 'PostalCode'. The statement has been terminated.</w:t>
            </w:r>
            <w:r w:rsidRPr="007C7BAA">
              <w:rPr>
                <w:lang w:val="en-US"/>
              </w:rPr>
              <w:t>”</w:t>
            </w:r>
          </w:p>
          <w:p w14:paraId="3367F3D8" w14:textId="77777777" w:rsidR="005B3B0C" w:rsidRPr="007C7BAA" w:rsidRDefault="005B3B0C" w:rsidP="005B3B0C">
            <w:pPr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lang w:val="en-US"/>
              </w:rPr>
              <w:t>Text is partially covered by button.</w:t>
            </w:r>
          </w:p>
          <w:p w14:paraId="6BF7738C" w14:textId="77777777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325" w:type="dxa"/>
          </w:tcPr>
          <w:p w14:paraId="0F18ACC9" w14:textId="54400678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osmetic</w:t>
            </w:r>
          </w:p>
        </w:tc>
      </w:tr>
      <w:tr w:rsidR="005B3B0C" w:rsidRPr="00104097" w14:paraId="088BF2B7" w14:textId="77777777" w:rsidTr="005B3B0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3B60225C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Appointment is stored correctly in database</w:t>
            </w:r>
          </w:p>
        </w:tc>
        <w:tc>
          <w:tcPr>
            <w:tcW w:w="672" w:type="dxa"/>
          </w:tcPr>
          <w:p w14:paraId="7212F637" w14:textId="36028680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2F555C">
              <w:rPr>
                <w:lang w:val="en-US"/>
              </w:rPr>
              <w:t xml:space="preserve">  </w:t>
            </w:r>
            <w:r>
              <w:t>X</w:t>
            </w:r>
          </w:p>
        </w:tc>
        <w:tc>
          <w:tcPr>
            <w:tcW w:w="790" w:type="dxa"/>
          </w:tcPr>
          <w:p w14:paraId="5C7C912B" w14:textId="77777777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4" w:type="dxa"/>
          </w:tcPr>
          <w:p w14:paraId="31D9FBC2" w14:textId="19EEBEF5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325" w:type="dxa"/>
          </w:tcPr>
          <w:p w14:paraId="129C12DA" w14:textId="77777777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B3B0C" w:rsidRPr="005B3B0C" w14:paraId="100D65F2" w14:textId="77777777" w:rsidTr="005B3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7BEB0ED3" w14:textId="77777777" w:rsidR="005B3B0C" w:rsidRDefault="005B3B0C" w:rsidP="005B3B0C">
            <w:pPr>
              <w:jc w:val="center"/>
            </w:pPr>
            <w:r>
              <w:t>Response if creation fails</w:t>
            </w:r>
          </w:p>
        </w:tc>
        <w:tc>
          <w:tcPr>
            <w:tcW w:w="672" w:type="dxa"/>
          </w:tcPr>
          <w:p w14:paraId="03A4A546" w14:textId="77208A67" w:rsidR="005B3B0C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X</w:t>
            </w:r>
          </w:p>
        </w:tc>
        <w:tc>
          <w:tcPr>
            <w:tcW w:w="790" w:type="dxa"/>
          </w:tcPr>
          <w:p w14:paraId="5E652234" w14:textId="77777777" w:rsidR="005B3B0C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204" w:type="dxa"/>
          </w:tcPr>
          <w:p w14:paraId="68DE126F" w14:textId="366A839C" w:rsidR="005B3B0C" w:rsidRPr="005B3B0C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lang w:val="en-US"/>
              </w:rPr>
              <w:t xml:space="preserve"> OK. Se above cosmetic bugs.</w:t>
            </w:r>
          </w:p>
        </w:tc>
        <w:tc>
          <w:tcPr>
            <w:tcW w:w="1325" w:type="dxa"/>
          </w:tcPr>
          <w:p w14:paraId="2A761B98" w14:textId="77777777" w:rsidR="005B3B0C" w:rsidRPr="005B3B0C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6D0CB294" w14:textId="77777777" w:rsidR="00AE14BC" w:rsidRPr="005B3B0C" w:rsidRDefault="00AE14BC" w:rsidP="00AE14BC">
      <w:pPr>
        <w:rPr>
          <w:lang w:val="en-US"/>
        </w:rPr>
      </w:pPr>
    </w:p>
    <w:p w14:paraId="1B2BC46A" w14:textId="77777777" w:rsidR="00AE14BC" w:rsidRPr="005B3B0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 w:rsidRPr="005B3B0C">
        <w:rPr>
          <w:lang w:val="en-US"/>
        </w:rPr>
        <w:br w:type="page"/>
      </w:r>
    </w:p>
    <w:p w14:paraId="791AD8AB" w14:textId="77777777" w:rsidR="00AE14BC" w:rsidRPr="005B3B0C" w:rsidRDefault="00AE14BC" w:rsidP="00AE14BC">
      <w:pPr>
        <w:rPr>
          <w:lang w:val="en-US"/>
        </w:rPr>
      </w:pPr>
    </w:p>
    <w:p w14:paraId="15F700E0" w14:textId="1DF0E4FF" w:rsidR="00AE14BC" w:rsidRDefault="00AE14BC" w:rsidP="00AE14BC">
      <w:pPr>
        <w:rPr>
          <w:i/>
          <w:lang w:val="en-US"/>
        </w:rPr>
      </w:pPr>
      <w:r w:rsidRPr="00B07D2C">
        <w:rPr>
          <w:lang w:val="en-US"/>
        </w:rPr>
        <w:t xml:space="preserve">Update appointment test case as shown in </w:t>
      </w:r>
      <w:r w:rsidRPr="00B07D2C">
        <w:rPr>
          <w:i/>
          <w:lang w:val="en-US"/>
        </w:rPr>
        <w:fldChar w:fldCharType="begin"/>
      </w:r>
      <w:r w:rsidRPr="00B07D2C">
        <w:rPr>
          <w:i/>
          <w:lang w:val="en-US"/>
        </w:rPr>
        <w:instrText xml:space="preserve"> REF _Ref482622393 \h </w:instrText>
      </w:r>
      <w:r>
        <w:rPr>
          <w:i/>
          <w:lang w:val="en-US"/>
        </w:rPr>
        <w:instrText xml:space="preserve"> \* MERGEFORMAT </w:instrText>
      </w:r>
      <w:r w:rsidRPr="00B07D2C">
        <w:rPr>
          <w:i/>
          <w:lang w:val="en-US"/>
        </w:rPr>
      </w:r>
      <w:r w:rsidRPr="00B07D2C">
        <w:rPr>
          <w:i/>
          <w:lang w:val="en-US"/>
        </w:rPr>
        <w:fldChar w:fldCharType="separate"/>
      </w:r>
      <w:r w:rsidR="001335F2" w:rsidRPr="001335F2">
        <w:rPr>
          <w:i/>
          <w:lang w:val="en-US"/>
        </w:rPr>
        <w:t xml:space="preserve">Table </w:t>
      </w:r>
      <w:r w:rsidR="001335F2" w:rsidRPr="001335F2">
        <w:rPr>
          <w:i/>
          <w:noProof/>
          <w:lang w:val="en-US"/>
        </w:rPr>
        <w:t>6</w:t>
      </w:r>
      <w:r w:rsidRPr="00B07D2C">
        <w:rPr>
          <w:i/>
          <w:lang w:val="en-US"/>
        </w:rPr>
        <w:fldChar w:fldCharType="end"/>
      </w:r>
      <w:r>
        <w:rPr>
          <w:i/>
          <w:lang w:val="en-US"/>
        </w:rPr>
        <w:t>.</w:t>
      </w:r>
    </w:p>
    <w:p w14:paraId="3FE94274" w14:textId="77777777" w:rsidR="00AE14BC" w:rsidRPr="00B07D2C" w:rsidRDefault="00AE14BC" w:rsidP="00AE14BC">
      <w:pPr>
        <w:rPr>
          <w:lang w:val="en-US"/>
        </w:rPr>
      </w:pPr>
    </w:p>
    <w:p w14:paraId="72A73501" w14:textId="25FC3244" w:rsidR="00AE14BC" w:rsidRPr="00B07D2C" w:rsidRDefault="00AE14BC" w:rsidP="00AE14BC">
      <w:pPr>
        <w:pStyle w:val="Caption"/>
        <w:keepNext/>
        <w:jc w:val="center"/>
        <w:rPr>
          <w:lang w:val="en-US"/>
        </w:rPr>
      </w:pPr>
      <w:bookmarkStart w:id="14" w:name="_Ref482622393"/>
      <w:r w:rsidRPr="00B07D2C">
        <w:rPr>
          <w:lang w:val="en-US"/>
        </w:rPr>
        <w:t xml:space="preserve">Table </w:t>
      </w:r>
      <w:r>
        <w:fldChar w:fldCharType="begin"/>
      </w:r>
      <w:r w:rsidRPr="00B07D2C">
        <w:rPr>
          <w:lang w:val="en-US"/>
        </w:rPr>
        <w:instrText xml:space="preserve"> SEQ Table \* ARABIC </w:instrText>
      </w:r>
      <w:r>
        <w:fldChar w:fldCharType="separate"/>
      </w:r>
      <w:r w:rsidR="001335F2">
        <w:rPr>
          <w:noProof/>
          <w:lang w:val="en-US"/>
        </w:rPr>
        <w:t>6</w:t>
      </w:r>
      <w:r>
        <w:fldChar w:fldCharType="end"/>
      </w:r>
      <w:bookmarkEnd w:id="14"/>
      <w:r w:rsidRPr="00B07D2C">
        <w:rPr>
          <w:lang w:val="en-US"/>
        </w:rPr>
        <w:t>: Update ap</w:t>
      </w:r>
      <w:r>
        <w:rPr>
          <w:lang w:val="en-US"/>
        </w:rPr>
        <w:t>p</w:t>
      </w:r>
      <w:r w:rsidRPr="00B07D2C">
        <w:rPr>
          <w:lang w:val="en-US"/>
        </w:rPr>
        <w:t>ointment test case</w:t>
      </w:r>
    </w:p>
    <w:p w14:paraId="13A9518A" w14:textId="402B6E16" w:rsidR="00AE14BC" w:rsidRPr="00B07D2C" w:rsidRDefault="005B3B0C" w:rsidP="00AE14BC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80"/>
        <w:gridCol w:w="716"/>
        <w:gridCol w:w="790"/>
        <w:gridCol w:w="4155"/>
        <w:gridCol w:w="1326"/>
      </w:tblGrid>
      <w:tr w:rsidR="00AE14BC" w14:paraId="046A8AE8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61A9DD71" w14:textId="77777777" w:rsidR="00AE14BC" w:rsidRDefault="00AE14BC" w:rsidP="00AE14BC">
            <w:pPr>
              <w:jc w:val="center"/>
            </w:pPr>
            <w:r>
              <w:t>Update Appointment Function</w:t>
            </w:r>
          </w:p>
        </w:tc>
        <w:tc>
          <w:tcPr>
            <w:tcW w:w="716" w:type="dxa"/>
          </w:tcPr>
          <w:p w14:paraId="4CA12EBD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OK</w:t>
            </w:r>
          </w:p>
        </w:tc>
        <w:tc>
          <w:tcPr>
            <w:tcW w:w="790" w:type="dxa"/>
          </w:tcPr>
          <w:p w14:paraId="5E8AD7B5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55" w:type="dxa"/>
          </w:tcPr>
          <w:p w14:paraId="0F822CCC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6" w:type="dxa"/>
          </w:tcPr>
          <w:p w14:paraId="0FFD531F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Severity</w:t>
            </w:r>
          </w:p>
        </w:tc>
      </w:tr>
      <w:tr w:rsidR="005B3B0C" w:rsidRPr="00E02E49" w14:paraId="67BA8052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065F9411" w14:textId="77777777" w:rsidR="005B3B0C" w:rsidRDefault="005B3B0C" w:rsidP="005B3B0C">
            <w:pPr>
              <w:jc w:val="center"/>
              <w:rPr>
                <w:lang w:val="en-US"/>
              </w:rPr>
            </w:pPr>
            <w:r w:rsidRPr="00E10354">
              <w:rPr>
                <w:lang w:val="en-US"/>
              </w:rPr>
              <w:t>Page shows correct appointment data</w:t>
            </w:r>
          </w:p>
          <w:p w14:paraId="1BC002FB" w14:textId="77777777" w:rsidR="005B3B0C" w:rsidRPr="005B3B0C" w:rsidRDefault="005B3B0C" w:rsidP="005B3B0C">
            <w:pPr>
              <w:jc w:val="center"/>
              <w:rPr>
                <w:lang w:val="en-US"/>
              </w:rPr>
            </w:pPr>
          </w:p>
        </w:tc>
        <w:tc>
          <w:tcPr>
            <w:tcW w:w="716" w:type="dxa"/>
          </w:tcPr>
          <w:p w14:paraId="303F1081" w14:textId="20F44058" w:rsidR="005B3B0C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790" w:type="dxa"/>
          </w:tcPr>
          <w:p w14:paraId="7E68FCFA" w14:textId="77777777" w:rsidR="005B3B0C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155" w:type="dxa"/>
          </w:tcPr>
          <w:p w14:paraId="1CBDF40A" w14:textId="55553AAC" w:rsidR="005B3B0C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K.</w:t>
            </w:r>
          </w:p>
        </w:tc>
        <w:tc>
          <w:tcPr>
            <w:tcW w:w="1326" w:type="dxa"/>
          </w:tcPr>
          <w:p w14:paraId="3E47E8CB" w14:textId="77777777" w:rsidR="005B3B0C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B3B0C" w:rsidRPr="00104097" w14:paraId="5DA9E08E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78D9BC0D" w14:textId="77777777" w:rsidR="005B3B0C" w:rsidRPr="00E10354" w:rsidRDefault="005B3B0C" w:rsidP="005B3B0C">
            <w:pPr>
              <w:rPr>
                <w:lang w:val="en-US"/>
              </w:rPr>
            </w:pPr>
            <w:r w:rsidRPr="00E10354">
              <w:rPr>
                <w:lang w:val="en-US"/>
              </w:rPr>
              <w:t xml:space="preserve">Appointment updated </w:t>
            </w:r>
            <w:r>
              <w:rPr>
                <w:lang w:val="en-US"/>
              </w:rPr>
              <w:t xml:space="preserve">    </w:t>
            </w:r>
            <w:r w:rsidRPr="00E10354">
              <w:rPr>
                <w:lang w:val="en-US"/>
              </w:rPr>
              <w:t xml:space="preserve">with valid data is </w:t>
            </w:r>
            <w:r>
              <w:rPr>
                <w:lang w:val="en-US"/>
              </w:rPr>
              <w:t>successful</w:t>
            </w:r>
          </w:p>
        </w:tc>
        <w:tc>
          <w:tcPr>
            <w:tcW w:w="716" w:type="dxa"/>
          </w:tcPr>
          <w:p w14:paraId="54103F00" w14:textId="41B8B5FF" w:rsidR="005B3B0C" w:rsidRPr="00E10354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0E4DBBA5" w14:textId="77777777" w:rsidR="005B3B0C" w:rsidRPr="00E10354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5" w:type="dxa"/>
          </w:tcPr>
          <w:p w14:paraId="572457D8" w14:textId="35DB7C3F" w:rsidR="005B3B0C" w:rsidRPr="00E10354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6" w:type="dxa"/>
          </w:tcPr>
          <w:p w14:paraId="284AEE6F" w14:textId="5B450B70" w:rsidR="005B3B0C" w:rsidRPr="00E10354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B3B0C" w:rsidRPr="00104097" w14:paraId="31F36A0D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59188552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Update fails with null fields</w:t>
            </w:r>
          </w:p>
        </w:tc>
        <w:tc>
          <w:tcPr>
            <w:tcW w:w="716" w:type="dxa"/>
          </w:tcPr>
          <w:p w14:paraId="1CBF7D8C" w14:textId="7B4ACE42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794026C4" w14:textId="77777777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5" w:type="dxa"/>
          </w:tcPr>
          <w:p w14:paraId="72AEBB4B" w14:textId="77777777" w:rsidR="005B3B0C" w:rsidRPr="007C7BAA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5B3B0C">
              <w:rPr>
                <w:lang w:val="en-US"/>
              </w:rPr>
              <w:t xml:space="preserve"> </w:t>
            </w:r>
            <w:r w:rsidRPr="007C7BAA">
              <w:rPr>
                <w:lang w:val="en-US"/>
              </w:rPr>
              <w:t>Error message: ” One or more field is empty! Please fill in all fields. Time must be in correct format! Please enter a time hh:mm. Dates must be in correct format! Please enter a date mm/dd/yyyy: Time must be in correct format! Please enter a time hh:mm. Postal Code must be an valid integer value!”</w:t>
            </w:r>
          </w:p>
          <w:p w14:paraId="34542CD3" w14:textId="77777777" w:rsidR="005B3B0C" w:rsidRPr="007C7BAA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2D1C3546" w14:textId="1C4868CE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lang w:val="en-US"/>
              </w:rPr>
              <w:t>Text is partially covered by button.</w:t>
            </w:r>
          </w:p>
        </w:tc>
        <w:tc>
          <w:tcPr>
            <w:tcW w:w="1326" w:type="dxa"/>
          </w:tcPr>
          <w:p w14:paraId="2E3492E0" w14:textId="1E786C42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osmetic</w:t>
            </w:r>
          </w:p>
        </w:tc>
      </w:tr>
      <w:tr w:rsidR="005B3B0C" w:rsidRPr="00104097" w14:paraId="725553AD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623843EC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Update fails with invalid time</w:t>
            </w:r>
          </w:p>
        </w:tc>
        <w:tc>
          <w:tcPr>
            <w:tcW w:w="716" w:type="dxa"/>
          </w:tcPr>
          <w:p w14:paraId="23928E5A" w14:textId="0F9E849A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486BCF76" w14:textId="77777777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5" w:type="dxa"/>
          </w:tcPr>
          <w:p w14:paraId="6B02C79E" w14:textId="4F51AE88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326" w:type="dxa"/>
          </w:tcPr>
          <w:p w14:paraId="64B0EBDC" w14:textId="77777777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B3B0C" w:rsidRPr="00104097" w14:paraId="2F67B6EB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4E77FE3F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Update fails with invalid date</w:t>
            </w:r>
          </w:p>
        </w:tc>
        <w:tc>
          <w:tcPr>
            <w:tcW w:w="716" w:type="dxa"/>
          </w:tcPr>
          <w:p w14:paraId="6C618E07" w14:textId="0BA18627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759285E5" w14:textId="77777777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5" w:type="dxa"/>
          </w:tcPr>
          <w:p w14:paraId="11279D01" w14:textId="1472DB18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6" w:type="dxa"/>
          </w:tcPr>
          <w:p w14:paraId="37BED7C0" w14:textId="135B2A09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B3B0C" w:rsidRPr="00104097" w14:paraId="5C86FB8F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38E12ADD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Update fails with invalid postcode</w:t>
            </w:r>
          </w:p>
          <w:p w14:paraId="313643CB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(does not exist / non-integer)</w:t>
            </w:r>
          </w:p>
        </w:tc>
        <w:tc>
          <w:tcPr>
            <w:tcW w:w="716" w:type="dxa"/>
          </w:tcPr>
          <w:p w14:paraId="09D37E9E" w14:textId="1040FB3B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2F555C">
              <w:rPr>
                <w:lang w:val="en-US"/>
              </w:rPr>
              <w:t xml:space="preserve">  </w:t>
            </w:r>
            <w:r>
              <w:t>X</w:t>
            </w:r>
          </w:p>
        </w:tc>
        <w:tc>
          <w:tcPr>
            <w:tcW w:w="790" w:type="dxa"/>
          </w:tcPr>
          <w:p w14:paraId="11AD2BE6" w14:textId="77777777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5" w:type="dxa"/>
          </w:tcPr>
          <w:p w14:paraId="4874ECFC" w14:textId="77777777" w:rsidR="005B3B0C" w:rsidRPr="007C7BAA" w:rsidRDefault="005B3B0C" w:rsidP="005B3B0C">
            <w:pPr>
              <w:overflowPunct/>
              <w:autoSpaceDE/>
              <w:autoSpaceDN/>
              <w:adjustRightInd/>
              <w:spacing w:before="0" w:after="0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7C7BAA">
              <w:rPr>
                <w:lang w:val="en-US"/>
              </w:rPr>
              <w:t xml:space="preserve">Error message:” </w:t>
            </w:r>
          </w:p>
          <w:p w14:paraId="48B459AF" w14:textId="77777777" w:rsidR="005B3B0C" w:rsidRPr="007C7BAA" w:rsidRDefault="005B3B0C" w:rsidP="005B3B0C">
            <w:pPr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szCs w:val="24"/>
                <w:lang w:val="en-US"/>
              </w:rPr>
              <w:t>Failed to save changes!The INSERT statement conflicted with the FOREIGN KEY constraint "R_3". The conflict occurred in database "CheckPoint", table "dbo.ADDRESS", column 'PostalCode'. The statement has been terminated.</w:t>
            </w:r>
            <w:r w:rsidRPr="007C7BAA">
              <w:rPr>
                <w:lang w:val="en-US"/>
              </w:rPr>
              <w:t>”</w:t>
            </w:r>
          </w:p>
          <w:p w14:paraId="49E17C1E" w14:textId="77777777" w:rsidR="005B3B0C" w:rsidRPr="007C7BAA" w:rsidRDefault="005B3B0C" w:rsidP="005B3B0C">
            <w:pPr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lang w:val="en-US"/>
              </w:rPr>
              <w:t>Text is partially covered by button.</w:t>
            </w:r>
          </w:p>
          <w:p w14:paraId="3B79C862" w14:textId="25299CE6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326" w:type="dxa"/>
          </w:tcPr>
          <w:p w14:paraId="4A09296C" w14:textId="6663DCD6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osmetic</w:t>
            </w:r>
          </w:p>
        </w:tc>
      </w:tr>
      <w:tr w:rsidR="005B3B0C" w:rsidRPr="00104097" w14:paraId="34E8B3C6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416D894C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Appointment is updated correctly in database</w:t>
            </w:r>
          </w:p>
        </w:tc>
        <w:tc>
          <w:tcPr>
            <w:tcW w:w="716" w:type="dxa"/>
          </w:tcPr>
          <w:p w14:paraId="2238F51D" w14:textId="24B93DFE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 xml:space="preserve"> X</w:t>
            </w:r>
          </w:p>
        </w:tc>
        <w:tc>
          <w:tcPr>
            <w:tcW w:w="790" w:type="dxa"/>
          </w:tcPr>
          <w:p w14:paraId="7E201E77" w14:textId="77777777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5" w:type="dxa"/>
          </w:tcPr>
          <w:p w14:paraId="313DBFA1" w14:textId="4BC17796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lang w:val="en-US"/>
              </w:rPr>
              <w:t xml:space="preserve"> OK. </w:t>
            </w:r>
          </w:p>
        </w:tc>
        <w:tc>
          <w:tcPr>
            <w:tcW w:w="1326" w:type="dxa"/>
          </w:tcPr>
          <w:p w14:paraId="28ED5BD5" w14:textId="77777777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B3B0C" w14:paraId="35FC3ED6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5E459203" w14:textId="77777777" w:rsidR="005B3B0C" w:rsidRDefault="005B3B0C" w:rsidP="005B3B0C">
            <w:pPr>
              <w:jc w:val="center"/>
            </w:pPr>
            <w:r>
              <w:lastRenderedPageBreak/>
              <w:t>Response if update fails</w:t>
            </w:r>
          </w:p>
        </w:tc>
        <w:tc>
          <w:tcPr>
            <w:tcW w:w="716" w:type="dxa"/>
          </w:tcPr>
          <w:p w14:paraId="2DFF6A30" w14:textId="44B5FC3D" w:rsidR="005B3B0C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790" w:type="dxa"/>
          </w:tcPr>
          <w:p w14:paraId="3A9978E6" w14:textId="77777777" w:rsidR="005B3B0C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55" w:type="dxa"/>
          </w:tcPr>
          <w:p w14:paraId="2CBFD1A5" w14:textId="293B33EB" w:rsidR="005B3B0C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C7BAA">
              <w:rPr>
                <w:lang w:val="en-US"/>
              </w:rPr>
              <w:t>Se above cosmetic bugs.</w:t>
            </w:r>
          </w:p>
        </w:tc>
        <w:tc>
          <w:tcPr>
            <w:tcW w:w="1326" w:type="dxa"/>
          </w:tcPr>
          <w:p w14:paraId="55DA625C" w14:textId="411A605A" w:rsidR="005B3B0C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903624C" w14:textId="77777777" w:rsidR="00AE14BC" w:rsidRDefault="00AE14BC" w:rsidP="00AE14BC"/>
    <w:p w14:paraId="01DECD30" w14:textId="3BD28B6E" w:rsidR="00AE14BC" w:rsidRDefault="00AE14BC" w:rsidP="00AE14BC">
      <w:pPr>
        <w:rPr>
          <w:i/>
          <w:lang w:val="en-US"/>
        </w:rPr>
      </w:pPr>
      <w:r w:rsidRPr="00B07D2C">
        <w:rPr>
          <w:lang w:val="en-US"/>
        </w:rPr>
        <w:t>Delete appointment test case as shown in</w:t>
      </w:r>
      <w:r>
        <w:rPr>
          <w:lang w:val="en-US"/>
        </w:rPr>
        <w:t xml:space="preserve"> </w:t>
      </w:r>
      <w:r w:rsidRPr="00B07D2C">
        <w:rPr>
          <w:i/>
          <w:lang w:val="en-US"/>
        </w:rPr>
        <w:fldChar w:fldCharType="begin"/>
      </w:r>
      <w:r w:rsidRPr="00B07D2C">
        <w:rPr>
          <w:i/>
          <w:lang w:val="en-US"/>
        </w:rPr>
        <w:instrText xml:space="preserve"> REF _Ref482622499 \h  \* MERGEFORMAT </w:instrText>
      </w:r>
      <w:r w:rsidRPr="00B07D2C">
        <w:rPr>
          <w:i/>
          <w:lang w:val="en-US"/>
        </w:rPr>
      </w:r>
      <w:r w:rsidRPr="00B07D2C">
        <w:rPr>
          <w:i/>
          <w:lang w:val="en-US"/>
        </w:rPr>
        <w:fldChar w:fldCharType="separate"/>
      </w:r>
      <w:r w:rsidR="001335F2" w:rsidRPr="001335F2">
        <w:rPr>
          <w:i/>
          <w:lang w:val="en-US"/>
        </w:rPr>
        <w:t xml:space="preserve">Table </w:t>
      </w:r>
      <w:r w:rsidR="001335F2" w:rsidRPr="001335F2">
        <w:rPr>
          <w:i/>
          <w:noProof/>
          <w:lang w:val="en-US"/>
        </w:rPr>
        <w:t>7</w:t>
      </w:r>
      <w:r w:rsidRPr="00B07D2C">
        <w:rPr>
          <w:i/>
          <w:lang w:val="en-US"/>
        </w:rPr>
        <w:fldChar w:fldCharType="end"/>
      </w:r>
      <w:r>
        <w:rPr>
          <w:i/>
          <w:lang w:val="en-US"/>
        </w:rPr>
        <w:t>.</w:t>
      </w:r>
    </w:p>
    <w:p w14:paraId="5B725A2A" w14:textId="77777777" w:rsidR="00AE14BC" w:rsidRPr="00B07D2C" w:rsidRDefault="00AE14BC" w:rsidP="00AE14BC">
      <w:pPr>
        <w:rPr>
          <w:lang w:val="en-US"/>
        </w:rPr>
      </w:pPr>
    </w:p>
    <w:p w14:paraId="4CF9F226" w14:textId="01C08C70" w:rsidR="00AE14BC" w:rsidRPr="00B07D2C" w:rsidRDefault="00AE14BC" w:rsidP="00AE14BC">
      <w:pPr>
        <w:pStyle w:val="Caption"/>
        <w:keepNext/>
        <w:jc w:val="center"/>
        <w:rPr>
          <w:lang w:val="en-US"/>
        </w:rPr>
      </w:pPr>
      <w:bookmarkStart w:id="15" w:name="_Ref482622499"/>
      <w:r w:rsidRPr="00B07D2C">
        <w:rPr>
          <w:lang w:val="en-US"/>
        </w:rPr>
        <w:t xml:space="preserve">Table </w:t>
      </w:r>
      <w:r>
        <w:fldChar w:fldCharType="begin"/>
      </w:r>
      <w:r w:rsidRPr="00B07D2C">
        <w:rPr>
          <w:lang w:val="en-US"/>
        </w:rPr>
        <w:instrText xml:space="preserve"> SEQ Table \* ARABIC </w:instrText>
      </w:r>
      <w:r>
        <w:fldChar w:fldCharType="separate"/>
      </w:r>
      <w:r w:rsidR="001335F2">
        <w:rPr>
          <w:noProof/>
          <w:lang w:val="en-US"/>
        </w:rPr>
        <w:t>7</w:t>
      </w:r>
      <w:r>
        <w:fldChar w:fldCharType="end"/>
      </w:r>
      <w:bookmarkEnd w:id="15"/>
      <w:r w:rsidRPr="00B07D2C">
        <w:rPr>
          <w:lang w:val="en-US"/>
        </w:rPr>
        <w:t>: Delete appointment test case</w:t>
      </w:r>
    </w:p>
    <w:p w14:paraId="74359F56" w14:textId="77777777" w:rsidR="005B3B0C" w:rsidRPr="00B07D2C" w:rsidRDefault="005B3B0C" w:rsidP="005B3B0C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909"/>
        <w:gridCol w:w="749"/>
        <w:gridCol w:w="790"/>
        <w:gridCol w:w="4012"/>
        <w:gridCol w:w="1407"/>
      </w:tblGrid>
      <w:tr w:rsidR="00AE14BC" w14:paraId="444CD21E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9" w:type="dxa"/>
          </w:tcPr>
          <w:p w14:paraId="3730AF54" w14:textId="77777777" w:rsidR="00AE14BC" w:rsidRDefault="00AE14BC" w:rsidP="00AE14BC">
            <w:pPr>
              <w:jc w:val="center"/>
            </w:pPr>
            <w:r w:rsidRPr="00104097">
              <w:rPr>
                <w:lang w:val="en-US"/>
              </w:rPr>
              <w:t xml:space="preserve">        </w:t>
            </w:r>
            <w:r>
              <w:t>Delete Appointment Function</w:t>
            </w:r>
          </w:p>
        </w:tc>
        <w:tc>
          <w:tcPr>
            <w:tcW w:w="749" w:type="dxa"/>
          </w:tcPr>
          <w:p w14:paraId="61C30CB8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OK</w:t>
            </w:r>
          </w:p>
        </w:tc>
        <w:tc>
          <w:tcPr>
            <w:tcW w:w="790" w:type="dxa"/>
          </w:tcPr>
          <w:p w14:paraId="12CBDB91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012" w:type="dxa"/>
          </w:tcPr>
          <w:p w14:paraId="31B312A8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 Description</w:t>
            </w:r>
          </w:p>
        </w:tc>
        <w:tc>
          <w:tcPr>
            <w:tcW w:w="1407" w:type="dxa"/>
          </w:tcPr>
          <w:p w14:paraId="3DDF8DB9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Severity</w:t>
            </w:r>
          </w:p>
        </w:tc>
      </w:tr>
      <w:tr w:rsidR="00AE14BC" w14:paraId="40E981EE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9" w:type="dxa"/>
          </w:tcPr>
          <w:p w14:paraId="52258F8E" w14:textId="77777777" w:rsidR="00AE14BC" w:rsidRDefault="00AE14BC" w:rsidP="00AE14BC">
            <w:pPr>
              <w:jc w:val="center"/>
            </w:pPr>
            <w:r>
              <w:t xml:space="preserve">Appointment is deleted  </w:t>
            </w:r>
          </w:p>
        </w:tc>
        <w:tc>
          <w:tcPr>
            <w:tcW w:w="749" w:type="dxa"/>
          </w:tcPr>
          <w:p w14:paraId="06011F71" w14:textId="0580CB4D" w:rsidR="00AE14BC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790" w:type="dxa"/>
          </w:tcPr>
          <w:p w14:paraId="741FF841" w14:textId="77777777" w:rsidR="00AE14BC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12" w:type="dxa"/>
          </w:tcPr>
          <w:p w14:paraId="0983DD63" w14:textId="10451952" w:rsidR="00AE14BC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k.</w:t>
            </w:r>
          </w:p>
        </w:tc>
        <w:tc>
          <w:tcPr>
            <w:tcW w:w="1407" w:type="dxa"/>
          </w:tcPr>
          <w:p w14:paraId="22D0D78A" w14:textId="77777777" w:rsidR="00AE14BC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E14BC" w:rsidRPr="00104097" w14:paraId="67B1FE30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9" w:type="dxa"/>
          </w:tcPr>
          <w:p w14:paraId="592A5529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Deletion is updated correctly in database</w:t>
            </w:r>
          </w:p>
        </w:tc>
        <w:tc>
          <w:tcPr>
            <w:tcW w:w="749" w:type="dxa"/>
          </w:tcPr>
          <w:p w14:paraId="4811ED98" w14:textId="61DE11B0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2D4C90A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012" w:type="dxa"/>
          </w:tcPr>
          <w:p w14:paraId="68318941" w14:textId="5F1DE712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07" w:type="dxa"/>
          </w:tcPr>
          <w:p w14:paraId="4F6B6FEF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32715387" w14:textId="77777777" w:rsidR="00AE14BC" w:rsidRDefault="00AE14BC" w:rsidP="00AE14BC">
      <w:pPr>
        <w:rPr>
          <w:lang w:val="en-GB"/>
        </w:rPr>
      </w:pPr>
    </w:p>
    <w:p w14:paraId="409E1E96" w14:textId="77777777" w:rsidR="00AE14BC" w:rsidRDefault="00AE14BC" w:rsidP="00AE14BC">
      <w:pPr>
        <w:rPr>
          <w:lang w:val="en-GB"/>
        </w:rPr>
      </w:pPr>
    </w:p>
    <w:p w14:paraId="0D083158" w14:textId="77777777" w:rsidR="00AE14BC" w:rsidRPr="00A319F9" w:rsidRDefault="00AE14BC" w:rsidP="00AE14BC">
      <w:pPr>
        <w:rPr>
          <w:lang w:val="en-GB"/>
        </w:rPr>
      </w:pPr>
    </w:p>
    <w:p w14:paraId="0E59B013" w14:textId="04BCB82E" w:rsidR="00AE14BC" w:rsidRDefault="00AE14BC" w:rsidP="00AE14BC">
      <w:pPr>
        <w:rPr>
          <w:lang w:val="en-US"/>
        </w:rPr>
      </w:pPr>
      <w:r w:rsidRPr="00B07D2C">
        <w:rPr>
          <w:lang w:val="en-US"/>
        </w:rPr>
        <w:t>Create course test case as shown in</w:t>
      </w:r>
      <w:r w:rsidRPr="00B07D2C">
        <w:rPr>
          <w:i/>
          <w:lang w:val="en-US"/>
        </w:rPr>
        <w:t xml:space="preserve"> </w:t>
      </w:r>
      <w:r w:rsidRPr="00B07D2C">
        <w:rPr>
          <w:i/>
          <w:lang w:val="en-US"/>
        </w:rPr>
        <w:fldChar w:fldCharType="begin"/>
      </w:r>
      <w:r w:rsidRPr="00B07D2C">
        <w:rPr>
          <w:i/>
          <w:lang w:val="en-US"/>
        </w:rPr>
        <w:instrText xml:space="preserve"> REF _Ref482622563 \h </w:instrText>
      </w:r>
      <w:r>
        <w:rPr>
          <w:i/>
          <w:lang w:val="en-US"/>
        </w:rPr>
        <w:instrText xml:space="preserve"> \* MERGEFORMAT </w:instrText>
      </w:r>
      <w:r w:rsidRPr="00B07D2C">
        <w:rPr>
          <w:i/>
          <w:lang w:val="en-US"/>
        </w:rPr>
      </w:r>
      <w:r w:rsidRPr="00B07D2C">
        <w:rPr>
          <w:i/>
          <w:lang w:val="en-US"/>
        </w:rPr>
        <w:fldChar w:fldCharType="separate"/>
      </w:r>
      <w:r w:rsidR="001335F2" w:rsidRPr="001335F2">
        <w:rPr>
          <w:i/>
          <w:lang w:val="en-US"/>
        </w:rPr>
        <w:t xml:space="preserve">Table </w:t>
      </w:r>
      <w:r w:rsidR="001335F2" w:rsidRPr="001335F2">
        <w:rPr>
          <w:i/>
          <w:noProof/>
          <w:lang w:val="en-US"/>
        </w:rPr>
        <w:t>8</w:t>
      </w:r>
      <w:r w:rsidRPr="00B07D2C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21C477BC" w14:textId="77777777" w:rsidR="00AE14BC" w:rsidRPr="00B07D2C" w:rsidRDefault="00AE14BC" w:rsidP="00AE14BC">
      <w:pPr>
        <w:rPr>
          <w:lang w:val="en-US"/>
        </w:rPr>
      </w:pPr>
    </w:p>
    <w:p w14:paraId="09322EEF" w14:textId="689469A6" w:rsidR="00AE14BC" w:rsidRPr="00B07D2C" w:rsidRDefault="00AE14BC" w:rsidP="00AE14BC">
      <w:pPr>
        <w:pStyle w:val="Caption"/>
        <w:keepNext/>
        <w:jc w:val="center"/>
        <w:rPr>
          <w:lang w:val="en-US"/>
        </w:rPr>
      </w:pPr>
      <w:bookmarkStart w:id="16" w:name="_Ref482622563"/>
      <w:r w:rsidRPr="00B07D2C">
        <w:rPr>
          <w:lang w:val="en-US"/>
        </w:rPr>
        <w:t xml:space="preserve">Table </w:t>
      </w:r>
      <w:r>
        <w:fldChar w:fldCharType="begin"/>
      </w:r>
      <w:r w:rsidRPr="00B07D2C">
        <w:rPr>
          <w:lang w:val="en-US"/>
        </w:rPr>
        <w:instrText xml:space="preserve"> SEQ Table \* ARABIC </w:instrText>
      </w:r>
      <w:r>
        <w:fldChar w:fldCharType="separate"/>
      </w:r>
      <w:r w:rsidR="001335F2">
        <w:rPr>
          <w:noProof/>
          <w:lang w:val="en-US"/>
        </w:rPr>
        <w:t>8</w:t>
      </w:r>
      <w:r>
        <w:fldChar w:fldCharType="end"/>
      </w:r>
      <w:bookmarkEnd w:id="16"/>
      <w:r w:rsidRPr="00B07D2C">
        <w:rPr>
          <w:lang w:val="en-US"/>
        </w:rPr>
        <w:t>:Create course test case</w:t>
      </w:r>
    </w:p>
    <w:p w14:paraId="1B35D6A6" w14:textId="77777777" w:rsidR="009654CE" w:rsidRPr="00B07D2C" w:rsidRDefault="009654CE" w:rsidP="009654CE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775"/>
        <w:gridCol w:w="790"/>
        <w:gridCol w:w="4053"/>
        <w:gridCol w:w="1371"/>
      </w:tblGrid>
      <w:tr w:rsidR="00AE14BC" w14:paraId="09C82DF7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43A704EC" w14:textId="77777777" w:rsidR="00AE14BC" w:rsidRDefault="00AE14BC" w:rsidP="00AE14BC">
            <w:pPr>
              <w:jc w:val="center"/>
            </w:pPr>
            <w:r>
              <w:t>Create Course             Function</w:t>
            </w:r>
          </w:p>
        </w:tc>
        <w:tc>
          <w:tcPr>
            <w:tcW w:w="775" w:type="dxa"/>
          </w:tcPr>
          <w:p w14:paraId="7974B802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OK</w:t>
            </w:r>
          </w:p>
        </w:tc>
        <w:tc>
          <w:tcPr>
            <w:tcW w:w="790" w:type="dxa"/>
          </w:tcPr>
          <w:p w14:paraId="0DC4229C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053" w:type="dxa"/>
          </w:tcPr>
          <w:p w14:paraId="38707425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 Description</w:t>
            </w:r>
          </w:p>
        </w:tc>
        <w:tc>
          <w:tcPr>
            <w:tcW w:w="1371" w:type="dxa"/>
          </w:tcPr>
          <w:p w14:paraId="4D246F21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AE14BC" w:rsidRPr="00104097" w14:paraId="4BEDEA26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5F982290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 xml:space="preserve">New course creation with valid data is successful </w:t>
            </w:r>
          </w:p>
        </w:tc>
        <w:tc>
          <w:tcPr>
            <w:tcW w:w="775" w:type="dxa"/>
          </w:tcPr>
          <w:p w14:paraId="6A72D33D" w14:textId="70266ACB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21EBEB3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053" w:type="dxa"/>
          </w:tcPr>
          <w:p w14:paraId="0086B651" w14:textId="5D0F9DC5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71" w:type="dxa"/>
          </w:tcPr>
          <w:p w14:paraId="4B0CFA5F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3FE257A5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013C9EBB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Creation fails with null fields</w:t>
            </w:r>
          </w:p>
        </w:tc>
        <w:tc>
          <w:tcPr>
            <w:tcW w:w="775" w:type="dxa"/>
          </w:tcPr>
          <w:p w14:paraId="0DA22721" w14:textId="74CCD24F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0C3E380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053" w:type="dxa"/>
          </w:tcPr>
          <w:p w14:paraId="15FB618F" w14:textId="72C52C62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71" w:type="dxa"/>
          </w:tcPr>
          <w:p w14:paraId="67DA61AF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4A772FEB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694927A9" w14:textId="77777777" w:rsidR="00AE14BC" w:rsidRPr="00323467" w:rsidRDefault="00AE14BC" w:rsidP="00AE14BC">
            <w:pPr>
              <w:jc w:val="center"/>
              <w:rPr>
                <w:lang w:val="en-US"/>
              </w:rPr>
            </w:pPr>
            <w:r w:rsidRPr="00323467">
              <w:rPr>
                <w:lang w:val="en-US"/>
              </w:rPr>
              <w:t>Course is stored correctly in database</w:t>
            </w:r>
          </w:p>
        </w:tc>
        <w:tc>
          <w:tcPr>
            <w:tcW w:w="775" w:type="dxa"/>
          </w:tcPr>
          <w:p w14:paraId="36836C9D" w14:textId="3265D986" w:rsidR="00AE14BC" w:rsidRPr="00323467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AEAA44A" w14:textId="77777777" w:rsidR="00AE14BC" w:rsidRPr="00323467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053" w:type="dxa"/>
          </w:tcPr>
          <w:p w14:paraId="46ADA23E" w14:textId="641AC915" w:rsidR="00AE14BC" w:rsidRPr="00323467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71" w:type="dxa"/>
          </w:tcPr>
          <w:p w14:paraId="0E360C01" w14:textId="77777777" w:rsidR="00AE14BC" w:rsidRPr="00323467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14:paraId="1E81AE0B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597634FE" w14:textId="77777777" w:rsidR="00AE14BC" w:rsidRDefault="00AE14BC" w:rsidP="00AE14BC">
            <w:pPr>
              <w:jc w:val="center"/>
            </w:pPr>
            <w:r>
              <w:t>Response if creation fails</w:t>
            </w:r>
          </w:p>
        </w:tc>
        <w:tc>
          <w:tcPr>
            <w:tcW w:w="775" w:type="dxa"/>
          </w:tcPr>
          <w:p w14:paraId="26DBE052" w14:textId="0CEABAFA" w:rsidR="00AE14BC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790" w:type="dxa"/>
          </w:tcPr>
          <w:p w14:paraId="5C3980C8" w14:textId="77777777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53" w:type="dxa"/>
          </w:tcPr>
          <w:p w14:paraId="250E4E14" w14:textId="3426465E" w:rsidR="00AE14BC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>Ok.</w:t>
            </w:r>
          </w:p>
        </w:tc>
        <w:tc>
          <w:tcPr>
            <w:tcW w:w="1371" w:type="dxa"/>
          </w:tcPr>
          <w:p w14:paraId="30D60B71" w14:textId="77777777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FFE941D" w14:textId="77777777" w:rsidR="00AE14BC" w:rsidRDefault="00AE14BC" w:rsidP="00AE14BC"/>
    <w:p w14:paraId="14851E9D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  <w:r>
        <w:rPr>
          <w:lang w:val="en-GB"/>
        </w:rPr>
        <w:br w:type="page"/>
      </w:r>
    </w:p>
    <w:p w14:paraId="51F42D19" w14:textId="77777777" w:rsidR="00AE14BC" w:rsidRPr="00A319F9" w:rsidRDefault="00AE14BC" w:rsidP="00AE14BC">
      <w:pPr>
        <w:rPr>
          <w:lang w:val="en-GB"/>
        </w:rPr>
      </w:pPr>
    </w:p>
    <w:p w14:paraId="1F72FD8A" w14:textId="73CBBCFB" w:rsidR="00AE14BC" w:rsidRDefault="00AE14BC" w:rsidP="00AE14BC">
      <w:pPr>
        <w:rPr>
          <w:lang w:val="en-US"/>
        </w:rPr>
      </w:pPr>
      <w:r>
        <w:rPr>
          <w:lang w:val="en-US"/>
        </w:rPr>
        <w:t xml:space="preserve">Add existing appointment to course test case as shown in </w:t>
      </w:r>
      <w:r w:rsidRPr="00B07D2C">
        <w:rPr>
          <w:i/>
          <w:lang w:val="en-US"/>
        </w:rPr>
        <w:fldChar w:fldCharType="begin"/>
      </w:r>
      <w:r w:rsidRPr="00B07D2C">
        <w:rPr>
          <w:i/>
          <w:lang w:val="en-US"/>
        </w:rPr>
        <w:instrText xml:space="preserve"> REF _Ref482622645 \h </w:instrText>
      </w:r>
      <w:r>
        <w:rPr>
          <w:i/>
          <w:lang w:val="en-US"/>
        </w:rPr>
        <w:instrText xml:space="preserve"> \* MERGEFORMAT </w:instrText>
      </w:r>
      <w:r w:rsidRPr="00B07D2C">
        <w:rPr>
          <w:i/>
          <w:lang w:val="en-US"/>
        </w:rPr>
      </w:r>
      <w:r w:rsidRPr="00B07D2C">
        <w:rPr>
          <w:i/>
          <w:lang w:val="en-US"/>
        </w:rPr>
        <w:fldChar w:fldCharType="separate"/>
      </w:r>
      <w:r w:rsidR="001335F2" w:rsidRPr="001335F2">
        <w:rPr>
          <w:i/>
          <w:lang w:val="en-US"/>
        </w:rPr>
        <w:t xml:space="preserve">Table </w:t>
      </w:r>
      <w:r w:rsidR="001335F2" w:rsidRPr="001335F2">
        <w:rPr>
          <w:i/>
          <w:noProof/>
          <w:lang w:val="en-US"/>
        </w:rPr>
        <w:t>9</w:t>
      </w:r>
      <w:r w:rsidRPr="00B07D2C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1975485D" w14:textId="77777777" w:rsidR="00AE14BC" w:rsidRPr="00B07D2C" w:rsidRDefault="00AE14BC" w:rsidP="00AE14BC">
      <w:pPr>
        <w:rPr>
          <w:lang w:val="en-US"/>
        </w:rPr>
      </w:pPr>
    </w:p>
    <w:p w14:paraId="4365D839" w14:textId="51E9C805" w:rsidR="00AE14BC" w:rsidRDefault="00AE14BC" w:rsidP="00AE14BC">
      <w:pPr>
        <w:pStyle w:val="Caption"/>
        <w:keepNext/>
        <w:jc w:val="center"/>
        <w:rPr>
          <w:noProof/>
          <w:lang w:val="en-US"/>
        </w:rPr>
      </w:pPr>
      <w:bookmarkStart w:id="17" w:name="_Ref482622645"/>
      <w:r w:rsidRPr="00B07D2C">
        <w:rPr>
          <w:lang w:val="en-US"/>
        </w:rPr>
        <w:t xml:space="preserve">Table </w:t>
      </w:r>
      <w:r>
        <w:fldChar w:fldCharType="begin"/>
      </w:r>
      <w:r w:rsidRPr="00B07D2C">
        <w:rPr>
          <w:lang w:val="en-US"/>
        </w:rPr>
        <w:instrText xml:space="preserve"> SEQ Table \* ARABIC </w:instrText>
      </w:r>
      <w:r>
        <w:fldChar w:fldCharType="separate"/>
      </w:r>
      <w:r w:rsidR="001335F2">
        <w:rPr>
          <w:noProof/>
          <w:lang w:val="en-US"/>
        </w:rPr>
        <w:t>9</w:t>
      </w:r>
      <w:r>
        <w:fldChar w:fldCharType="end"/>
      </w:r>
      <w:bookmarkEnd w:id="17"/>
      <w:r w:rsidRPr="00B07D2C">
        <w:rPr>
          <w:lang w:val="en-US"/>
        </w:rPr>
        <w:t xml:space="preserve">: Add </w:t>
      </w:r>
      <w:r w:rsidRPr="00B07D2C">
        <w:rPr>
          <w:noProof/>
          <w:lang w:val="en-US"/>
        </w:rPr>
        <w:t>existing appointment to course test case</w:t>
      </w:r>
    </w:p>
    <w:p w14:paraId="7F37FCCD" w14:textId="77777777" w:rsidR="009654CE" w:rsidRPr="00B07D2C" w:rsidRDefault="009654CE" w:rsidP="009654CE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66"/>
        <w:gridCol w:w="590"/>
        <w:gridCol w:w="790"/>
        <w:gridCol w:w="4183"/>
        <w:gridCol w:w="1467"/>
      </w:tblGrid>
      <w:tr w:rsidR="00AE14BC" w14:paraId="611B6299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63642A90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Add Existing Appointment   To Course Function</w:t>
            </w:r>
          </w:p>
        </w:tc>
        <w:tc>
          <w:tcPr>
            <w:tcW w:w="590" w:type="dxa"/>
          </w:tcPr>
          <w:p w14:paraId="14C1BEFE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67C8C03B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83" w:type="dxa"/>
          </w:tcPr>
          <w:p w14:paraId="1B838CD9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67" w:type="dxa"/>
          </w:tcPr>
          <w:p w14:paraId="20BF2C83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Severity</w:t>
            </w:r>
          </w:p>
        </w:tc>
      </w:tr>
      <w:tr w:rsidR="00AE14BC" w:rsidRPr="00104097" w14:paraId="0774B741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72A26C95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 xml:space="preserve">Existing appointment is added successfully </w:t>
            </w:r>
          </w:p>
        </w:tc>
        <w:tc>
          <w:tcPr>
            <w:tcW w:w="590" w:type="dxa"/>
          </w:tcPr>
          <w:p w14:paraId="5C2C8AA3" w14:textId="3EB712FC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3CF6875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83" w:type="dxa"/>
          </w:tcPr>
          <w:p w14:paraId="36E710CB" w14:textId="37203D75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67" w:type="dxa"/>
          </w:tcPr>
          <w:p w14:paraId="597C0FBD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37814C81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2622E3AE" w14:textId="77777777" w:rsidR="00AE14BC" w:rsidRPr="003C4328" w:rsidRDefault="00AE14BC" w:rsidP="00AE14BC">
            <w:pPr>
              <w:jc w:val="center"/>
              <w:rPr>
                <w:lang w:val="en-US"/>
              </w:rPr>
            </w:pPr>
            <w:r w:rsidRPr="003C4328">
              <w:rPr>
                <w:lang w:val="en-US"/>
              </w:rPr>
              <w:t>Adding can be abandoned successfully</w:t>
            </w:r>
          </w:p>
        </w:tc>
        <w:tc>
          <w:tcPr>
            <w:tcW w:w="590" w:type="dxa"/>
          </w:tcPr>
          <w:p w14:paraId="238561A8" w14:textId="00D7C131" w:rsidR="00AE14BC" w:rsidRPr="003C4328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F001C88" w14:textId="77777777" w:rsidR="00AE14BC" w:rsidRPr="003C4328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83" w:type="dxa"/>
          </w:tcPr>
          <w:p w14:paraId="52537794" w14:textId="42C0FB7C" w:rsidR="00AE14BC" w:rsidRPr="003C4328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67" w:type="dxa"/>
          </w:tcPr>
          <w:p w14:paraId="671F515D" w14:textId="77777777" w:rsidR="00AE14BC" w:rsidRPr="003C4328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4A314511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7660C408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Course is stored with existing appointment correctly in database</w:t>
            </w:r>
          </w:p>
        </w:tc>
        <w:tc>
          <w:tcPr>
            <w:tcW w:w="590" w:type="dxa"/>
          </w:tcPr>
          <w:p w14:paraId="794D5892" w14:textId="19B4AC97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74BC802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83" w:type="dxa"/>
          </w:tcPr>
          <w:p w14:paraId="2144CF04" w14:textId="21C11F41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67" w:type="dxa"/>
          </w:tcPr>
          <w:p w14:paraId="67C6A192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5F336DA6" w14:textId="77777777" w:rsidR="00AE14BC" w:rsidRPr="00104097" w:rsidRDefault="00AE14BC" w:rsidP="00AE14BC">
      <w:pPr>
        <w:rPr>
          <w:lang w:val="en-US"/>
        </w:rPr>
      </w:pPr>
    </w:p>
    <w:p w14:paraId="5302564A" w14:textId="77777777" w:rsidR="00AE14BC" w:rsidRPr="00104097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 w:rsidRPr="00104097">
        <w:rPr>
          <w:lang w:val="en-US"/>
        </w:rPr>
        <w:br w:type="page"/>
      </w:r>
    </w:p>
    <w:p w14:paraId="1BB53EAF" w14:textId="77777777" w:rsidR="00AE14BC" w:rsidRPr="00104097" w:rsidRDefault="00AE14BC" w:rsidP="00AE14BC">
      <w:pPr>
        <w:rPr>
          <w:lang w:val="en-US"/>
        </w:rPr>
      </w:pPr>
    </w:p>
    <w:p w14:paraId="13328556" w14:textId="7F35DF74" w:rsidR="00AE14BC" w:rsidRDefault="00AE14BC" w:rsidP="00AE14BC">
      <w:pPr>
        <w:rPr>
          <w:lang w:val="en-US"/>
        </w:rPr>
      </w:pPr>
      <w:r w:rsidRPr="00B07D2C">
        <w:rPr>
          <w:lang w:val="en-US"/>
        </w:rPr>
        <w:t xml:space="preserve">Host homepage test case as shown in </w:t>
      </w:r>
      <w:r w:rsidRPr="00B07D2C">
        <w:rPr>
          <w:i/>
          <w:lang w:val="en-US"/>
        </w:rPr>
        <w:fldChar w:fldCharType="begin"/>
      </w:r>
      <w:r w:rsidRPr="00B07D2C">
        <w:rPr>
          <w:i/>
          <w:lang w:val="en-US"/>
        </w:rPr>
        <w:instrText xml:space="preserve"> REF _Ref482622761 \h  \* MERGEFORMAT </w:instrText>
      </w:r>
      <w:r w:rsidRPr="00B07D2C">
        <w:rPr>
          <w:i/>
          <w:lang w:val="en-US"/>
        </w:rPr>
      </w:r>
      <w:r w:rsidRPr="00B07D2C">
        <w:rPr>
          <w:i/>
          <w:lang w:val="en-US"/>
        </w:rPr>
        <w:fldChar w:fldCharType="separate"/>
      </w:r>
      <w:r w:rsidR="001335F2" w:rsidRPr="001335F2">
        <w:rPr>
          <w:i/>
          <w:lang w:val="en-US"/>
        </w:rPr>
        <w:t xml:space="preserve">Table </w:t>
      </w:r>
      <w:r w:rsidR="001335F2" w:rsidRPr="001335F2">
        <w:rPr>
          <w:i/>
          <w:noProof/>
          <w:lang w:val="en-US"/>
        </w:rPr>
        <w:t>10</w:t>
      </w:r>
      <w:r w:rsidRPr="00B07D2C">
        <w:rPr>
          <w:i/>
          <w:lang w:val="en-US"/>
        </w:rPr>
        <w:fldChar w:fldCharType="end"/>
      </w:r>
      <w:r w:rsidRPr="00B07D2C">
        <w:rPr>
          <w:lang w:val="en-US"/>
        </w:rPr>
        <w:t>.</w:t>
      </w:r>
    </w:p>
    <w:p w14:paraId="1431EBD8" w14:textId="77777777" w:rsidR="00AE14BC" w:rsidRPr="00B07D2C" w:rsidRDefault="00AE14BC" w:rsidP="00AE14BC">
      <w:pPr>
        <w:rPr>
          <w:lang w:val="en-US"/>
        </w:rPr>
      </w:pPr>
    </w:p>
    <w:p w14:paraId="5A316867" w14:textId="1BEFE6DA" w:rsidR="00AE14BC" w:rsidRPr="00B07D2C" w:rsidRDefault="00AE14BC" w:rsidP="00AE14BC">
      <w:pPr>
        <w:pStyle w:val="Caption"/>
        <w:keepNext/>
        <w:jc w:val="center"/>
        <w:rPr>
          <w:lang w:val="en-US"/>
        </w:rPr>
      </w:pPr>
      <w:bookmarkStart w:id="18" w:name="_Ref482622761"/>
      <w:r w:rsidRPr="00B07D2C">
        <w:rPr>
          <w:lang w:val="en-US"/>
        </w:rPr>
        <w:t xml:space="preserve">Table </w:t>
      </w:r>
      <w:r>
        <w:fldChar w:fldCharType="begin"/>
      </w:r>
      <w:r w:rsidRPr="00B07D2C">
        <w:rPr>
          <w:lang w:val="en-US"/>
        </w:rPr>
        <w:instrText xml:space="preserve"> SEQ Table \* ARABIC </w:instrText>
      </w:r>
      <w:r>
        <w:fldChar w:fldCharType="separate"/>
      </w:r>
      <w:r w:rsidR="001335F2">
        <w:rPr>
          <w:noProof/>
          <w:lang w:val="en-US"/>
        </w:rPr>
        <w:t>10</w:t>
      </w:r>
      <w:r>
        <w:fldChar w:fldCharType="end"/>
      </w:r>
      <w:bookmarkEnd w:id="18"/>
      <w:r w:rsidRPr="00B07D2C">
        <w:rPr>
          <w:lang w:val="en-US"/>
        </w:rPr>
        <w:t>: Host homepage test case</w:t>
      </w:r>
    </w:p>
    <w:p w14:paraId="51283E7F" w14:textId="77777777" w:rsidR="009654CE" w:rsidRPr="00B07D2C" w:rsidRDefault="009654CE" w:rsidP="009654CE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65"/>
        <w:gridCol w:w="590"/>
        <w:gridCol w:w="790"/>
        <w:gridCol w:w="4198"/>
        <w:gridCol w:w="1453"/>
      </w:tblGrid>
      <w:tr w:rsidR="00AE14BC" w14:paraId="4FDE1E06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</w:tcPr>
          <w:p w14:paraId="0A3BBD5A" w14:textId="77777777" w:rsidR="00AE14BC" w:rsidRDefault="00AE14BC" w:rsidP="00AE14BC">
            <w:pPr>
              <w:jc w:val="center"/>
            </w:pPr>
            <w:r>
              <w:t>Host Home Page Function</w:t>
            </w:r>
          </w:p>
        </w:tc>
        <w:tc>
          <w:tcPr>
            <w:tcW w:w="590" w:type="dxa"/>
          </w:tcPr>
          <w:p w14:paraId="30DBC936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7AC2FA33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98" w:type="dxa"/>
          </w:tcPr>
          <w:p w14:paraId="250571B6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53" w:type="dxa"/>
          </w:tcPr>
          <w:p w14:paraId="5CE81E45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Severity   </w:t>
            </w:r>
          </w:p>
        </w:tc>
      </w:tr>
      <w:tr w:rsidR="00AE14BC" w:rsidRPr="00104097" w14:paraId="5E5B1393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</w:tcPr>
          <w:p w14:paraId="1732A7AC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 xml:space="preserve">Appointment table is displayed successfully </w:t>
            </w:r>
          </w:p>
        </w:tc>
        <w:tc>
          <w:tcPr>
            <w:tcW w:w="590" w:type="dxa"/>
          </w:tcPr>
          <w:p w14:paraId="0D571CA6" w14:textId="04120538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1F2B164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98" w:type="dxa"/>
          </w:tcPr>
          <w:p w14:paraId="368C4629" w14:textId="50FF654C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53" w:type="dxa"/>
          </w:tcPr>
          <w:p w14:paraId="3E6C5DE6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5A435E20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</w:tcPr>
          <w:p w14:paraId="670AD221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Sorting appointment data functions correctly</w:t>
            </w:r>
          </w:p>
        </w:tc>
        <w:tc>
          <w:tcPr>
            <w:tcW w:w="590" w:type="dxa"/>
          </w:tcPr>
          <w:p w14:paraId="252C3320" w14:textId="69F0C0AD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BB2251F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98" w:type="dxa"/>
          </w:tcPr>
          <w:p w14:paraId="6C46EF93" w14:textId="0E2EBAF5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53" w:type="dxa"/>
          </w:tcPr>
          <w:p w14:paraId="7861C805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19386F41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</w:tcPr>
          <w:p w14:paraId="657EEAA2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Create new appointment button navigates to correct page</w:t>
            </w:r>
          </w:p>
        </w:tc>
        <w:tc>
          <w:tcPr>
            <w:tcW w:w="590" w:type="dxa"/>
          </w:tcPr>
          <w:p w14:paraId="50FC301A" w14:textId="60019C98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5CE3AD2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98" w:type="dxa"/>
          </w:tcPr>
          <w:p w14:paraId="03B38147" w14:textId="403647B3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53" w:type="dxa"/>
          </w:tcPr>
          <w:p w14:paraId="1873455B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72008446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</w:tcPr>
          <w:p w14:paraId="2510D71F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Manage appointment button navigates to correct page</w:t>
            </w:r>
          </w:p>
        </w:tc>
        <w:tc>
          <w:tcPr>
            <w:tcW w:w="590" w:type="dxa"/>
          </w:tcPr>
          <w:p w14:paraId="1219972F" w14:textId="2E1186A7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AC98E28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98" w:type="dxa"/>
          </w:tcPr>
          <w:p w14:paraId="215F9B8E" w14:textId="4AC618FA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53" w:type="dxa"/>
          </w:tcPr>
          <w:p w14:paraId="6BDF5659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6097353C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</w:tcPr>
          <w:p w14:paraId="18DF59A8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View courses button navigates to correct page</w:t>
            </w:r>
          </w:p>
        </w:tc>
        <w:tc>
          <w:tcPr>
            <w:tcW w:w="590" w:type="dxa"/>
          </w:tcPr>
          <w:p w14:paraId="4B7F4EFB" w14:textId="5B4D1CCD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E05E1ED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98" w:type="dxa"/>
          </w:tcPr>
          <w:p w14:paraId="72B92CC4" w14:textId="74B2F6F3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53" w:type="dxa"/>
          </w:tcPr>
          <w:p w14:paraId="44F75C28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2F311C75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</w:tcPr>
          <w:p w14:paraId="2093A7BC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Add selected appointment to course button navigates to correct page</w:t>
            </w:r>
          </w:p>
        </w:tc>
        <w:tc>
          <w:tcPr>
            <w:tcW w:w="590" w:type="dxa"/>
          </w:tcPr>
          <w:p w14:paraId="5B969902" w14:textId="4843A9A6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B78C708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98" w:type="dxa"/>
          </w:tcPr>
          <w:p w14:paraId="23784790" w14:textId="6FB6D0EB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53" w:type="dxa"/>
          </w:tcPr>
          <w:p w14:paraId="585E27FE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0A1D7E89" w14:textId="77777777" w:rsidR="00AE14BC" w:rsidRDefault="00AE14BC" w:rsidP="00AE14BC">
      <w:pPr>
        <w:rPr>
          <w:lang w:val="en-GB"/>
        </w:rPr>
      </w:pPr>
    </w:p>
    <w:p w14:paraId="288C12EE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  <w:r>
        <w:rPr>
          <w:lang w:val="en-GB"/>
        </w:rPr>
        <w:br w:type="page"/>
      </w:r>
    </w:p>
    <w:p w14:paraId="20BF010A" w14:textId="4C906604" w:rsidR="00AE14BC" w:rsidRDefault="00AE14BC" w:rsidP="00AE14BC">
      <w:pPr>
        <w:rPr>
          <w:lang w:val="en-GB"/>
        </w:rPr>
      </w:pPr>
      <w:r>
        <w:rPr>
          <w:lang w:val="en-GB"/>
        </w:rPr>
        <w:lastRenderedPageBreak/>
        <w:t xml:space="preserve">Host courses page test case as shown in </w:t>
      </w:r>
      <w:r w:rsidRPr="00BC0482">
        <w:rPr>
          <w:i/>
          <w:lang w:val="en-GB"/>
        </w:rPr>
        <w:fldChar w:fldCharType="begin"/>
      </w:r>
      <w:r w:rsidRPr="00BC0482">
        <w:rPr>
          <w:i/>
          <w:lang w:val="en-GB"/>
        </w:rPr>
        <w:instrText xml:space="preserve"> REF _Ref482622840 \h </w:instrText>
      </w:r>
      <w:r>
        <w:rPr>
          <w:i/>
          <w:lang w:val="en-GB"/>
        </w:rPr>
        <w:instrText xml:space="preserve"> \* MERGEFORMAT </w:instrText>
      </w:r>
      <w:r w:rsidRPr="00BC0482">
        <w:rPr>
          <w:i/>
          <w:lang w:val="en-GB"/>
        </w:rPr>
      </w:r>
      <w:r w:rsidRPr="00BC0482">
        <w:rPr>
          <w:i/>
          <w:lang w:val="en-GB"/>
        </w:rPr>
        <w:fldChar w:fldCharType="separate"/>
      </w:r>
      <w:r w:rsidR="001335F2" w:rsidRPr="001335F2">
        <w:rPr>
          <w:i/>
          <w:lang w:val="en-US"/>
        </w:rPr>
        <w:t xml:space="preserve">Table </w:t>
      </w:r>
      <w:r w:rsidR="001335F2" w:rsidRPr="001335F2">
        <w:rPr>
          <w:i/>
          <w:noProof/>
          <w:lang w:val="en-US"/>
        </w:rPr>
        <w:t>11</w:t>
      </w:r>
      <w:r w:rsidRPr="00BC0482">
        <w:rPr>
          <w:i/>
          <w:lang w:val="en-GB"/>
        </w:rPr>
        <w:fldChar w:fldCharType="end"/>
      </w:r>
      <w:r>
        <w:rPr>
          <w:lang w:val="en-GB"/>
        </w:rPr>
        <w:t>.</w:t>
      </w:r>
    </w:p>
    <w:p w14:paraId="5A97A889" w14:textId="77777777" w:rsidR="00AE14BC" w:rsidRPr="00BC0482" w:rsidRDefault="00AE14BC" w:rsidP="00AE14BC">
      <w:pPr>
        <w:rPr>
          <w:lang w:val="en-GB"/>
        </w:rPr>
      </w:pPr>
    </w:p>
    <w:p w14:paraId="072969B0" w14:textId="39AA1A7F" w:rsidR="00AE14BC" w:rsidRDefault="00AE14BC" w:rsidP="00AE14BC">
      <w:pPr>
        <w:pStyle w:val="Caption"/>
        <w:keepNext/>
        <w:jc w:val="center"/>
        <w:rPr>
          <w:lang w:val="en-US"/>
        </w:rPr>
      </w:pPr>
      <w:bookmarkStart w:id="19" w:name="_Ref482622840"/>
      <w:r w:rsidRPr="00B07D2C">
        <w:rPr>
          <w:lang w:val="en-US"/>
        </w:rPr>
        <w:t xml:space="preserve">Table </w:t>
      </w:r>
      <w:r>
        <w:fldChar w:fldCharType="begin"/>
      </w:r>
      <w:r w:rsidRPr="00B07D2C">
        <w:rPr>
          <w:lang w:val="en-US"/>
        </w:rPr>
        <w:instrText xml:space="preserve"> SEQ Table \* ARABIC </w:instrText>
      </w:r>
      <w:r>
        <w:fldChar w:fldCharType="separate"/>
      </w:r>
      <w:r w:rsidR="001335F2">
        <w:rPr>
          <w:noProof/>
          <w:lang w:val="en-US"/>
        </w:rPr>
        <w:t>11</w:t>
      </w:r>
      <w:r>
        <w:fldChar w:fldCharType="end"/>
      </w:r>
      <w:bookmarkEnd w:id="19"/>
      <w:r w:rsidRPr="00B07D2C">
        <w:rPr>
          <w:lang w:val="en-US"/>
        </w:rPr>
        <w:t>: Host courses page test case</w:t>
      </w:r>
    </w:p>
    <w:p w14:paraId="7BD596FA" w14:textId="77777777" w:rsidR="001335F2" w:rsidRPr="00B07D2C" w:rsidRDefault="001335F2" w:rsidP="001335F2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61"/>
        <w:gridCol w:w="590"/>
        <w:gridCol w:w="790"/>
        <w:gridCol w:w="4159"/>
        <w:gridCol w:w="1496"/>
      </w:tblGrid>
      <w:tr w:rsidR="00AE14BC" w14:paraId="4CFCA820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1" w:type="dxa"/>
          </w:tcPr>
          <w:p w14:paraId="4DFB0E40" w14:textId="77777777" w:rsidR="00AE14BC" w:rsidRDefault="00AE14BC" w:rsidP="00AE14BC">
            <w:pPr>
              <w:jc w:val="center"/>
            </w:pPr>
            <w:r>
              <w:t>Host Courses Page Function</w:t>
            </w:r>
          </w:p>
        </w:tc>
        <w:tc>
          <w:tcPr>
            <w:tcW w:w="590" w:type="dxa"/>
          </w:tcPr>
          <w:p w14:paraId="335E7BDA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4AC2226D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59" w:type="dxa"/>
          </w:tcPr>
          <w:p w14:paraId="14AF8D56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96" w:type="dxa"/>
          </w:tcPr>
          <w:p w14:paraId="2DCDD8A3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Severity</w:t>
            </w:r>
          </w:p>
        </w:tc>
      </w:tr>
      <w:tr w:rsidR="00AE14BC" w:rsidRPr="00104097" w14:paraId="5738414B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1" w:type="dxa"/>
          </w:tcPr>
          <w:p w14:paraId="13CAB556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 xml:space="preserve">Courses page table is displayed successfully </w:t>
            </w:r>
          </w:p>
        </w:tc>
        <w:tc>
          <w:tcPr>
            <w:tcW w:w="590" w:type="dxa"/>
          </w:tcPr>
          <w:p w14:paraId="629B5252" w14:textId="3FE19582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BB208D3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9" w:type="dxa"/>
          </w:tcPr>
          <w:p w14:paraId="78097C36" w14:textId="6F39C965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1EEF23AC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1F9151F1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1" w:type="dxa"/>
          </w:tcPr>
          <w:p w14:paraId="242DC2D9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Sorting course data functions correctly</w:t>
            </w:r>
          </w:p>
        </w:tc>
        <w:tc>
          <w:tcPr>
            <w:tcW w:w="590" w:type="dxa"/>
          </w:tcPr>
          <w:p w14:paraId="0A98C831" w14:textId="7A469B20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244AC9C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9" w:type="dxa"/>
          </w:tcPr>
          <w:p w14:paraId="3F9EA7FA" w14:textId="4451EEFF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449EEA5A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34FEF009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1" w:type="dxa"/>
          </w:tcPr>
          <w:p w14:paraId="25015CD3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Create new course button navigates to correct page</w:t>
            </w:r>
          </w:p>
        </w:tc>
        <w:tc>
          <w:tcPr>
            <w:tcW w:w="590" w:type="dxa"/>
          </w:tcPr>
          <w:p w14:paraId="4052CF10" w14:textId="481E9DDD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3DE6C6F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9" w:type="dxa"/>
          </w:tcPr>
          <w:p w14:paraId="46F2AD13" w14:textId="6794C34E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66E68811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5EF92CC2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1" w:type="dxa"/>
          </w:tcPr>
          <w:p w14:paraId="334B466A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Manage courses button navigates to correct page</w:t>
            </w:r>
          </w:p>
        </w:tc>
        <w:tc>
          <w:tcPr>
            <w:tcW w:w="590" w:type="dxa"/>
          </w:tcPr>
          <w:p w14:paraId="69D90C60" w14:textId="7D4D9ED9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6BC9DBC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9" w:type="dxa"/>
          </w:tcPr>
          <w:p w14:paraId="4CFC0D7D" w14:textId="20349194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7C9E463A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35EB54CB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1" w:type="dxa"/>
          </w:tcPr>
          <w:p w14:paraId="1836FAE7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View courses button navigates to correct page</w:t>
            </w:r>
          </w:p>
        </w:tc>
        <w:tc>
          <w:tcPr>
            <w:tcW w:w="590" w:type="dxa"/>
          </w:tcPr>
          <w:p w14:paraId="10441D07" w14:textId="465DA1C4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01A565C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9" w:type="dxa"/>
          </w:tcPr>
          <w:p w14:paraId="2D6FBF78" w14:textId="0A7FB2B2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33113357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691A20BD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1" w:type="dxa"/>
          </w:tcPr>
          <w:p w14:paraId="2020AE77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Manage attendance button navigates to correct page</w:t>
            </w:r>
          </w:p>
        </w:tc>
        <w:tc>
          <w:tcPr>
            <w:tcW w:w="590" w:type="dxa"/>
          </w:tcPr>
          <w:p w14:paraId="20D1BFFB" w14:textId="57B6B33A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9BED53B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9" w:type="dxa"/>
          </w:tcPr>
          <w:p w14:paraId="1906F222" w14:textId="697BE5CC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3A83B095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159828E8" w14:textId="77777777" w:rsidR="00AE14BC" w:rsidRDefault="00AE14BC" w:rsidP="00AE14BC">
      <w:pPr>
        <w:rPr>
          <w:lang w:val="en-GB"/>
        </w:rPr>
      </w:pPr>
    </w:p>
    <w:p w14:paraId="096613EB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  <w:r>
        <w:rPr>
          <w:lang w:val="en-GB"/>
        </w:rPr>
        <w:br w:type="page"/>
      </w:r>
    </w:p>
    <w:p w14:paraId="2C16C45C" w14:textId="77777777" w:rsidR="00AE14BC" w:rsidRDefault="00AE14BC" w:rsidP="00AE14BC">
      <w:pPr>
        <w:rPr>
          <w:lang w:val="en-GB"/>
        </w:rPr>
      </w:pPr>
    </w:p>
    <w:p w14:paraId="0077DAC9" w14:textId="1EA6F757" w:rsidR="00AE14BC" w:rsidRDefault="00AE14BC" w:rsidP="00AE14BC">
      <w:pPr>
        <w:rPr>
          <w:lang w:val="en-GB"/>
        </w:rPr>
      </w:pPr>
      <w:r>
        <w:rPr>
          <w:lang w:val="en-GB"/>
        </w:rPr>
        <w:t xml:space="preserve">Add appointment to course page test case as shown in </w:t>
      </w:r>
      <w:r w:rsidRPr="00BC0482">
        <w:rPr>
          <w:i/>
          <w:lang w:val="en-GB"/>
        </w:rPr>
        <w:fldChar w:fldCharType="begin"/>
      </w:r>
      <w:r w:rsidRPr="00BC0482">
        <w:rPr>
          <w:i/>
          <w:lang w:val="en-GB"/>
        </w:rPr>
        <w:instrText xml:space="preserve"> REF _Ref482622904 \h </w:instrText>
      </w:r>
      <w:r>
        <w:rPr>
          <w:i/>
          <w:lang w:val="en-GB"/>
        </w:rPr>
        <w:instrText xml:space="preserve"> \* MERGEFORMAT </w:instrText>
      </w:r>
      <w:r w:rsidRPr="00BC0482">
        <w:rPr>
          <w:i/>
          <w:lang w:val="en-GB"/>
        </w:rPr>
      </w:r>
      <w:r w:rsidRPr="00BC0482">
        <w:rPr>
          <w:i/>
          <w:lang w:val="en-GB"/>
        </w:rPr>
        <w:fldChar w:fldCharType="separate"/>
      </w:r>
      <w:r w:rsidR="001335F2" w:rsidRPr="001335F2">
        <w:rPr>
          <w:i/>
          <w:lang w:val="en-US"/>
        </w:rPr>
        <w:t xml:space="preserve">Table </w:t>
      </w:r>
      <w:r w:rsidR="001335F2" w:rsidRPr="001335F2">
        <w:rPr>
          <w:i/>
          <w:noProof/>
          <w:lang w:val="en-US"/>
        </w:rPr>
        <w:t>12</w:t>
      </w:r>
      <w:r w:rsidRPr="00BC0482">
        <w:rPr>
          <w:i/>
          <w:lang w:val="en-GB"/>
        </w:rPr>
        <w:fldChar w:fldCharType="end"/>
      </w:r>
      <w:r>
        <w:rPr>
          <w:i/>
          <w:lang w:val="en-GB"/>
        </w:rPr>
        <w:t>.</w:t>
      </w:r>
    </w:p>
    <w:p w14:paraId="111110F0" w14:textId="77777777" w:rsidR="00AE14BC" w:rsidRDefault="00AE14BC" w:rsidP="00AE14BC">
      <w:pPr>
        <w:rPr>
          <w:lang w:val="en-GB"/>
        </w:rPr>
      </w:pPr>
    </w:p>
    <w:p w14:paraId="68A19B34" w14:textId="775A4503" w:rsidR="001335F2" w:rsidRPr="00BC0482" w:rsidRDefault="001335F2" w:rsidP="001335F2">
      <w:pPr>
        <w:pStyle w:val="Caption"/>
        <w:keepNext/>
        <w:jc w:val="center"/>
        <w:rPr>
          <w:lang w:val="en-US"/>
        </w:rPr>
      </w:pPr>
      <w:bookmarkStart w:id="20" w:name="_Ref482622904"/>
      <w:r w:rsidRPr="00BC0482">
        <w:rPr>
          <w:lang w:val="en-US"/>
        </w:rPr>
        <w:t xml:space="preserve">Table </w:t>
      </w:r>
      <w:r>
        <w:fldChar w:fldCharType="begin"/>
      </w:r>
      <w:r w:rsidRPr="00BC0482">
        <w:rPr>
          <w:lang w:val="en-US"/>
        </w:rPr>
        <w:instrText xml:space="preserve"> SEQ Table \* ARABIC </w:instrText>
      </w:r>
      <w:r>
        <w:fldChar w:fldCharType="separate"/>
      </w:r>
      <w:r>
        <w:rPr>
          <w:noProof/>
          <w:lang w:val="en-US"/>
        </w:rPr>
        <w:t>12</w:t>
      </w:r>
      <w:r>
        <w:fldChar w:fldCharType="end"/>
      </w:r>
      <w:bookmarkEnd w:id="20"/>
      <w:r w:rsidRPr="00BC0482">
        <w:rPr>
          <w:lang w:val="en-US"/>
        </w:rPr>
        <w:t>: Add appointment to course page test case</w:t>
      </w:r>
    </w:p>
    <w:p w14:paraId="2F47FB94" w14:textId="77777777" w:rsidR="001335F2" w:rsidRPr="00B07D2C" w:rsidRDefault="001335F2" w:rsidP="001335F2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66"/>
        <w:gridCol w:w="590"/>
        <w:gridCol w:w="790"/>
        <w:gridCol w:w="4154"/>
        <w:gridCol w:w="1496"/>
      </w:tblGrid>
      <w:tr w:rsidR="001335F2" w14:paraId="5B52B3FF" w14:textId="77777777" w:rsidTr="005244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20B357AE" w14:textId="77777777" w:rsidR="001335F2" w:rsidRPr="00A22793" w:rsidRDefault="001335F2" w:rsidP="00524486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Add appointment to course page Function</w:t>
            </w:r>
          </w:p>
        </w:tc>
        <w:tc>
          <w:tcPr>
            <w:tcW w:w="590" w:type="dxa"/>
          </w:tcPr>
          <w:p w14:paraId="1B377ACA" w14:textId="77777777" w:rsidR="001335F2" w:rsidRDefault="001335F2" w:rsidP="0052448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3A6E6349" w14:textId="77777777" w:rsidR="001335F2" w:rsidRDefault="001335F2" w:rsidP="0052448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54" w:type="dxa"/>
          </w:tcPr>
          <w:p w14:paraId="37E3C16F" w14:textId="77777777" w:rsidR="001335F2" w:rsidRDefault="001335F2" w:rsidP="0052448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96" w:type="dxa"/>
          </w:tcPr>
          <w:p w14:paraId="378097F7" w14:textId="77777777" w:rsidR="001335F2" w:rsidRDefault="001335F2" w:rsidP="005244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Severity</w:t>
            </w:r>
          </w:p>
        </w:tc>
      </w:tr>
      <w:tr w:rsidR="001335F2" w:rsidRPr="00104097" w14:paraId="34CBA4E6" w14:textId="77777777" w:rsidTr="005244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0ED0329A" w14:textId="77777777" w:rsidR="001335F2" w:rsidRPr="00A22793" w:rsidRDefault="001335F2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ppointment Data is displayed correctly</w:t>
            </w:r>
          </w:p>
        </w:tc>
        <w:tc>
          <w:tcPr>
            <w:tcW w:w="590" w:type="dxa"/>
          </w:tcPr>
          <w:p w14:paraId="6432062D" w14:textId="54245145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E23CA15" w14:textId="77777777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4" w:type="dxa"/>
          </w:tcPr>
          <w:p w14:paraId="6E0C6A62" w14:textId="29ED6267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6D5A1B06" w14:textId="77777777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335F2" w:rsidRPr="00104097" w14:paraId="2D927FBE" w14:textId="77777777" w:rsidTr="00524486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0381DECE" w14:textId="1DBD78E9" w:rsidR="001335F2" w:rsidRPr="00A22793" w:rsidRDefault="001335F2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Yes“ button navigates to correct page</w:t>
            </w:r>
          </w:p>
        </w:tc>
        <w:tc>
          <w:tcPr>
            <w:tcW w:w="590" w:type="dxa"/>
          </w:tcPr>
          <w:p w14:paraId="284D30BF" w14:textId="68309BDC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453D3CC" w14:textId="77777777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4" w:type="dxa"/>
          </w:tcPr>
          <w:p w14:paraId="0EF10CBC" w14:textId="229A1F01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508230AF" w14:textId="77777777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335F2" w:rsidRPr="00104097" w14:paraId="59013607" w14:textId="77777777" w:rsidTr="005244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683B7184" w14:textId="77777777" w:rsidR="001335F2" w:rsidRPr="00A22793" w:rsidRDefault="001335F2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No”</w:t>
            </w:r>
            <w:r w:rsidRPr="00A22793">
              <w:rPr>
                <w:lang w:val="en-US"/>
              </w:rPr>
              <w:t xml:space="preserve"> button navigates to correct page</w:t>
            </w:r>
          </w:p>
        </w:tc>
        <w:tc>
          <w:tcPr>
            <w:tcW w:w="590" w:type="dxa"/>
          </w:tcPr>
          <w:p w14:paraId="4B7EB875" w14:textId="56E1A268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77742BC" w14:textId="77777777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4" w:type="dxa"/>
          </w:tcPr>
          <w:p w14:paraId="15480529" w14:textId="5B015A71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06FAA7BA" w14:textId="77777777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335F2" w:rsidRPr="00104097" w14:paraId="39EB86F7" w14:textId="77777777" w:rsidTr="00524486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1E8291DF" w14:textId="77777777" w:rsidR="001335F2" w:rsidRPr="00A22793" w:rsidRDefault="001335F2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ppointment data is read only</w:t>
            </w:r>
          </w:p>
        </w:tc>
        <w:tc>
          <w:tcPr>
            <w:tcW w:w="590" w:type="dxa"/>
          </w:tcPr>
          <w:p w14:paraId="1222DDFF" w14:textId="7CB1FBB9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EAB4C23" w14:textId="77777777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4" w:type="dxa"/>
          </w:tcPr>
          <w:p w14:paraId="6C94C602" w14:textId="41705C63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227D3F21" w14:textId="77777777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0A01152A" w14:textId="77777777" w:rsidR="00AE14BC" w:rsidRPr="001335F2" w:rsidRDefault="00AE14BC" w:rsidP="00AE14BC">
      <w:pPr>
        <w:rPr>
          <w:lang w:val="en-US"/>
        </w:rPr>
      </w:pPr>
    </w:p>
    <w:p w14:paraId="5DB3C494" w14:textId="525FAE9E" w:rsidR="001335F2" w:rsidRDefault="001335F2" w:rsidP="001335F2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  <w:r>
        <w:rPr>
          <w:lang w:val="en-GB"/>
        </w:rPr>
        <w:t xml:space="preserve">Select course page test case as shown in </w:t>
      </w:r>
      <w:r w:rsidRPr="00817524">
        <w:rPr>
          <w:i/>
          <w:lang w:val="en-GB"/>
        </w:rPr>
        <w:fldChar w:fldCharType="begin"/>
      </w:r>
      <w:r w:rsidRPr="00817524">
        <w:rPr>
          <w:i/>
          <w:lang w:val="en-GB"/>
        </w:rPr>
        <w:instrText xml:space="preserve"> REF _Ref482662309 \h </w:instrText>
      </w:r>
      <w:r w:rsidRPr="00817524">
        <w:rPr>
          <w:i/>
          <w:lang w:val="en-GB"/>
        </w:rPr>
      </w:r>
      <w:r>
        <w:rPr>
          <w:i/>
          <w:lang w:val="en-GB"/>
        </w:rPr>
        <w:instrText xml:space="preserve"> \* MERGEFORMAT </w:instrText>
      </w:r>
      <w:r w:rsidRPr="00817524">
        <w:rPr>
          <w:i/>
          <w:lang w:val="en-GB"/>
        </w:rPr>
        <w:fldChar w:fldCharType="separate"/>
      </w:r>
      <w:r w:rsidRPr="001335F2">
        <w:rPr>
          <w:i/>
          <w:lang w:val="en-US"/>
        </w:rPr>
        <w:t xml:space="preserve">Table </w:t>
      </w:r>
      <w:r w:rsidRPr="001335F2">
        <w:rPr>
          <w:i/>
          <w:noProof/>
          <w:lang w:val="en-US"/>
        </w:rPr>
        <w:t>13</w:t>
      </w:r>
      <w:r w:rsidRPr="00817524">
        <w:rPr>
          <w:i/>
          <w:lang w:val="en-GB"/>
        </w:rPr>
        <w:fldChar w:fldCharType="end"/>
      </w:r>
      <w:r>
        <w:rPr>
          <w:lang w:val="en-GB"/>
        </w:rPr>
        <w:t>.</w:t>
      </w:r>
    </w:p>
    <w:p w14:paraId="54894545" w14:textId="77777777" w:rsidR="001335F2" w:rsidRDefault="001335F2" w:rsidP="001335F2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</w:p>
    <w:p w14:paraId="31334A4C" w14:textId="5E5E1E06" w:rsidR="001335F2" w:rsidRDefault="001335F2" w:rsidP="001335F2">
      <w:pPr>
        <w:pStyle w:val="Caption"/>
        <w:keepNext/>
        <w:jc w:val="center"/>
        <w:rPr>
          <w:lang w:val="en-US"/>
        </w:rPr>
      </w:pPr>
      <w:bookmarkStart w:id="21" w:name="_Ref482662309"/>
      <w:r w:rsidRPr="00817524">
        <w:rPr>
          <w:lang w:val="en-US"/>
        </w:rPr>
        <w:t xml:space="preserve">Table </w:t>
      </w:r>
      <w:r>
        <w:fldChar w:fldCharType="begin"/>
      </w:r>
      <w:r w:rsidRPr="00817524">
        <w:rPr>
          <w:lang w:val="en-US"/>
        </w:rPr>
        <w:instrText xml:space="preserve"> SEQ Table \* ARABIC </w:instrText>
      </w:r>
      <w:r>
        <w:fldChar w:fldCharType="separate"/>
      </w:r>
      <w:r>
        <w:rPr>
          <w:noProof/>
          <w:lang w:val="en-US"/>
        </w:rPr>
        <w:t>13</w:t>
      </w:r>
      <w:r>
        <w:fldChar w:fldCharType="end"/>
      </w:r>
      <w:bookmarkEnd w:id="21"/>
      <w:r w:rsidRPr="00817524">
        <w:rPr>
          <w:lang w:val="en-US"/>
        </w:rPr>
        <w:t>: Select course page test case</w:t>
      </w:r>
    </w:p>
    <w:p w14:paraId="5BB2A365" w14:textId="0B847B7B" w:rsidR="001335F2" w:rsidRPr="001335F2" w:rsidRDefault="001335F2" w:rsidP="001335F2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66"/>
        <w:gridCol w:w="590"/>
        <w:gridCol w:w="790"/>
        <w:gridCol w:w="4154"/>
        <w:gridCol w:w="1496"/>
      </w:tblGrid>
      <w:tr w:rsidR="001335F2" w14:paraId="15FFE913" w14:textId="77777777" w:rsidTr="005244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17B62479" w14:textId="77777777" w:rsidR="001335F2" w:rsidRPr="00A22793" w:rsidRDefault="001335F2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elect Course P</w:t>
            </w:r>
            <w:r w:rsidRPr="00A22793">
              <w:rPr>
                <w:lang w:val="en-US"/>
              </w:rPr>
              <w:t>age Function</w:t>
            </w:r>
          </w:p>
        </w:tc>
        <w:tc>
          <w:tcPr>
            <w:tcW w:w="590" w:type="dxa"/>
          </w:tcPr>
          <w:p w14:paraId="41A1E7C9" w14:textId="77777777" w:rsidR="001335F2" w:rsidRDefault="001335F2" w:rsidP="0052448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7B45DBD7" w14:textId="77777777" w:rsidR="001335F2" w:rsidRDefault="001335F2" w:rsidP="0052448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54" w:type="dxa"/>
          </w:tcPr>
          <w:p w14:paraId="420FAE6F" w14:textId="77777777" w:rsidR="001335F2" w:rsidRDefault="001335F2" w:rsidP="0052448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96" w:type="dxa"/>
          </w:tcPr>
          <w:p w14:paraId="6EA39E61" w14:textId="77777777" w:rsidR="001335F2" w:rsidRDefault="001335F2" w:rsidP="005244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Severity</w:t>
            </w:r>
          </w:p>
        </w:tc>
      </w:tr>
      <w:tr w:rsidR="001335F2" w:rsidRPr="00104097" w14:paraId="68FAF2F6" w14:textId="77777777" w:rsidTr="005244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159D3EDE" w14:textId="77777777" w:rsidR="001335F2" w:rsidRPr="00A22793" w:rsidRDefault="001335F2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ourse table is displayed successfully</w:t>
            </w:r>
          </w:p>
        </w:tc>
        <w:tc>
          <w:tcPr>
            <w:tcW w:w="590" w:type="dxa"/>
          </w:tcPr>
          <w:p w14:paraId="4C8190A2" w14:textId="5CD30DB4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196635B" w14:textId="77777777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4" w:type="dxa"/>
          </w:tcPr>
          <w:p w14:paraId="216E5EFF" w14:textId="4BE1A8D5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223F1450" w14:textId="77777777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335F2" w:rsidRPr="00104097" w14:paraId="3E03467B" w14:textId="77777777" w:rsidTr="00524486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7E47C684" w14:textId="77777777" w:rsidR="001335F2" w:rsidRPr="00A22793" w:rsidRDefault="001335F2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Add Appointment To Selected Course “button navigates to correct page</w:t>
            </w:r>
          </w:p>
        </w:tc>
        <w:tc>
          <w:tcPr>
            <w:tcW w:w="590" w:type="dxa"/>
          </w:tcPr>
          <w:p w14:paraId="2297BF86" w14:textId="005395D1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29B3E0A" w14:textId="77777777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4" w:type="dxa"/>
          </w:tcPr>
          <w:p w14:paraId="08A7CE9E" w14:textId="144859E3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28AE33BB" w14:textId="77777777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335F2" w:rsidRPr="00104097" w14:paraId="60DDD8E6" w14:textId="77777777" w:rsidTr="005244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1EB3A358" w14:textId="77777777" w:rsidR="001335F2" w:rsidRPr="00A22793" w:rsidRDefault="001335F2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Cancel”</w:t>
            </w:r>
            <w:r w:rsidRPr="00A22793">
              <w:rPr>
                <w:lang w:val="en-US"/>
              </w:rPr>
              <w:t xml:space="preserve"> button navigates to correct page</w:t>
            </w:r>
          </w:p>
        </w:tc>
        <w:tc>
          <w:tcPr>
            <w:tcW w:w="590" w:type="dxa"/>
          </w:tcPr>
          <w:p w14:paraId="6C8E2575" w14:textId="5141AE80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43FE614" w14:textId="77777777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4" w:type="dxa"/>
          </w:tcPr>
          <w:p w14:paraId="426A4862" w14:textId="16431F6B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0267BD82" w14:textId="77777777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335F2" w:rsidRPr="00104097" w14:paraId="05776152" w14:textId="77777777" w:rsidTr="00524486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39D6E3FF" w14:textId="77777777" w:rsidR="001335F2" w:rsidRPr="00A22793" w:rsidRDefault="001335F2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Data is stored correctly in the database</w:t>
            </w:r>
          </w:p>
        </w:tc>
        <w:tc>
          <w:tcPr>
            <w:tcW w:w="590" w:type="dxa"/>
          </w:tcPr>
          <w:p w14:paraId="03F58276" w14:textId="5E81A2B4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C9A8DA7" w14:textId="77777777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4" w:type="dxa"/>
          </w:tcPr>
          <w:p w14:paraId="503946FD" w14:textId="147D222C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4065338C" w14:textId="77777777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66959CBC" w14:textId="77777777" w:rsidR="00AE14BC" w:rsidRPr="001335F2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</w:p>
    <w:p w14:paraId="14AAC625" w14:textId="667E3E37" w:rsidR="001335F2" w:rsidRDefault="001335F2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  <w:r>
        <w:rPr>
          <w:lang w:val="en-GB"/>
        </w:rPr>
        <w:br w:type="page"/>
      </w:r>
    </w:p>
    <w:p w14:paraId="1425B3B4" w14:textId="77777777" w:rsidR="00AE14BC" w:rsidRPr="00A319F9" w:rsidRDefault="00AE14BC" w:rsidP="00AE14BC">
      <w:pPr>
        <w:rPr>
          <w:lang w:val="en-GB"/>
        </w:rPr>
      </w:pPr>
    </w:p>
    <w:p w14:paraId="768037DB" w14:textId="6AF235F5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  <w:r>
        <w:rPr>
          <w:lang w:val="en-GB"/>
        </w:rPr>
        <w:t xml:space="preserve">Manage course attendance page test case as shown in </w:t>
      </w:r>
      <w:r w:rsidRPr="00BC0482">
        <w:rPr>
          <w:i/>
          <w:lang w:val="en-GB"/>
        </w:rPr>
        <w:fldChar w:fldCharType="begin"/>
      </w:r>
      <w:r w:rsidRPr="00BC0482">
        <w:rPr>
          <w:i/>
          <w:lang w:val="en-GB"/>
        </w:rPr>
        <w:instrText xml:space="preserve"> REF _Ref482622994 \h </w:instrText>
      </w:r>
      <w:r>
        <w:rPr>
          <w:i/>
          <w:lang w:val="en-GB"/>
        </w:rPr>
        <w:instrText xml:space="preserve"> \* MERGEFORMAT </w:instrText>
      </w:r>
      <w:r w:rsidRPr="00BC0482">
        <w:rPr>
          <w:i/>
          <w:lang w:val="en-GB"/>
        </w:rPr>
      </w:r>
      <w:r w:rsidRPr="00BC0482">
        <w:rPr>
          <w:i/>
          <w:lang w:val="en-GB"/>
        </w:rPr>
        <w:fldChar w:fldCharType="separate"/>
      </w:r>
      <w:r w:rsidR="001335F2" w:rsidRPr="001335F2">
        <w:rPr>
          <w:i/>
          <w:lang w:val="en-US"/>
        </w:rPr>
        <w:t xml:space="preserve">Table </w:t>
      </w:r>
      <w:r w:rsidR="001335F2" w:rsidRPr="001335F2">
        <w:rPr>
          <w:i/>
          <w:noProof/>
          <w:lang w:val="en-US"/>
        </w:rPr>
        <w:t>14</w:t>
      </w:r>
      <w:r w:rsidRPr="00BC0482">
        <w:rPr>
          <w:i/>
          <w:lang w:val="en-GB"/>
        </w:rPr>
        <w:fldChar w:fldCharType="end"/>
      </w:r>
      <w:r>
        <w:rPr>
          <w:lang w:val="en-GB"/>
        </w:rPr>
        <w:t>.</w:t>
      </w:r>
    </w:p>
    <w:p w14:paraId="2FEBB22A" w14:textId="77777777" w:rsidR="00AE14BC" w:rsidRPr="00BC0482" w:rsidRDefault="00AE14BC" w:rsidP="00AE14BC">
      <w:pPr>
        <w:rPr>
          <w:lang w:val="en-US"/>
        </w:rPr>
      </w:pPr>
    </w:p>
    <w:p w14:paraId="001EB46D" w14:textId="46576608" w:rsidR="00AE14BC" w:rsidRDefault="00AE14BC" w:rsidP="00AE14BC">
      <w:pPr>
        <w:pStyle w:val="Caption"/>
        <w:keepNext/>
        <w:jc w:val="center"/>
        <w:rPr>
          <w:lang w:val="en-US"/>
        </w:rPr>
      </w:pPr>
      <w:bookmarkStart w:id="22" w:name="_Ref482622994"/>
      <w:r w:rsidRPr="00BC0482">
        <w:rPr>
          <w:lang w:val="en-US"/>
        </w:rPr>
        <w:t xml:space="preserve">Table </w:t>
      </w:r>
      <w:r>
        <w:fldChar w:fldCharType="begin"/>
      </w:r>
      <w:r w:rsidRPr="00BC0482">
        <w:rPr>
          <w:lang w:val="en-US"/>
        </w:rPr>
        <w:instrText xml:space="preserve"> SEQ Table \* ARABIC </w:instrText>
      </w:r>
      <w:r>
        <w:fldChar w:fldCharType="separate"/>
      </w:r>
      <w:r w:rsidR="001335F2">
        <w:rPr>
          <w:noProof/>
          <w:lang w:val="en-US"/>
        </w:rPr>
        <w:t>14</w:t>
      </w:r>
      <w:r>
        <w:fldChar w:fldCharType="end"/>
      </w:r>
      <w:bookmarkEnd w:id="22"/>
      <w:r w:rsidRPr="00BC0482">
        <w:rPr>
          <w:lang w:val="en-US"/>
        </w:rPr>
        <w:t>: Manage course attendance page test case</w:t>
      </w:r>
    </w:p>
    <w:p w14:paraId="6B0252A4" w14:textId="77777777" w:rsidR="00D62525" w:rsidRPr="001335F2" w:rsidRDefault="00D62525" w:rsidP="00D62525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72"/>
        <w:gridCol w:w="590"/>
        <w:gridCol w:w="790"/>
        <w:gridCol w:w="4163"/>
        <w:gridCol w:w="1481"/>
      </w:tblGrid>
      <w:tr w:rsidR="00AE14BC" w14:paraId="02B4EFAF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53A65B6D" w14:textId="77777777" w:rsidR="00AE14BC" w:rsidRPr="003D26FB" w:rsidRDefault="00AE14BC" w:rsidP="00AE14BC">
            <w:pPr>
              <w:jc w:val="center"/>
              <w:rPr>
                <w:lang w:val="en-US"/>
              </w:rPr>
            </w:pPr>
            <w:r w:rsidRPr="00D77A81">
              <w:rPr>
                <w:lang w:val="en-US"/>
              </w:rPr>
              <w:t>Manage</w:t>
            </w:r>
            <w:r>
              <w:rPr>
                <w:lang w:val="en-US"/>
              </w:rPr>
              <w:t xml:space="preserve"> Course</w:t>
            </w:r>
            <w:r w:rsidRPr="003D26FB">
              <w:rPr>
                <w:lang w:val="en-US"/>
              </w:rPr>
              <w:t xml:space="preserve"> Attendance Page Function</w:t>
            </w:r>
          </w:p>
        </w:tc>
        <w:tc>
          <w:tcPr>
            <w:tcW w:w="590" w:type="dxa"/>
          </w:tcPr>
          <w:p w14:paraId="300E554B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30EAD8EB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63" w:type="dxa"/>
          </w:tcPr>
          <w:p w14:paraId="3C906B77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81" w:type="dxa"/>
          </w:tcPr>
          <w:p w14:paraId="0B7781A3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Severity</w:t>
            </w:r>
          </w:p>
        </w:tc>
      </w:tr>
      <w:tr w:rsidR="00AE14BC" w:rsidRPr="00104097" w14:paraId="663CC02C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725BB927" w14:textId="77777777" w:rsidR="00AE14BC" w:rsidRPr="00D77A81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ourse table is displayed successfully and shows courses with active attendee request</w:t>
            </w:r>
          </w:p>
        </w:tc>
        <w:tc>
          <w:tcPr>
            <w:tcW w:w="590" w:type="dxa"/>
          </w:tcPr>
          <w:p w14:paraId="43DB104B" w14:textId="78EBD543" w:rsidR="00AE14BC" w:rsidRPr="00D76499" w:rsidRDefault="00D62525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60CF938" w14:textId="77777777" w:rsidR="00AE14BC" w:rsidRPr="00D76499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7AC1A95D" w14:textId="5D2249EF" w:rsidR="00AE14BC" w:rsidRPr="00D76499" w:rsidRDefault="00D62525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728B54AF" w14:textId="77777777" w:rsidR="00AE14BC" w:rsidRPr="00D76499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59548887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43A548E7" w14:textId="77777777" w:rsidR="00D62525" w:rsidRPr="00D76499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ttendees</w:t>
            </w:r>
            <w:r w:rsidRPr="00D77A81">
              <w:rPr>
                <w:lang w:val="en-US"/>
              </w:rPr>
              <w:t xml:space="preserve"> table is displayed successfully</w:t>
            </w:r>
            <w:r>
              <w:rPr>
                <w:lang w:val="en-US"/>
              </w:rPr>
              <w:t xml:space="preserve"> when a course is selected</w:t>
            </w:r>
          </w:p>
        </w:tc>
        <w:tc>
          <w:tcPr>
            <w:tcW w:w="590" w:type="dxa"/>
          </w:tcPr>
          <w:p w14:paraId="36EA957E" w14:textId="17168E03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075D8DD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240D8B2D" w14:textId="5752D01F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36A0FE9C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273955A4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1B06856D" w14:textId="77777777" w:rsidR="00D62525" w:rsidRPr="00D76499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When a course is selected “Accept Attendance Request”  and “Accept All Attendance Requests For Selected Course” buttons will show</w:t>
            </w:r>
          </w:p>
        </w:tc>
        <w:tc>
          <w:tcPr>
            <w:tcW w:w="590" w:type="dxa"/>
          </w:tcPr>
          <w:p w14:paraId="64396D07" w14:textId="74DE4626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A189BDC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6D1FF321" w14:textId="0E360A35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7DBF1945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7A30FEFB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5D974BDE" w14:textId="77777777" w:rsidR="00D62525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Accept attendance request” button accepts the selected attendee</w:t>
            </w:r>
          </w:p>
        </w:tc>
        <w:tc>
          <w:tcPr>
            <w:tcW w:w="590" w:type="dxa"/>
          </w:tcPr>
          <w:p w14:paraId="104674F1" w14:textId="45C4CDC8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A010D9A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1573B4CD" w14:textId="2A174AAC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12EBC6A9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3C002E31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44B2EF3A" w14:textId="77777777" w:rsidR="00D62525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Accept All Attendance Requests For Selected Course” button accepts all the attendee requests</w:t>
            </w:r>
          </w:p>
        </w:tc>
        <w:tc>
          <w:tcPr>
            <w:tcW w:w="590" w:type="dxa"/>
          </w:tcPr>
          <w:p w14:paraId="1F904A48" w14:textId="5E7C8B93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D7E6732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7549EE75" w14:textId="6B036E40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304E041A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4282E9D6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6DF8D1FC" w14:textId="77777777" w:rsidR="00D62525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 Attendees are updated correctly in the database</w:t>
            </w:r>
          </w:p>
        </w:tc>
        <w:tc>
          <w:tcPr>
            <w:tcW w:w="590" w:type="dxa"/>
          </w:tcPr>
          <w:p w14:paraId="7D9C959F" w14:textId="19246934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B24F64F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540A3726" w14:textId="24E4BA99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26F28FC9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685A8CA2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33518C16" w14:textId="77777777" w:rsidR="00D62525" w:rsidRPr="00D76499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orting course</w:t>
            </w:r>
            <w:r w:rsidRPr="00D76499">
              <w:rPr>
                <w:lang w:val="en-US"/>
              </w:rPr>
              <w:t xml:space="preserve"> data functions correctly</w:t>
            </w:r>
          </w:p>
        </w:tc>
        <w:tc>
          <w:tcPr>
            <w:tcW w:w="590" w:type="dxa"/>
          </w:tcPr>
          <w:p w14:paraId="5A77FD8F" w14:textId="1A777F18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847416C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70A5AA57" w14:textId="755376FC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1E84D134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7F037934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74D20D66" w14:textId="77777777" w:rsidR="00D62525" w:rsidRPr="00D76499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orting attendee</w:t>
            </w:r>
            <w:r w:rsidRPr="00D76499">
              <w:rPr>
                <w:lang w:val="en-US"/>
              </w:rPr>
              <w:t xml:space="preserve"> data functions correctly</w:t>
            </w:r>
          </w:p>
        </w:tc>
        <w:tc>
          <w:tcPr>
            <w:tcW w:w="590" w:type="dxa"/>
          </w:tcPr>
          <w:p w14:paraId="3958E722" w14:textId="33F6F4E5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2A7DE8B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1D113026" w14:textId="241DBFAC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3770D761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205AA588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434DBF58" w14:textId="77777777" w:rsidR="00D62525" w:rsidRPr="00D76499" w:rsidRDefault="00D62525" w:rsidP="00D62525">
            <w:pPr>
              <w:jc w:val="center"/>
              <w:rPr>
                <w:lang w:val="en-US"/>
              </w:rPr>
            </w:pPr>
            <w:r w:rsidRPr="00EF2540">
              <w:rPr>
                <w:lang w:val="en-US"/>
              </w:rPr>
              <w:t>Response if updating the database fails</w:t>
            </w:r>
          </w:p>
        </w:tc>
        <w:tc>
          <w:tcPr>
            <w:tcW w:w="590" w:type="dxa"/>
          </w:tcPr>
          <w:p w14:paraId="18B26BC3" w14:textId="266093BF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FDCD4AF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25D803EF" w14:textId="6210BB6F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6B1BB0CD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1299CD90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508D0C07" w14:textId="77777777" w:rsidR="00D62525" w:rsidRPr="00D76499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Manage Attendance For Appointments” button navigates to correct page</w:t>
            </w:r>
          </w:p>
        </w:tc>
        <w:tc>
          <w:tcPr>
            <w:tcW w:w="590" w:type="dxa"/>
          </w:tcPr>
          <w:p w14:paraId="4E13362B" w14:textId="52523BD9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211F05A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153E99A5" w14:textId="37CEC7FA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1D990677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316FC7FC" w14:textId="77777777" w:rsidR="00AE14BC" w:rsidRDefault="00AE14BC" w:rsidP="00AE14BC">
      <w:pPr>
        <w:rPr>
          <w:lang w:val="en-US"/>
        </w:rPr>
      </w:pPr>
      <w:r>
        <w:rPr>
          <w:lang w:val="en-US"/>
        </w:rPr>
        <w:br w:type="page"/>
      </w:r>
    </w:p>
    <w:p w14:paraId="2857CAA4" w14:textId="36471EAA" w:rsidR="00AE14BC" w:rsidRDefault="00AE14BC" w:rsidP="00AE14BC">
      <w:pPr>
        <w:rPr>
          <w:lang w:val="en-US"/>
        </w:rPr>
      </w:pPr>
      <w:r>
        <w:rPr>
          <w:lang w:val="en-US"/>
        </w:rPr>
        <w:lastRenderedPageBreak/>
        <w:t xml:space="preserve">Manage appointment attendance page test case as shown in </w:t>
      </w:r>
      <w:r w:rsidRPr="00BC0482">
        <w:rPr>
          <w:i/>
          <w:lang w:val="en-US"/>
        </w:rPr>
        <w:fldChar w:fldCharType="begin"/>
      </w:r>
      <w:r w:rsidRPr="00BC0482">
        <w:rPr>
          <w:i/>
          <w:lang w:val="en-US"/>
        </w:rPr>
        <w:instrText xml:space="preserve"> REF _Ref482623054 \h </w:instrText>
      </w:r>
      <w:r>
        <w:rPr>
          <w:i/>
          <w:lang w:val="en-US"/>
        </w:rPr>
        <w:instrText xml:space="preserve"> \* MERGEFORMAT </w:instrText>
      </w:r>
      <w:r w:rsidRPr="00BC0482">
        <w:rPr>
          <w:i/>
          <w:lang w:val="en-US"/>
        </w:rPr>
      </w:r>
      <w:r w:rsidRPr="00BC0482">
        <w:rPr>
          <w:i/>
          <w:lang w:val="en-US"/>
        </w:rPr>
        <w:fldChar w:fldCharType="separate"/>
      </w:r>
      <w:r w:rsidR="001335F2" w:rsidRPr="001335F2">
        <w:rPr>
          <w:i/>
          <w:lang w:val="en-US"/>
        </w:rPr>
        <w:t xml:space="preserve">Table </w:t>
      </w:r>
      <w:r w:rsidR="001335F2" w:rsidRPr="001335F2">
        <w:rPr>
          <w:i/>
          <w:noProof/>
          <w:lang w:val="en-US"/>
        </w:rPr>
        <w:t>15</w:t>
      </w:r>
      <w:r w:rsidRPr="00BC0482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4B05C2FB" w14:textId="77777777" w:rsidR="00AE14BC" w:rsidRPr="00BC0482" w:rsidRDefault="00AE14BC" w:rsidP="00AE14BC">
      <w:pPr>
        <w:rPr>
          <w:lang w:val="en-US"/>
        </w:rPr>
      </w:pPr>
    </w:p>
    <w:p w14:paraId="3715E303" w14:textId="791E2F55" w:rsidR="00AE14BC" w:rsidRPr="00BC0482" w:rsidRDefault="00AE14BC" w:rsidP="00AE14BC">
      <w:pPr>
        <w:pStyle w:val="Caption"/>
        <w:keepNext/>
        <w:jc w:val="center"/>
        <w:rPr>
          <w:lang w:val="en-US"/>
        </w:rPr>
      </w:pPr>
      <w:bookmarkStart w:id="23" w:name="_Ref482623054"/>
      <w:r w:rsidRPr="00BC0482">
        <w:rPr>
          <w:lang w:val="en-US"/>
        </w:rPr>
        <w:t xml:space="preserve">Table </w:t>
      </w:r>
      <w:r>
        <w:fldChar w:fldCharType="begin"/>
      </w:r>
      <w:r w:rsidRPr="00BC0482">
        <w:rPr>
          <w:lang w:val="en-US"/>
        </w:rPr>
        <w:instrText xml:space="preserve"> SEQ Table \* ARABIC </w:instrText>
      </w:r>
      <w:r>
        <w:fldChar w:fldCharType="separate"/>
      </w:r>
      <w:r w:rsidR="001335F2">
        <w:rPr>
          <w:noProof/>
          <w:lang w:val="en-US"/>
        </w:rPr>
        <w:t>15</w:t>
      </w:r>
      <w:r>
        <w:fldChar w:fldCharType="end"/>
      </w:r>
      <w:bookmarkEnd w:id="23"/>
      <w:r w:rsidRPr="00BC0482">
        <w:rPr>
          <w:lang w:val="en-US"/>
        </w:rPr>
        <w:t>: Manage appointment attendance page test case</w:t>
      </w:r>
    </w:p>
    <w:p w14:paraId="5DB2BD09" w14:textId="15811998" w:rsidR="00AE14BC" w:rsidRPr="00BC0482" w:rsidRDefault="00D62525" w:rsidP="00AE14BC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72"/>
        <w:gridCol w:w="590"/>
        <w:gridCol w:w="790"/>
        <w:gridCol w:w="4163"/>
        <w:gridCol w:w="1481"/>
      </w:tblGrid>
      <w:tr w:rsidR="00AE14BC" w14:paraId="48AA7C6D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2D0ADF08" w14:textId="77777777" w:rsidR="00AE14BC" w:rsidRPr="003D26FB" w:rsidRDefault="00AE14BC" w:rsidP="00AE14BC">
            <w:pPr>
              <w:jc w:val="center"/>
              <w:rPr>
                <w:lang w:val="en-US"/>
              </w:rPr>
            </w:pPr>
            <w:r w:rsidRPr="00D77A81">
              <w:rPr>
                <w:lang w:val="en-US"/>
              </w:rPr>
              <w:t>Manage</w:t>
            </w:r>
            <w:r>
              <w:rPr>
                <w:lang w:val="en-US"/>
              </w:rPr>
              <w:t xml:space="preserve"> Appointment</w:t>
            </w:r>
            <w:r w:rsidRPr="003D26FB">
              <w:rPr>
                <w:lang w:val="en-US"/>
              </w:rPr>
              <w:t xml:space="preserve"> Attendance Page Function</w:t>
            </w:r>
          </w:p>
        </w:tc>
        <w:tc>
          <w:tcPr>
            <w:tcW w:w="590" w:type="dxa"/>
          </w:tcPr>
          <w:p w14:paraId="151B0ACE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497A2C98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63" w:type="dxa"/>
          </w:tcPr>
          <w:p w14:paraId="6F0DA00D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81" w:type="dxa"/>
          </w:tcPr>
          <w:p w14:paraId="78C214F2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Severity</w:t>
            </w:r>
          </w:p>
        </w:tc>
      </w:tr>
      <w:tr w:rsidR="00AE14BC" w:rsidRPr="00104097" w14:paraId="3A69EC73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4F744CD2" w14:textId="77777777" w:rsidR="00AE14BC" w:rsidRPr="00D77A81" w:rsidRDefault="00AE14BC" w:rsidP="00AE14BC">
            <w:pPr>
              <w:jc w:val="center"/>
              <w:rPr>
                <w:lang w:val="en-US"/>
              </w:rPr>
            </w:pPr>
            <w:r w:rsidRPr="00EF2540">
              <w:rPr>
                <w:lang w:val="en-US"/>
              </w:rPr>
              <w:t>Appointm</w:t>
            </w:r>
            <w:r>
              <w:rPr>
                <w:lang w:val="en-US"/>
              </w:rPr>
              <w:t>ent table is displayed successfully and shows appointments with active attendee request</w:t>
            </w:r>
          </w:p>
        </w:tc>
        <w:tc>
          <w:tcPr>
            <w:tcW w:w="590" w:type="dxa"/>
          </w:tcPr>
          <w:p w14:paraId="3BB3EB5B" w14:textId="4C11C542" w:rsidR="00AE14BC" w:rsidRPr="00D76499" w:rsidRDefault="00D62525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058DE73" w14:textId="77777777" w:rsidR="00AE14BC" w:rsidRPr="00D76499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6C5A93D4" w14:textId="1AB5E8D5" w:rsidR="00AE14BC" w:rsidRPr="00D76499" w:rsidRDefault="00D62525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69E612BE" w14:textId="77777777" w:rsidR="00AE14BC" w:rsidRPr="00D76499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3F4A49F4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0CA0C110" w14:textId="77777777" w:rsidR="00D62525" w:rsidRPr="00D76499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ttendees</w:t>
            </w:r>
            <w:r w:rsidRPr="00D77A81">
              <w:rPr>
                <w:lang w:val="en-US"/>
              </w:rPr>
              <w:t xml:space="preserve"> table is displayed successfully</w:t>
            </w:r>
            <w:r>
              <w:rPr>
                <w:lang w:val="en-US"/>
              </w:rPr>
              <w:t xml:space="preserve"> when an appointment is selected</w:t>
            </w:r>
          </w:p>
        </w:tc>
        <w:tc>
          <w:tcPr>
            <w:tcW w:w="590" w:type="dxa"/>
          </w:tcPr>
          <w:p w14:paraId="0E1B28A8" w14:textId="023907E4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2F35E18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0D6D86E1" w14:textId="60F05E4A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3DDC1624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3DC38612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2003FE8B" w14:textId="77777777" w:rsidR="00D62525" w:rsidRPr="00D76499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ppointment is selected “Accept attendance request”  and “Accept All Attendance Requests For Selected Course” buttons will show</w:t>
            </w:r>
          </w:p>
        </w:tc>
        <w:tc>
          <w:tcPr>
            <w:tcW w:w="590" w:type="dxa"/>
          </w:tcPr>
          <w:p w14:paraId="5448D95C" w14:textId="28F9D06B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9C7877A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46A4F9C2" w14:textId="12BD5890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420E6849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1B57F9E7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10FB3A4E" w14:textId="77777777" w:rsidR="00D62525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Accept attendance request” button accepts the selected attendee</w:t>
            </w:r>
          </w:p>
        </w:tc>
        <w:tc>
          <w:tcPr>
            <w:tcW w:w="590" w:type="dxa"/>
          </w:tcPr>
          <w:p w14:paraId="10F88D0B" w14:textId="4B52D808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A479625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1757D74B" w14:textId="44368771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1FEB2786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460DD50E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191ACB91" w14:textId="77777777" w:rsidR="00D62525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Accept All Attendance Requests For Selected Appointment” button accepts all the attendee requests</w:t>
            </w:r>
          </w:p>
        </w:tc>
        <w:tc>
          <w:tcPr>
            <w:tcW w:w="590" w:type="dxa"/>
          </w:tcPr>
          <w:p w14:paraId="34003971" w14:textId="2D015A3F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7A86DA2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6382A190" w14:textId="27EFF6E2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257CF69E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289ED9D7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1BB342C5" w14:textId="77777777" w:rsidR="00D62525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 Attendees are updated correctly in the database</w:t>
            </w:r>
          </w:p>
        </w:tc>
        <w:tc>
          <w:tcPr>
            <w:tcW w:w="590" w:type="dxa"/>
          </w:tcPr>
          <w:p w14:paraId="47153A63" w14:textId="5061476C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46DB1FF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4F5248CC" w14:textId="3EFDEAC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22BF86B0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54450E3A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7117E704" w14:textId="77777777" w:rsidR="00D62525" w:rsidRPr="00D76499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orting appointment</w:t>
            </w:r>
            <w:r w:rsidRPr="00D76499">
              <w:rPr>
                <w:lang w:val="en-US"/>
              </w:rPr>
              <w:t xml:space="preserve"> data functions correctly</w:t>
            </w:r>
          </w:p>
        </w:tc>
        <w:tc>
          <w:tcPr>
            <w:tcW w:w="590" w:type="dxa"/>
          </w:tcPr>
          <w:p w14:paraId="3D068375" w14:textId="136D2DD2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DEDF4D9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6CD6FE66" w14:textId="5E838F7A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0EEA7988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1F02787B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783FAD45" w14:textId="77777777" w:rsidR="00D62525" w:rsidRPr="00D76499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orting attendee</w:t>
            </w:r>
            <w:r w:rsidRPr="00D76499">
              <w:rPr>
                <w:lang w:val="en-US"/>
              </w:rPr>
              <w:t xml:space="preserve"> data functions correctly</w:t>
            </w:r>
          </w:p>
        </w:tc>
        <w:tc>
          <w:tcPr>
            <w:tcW w:w="590" w:type="dxa"/>
          </w:tcPr>
          <w:p w14:paraId="3DE726FA" w14:textId="2F6138FC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7CF28D9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115EF97B" w14:textId="3FD3E7C0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0395A5B3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563C45DA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3CD4BFDB" w14:textId="77777777" w:rsidR="00D62525" w:rsidRPr="00D76499" w:rsidRDefault="00D62525" w:rsidP="00D62525">
            <w:pPr>
              <w:jc w:val="center"/>
              <w:rPr>
                <w:lang w:val="en-US"/>
              </w:rPr>
            </w:pPr>
            <w:r w:rsidRPr="00EF2540">
              <w:rPr>
                <w:lang w:val="en-US"/>
              </w:rPr>
              <w:t>Response if updating the database fails</w:t>
            </w:r>
          </w:p>
        </w:tc>
        <w:tc>
          <w:tcPr>
            <w:tcW w:w="590" w:type="dxa"/>
          </w:tcPr>
          <w:p w14:paraId="48D0FEBD" w14:textId="7117D888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4C96BC2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0E37B5D1" w14:textId="3ADACB5F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0A46B938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0EF7C448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615091FD" w14:textId="77777777" w:rsidR="00D62525" w:rsidRPr="00D76499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Manage Attendance For Courses” button navigates to correct page</w:t>
            </w:r>
          </w:p>
        </w:tc>
        <w:tc>
          <w:tcPr>
            <w:tcW w:w="590" w:type="dxa"/>
          </w:tcPr>
          <w:p w14:paraId="6AFD6FEC" w14:textId="046EE2EC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7BBA8D9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154946E8" w14:textId="2D04278A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3731DCFE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5231C6FC" w14:textId="77777777" w:rsidR="00AE14BC" w:rsidRPr="00D77A81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</w:p>
    <w:p w14:paraId="5AABA0AA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</w:p>
    <w:p w14:paraId="053F81E9" w14:textId="66C6D4DA" w:rsidR="00AE14BC" w:rsidRPr="00C648A6" w:rsidRDefault="00AE14BC" w:rsidP="00AE14BC">
      <w:pPr>
        <w:pStyle w:val="Caption"/>
        <w:rPr>
          <w:lang w:val="en-GB"/>
        </w:rPr>
      </w:pPr>
      <w:r>
        <w:rPr>
          <w:lang w:val="en-GB"/>
        </w:rPr>
        <w:t xml:space="preserve">Completed appointments page test case as shown in </w:t>
      </w:r>
      <w:r w:rsidRPr="00BC0482">
        <w:rPr>
          <w:i/>
          <w:lang w:val="en-GB"/>
        </w:rPr>
        <w:fldChar w:fldCharType="begin"/>
      </w:r>
      <w:r w:rsidRPr="00BC0482">
        <w:rPr>
          <w:i/>
          <w:lang w:val="en-GB"/>
        </w:rPr>
        <w:instrText xml:space="preserve"> REF _Ref482623133 \h </w:instrText>
      </w:r>
      <w:r>
        <w:rPr>
          <w:i/>
          <w:lang w:val="en-GB"/>
        </w:rPr>
        <w:instrText xml:space="preserve"> \* MERGEFORMAT </w:instrText>
      </w:r>
      <w:r w:rsidRPr="00BC0482">
        <w:rPr>
          <w:i/>
          <w:lang w:val="en-GB"/>
        </w:rPr>
      </w:r>
      <w:r w:rsidRPr="00BC0482">
        <w:rPr>
          <w:i/>
          <w:lang w:val="en-GB"/>
        </w:rPr>
        <w:fldChar w:fldCharType="separate"/>
      </w:r>
      <w:r w:rsidR="001335F2" w:rsidRPr="001335F2">
        <w:rPr>
          <w:i/>
          <w:lang w:val="en-US"/>
        </w:rPr>
        <w:t xml:space="preserve">Table </w:t>
      </w:r>
      <w:r w:rsidR="001335F2" w:rsidRPr="001335F2">
        <w:rPr>
          <w:i/>
          <w:noProof/>
          <w:lang w:val="en-US"/>
        </w:rPr>
        <w:t>16</w:t>
      </w:r>
      <w:r w:rsidRPr="00BC0482">
        <w:rPr>
          <w:i/>
          <w:lang w:val="en-GB"/>
        </w:rPr>
        <w:fldChar w:fldCharType="end"/>
      </w:r>
      <w:r>
        <w:rPr>
          <w:lang w:val="en-GB"/>
        </w:rPr>
        <w:t>.</w:t>
      </w:r>
    </w:p>
    <w:p w14:paraId="70678D8D" w14:textId="77777777" w:rsidR="00AE14BC" w:rsidRPr="00BC0482" w:rsidRDefault="00AE14BC" w:rsidP="00AE14BC">
      <w:pPr>
        <w:rPr>
          <w:lang w:val="en-US"/>
        </w:rPr>
      </w:pPr>
    </w:p>
    <w:p w14:paraId="4FAE461E" w14:textId="7EFB5292" w:rsidR="00AE14BC" w:rsidRPr="00BC0482" w:rsidRDefault="00AE14BC" w:rsidP="00AE14BC">
      <w:pPr>
        <w:pStyle w:val="Caption"/>
        <w:keepNext/>
        <w:jc w:val="center"/>
        <w:rPr>
          <w:lang w:val="en-US"/>
        </w:rPr>
      </w:pPr>
      <w:bookmarkStart w:id="24" w:name="_Ref482623133"/>
      <w:r w:rsidRPr="00BC0482">
        <w:rPr>
          <w:lang w:val="en-US"/>
        </w:rPr>
        <w:t xml:space="preserve">Table </w:t>
      </w:r>
      <w:r>
        <w:fldChar w:fldCharType="begin"/>
      </w:r>
      <w:r w:rsidRPr="00BC0482">
        <w:rPr>
          <w:lang w:val="en-US"/>
        </w:rPr>
        <w:instrText xml:space="preserve"> SEQ Table \* ARABIC </w:instrText>
      </w:r>
      <w:r>
        <w:fldChar w:fldCharType="separate"/>
      </w:r>
      <w:r w:rsidR="001335F2">
        <w:rPr>
          <w:noProof/>
          <w:lang w:val="en-US"/>
        </w:rPr>
        <w:t>16</w:t>
      </w:r>
      <w:r>
        <w:fldChar w:fldCharType="end"/>
      </w:r>
      <w:bookmarkEnd w:id="24"/>
      <w:r w:rsidRPr="00BC0482">
        <w:rPr>
          <w:lang w:val="en-US"/>
        </w:rPr>
        <w:t>: Completed appointments page test case</w:t>
      </w:r>
    </w:p>
    <w:p w14:paraId="287FEAA1" w14:textId="77777777" w:rsidR="00D62525" w:rsidRPr="00BC0482" w:rsidRDefault="00D62525" w:rsidP="00D62525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68"/>
        <w:gridCol w:w="590"/>
        <w:gridCol w:w="790"/>
        <w:gridCol w:w="4167"/>
        <w:gridCol w:w="1481"/>
      </w:tblGrid>
      <w:tr w:rsidR="00AE14BC" w14:paraId="779B2C20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7A44ED15" w14:textId="77777777" w:rsidR="00AE14BC" w:rsidRDefault="00AE14BC" w:rsidP="00AE14BC">
            <w:pPr>
              <w:jc w:val="center"/>
            </w:pPr>
            <w:r>
              <w:t>Completed Appointments Page Function</w:t>
            </w:r>
          </w:p>
        </w:tc>
        <w:tc>
          <w:tcPr>
            <w:tcW w:w="590" w:type="dxa"/>
          </w:tcPr>
          <w:p w14:paraId="414840EE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0BEFBF82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67" w:type="dxa"/>
          </w:tcPr>
          <w:p w14:paraId="079297ED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81" w:type="dxa"/>
          </w:tcPr>
          <w:p w14:paraId="1DDB0D55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Severity</w:t>
            </w:r>
          </w:p>
        </w:tc>
      </w:tr>
      <w:tr w:rsidR="00D62525" w:rsidRPr="00104097" w14:paraId="3C7B9F37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16F8B4F3" w14:textId="77777777" w:rsidR="00D62525" w:rsidRPr="00C648A6" w:rsidRDefault="00D62525" w:rsidP="00D62525">
            <w:pPr>
              <w:jc w:val="center"/>
              <w:rPr>
                <w:lang w:val="en-US"/>
              </w:rPr>
            </w:pPr>
            <w:r w:rsidRPr="00C648A6">
              <w:rPr>
                <w:lang w:val="en-US"/>
              </w:rPr>
              <w:t xml:space="preserve">Appointment table is displayed successfully </w:t>
            </w:r>
          </w:p>
        </w:tc>
        <w:tc>
          <w:tcPr>
            <w:tcW w:w="590" w:type="dxa"/>
          </w:tcPr>
          <w:p w14:paraId="5E42825A" w14:textId="50B5703F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88F99C0" w14:textId="77777777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780A3988" w14:textId="5B9FFD6C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3B4E0DFE" w14:textId="77777777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53DA3823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6D97E7EE" w14:textId="77777777" w:rsidR="00D62525" w:rsidRPr="00C648A6" w:rsidRDefault="00D62525" w:rsidP="00D62525">
            <w:pPr>
              <w:jc w:val="center"/>
              <w:rPr>
                <w:lang w:val="en-US"/>
              </w:rPr>
            </w:pPr>
            <w:r w:rsidRPr="00C648A6">
              <w:rPr>
                <w:lang w:val="en-US"/>
              </w:rPr>
              <w:t>Sorting appointment data functions correctly</w:t>
            </w:r>
          </w:p>
        </w:tc>
        <w:tc>
          <w:tcPr>
            <w:tcW w:w="590" w:type="dxa"/>
          </w:tcPr>
          <w:p w14:paraId="77A98553" w14:textId="1DCE44CF" w:rsidR="00D62525" w:rsidRPr="00C648A6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D6CC8B3" w14:textId="77777777" w:rsidR="00D62525" w:rsidRPr="00C648A6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115C4522" w14:textId="0D327239" w:rsidR="00D62525" w:rsidRPr="00C648A6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1BD4F57B" w14:textId="77777777" w:rsidR="00D62525" w:rsidRPr="00C648A6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2AFD42C7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75A8895A" w14:textId="77777777" w:rsidR="00D62525" w:rsidRPr="00C648A6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View Attendances For Selected Appointment” button redirects to correct page</w:t>
            </w:r>
          </w:p>
        </w:tc>
        <w:tc>
          <w:tcPr>
            <w:tcW w:w="590" w:type="dxa"/>
          </w:tcPr>
          <w:p w14:paraId="5DAA3E73" w14:textId="4FFEB342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72AAC40" w14:textId="77777777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6B1EF15C" w14:textId="792FD200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1D1E35A8" w14:textId="77777777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50F7907A" w14:textId="77777777" w:rsidR="00AE14BC" w:rsidRDefault="00AE14BC" w:rsidP="00AE14BC">
      <w:pPr>
        <w:rPr>
          <w:lang w:val="en-US"/>
        </w:rPr>
      </w:pPr>
    </w:p>
    <w:p w14:paraId="446E7D66" w14:textId="3A84F498" w:rsidR="00AE14BC" w:rsidRPr="00A22793" w:rsidRDefault="00AE14BC" w:rsidP="00AE14BC">
      <w:pPr>
        <w:rPr>
          <w:lang w:val="en-US"/>
        </w:rPr>
      </w:pPr>
      <w:r>
        <w:rPr>
          <w:lang w:val="en-US"/>
        </w:rPr>
        <w:t xml:space="preserve">Appointment attendance records page test case as shown in </w:t>
      </w:r>
      <w:r w:rsidRPr="00BC0482">
        <w:rPr>
          <w:i/>
          <w:lang w:val="en-US"/>
        </w:rPr>
        <w:fldChar w:fldCharType="begin"/>
      </w:r>
      <w:r w:rsidRPr="00BC0482">
        <w:rPr>
          <w:i/>
          <w:lang w:val="en-US"/>
        </w:rPr>
        <w:instrText xml:space="preserve"> REF _Ref482623211 \h </w:instrText>
      </w:r>
      <w:r>
        <w:rPr>
          <w:i/>
          <w:lang w:val="en-US"/>
        </w:rPr>
        <w:instrText xml:space="preserve"> \* MERGEFORMAT </w:instrText>
      </w:r>
      <w:r w:rsidRPr="00BC0482">
        <w:rPr>
          <w:i/>
          <w:lang w:val="en-US"/>
        </w:rPr>
      </w:r>
      <w:r w:rsidRPr="00BC0482">
        <w:rPr>
          <w:i/>
          <w:lang w:val="en-US"/>
        </w:rPr>
        <w:fldChar w:fldCharType="separate"/>
      </w:r>
      <w:r w:rsidR="001335F2" w:rsidRPr="001335F2">
        <w:rPr>
          <w:i/>
          <w:lang w:val="en-US"/>
        </w:rPr>
        <w:t xml:space="preserve">Table </w:t>
      </w:r>
      <w:r w:rsidR="001335F2" w:rsidRPr="001335F2">
        <w:rPr>
          <w:i/>
          <w:noProof/>
          <w:lang w:val="en-US"/>
        </w:rPr>
        <w:t>17</w:t>
      </w:r>
      <w:r w:rsidRPr="00BC0482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5DCD8D2A" w14:textId="77777777" w:rsidR="00AE14BC" w:rsidRPr="00BC0482" w:rsidRDefault="00AE14BC" w:rsidP="00AE14BC">
      <w:pPr>
        <w:rPr>
          <w:lang w:val="en-US"/>
        </w:rPr>
      </w:pPr>
    </w:p>
    <w:p w14:paraId="31AD7FAA" w14:textId="404AF5AE" w:rsidR="00AE14BC" w:rsidRPr="00BC0482" w:rsidRDefault="00AE14BC" w:rsidP="00AE14BC">
      <w:pPr>
        <w:pStyle w:val="Caption"/>
        <w:keepNext/>
        <w:jc w:val="center"/>
        <w:rPr>
          <w:lang w:val="en-US"/>
        </w:rPr>
      </w:pPr>
      <w:bookmarkStart w:id="25" w:name="_Ref482623211"/>
      <w:r w:rsidRPr="00BC0482">
        <w:rPr>
          <w:lang w:val="en-US"/>
        </w:rPr>
        <w:t xml:space="preserve">Table </w:t>
      </w:r>
      <w:r>
        <w:fldChar w:fldCharType="begin"/>
      </w:r>
      <w:r w:rsidRPr="00BC0482">
        <w:rPr>
          <w:lang w:val="en-US"/>
        </w:rPr>
        <w:instrText xml:space="preserve"> SEQ Table \* ARABIC </w:instrText>
      </w:r>
      <w:r>
        <w:fldChar w:fldCharType="separate"/>
      </w:r>
      <w:r w:rsidR="001335F2">
        <w:rPr>
          <w:noProof/>
          <w:lang w:val="en-US"/>
        </w:rPr>
        <w:t>17</w:t>
      </w:r>
      <w:r>
        <w:fldChar w:fldCharType="end"/>
      </w:r>
      <w:bookmarkEnd w:id="25"/>
      <w:r w:rsidRPr="00BC0482">
        <w:rPr>
          <w:lang w:val="en-US"/>
        </w:rPr>
        <w:t>: Appointment attendance records page test case</w:t>
      </w:r>
    </w:p>
    <w:p w14:paraId="2D74727F" w14:textId="77777777" w:rsidR="00D62525" w:rsidRPr="00BC0482" w:rsidRDefault="00D62525" w:rsidP="00D62525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68"/>
        <w:gridCol w:w="590"/>
        <w:gridCol w:w="790"/>
        <w:gridCol w:w="4167"/>
        <w:gridCol w:w="1481"/>
      </w:tblGrid>
      <w:tr w:rsidR="00AE14BC" w14:paraId="14923672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024C3286" w14:textId="77777777" w:rsidR="00AE14BC" w:rsidRPr="008A5A03" w:rsidRDefault="00AE14BC" w:rsidP="00AE14BC">
            <w:pPr>
              <w:jc w:val="center"/>
              <w:rPr>
                <w:lang w:val="en-US"/>
              </w:rPr>
            </w:pPr>
            <w:r w:rsidRPr="008A5A03">
              <w:rPr>
                <w:lang w:val="en-US"/>
              </w:rPr>
              <w:t xml:space="preserve"> Appointment Attendance Records Page Function</w:t>
            </w:r>
          </w:p>
        </w:tc>
        <w:tc>
          <w:tcPr>
            <w:tcW w:w="590" w:type="dxa"/>
          </w:tcPr>
          <w:p w14:paraId="403AF4EE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30D3156C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67" w:type="dxa"/>
          </w:tcPr>
          <w:p w14:paraId="2CE99B3D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81" w:type="dxa"/>
          </w:tcPr>
          <w:p w14:paraId="18F5462F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Severity</w:t>
            </w:r>
          </w:p>
        </w:tc>
      </w:tr>
      <w:tr w:rsidR="00D62525" w:rsidRPr="00104097" w14:paraId="6A42E646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483F5DD3" w14:textId="77777777" w:rsidR="00D62525" w:rsidRPr="00C648A6" w:rsidRDefault="00D62525" w:rsidP="00D62525">
            <w:pPr>
              <w:jc w:val="center"/>
              <w:rPr>
                <w:lang w:val="en-US"/>
              </w:rPr>
            </w:pPr>
            <w:r w:rsidRPr="00C648A6">
              <w:rPr>
                <w:lang w:val="en-US"/>
              </w:rPr>
              <w:t xml:space="preserve">Appointment table is displayed successfully </w:t>
            </w:r>
          </w:p>
        </w:tc>
        <w:tc>
          <w:tcPr>
            <w:tcW w:w="590" w:type="dxa"/>
          </w:tcPr>
          <w:p w14:paraId="41FF3A26" w14:textId="109A52F2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7669D1E" w14:textId="77777777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36A67585" w14:textId="0B6CBE8C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2AF73F44" w14:textId="77777777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77B75BD6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2388EBB7" w14:textId="77777777" w:rsidR="00D62525" w:rsidRPr="00C648A6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ttendees table is displayed successfully</w:t>
            </w:r>
          </w:p>
        </w:tc>
        <w:tc>
          <w:tcPr>
            <w:tcW w:w="590" w:type="dxa"/>
          </w:tcPr>
          <w:p w14:paraId="56C78E9D" w14:textId="148AA7FF" w:rsidR="00D62525" w:rsidRPr="00C648A6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0B713A6" w14:textId="77777777" w:rsidR="00D62525" w:rsidRPr="00C648A6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4A798F63" w14:textId="265B9C88" w:rsidR="00D62525" w:rsidRPr="00C648A6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347E98C4" w14:textId="77777777" w:rsidR="00D62525" w:rsidRPr="00C648A6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5DFD6DFA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504B0944" w14:textId="77777777" w:rsidR="00D62525" w:rsidRPr="00C648A6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View Completed Appointments” button redirects to correct page</w:t>
            </w:r>
          </w:p>
        </w:tc>
        <w:tc>
          <w:tcPr>
            <w:tcW w:w="590" w:type="dxa"/>
          </w:tcPr>
          <w:p w14:paraId="69AF5E87" w14:textId="19AB9D1E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7CA3F4E" w14:textId="77777777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74EB5A24" w14:textId="67B74051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03EE09DF" w14:textId="77777777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5E70F1FA" w14:textId="77777777" w:rsidR="00AE14BC" w:rsidRPr="008A5A03" w:rsidRDefault="00AE14BC" w:rsidP="00AE14BC">
      <w:pPr>
        <w:pStyle w:val="Heading3"/>
        <w:numPr>
          <w:ilvl w:val="0"/>
          <w:numId w:val="0"/>
        </w:numPr>
        <w:rPr>
          <w:lang w:val="en-US"/>
        </w:rPr>
      </w:pPr>
    </w:p>
    <w:p w14:paraId="2DFFDBB6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</w:p>
    <w:p w14:paraId="4B9CB16E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  <w:r>
        <w:rPr>
          <w:lang w:val="en-GB"/>
        </w:rPr>
        <w:br w:type="page"/>
      </w:r>
    </w:p>
    <w:p w14:paraId="554F9A68" w14:textId="77777777" w:rsidR="00AE14BC" w:rsidRPr="00D76499" w:rsidRDefault="00AE14BC" w:rsidP="00AE14BC">
      <w:pPr>
        <w:rPr>
          <w:lang w:val="en-GB"/>
        </w:rPr>
      </w:pPr>
    </w:p>
    <w:p w14:paraId="69E372A0" w14:textId="77777777" w:rsidR="00AE14BC" w:rsidRPr="009F09B3" w:rsidRDefault="00AE14BC" w:rsidP="00AE14BC">
      <w:pPr>
        <w:pStyle w:val="Heading2"/>
        <w:rPr>
          <w:lang w:val="en-US"/>
        </w:rPr>
      </w:pPr>
      <w:r w:rsidRPr="00D76499">
        <w:rPr>
          <w:lang w:val="en-US"/>
        </w:rPr>
        <w:t xml:space="preserve"> </w:t>
      </w:r>
      <w:bookmarkStart w:id="26" w:name="_Toc482631587"/>
      <w:bookmarkStart w:id="27" w:name="_Toc482663949"/>
      <w:r>
        <w:rPr>
          <w:lang w:val="en-US"/>
        </w:rPr>
        <w:t>Checkpoint Web App User Functionality Test Cases</w:t>
      </w:r>
      <w:bookmarkEnd w:id="26"/>
      <w:bookmarkEnd w:id="27"/>
    </w:p>
    <w:p w14:paraId="55B16513" w14:textId="58010875" w:rsidR="00AE14BC" w:rsidRPr="00BF6F5B" w:rsidRDefault="00AE14BC" w:rsidP="00AE14BC">
      <w:pPr>
        <w:rPr>
          <w:lang w:val="en-US"/>
        </w:rPr>
      </w:pPr>
      <w:r>
        <w:rPr>
          <w:lang w:val="en-US"/>
        </w:rPr>
        <w:t>The following</w:t>
      </w:r>
      <w:r w:rsidR="003A2ECB">
        <w:rPr>
          <w:lang w:val="en-US"/>
        </w:rPr>
        <w:t xml:space="preserve"> executed</w:t>
      </w:r>
      <w:r w:rsidRPr="003B4E8C">
        <w:rPr>
          <w:lang w:val="en-US"/>
        </w:rPr>
        <w:t xml:space="preserve"> te</w:t>
      </w:r>
      <w:r>
        <w:rPr>
          <w:lang w:val="en-US"/>
        </w:rPr>
        <w:t>st cases in this section are</w:t>
      </w:r>
      <w:r w:rsidRPr="003B4E8C">
        <w:rPr>
          <w:lang w:val="en-US"/>
        </w:rPr>
        <w:t xml:space="preserve"> </w:t>
      </w:r>
      <w:r>
        <w:rPr>
          <w:lang w:val="en-US"/>
        </w:rPr>
        <w:t>for testing the User functionality in the Checkpoint Web Application.</w:t>
      </w:r>
    </w:p>
    <w:p w14:paraId="117F7AE6" w14:textId="77777777" w:rsidR="00AE14BC" w:rsidRPr="009F09B3" w:rsidRDefault="00AE14BC" w:rsidP="00AE14BC">
      <w:pPr>
        <w:rPr>
          <w:lang w:val="en-US"/>
        </w:rPr>
      </w:pPr>
    </w:p>
    <w:p w14:paraId="629A79BB" w14:textId="2EB56EA2" w:rsidR="00AE14BC" w:rsidRDefault="00AE14BC" w:rsidP="00AE14BC">
      <w:pPr>
        <w:rPr>
          <w:lang w:val="en-US"/>
        </w:rPr>
      </w:pPr>
      <w:r w:rsidRPr="00BC0482">
        <w:rPr>
          <w:lang w:val="en-US"/>
        </w:rPr>
        <w:t xml:space="preserve">Register user client test case as shown in </w:t>
      </w:r>
      <w:r w:rsidRPr="00BC0482">
        <w:rPr>
          <w:i/>
          <w:lang w:val="en-US"/>
        </w:rPr>
        <w:fldChar w:fldCharType="begin"/>
      </w:r>
      <w:r w:rsidRPr="00BC0482">
        <w:rPr>
          <w:i/>
          <w:lang w:val="en-US"/>
        </w:rPr>
        <w:instrText xml:space="preserve"> REF _Ref482623342 \h </w:instrText>
      </w:r>
      <w:r>
        <w:rPr>
          <w:i/>
          <w:lang w:val="en-US"/>
        </w:rPr>
        <w:instrText xml:space="preserve"> \* MERGEFORMAT </w:instrText>
      </w:r>
      <w:r w:rsidRPr="00BC0482">
        <w:rPr>
          <w:i/>
          <w:lang w:val="en-US"/>
        </w:rPr>
      </w:r>
      <w:r w:rsidRPr="00BC0482">
        <w:rPr>
          <w:i/>
          <w:lang w:val="en-US"/>
        </w:rPr>
        <w:fldChar w:fldCharType="separate"/>
      </w:r>
      <w:r w:rsidR="001335F2" w:rsidRPr="001335F2">
        <w:rPr>
          <w:i/>
          <w:lang w:val="en-US"/>
        </w:rPr>
        <w:t xml:space="preserve">Table </w:t>
      </w:r>
      <w:r w:rsidR="001335F2" w:rsidRPr="001335F2">
        <w:rPr>
          <w:i/>
          <w:noProof/>
          <w:lang w:val="en-US"/>
        </w:rPr>
        <w:t>18</w:t>
      </w:r>
      <w:r w:rsidRPr="00BC0482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5B3CF344" w14:textId="77777777" w:rsidR="00AE14BC" w:rsidRPr="00BC0482" w:rsidRDefault="00AE14BC" w:rsidP="00AE14BC">
      <w:pPr>
        <w:rPr>
          <w:lang w:val="en-US"/>
        </w:rPr>
      </w:pPr>
    </w:p>
    <w:p w14:paraId="4C4D6CF7" w14:textId="15DBEEF6" w:rsidR="00AE14BC" w:rsidRDefault="00AE14BC" w:rsidP="00AE14BC">
      <w:pPr>
        <w:pStyle w:val="Caption"/>
        <w:keepNext/>
        <w:jc w:val="center"/>
        <w:rPr>
          <w:lang w:val="en-US"/>
        </w:rPr>
      </w:pPr>
      <w:bookmarkStart w:id="28" w:name="_Ref482623342"/>
      <w:r w:rsidRPr="00BC0482">
        <w:rPr>
          <w:lang w:val="en-US"/>
        </w:rPr>
        <w:t xml:space="preserve">Table </w:t>
      </w:r>
      <w:r>
        <w:fldChar w:fldCharType="begin"/>
      </w:r>
      <w:r w:rsidRPr="00BC0482">
        <w:rPr>
          <w:lang w:val="en-US"/>
        </w:rPr>
        <w:instrText xml:space="preserve"> SEQ Table \* ARABIC </w:instrText>
      </w:r>
      <w:r>
        <w:fldChar w:fldCharType="separate"/>
      </w:r>
      <w:r w:rsidR="001335F2">
        <w:rPr>
          <w:noProof/>
          <w:lang w:val="en-US"/>
        </w:rPr>
        <w:t>18</w:t>
      </w:r>
      <w:r>
        <w:fldChar w:fldCharType="end"/>
      </w:r>
      <w:bookmarkEnd w:id="28"/>
      <w:r w:rsidRPr="00BC0482">
        <w:rPr>
          <w:lang w:val="en-US"/>
        </w:rPr>
        <w:t>: Register user client test case</w:t>
      </w:r>
    </w:p>
    <w:p w14:paraId="515A23D5" w14:textId="042A13D3" w:rsidR="00AE14BC" w:rsidRPr="00BC0482" w:rsidRDefault="00524486" w:rsidP="00AE14BC">
      <w:pPr>
        <w:rPr>
          <w:lang w:val="en-US"/>
        </w:rPr>
      </w:pPr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7.04.2017    </w:t>
      </w:r>
    </w:p>
    <w:tbl>
      <w:tblPr>
        <w:tblStyle w:val="GridTable4-Accent3"/>
        <w:tblW w:w="9855" w:type="dxa"/>
        <w:tblLook w:val="04A0" w:firstRow="1" w:lastRow="0" w:firstColumn="1" w:lastColumn="0" w:noHBand="0" w:noVBand="1"/>
        <w:tblCaption w:val=""/>
        <w:tblDescription w:val=""/>
      </w:tblPr>
      <w:tblGrid>
        <w:gridCol w:w="3370"/>
        <w:gridCol w:w="675"/>
        <w:gridCol w:w="790"/>
        <w:gridCol w:w="3326"/>
        <w:gridCol w:w="1694"/>
      </w:tblGrid>
      <w:tr w:rsidR="00AE14BC" w14:paraId="515B0A52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0A1D95FF" w14:textId="77777777" w:rsidR="00AE14BC" w:rsidRDefault="00AE14BC" w:rsidP="00AE14BC">
            <w:r w:rsidRPr="00BC0482">
              <w:rPr>
                <w:lang w:val="en-US"/>
              </w:rPr>
              <w:t xml:space="preserve"> </w:t>
            </w:r>
            <w:r>
              <w:t xml:space="preserve">Register User Client Function                                  </w:t>
            </w:r>
          </w:p>
        </w:tc>
        <w:tc>
          <w:tcPr>
            <w:tcW w:w="675" w:type="dxa"/>
          </w:tcPr>
          <w:p w14:paraId="2C101587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0016B73C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3326" w:type="dxa"/>
          </w:tcPr>
          <w:p w14:paraId="02802E73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694" w:type="dxa"/>
          </w:tcPr>
          <w:p w14:paraId="0A82A75B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everity</w:t>
            </w:r>
          </w:p>
        </w:tc>
      </w:tr>
      <w:tr w:rsidR="00524486" w:rsidRPr="00104097" w14:paraId="24BB4AE5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2CA7BF48" w14:textId="77777777" w:rsidR="00524486" w:rsidRPr="00BA49B3" w:rsidRDefault="00524486" w:rsidP="00524486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succeeds with valid data</w:t>
            </w:r>
          </w:p>
        </w:tc>
        <w:tc>
          <w:tcPr>
            <w:tcW w:w="675" w:type="dxa"/>
          </w:tcPr>
          <w:p w14:paraId="3A61E61A" w14:textId="16826C25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8C54F15" w14:textId="77777777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2477B817" w14:textId="247B7274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1E2122">
              <w:rPr>
                <w:lang w:val="en-US"/>
              </w:rPr>
              <w:t xml:space="preserve"> </w:t>
            </w:r>
            <w:r>
              <w:t>Registration is successful</w:t>
            </w:r>
          </w:p>
        </w:tc>
        <w:tc>
          <w:tcPr>
            <w:tcW w:w="1694" w:type="dxa"/>
          </w:tcPr>
          <w:p w14:paraId="1FDE0D92" w14:textId="77777777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12D6ABBC" w14:textId="77777777" w:rsidTr="00AE14BC">
        <w:trPr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4034F727" w14:textId="77777777" w:rsidR="00524486" w:rsidRPr="00BA49B3" w:rsidRDefault="00524486" w:rsidP="00524486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password length (&lt; 6 chars)</w:t>
            </w:r>
          </w:p>
        </w:tc>
        <w:tc>
          <w:tcPr>
            <w:tcW w:w="675" w:type="dxa"/>
          </w:tcPr>
          <w:p w14:paraId="4AFA6357" w14:textId="2EE289A8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2C1E816" w14:textId="77777777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63F1418C" w14:textId="43C7D0BE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694" w:type="dxa"/>
          </w:tcPr>
          <w:p w14:paraId="396C827C" w14:textId="77777777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53057C48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50871939" w14:textId="77777777" w:rsidR="00524486" w:rsidRPr="00BA49B3" w:rsidRDefault="00524486" w:rsidP="00524486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duplicate username</w:t>
            </w:r>
          </w:p>
        </w:tc>
        <w:tc>
          <w:tcPr>
            <w:tcW w:w="675" w:type="dxa"/>
          </w:tcPr>
          <w:p w14:paraId="69DF75F3" w14:textId="639FD347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CBCC7BD" w14:textId="77777777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057924DC" w14:textId="77777777" w:rsidR="00524486" w:rsidRPr="00E629EF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3444E">
              <w:rPr>
                <w:lang w:val="en-US"/>
              </w:rPr>
              <w:t>Shows error message: “</w:t>
            </w:r>
            <w:r w:rsidRPr="00E629EF">
              <w:rPr>
                <w:szCs w:val="24"/>
                <w:lang w:val="en-US" w:eastAsia="nb-NO"/>
              </w:rPr>
              <w:t xml:space="preserve">Registraion Failed: Violation of PRIMARY KEY constraint 'XPKCLIENT'. Cannot insert duplicate key in object 'dbo.CLIENT'. The duplicate key value is (Stingasdf). The statement has been terminated. </w:t>
            </w:r>
            <w:r>
              <w:rPr>
                <w:szCs w:val="24"/>
                <w:lang w:val="en-US" w:eastAsia="nb-NO"/>
              </w:rPr>
              <w:t>“ this should be less confusing for the user.</w:t>
            </w:r>
          </w:p>
          <w:p w14:paraId="31477D0C" w14:textId="77777777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694" w:type="dxa"/>
          </w:tcPr>
          <w:p w14:paraId="1E94F19B" w14:textId="1387CC23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    </w:t>
            </w:r>
            <w:r>
              <w:t>cosmetic</w:t>
            </w:r>
          </w:p>
        </w:tc>
      </w:tr>
      <w:tr w:rsidR="00524486" w:rsidRPr="00104097" w14:paraId="4D00C95B" w14:textId="77777777" w:rsidTr="00AE14BC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147DC01C" w14:textId="77777777" w:rsidR="00524486" w:rsidRPr="00BA49B3" w:rsidRDefault="00524486" w:rsidP="00524486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postcode</w:t>
            </w:r>
          </w:p>
          <w:p w14:paraId="373F9F81" w14:textId="77777777" w:rsidR="00524486" w:rsidRPr="00BA49B3" w:rsidRDefault="00524486" w:rsidP="00524486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(does not exist)</w:t>
            </w:r>
          </w:p>
        </w:tc>
        <w:tc>
          <w:tcPr>
            <w:tcW w:w="675" w:type="dxa"/>
          </w:tcPr>
          <w:p w14:paraId="1ED6ED95" w14:textId="5BAF27BD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6653F2D" w14:textId="77777777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6994735F" w14:textId="77777777" w:rsidR="00524486" w:rsidRPr="00E629EF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3444E">
              <w:rPr>
                <w:lang w:val="en-US"/>
              </w:rPr>
              <w:t xml:space="preserve">Shows error message:” </w:t>
            </w:r>
            <w:r w:rsidRPr="00E629EF">
              <w:rPr>
                <w:szCs w:val="24"/>
                <w:lang w:val="en-US" w:eastAsia="nb-NO"/>
              </w:rPr>
              <w:t xml:space="preserve">Registraion Failed: The INSERT statement conflicted with the FOREIGN KEY constraint "R_19". The conflict occurred in database "CheckPoint", table "dbo.ADDRESS", column 'PostalCode'. The statement has been terminated. </w:t>
            </w:r>
          </w:p>
          <w:p w14:paraId="65357737" w14:textId="7F1AEB0F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“</w:t>
            </w:r>
          </w:p>
        </w:tc>
        <w:tc>
          <w:tcPr>
            <w:tcW w:w="1694" w:type="dxa"/>
          </w:tcPr>
          <w:p w14:paraId="4F2B58F7" w14:textId="46B89FB3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 xml:space="preserve"> cosmetic</w:t>
            </w:r>
          </w:p>
        </w:tc>
      </w:tr>
      <w:tr w:rsidR="00524486" w:rsidRPr="00104097" w14:paraId="4CEEA5EB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323988CB" w14:textId="77777777" w:rsidR="00524486" w:rsidRPr="00BA49B3" w:rsidRDefault="00524486" w:rsidP="00524486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email</w:t>
            </w:r>
          </w:p>
          <w:p w14:paraId="64419A54" w14:textId="77777777" w:rsidR="00524486" w:rsidRPr="00BA49B3" w:rsidRDefault="00524486" w:rsidP="00524486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format</w:t>
            </w:r>
          </w:p>
        </w:tc>
        <w:tc>
          <w:tcPr>
            <w:tcW w:w="675" w:type="dxa"/>
          </w:tcPr>
          <w:p w14:paraId="43CA6667" w14:textId="33D37C9B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6C747BF" w14:textId="77777777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53601356" w14:textId="77777777" w:rsidR="00524486" w:rsidRPr="0073444E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1.</w:t>
            </w:r>
            <w:r w:rsidRPr="0073444E">
              <w:rPr>
                <w:lang w:val="en-US"/>
              </w:rPr>
              <w:br/>
              <w:t>Input value: pergunner.com</w:t>
            </w:r>
          </w:p>
          <w:p w14:paraId="27D29998" w14:textId="77777777" w:rsidR="00524486" w:rsidRPr="00E629EF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3444E">
              <w:rPr>
                <w:lang w:val="en-US"/>
              </w:rPr>
              <w:t>Error message shown: “</w:t>
            </w:r>
            <w:r w:rsidRPr="00E629EF">
              <w:rPr>
                <w:szCs w:val="24"/>
                <w:lang w:val="en-US" w:eastAsia="nb-NO"/>
              </w:rPr>
              <w:t xml:space="preserve">Email not valid - must contain be in the form 'xxx@xxx.xxx' </w:t>
            </w:r>
          </w:p>
          <w:p w14:paraId="555B1D68" w14:textId="77777777" w:rsidR="0052448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lastRenderedPageBreak/>
              <w:t>“</w:t>
            </w:r>
          </w:p>
          <w:p w14:paraId="2383F9AC" w14:textId="77777777" w:rsidR="0052448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entence does not make sence.</w:t>
            </w:r>
          </w:p>
          <w:p w14:paraId="190DFBA0" w14:textId="77777777" w:rsidR="0052448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487AEF2F" w14:textId="77777777" w:rsidR="0052448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.</w:t>
            </w:r>
            <w:r>
              <w:rPr>
                <w:lang w:val="en-US"/>
              </w:rPr>
              <w:br/>
              <w:t>Input value: per@gunnarcom</w:t>
            </w:r>
          </w:p>
          <w:p w14:paraId="2F36B18C" w14:textId="77777777" w:rsidR="00524486" w:rsidRPr="00E629EF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>
              <w:rPr>
                <w:lang w:val="en-US"/>
              </w:rPr>
              <w:t>Error message shown:”</w:t>
            </w:r>
            <w:r w:rsidRPr="0073444E">
              <w:rPr>
                <w:lang w:val="en-US"/>
              </w:rPr>
              <w:t xml:space="preserve"> </w:t>
            </w:r>
            <w:r w:rsidRPr="00E629EF">
              <w:rPr>
                <w:szCs w:val="24"/>
                <w:lang w:val="en-US" w:eastAsia="nb-NO"/>
              </w:rPr>
              <w:t xml:space="preserve">Registraion Failed: The INSERT statement conflicted with the CHECK constraint "chk_Email". The conflict occurred in database "CheckPoint", table "dbo.CLIENT", column 'Email'. The statement has been terminated. </w:t>
            </w:r>
          </w:p>
          <w:p w14:paraId="604608AC" w14:textId="77777777" w:rsidR="0052448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”</w:t>
            </w:r>
          </w:p>
          <w:p w14:paraId="66184B6B" w14:textId="79C78CE4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hould get a less confusing feedback for the user.</w:t>
            </w:r>
          </w:p>
        </w:tc>
        <w:tc>
          <w:tcPr>
            <w:tcW w:w="1694" w:type="dxa"/>
          </w:tcPr>
          <w:p w14:paraId="4D122A54" w14:textId="777501EF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lastRenderedPageBreak/>
              <w:t>cosmetic</w:t>
            </w:r>
          </w:p>
        </w:tc>
      </w:tr>
      <w:tr w:rsidR="00524486" w:rsidRPr="00104097" w14:paraId="0130D971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7A5FF432" w14:textId="77777777" w:rsidR="00524486" w:rsidRPr="00BA49B3" w:rsidRDefault="00524486" w:rsidP="00524486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phone number (&lt; 8 digits / non-integer)</w:t>
            </w:r>
          </w:p>
        </w:tc>
        <w:tc>
          <w:tcPr>
            <w:tcW w:w="675" w:type="dxa"/>
          </w:tcPr>
          <w:p w14:paraId="4E281B79" w14:textId="5ED81872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3B2CDCA" w14:textId="77777777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232EB98A" w14:textId="77777777" w:rsidR="00524486" w:rsidRPr="0073444E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Input value: ssssssss</w:t>
            </w:r>
          </w:p>
          <w:p w14:paraId="52909ABB" w14:textId="77777777" w:rsidR="00524486" w:rsidRPr="0073444E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Server exception is thrown and server error page is displayed.</w:t>
            </w:r>
          </w:p>
          <w:p w14:paraId="108CC93C" w14:textId="77777777" w:rsidR="00524486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“Input string was not in correct format”</w:t>
            </w:r>
          </w:p>
          <w:p w14:paraId="0410B959" w14:textId="77777777" w:rsidR="00524486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nput value: many digits</w:t>
            </w:r>
          </w:p>
          <w:p w14:paraId="10A347CD" w14:textId="77777777" w:rsidR="00524486" w:rsidRPr="0073444E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Server exception is thrown and server error page is displayed.</w:t>
            </w:r>
          </w:p>
          <w:p w14:paraId="63064D5A" w14:textId="77777777" w:rsidR="00524486" w:rsidRPr="0073444E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“Could not convert to int32”</w:t>
            </w:r>
          </w:p>
          <w:p w14:paraId="2D8DC09C" w14:textId="03D25349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No exception handling is implemented</w:t>
            </w:r>
          </w:p>
        </w:tc>
        <w:tc>
          <w:tcPr>
            <w:tcW w:w="1694" w:type="dxa"/>
          </w:tcPr>
          <w:p w14:paraId="3222EED3" w14:textId="36D1C5FA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Medium</w:t>
            </w:r>
          </w:p>
        </w:tc>
      </w:tr>
      <w:tr w:rsidR="00524486" w:rsidRPr="00104097" w14:paraId="39AE960B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4A126DC9" w14:textId="77777777" w:rsidR="00524486" w:rsidRPr="00BA49B3" w:rsidRDefault="00524486" w:rsidP="00524486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null fields</w:t>
            </w:r>
          </w:p>
        </w:tc>
        <w:tc>
          <w:tcPr>
            <w:tcW w:w="675" w:type="dxa"/>
          </w:tcPr>
          <w:p w14:paraId="400A9887" w14:textId="28A4D2FA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18A568C" w14:textId="77777777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563E7B6A" w14:textId="77777777" w:rsidR="00524486" w:rsidRPr="004868C2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3444E">
              <w:rPr>
                <w:lang w:val="en-US"/>
              </w:rPr>
              <w:t xml:space="preserve">Error message:” </w:t>
            </w:r>
            <w:r w:rsidRPr="004868C2">
              <w:rPr>
                <w:szCs w:val="24"/>
                <w:lang w:val="en-US" w:eastAsia="nb-NO"/>
              </w:rPr>
              <w:t xml:space="preserve">One or more field is empty! Please fill in all fields. Password must be 6 characters or more. Email not valid - must contain be in the form 'xxx@xxx.xxx' PhoneNumber must be 8 digits or more. Postal Code must be an valid integer value! </w:t>
            </w:r>
          </w:p>
          <w:p w14:paraId="36116CFF" w14:textId="77777777" w:rsidR="00524486" w:rsidRPr="0073444E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”</w:t>
            </w:r>
          </w:p>
          <w:p w14:paraId="63271B17" w14:textId="558F4428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Error message is displayed out of green border on webpage. This does not look good.</w:t>
            </w:r>
          </w:p>
        </w:tc>
        <w:tc>
          <w:tcPr>
            <w:tcW w:w="1694" w:type="dxa"/>
          </w:tcPr>
          <w:p w14:paraId="6E47204A" w14:textId="7436A458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cosmetic</w:t>
            </w:r>
          </w:p>
        </w:tc>
      </w:tr>
      <w:tr w:rsidR="00524486" w:rsidRPr="00104097" w14:paraId="79B8EB7E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79BEF1D8" w14:textId="77777777" w:rsidR="00524486" w:rsidRPr="00BA49B3" w:rsidRDefault="00524486" w:rsidP="00524486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lastRenderedPageBreak/>
              <w:t>Registration response to invalid data</w:t>
            </w:r>
          </w:p>
        </w:tc>
        <w:tc>
          <w:tcPr>
            <w:tcW w:w="675" w:type="dxa"/>
          </w:tcPr>
          <w:p w14:paraId="2D50E11C" w14:textId="6F4BC0CC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2D8A98B" w14:textId="77777777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1CED0015" w14:textId="483043A0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694" w:type="dxa"/>
          </w:tcPr>
          <w:p w14:paraId="4B28DD27" w14:textId="77777777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5BB8A2D6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462F482B" w14:textId="77777777" w:rsidR="00524486" w:rsidRPr="00BA49B3" w:rsidRDefault="00524486" w:rsidP="00524486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data stored correctly in database</w:t>
            </w:r>
          </w:p>
        </w:tc>
        <w:tc>
          <w:tcPr>
            <w:tcW w:w="675" w:type="dxa"/>
          </w:tcPr>
          <w:p w14:paraId="1EF07C27" w14:textId="7E9F3227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AD7B88A" w14:textId="77777777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10CF4DD8" w14:textId="3C540AFD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694" w:type="dxa"/>
          </w:tcPr>
          <w:p w14:paraId="7BEA046C" w14:textId="77777777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14:paraId="3E963FDB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554BD278" w14:textId="77777777" w:rsidR="00524486" w:rsidRDefault="00524486" w:rsidP="00524486">
            <w:pPr>
              <w:jc w:val="center"/>
            </w:pPr>
            <w:r>
              <w:t>Response if registration fails</w:t>
            </w:r>
          </w:p>
        </w:tc>
        <w:tc>
          <w:tcPr>
            <w:tcW w:w="675" w:type="dxa"/>
          </w:tcPr>
          <w:p w14:paraId="58D6208E" w14:textId="7F365975" w:rsidR="00524486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790" w:type="dxa"/>
          </w:tcPr>
          <w:p w14:paraId="29ABD50F" w14:textId="77777777" w:rsidR="00524486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26" w:type="dxa"/>
          </w:tcPr>
          <w:p w14:paraId="40196263" w14:textId="6312DDA1" w:rsidR="00524486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.</w:t>
            </w:r>
          </w:p>
        </w:tc>
        <w:tc>
          <w:tcPr>
            <w:tcW w:w="1694" w:type="dxa"/>
          </w:tcPr>
          <w:p w14:paraId="28E043D0" w14:textId="77777777" w:rsidR="00524486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4486" w:rsidRPr="00104097" w14:paraId="5B36C374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251C7E5D" w14:textId="77777777" w:rsidR="00524486" w:rsidRPr="00C20590" w:rsidRDefault="00524486" w:rsidP="00524486">
            <w:pPr>
              <w:jc w:val="center"/>
              <w:rPr>
                <w:lang w:val="en-US"/>
              </w:rPr>
            </w:pPr>
            <w:r w:rsidRPr="00C20590">
              <w:rPr>
                <w:lang w:val="en-US"/>
              </w:rPr>
              <w:t>Client is redirected to the login page after registration is successful</w:t>
            </w:r>
          </w:p>
        </w:tc>
        <w:tc>
          <w:tcPr>
            <w:tcW w:w="675" w:type="dxa"/>
          </w:tcPr>
          <w:p w14:paraId="51288C67" w14:textId="65CD5AB4" w:rsidR="00524486" w:rsidRPr="00C20590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B9F245C" w14:textId="77777777" w:rsidR="00524486" w:rsidRPr="00C20590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4342A833" w14:textId="121D96D7" w:rsidR="00524486" w:rsidRPr="00C20590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694" w:type="dxa"/>
          </w:tcPr>
          <w:p w14:paraId="6F3B9101" w14:textId="77777777" w:rsidR="00524486" w:rsidRPr="00C20590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5EF52F27" w14:textId="77777777" w:rsidR="00AE14BC" w:rsidRDefault="00AE14BC" w:rsidP="00AE14BC">
      <w:pPr>
        <w:rPr>
          <w:lang w:val="en-US"/>
        </w:rPr>
      </w:pPr>
    </w:p>
    <w:p w14:paraId="7F1EC83A" w14:textId="3DCEDAEA" w:rsidR="00AE14BC" w:rsidRDefault="00AE14BC" w:rsidP="00AE14BC">
      <w:pPr>
        <w:rPr>
          <w:lang w:val="en-US"/>
        </w:rPr>
      </w:pPr>
      <w:r>
        <w:rPr>
          <w:lang w:val="en-US"/>
        </w:rPr>
        <w:t xml:space="preserve"> Login test case as shown in </w:t>
      </w:r>
      <w:r w:rsidRPr="00BC0482">
        <w:rPr>
          <w:i/>
          <w:lang w:val="en-US"/>
        </w:rPr>
        <w:fldChar w:fldCharType="begin"/>
      </w:r>
      <w:r w:rsidRPr="00BC0482">
        <w:rPr>
          <w:i/>
          <w:lang w:val="en-US"/>
        </w:rPr>
        <w:instrText xml:space="preserve"> REF _Ref482623405 \h </w:instrText>
      </w:r>
      <w:r>
        <w:rPr>
          <w:i/>
          <w:lang w:val="en-US"/>
        </w:rPr>
        <w:instrText xml:space="preserve"> \* MERGEFORMAT </w:instrText>
      </w:r>
      <w:r w:rsidRPr="00BC0482">
        <w:rPr>
          <w:i/>
          <w:lang w:val="en-US"/>
        </w:rPr>
      </w:r>
      <w:r w:rsidRPr="00BC0482">
        <w:rPr>
          <w:i/>
          <w:lang w:val="en-US"/>
        </w:rPr>
        <w:fldChar w:fldCharType="separate"/>
      </w:r>
      <w:r w:rsidR="001335F2" w:rsidRPr="001335F2">
        <w:rPr>
          <w:i/>
          <w:lang w:val="en-US"/>
        </w:rPr>
        <w:t xml:space="preserve">Table </w:t>
      </w:r>
      <w:r w:rsidR="001335F2" w:rsidRPr="001335F2">
        <w:rPr>
          <w:i/>
          <w:noProof/>
          <w:lang w:val="en-US"/>
        </w:rPr>
        <w:t>19</w:t>
      </w:r>
      <w:r w:rsidRPr="00BC0482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5AF449D6" w14:textId="77777777" w:rsidR="00AE14BC" w:rsidRPr="00BC0482" w:rsidRDefault="00AE14BC" w:rsidP="00AE14BC">
      <w:pPr>
        <w:rPr>
          <w:lang w:val="en-US"/>
        </w:rPr>
      </w:pPr>
    </w:p>
    <w:p w14:paraId="68C17ED1" w14:textId="44EE3E0D" w:rsidR="00AE14BC" w:rsidRPr="00104097" w:rsidRDefault="00AE14BC" w:rsidP="00AE14BC">
      <w:pPr>
        <w:pStyle w:val="Caption"/>
        <w:keepNext/>
        <w:jc w:val="center"/>
        <w:rPr>
          <w:lang w:val="en-US"/>
        </w:rPr>
      </w:pPr>
      <w:bookmarkStart w:id="29" w:name="_Ref482623405"/>
      <w:r w:rsidRPr="00104097">
        <w:rPr>
          <w:lang w:val="en-US"/>
        </w:rPr>
        <w:t xml:space="preserve">Table </w:t>
      </w:r>
      <w:r>
        <w:fldChar w:fldCharType="begin"/>
      </w:r>
      <w:r w:rsidRPr="00104097">
        <w:rPr>
          <w:lang w:val="en-US"/>
        </w:rPr>
        <w:instrText xml:space="preserve"> SEQ Table \* ARABIC </w:instrText>
      </w:r>
      <w:r>
        <w:fldChar w:fldCharType="separate"/>
      </w:r>
      <w:r w:rsidR="001335F2">
        <w:rPr>
          <w:noProof/>
          <w:lang w:val="en-US"/>
        </w:rPr>
        <w:t>19</w:t>
      </w:r>
      <w:r>
        <w:rPr>
          <w:noProof/>
        </w:rPr>
        <w:fldChar w:fldCharType="end"/>
      </w:r>
      <w:bookmarkEnd w:id="29"/>
      <w:r w:rsidRPr="00104097">
        <w:rPr>
          <w:lang w:val="en-US"/>
        </w:rPr>
        <w:t>: Login test case</w:t>
      </w:r>
    </w:p>
    <w:p w14:paraId="4427A0AE" w14:textId="77777777" w:rsidR="00524486" w:rsidRPr="00BC0482" w:rsidRDefault="00524486" w:rsidP="00524486">
      <w:pPr>
        <w:rPr>
          <w:lang w:val="en-US"/>
        </w:rPr>
      </w:pPr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7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83"/>
        <w:gridCol w:w="732"/>
        <w:gridCol w:w="790"/>
        <w:gridCol w:w="3914"/>
        <w:gridCol w:w="1548"/>
      </w:tblGrid>
      <w:tr w:rsidR="00AE14BC" w14:paraId="00AEBC19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26418A17" w14:textId="77777777" w:rsidR="00AE14BC" w:rsidRDefault="00AE14BC" w:rsidP="00AE14BC">
            <w:r w:rsidRPr="00104097">
              <w:rPr>
                <w:lang w:val="en-US"/>
              </w:rPr>
              <w:t xml:space="preserve">           </w:t>
            </w:r>
            <w:r>
              <w:t>Login Function</w:t>
            </w:r>
          </w:p>
        </w:tc>
        <w:tc>
          <w:tcPr>
            <w:tcW w:w="732" w:type="dxa"/>
          </w:tcPr>
          <w:p w14:paraId="3B5B5D09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OK</w:t>
            </w:r>
          </w:p>
        </w:tc>
        <w:tc>
          <w:tcPr>
            <w:tcW w:w="790" w:type="dxa"/>
          </w:tcPr>
          <w:p w14:paraId="3B0D0374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3914" w:type="dxa"/>
          </w:tcPr>
          <w:p w14:paraId="7D4A432B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    Description</w:t>
            </w:r>
          </w:p>
        </w:tc>
        <w:tc>
          <w:tcPr>
            <w:tcW w:w="1548" w:type="dxa"/>
          </w:tcPr>
          <w:p w14:paraId="24FFB425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Severity</w:t>
            </w:r>
          </w:p>
        </w:tc>
      </w:tr>
      <w:tr w:rsidR="00AE14BC" w:rsidRPr="00104097" w14:paraId="0D2F041F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4A72B797" w14:textId="77777777" w:rsidR="00AE14BC" w:rsidRPr="00BA49B3" w:rsidRDefault="00AE14BC" w:rsidP="00AE14BC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succeeds with valid data</w:t>
            </w:r>
          </w:p>
        </w:tc>
        <w:tc>
          <w:tcPr>
            <w:tcW w:w="732" w:type="dxa"/>
          </w:tcPr>
          <w:p w14:paraId="2DF9F1A7" w14:textId="04521473" w:rsidR="00AE14BC" w:rsidRPr="00BA49B3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8B851C8" w14:textId="77777777" w:rsidR="00AE14BC" w:rsidRPr="00BA49B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022655C1" w14:textId="622741F3" w:rsidR="00AE14BC" w:rsidRPr="00BA49B3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13B47667" w14:textId="77777777" w:rsidR="00AE14BC" w:rsidRPr="00BA49B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183BB188" w14:textId="77777777" w:rsidTr="00AE14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5FBDD44E" w14:textId="77777777" w:rsidR="00AE14BC" w:rsidRPr="00BA49B3" w:rsidRDefault="00AE14BC" w:rsidP="00AE14BC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fails with invalid data</w:t>
            </w:r>
          </w:p>
        </w:tc>
        <w:tc>
          <w:tcPr>
            <w:tcW w:w="732" w:type="dxa"/>
          </w:tcPr>
          <w:p w14:paraId="10869346" w14:textId="779673AA" w:rsidR="00AE14BC" w:rsidRPr="00BA49B3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5CC9D3A" w14:textId="77777777" w:rsidR="00AE14BC" w:rsidRPr="00BA49B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65B887C5" w14:textId="467D6DCD" w:rsidR="00AE14BC" w:rsidRPr="00BA49B3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733D7844" w14:textId="77777777" w:rsidR="00AE14BC" w:rsidRPr="00BA49B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248A399F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45166661" w14:textId="77777777" w:rsidR="00AE14BC" w:rsidRPr="00BA49B3" w:rsidRDefault="00AE14BC" w:rsidP="00AE14BC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recognizes correct client type</w:t>
            </w:r>
          </w:p>
        </w:tc>
        <w:tc>
          <w:tcPr>
            <w:tcW w:w="732" w:type="dxa"/>
          </w:tcPr>
          <w:p w14:paraId="07626505" w14:textId="60B7A7DA" w:rsidR="00AE14BC" w:rsidRPr="00BA49B3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4CA12C2" w14:textId="77777777" w:rsidR="00AE14BC" w:rsidRPr="00BA49B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373E812E" w14:textId="63061365" w:rsidR="00AE14BC" w:rsidRPr="00BA49B3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73EEA058" w14:textId="77777777" w:rsidR="00AE14BC" w:rsidRPr="00BA49B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2EBB33DD" w14:textId="77777777" w:rsidTr="00AE14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65D140BB" w14:textId="77777777" w:rsidR="00AE14BC" w:rsidRPr="00BA49B3" w:rsidRDefault="00AE14BC" w:rsidP="00AE14BC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stores client to session</w:t>
            </w:r>
          </w:p>
        </w:tc>
        <w:tc>
          <w:tcPr>
            <w:tcW w:w="732" w:type="dxa"/>
          </w:tcPr>
          <w:p w14:paraId="27AD3A13" w14:textId="592C564F" w:rsidR="00AE14BC" w:rsidRPr="00BA49B3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B99B335" w14:textId="77777777" w:rsidR="00AE14BC" w:rsidRPr="00BA49B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127CDCF6" w14:textId="50613FBD" w:rsidR="00AE14BC" w:rsidRPr="00BA49B3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5B3581A3" w14:textId="77777777" w:rsidR="00AE14BC" w:rsidRPr="00BA49B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1EC54E35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5EC18378" w14:textId="77777777" w:rsidR="00AE14BC" w:rsidRPr="00BA49B3" w:rsidRDefault="00AE14BC" w:rsidP="00AE14BC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response to null fields</w:t>
            </w:r>
          </w:p>
        </w:tc>
        <w:tc>
          <w:tcPr>
            <w:tcW w:w="732" w:type="dxa"/>
          </w:tcPr>
          <w:p w14:paraId="40DD78CC" w14:textId="04584CAD" w:rsidR="00AE14BC" w:rsidRPr="00BA49B3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B6FFAA9" w14:textId="77777777" w:rsidR="00AE14BC" w:rsidRPr="00BA49B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61EFE2FC" w14:textId="5C790F52" w:rsidR="00AE14BC" w:rsidRPr="00BA49B3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4AE3C339" w14:textId="77777777" w:rsidR="00AE14BC" w:rsidRPr="00BA49B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14:paraId="24627F61" w14:textId="77777777" w:rsidTr="00AE14BC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1255FB55" w14:textId="77777777" w:rsidR="00AE14BC" w:rsidRDefault="00AE14BC" w:rsidP="00AE14BC">
            <w:pPr>
              <w:jc w:val="center"/>
            </w:pPr>
            <w:r>
              <w:t>Login hides password</w:t>
            </w:r>
          </w:p>
        </w:tc>
        <w:tc>
          <w:tcPr>
            <w:tcW w:w="732" w:type="dxa"/>
          </w:tcPr>
          <w:p w14:paraId="0797A893" w14:textId="4C8AB2B1" w:rsidR="00AE14BC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790" w:type="dxa"/>
          </w:tcPr>
          <w:p w14:paraId="602AC7D2" w14:textId="77777777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14" w:type="dxa"/>
          </w:tcPr>
          <w:p w14:paraId="6440BADF" w14:textId="28107A05" w:rsidR="00AE14BC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224DF952" w14:textId="77777777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1BD75BD" w14:textId="77777777" w:rsidR="00AE14BC" w:rsidRDefault="00AE14BC" w:rsidP="00AE14BC">
      <w:pPr>
        <w:rPr>
          <w:lang w:val="en-US"/>
        </w:rPr>
      </w:pPr>
    </w:p>
    <w:p w14:paraId="0C5ADB22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>
        <w:rPr>
          <w:lang w:val="en-US"/>
        </w:rPr>
        <w:br w:type="page"/>
      </w:r>
    </w:p>
    <w:p w14:paraId="78885148" w14:textId="77777777" w:rsidR="00AE14BC" w:rsidRDefault="00AE14BC" w:rsidP="00AE14BC">
      <w:pPr>
        <w:pStyle w:val="Heading4"/>
        <w:numPr>
          <w:ilvl w:val="0"/>
          <w:numId w:val="0"/>
        </w:numPr>
        <w:rPr>
          <w:rFonts w:ascii="Times New Roman" w:hAnsi="Times New Roman"/>
          <w:b w:val="0"/>
          <w:lang w:val="en-US"/>
        </w:rPr>
      </w:pPr>
    </w:p>
    <w:p w14:paraId="20A333FD" w14:textId="2EA77DA7" w:rsidR="00AE14BC" w:rsidRDefault="00AE14BC" w:rsidP="00AE14BC">
      <w:pPr>
        <w:rPr>
          <w:lang w:val="en-US"/>
        </w:rPr>
      </w:pPr>
      <w:r>
        <w:rPr>
          <w:lang w:val="en-US"/>
        </w:rPr>
        <w:t xml:space="preserve">Find public appointments page test case as shown in </w:t>
      </w:r>
      <w:r w:rsidRPr="0027579B">
        <w:rPr>
          <w:i/>
          <w:lang w:val="en-US"/>
        </w:rPr>
        <w:fldChar w:fldCharType="begin"/>
      </w:r>
      <w:r w:rsidRPr="0027579B">
        <w:rPr>
          <w:i/>
          <w:lang w:val="en-US"/>
        </w:rPr>
        <w:instrText xml:space="preserve"> REF _Ref482623566 \h </w:instrText>
      </w:r>
      <w:r>
        <w:rPr>
          <w:i/>
          <w:lang w:val="en-US"/>
        </w:rPr>
        <w:instrText xml:space="preserve"> \* MERGEFORMAT </w:instrText>
      </w:r>
      <w:r w:rsidRPr="0027579B">
        <w:rPr>
          <w:i/>
          <w:lang w:val="en-US"/>
        </w:rPr>
      </w:r>
      <w:r w:rsidRPr="0027579B">
        <w:rPr>
          <w:i/>
          <w:lang w:val="en-US"/>
        </w:rPr>
        <w:fldChar w:fldCharType="separate"/>
      </w:r>
      <w:r w:rsidR="001335F2" w:rsidRPr="001335F2">
        <w:rPr>
          <w:i/>
          <w:lang w:val="en-US"/>
        </w:rPr>
        <w:t xml:space="preserve">Table </w:t>
      </w:r>
      <w:r w:rsidR="001335F2" w:rsidRPr="001335F2">
        <w:rPr>
          <w:i/>
          <w:noProof/>
          <w:lang w:val="en-US"/>
        </w:rPr>
        <w:t>21</w:t>
      </w:r>
      <w:r w:rsidRPr="0027579B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300E3C11" w14:textId="77777777" w:rsidR="00AE14BC" w:rsidRPr="0027579B" w:rsidRDefault="00AE14BC" w:rsidP="00AE14BC">
      <w:pPr>
        <w:rPr>
          <w:lang w:val="en-US"/>
        </w:rPr>
      </w:pPr>
    </w:p>
    <w:p w14:paraId="2D2312C5" w14:textId="0F12835E" w:rsidR="00AE14BC" w:rsidRDefault="00AE14BC" w:rsidP="00AE14BC">
      <w:pPr>
        <w:pStyle w:val="Caption"/>
        <w:keepNext/>
        <w:jc w:val="center"/>
        <w:rPr>
          <w:lang w:val="en-US"/>
        </w:rPr>
      </w:pPr>
      <w:bookmarkStart w:id="30" w:name="_Ref482623566"/>
      <w:r w:rsidRPr="0027579B">
        <w:rPr>
          <w:lang w:val="en-US"/>
        </w:rPr>
        <w:t xml:space="preserve">Table </w:t>
      </w:r>
      <w:r>
        <w:fldChar w:fldCharType="begin"/>
      </w:r>
      <w:r w:rsidRPr="0027579B">
        <w:rPr>
          <w:lang w:val="en-US"/>
        </w:rPr>
        <w:instrText xml:space="preserve"> SEQ Table \* ARABIC </w:instrText>
      </w:r>
      <w:r>
        <w:fldChar w:fldCharType="separate"/>
      </w:r>
      <w:r w:rsidR="001335F2">
        <w:rPr>
          <w:noProof/>
          <w:lang w:val="en-US"/>
        </w:rPr>
        <w:t>21</w:t>
      </w:r>
      <w:r>
        <w:fldChar w:fldCharType="end"/>
      </w:r>
      <w:bookmarkEnd w:id="30"/>
      <w:r w:rsidRPr="0027579B">
        <w:rPr>
          <w:lang w:val="en-US"/>
        </w:rPr>
        <w:t>: Find public appointments page test case</w:t>
      </w:r>
    </w:p>
    <w:p w14:paraId="4A557558" w14:textId="77777777" w:rsidR="00524486" w:rsidRPr="00BC0482" w:rsidRDefault="00524486" w:rsidP="00524486">
      <w:pPr>
        <w:rPr>
          <w:lang w:val="en-US"/>
        </w:rPr>
      </w:pPr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7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672"/>
        <w:gridCol w:w="790"/>
        <w:gridCol w:w="4202"/>
        <w:gridCol w:w="1325"/>
      </w:tblGrid>
      <w:tr w:rsidR="00AE14BC" w14:paraId="4BBCB6AC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06AD499D" w14:textId="77777777" w:rsidR="00AE14BC" w:rsidRPr="00A913CA" w:rsidRDefault="00AE14BC" w:rsidP="00AE14BC">
            <w:pPr>
              <w:jc w:val="center"/>
              <w:rPr>
                <w:lang w:val="en-US"/>
              </w:rPr>
            </w:pPr>
            <w:r w:rsidRPr="00A913CA">
              <w:rPr>
                <w:lang w:val="en-US"/>
              </w:rPr>
              <w:t xml:space="preserve">Find Public Appointments </w:t>
            </w:r>
            <w:r>
              <w:rPr>
                <w:lang w:val="en-US"/>
              </w:rPr>
              <w:t>P</w:t>
            </w:r>
            <w:r w:rsidRPr="00A913CA">
              <w:rPr>
                <w:lang w:val="en-US"/>
              </w:rPr>
              <w:t>age Function</w:t>
            </w:r>
          </w:p>
        </w:tc>
        <w:tc>
          <w:tcPr>
            <w:tcW w:w="672" w:type="dxa"/>
          </w:tcPr>
          <w:p w14:paraId="40EDB120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13CA">
              <w:rPr>
                <w:lang w:val="en-US"/>
              </w:rPr>
              <w:t xml:space="preserve"> </w:t>
            </w:r>
            <w:r>
              <w:t>OK</w:t>
            </w:r>
          </w:p>
        </w:tc>
        <w:tc>
          <w:tcPr>
            <w:tcW w:w="790" w:type="dxa"/>
          </w:tcPr>
          <w:p w14:paraId="79B0EF17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2" w:type="dxa"/>
          </w:tcPr>
          <w:p w14:paraId="13D136BA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5C2D2A4D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AE14BC" w:rsidRPr="00104097" w14:paraId="6A453350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21B8B123" w14:textId="77777777" w:rsidR="00AE14BC" w:rsidRPr="002B21BC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ublic appointments table are displayed correctly</w:t>
            </w:r>
          </w:p>
        </w:tc>
        <w:tc>
          <w:tcPr>
            <w:tcW w:w="672" w:type="dxa"/>
          </w:tcPr>
          <w:p w14:paraId="45705E96" w14:textId="2E1F356C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2E9764A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516BA789" w14:textId="4F06364A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2A070485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35FFE5DF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BCE6B76" w14:textId="77777777" w:rsidR="00AE14BC" w:rsidRPr="00586BAA" w:rsidRDefault="00AE14BC" w:rsidP="00AE14BC">
            <w:pPr>
              <w:jc w:val="center"/>
              <w:rPr>
                <w:lang w:val="en-US"/>
              </w:rPr>
            </w:pPr>
            <w:r w:rsidRPr="002B21BC">
              <w:rPr>
                <w:lang w:val="en-US"/>
              </w:rPr>
              <w:t>Sorting appointment data functions correctly</w:t>
            </w:r>
          </w:p>
        </w:tc>
        <w:tc>
          <w:tcPr>
            <w:tcW w:w="672" w:type="dxa"/>
          </w:tcPr>
          <w:p w14:paraId="38FD812F" w14:textId="4EF35577" w:rsidR="00AE14BC" w:rsidRPr="00586BAA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051B087" w14:textId="77777777" w:rsidR="00AE14BC" w:rsidRPr="00586BAA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08EE1DB0" w14:textId="49C58C85" w:rsidR="00AE14BC" w:rsidRPr="00586BAA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31F5991E" w14:textId="77777777" w:rsidR="00AE14BC" w:rsidRPr="00586BAA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06A8FF7D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35226AEA" w14:textId="77777777" w:rsidR="00AE14BC" w:rsidRPr="00586BAA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electing an appointment and clicking Apply To Attend The Selected Appointment button navigates to correct page.</w:t>
            </w:r>
          </w:p>
        </w:tc>
        <w:tc>
          <w:tcPr>
            <w:tcW w:w="672" w:type="dxa"/>
          </w:tcPr>
          <w:p w14:paraId="046C50C1" w14:textId="6ADC686B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A62A300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45141B41" w14:textId="424CB0EC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2F6667CD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691A92" w:rsidRPr="00104097" w14:paraId="6C0E8989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1C5E13FD" w14:textId="77777777" w:rsidR="00691A92" w:rsidRPr="00586BAA" w:rsidRDefault="00691A92" w:rsidP="00691A9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ind Public Courses button redirects to correct page</w:t>
            </w:r>
          </w:p>
        </w:tc>
        <w:tc>
          <w:tcPr>
            <w:tcW w:w="672" w:type="dxa"/>
          </w:tcPr>
          <w:p w14:paraId="60317F84" w14:textId="2B172ECD" w:rsidR="00691A92" w:rsidRPr="00586BAA" w:rsidRDefault="00691A92" w:rsidP="00691A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90" w:type="dxa"/>
          </w:tcPr>
          <w:p w14:paraId="65F5C40A" w14:textId="336B2A57" w:rsidR="00691A92" w:rsidRPr="00586BAA" w:rsidRDefault="00691A92" w:rsidP="00691A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4202" w:type="dxa"/>
          </w:tcPr>
          <w:p w14:paraId="206EB2B7" w14:textId="1F1DEF6C" w:rsidR="00691A92" w:rsidRPr="00586BAA" w:rsidRDefault="00691A92" w:rsidP="00691A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91A92">
              <w:rPr>
                <w:rStyle w:val="apple-converted-space"/>
                <w:color w:val="222222"/>
                <w:szCs w:val="24"/>
                <w:shd w:val="clear" w:color="auto" w:fill="FFFFFF"/>
                <w:lang w:val="en-US"/>
              </w:rPr>
              <w:t> </w:t>
            </w:r>
            <w:r w:rsidRPr="00691A92">
              <w:rPr>
                <w:color w:val="222222"/>
                <w:szCs w:val="24"/>
                <w:shd w:val="clear" w:color="auto" w:fill="FFFFFF"/>
                <w:lang w:val="en-US"/>
              </w:rPr>
              <w:t>"Argument null" exception when a user without a Tag ID tries to apply to an appointment or course.</w:t>
            </w:r>
          </w:p>
        </w:tc>
        <w:tc>
          <w:tcPr>
            <w:tcW w:w="1325" w:type="dxa"/>
          </w:tcPr>
          <w:p w14:paraId="51CACC5A" w14:textId="5A76D40E" w:rsidR="00691A92" w:rsidRPr="00586BAA" w:rsidRDefault="00691A92" w:rsidP="00691A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edium</w:t>
            </w:r>
          </w:p>
        </w:tc>
      </w:tr>
    </w:tbl>
    <w:p w14:paraId="04BF3BBE" w14:textId="77777777" w:rsidR="00AE14BC" w:rsidRDefault="00AE14BC" w:rsidP="00AE14BC">
      <w:pPr>
        <w:rPr>
          <w:lang w:val="en-GB"/>
        </w:rPr>
      </w:pPr>
    </w:p>
    <w:p w14:paraId="37639BF3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  <w:r>
        <w:rPr>
          <w:lang w:val="en-GB"/>
        </w:rPr>
        <w:br w:type="page"/>
      </w:r>
    </w:p>
    <w:p w14:paraId="03628E66" w14:textId="77777777" w:rsidR="00AE14BC" w:rsidRDefault="00AE14BC" w:rsidP="00AE14BC">
      <w:pPr>
        <w:rPr>
          <w:lang w:val="en-GB"/>
        </w:rPr>
      </w:pPr>
    </w:p>
    <w:p w14:paraId="76FD9FB7" w14:textId="3E2193A2" w:rsidR="00AE14BC" w:rsidRDefault="00AE14BC" w:rsidP="00AE14BC">
      <w:pPr>
        <w:rPr>
          <w:lang w:val="en-GB"/>
        </w:rPr>
      </w:pPr>
      <w:r>
        <w:rPr>
          <w:lang w:val="en-GB"/>
        </w:rPr>
        <w:t xml:space="preserve">Find public courses page test case as shown in </w:t>
      </w:r>
      <w:r w:rsidRPr="0027579B">
        <w:rPr>
          <w:i/>
          <w:lang w:val="en-GB"/>
        </w:rPr>
        <w:fldChar w:fldCharType="begin"/>
      </w:r>
      <w:r w:rsidRPr="0027579B">
        <w:rPr>
          <w:i/>
          <w:lang w:val="en-GB"/>
        </w:rPr>
        <w:instrText xml:space="preserve"> REF _Ref482623652 \h </w:instrText>
      </w:r>
      <w:r>
        <w:rPr>
          <w:i/>
          <w:lang w:val="en-GB"/>
        </w:rPr>
        <w:instrText xml:space="preserve"> \* MERGEFORMAT </w:instrText>
      </w:r>
      <w:r w:rsidRPr="0027579B">
        <w:rPr>
          <w:i/>
          <w:lang w:val="en-GB"/>
        </w:rPr>
      </w:r>
      <w:r w:rsidRPr="0027579B">
        <w:rPr>
          <w:i/>
          <w:lang w:val="en-GB"/>
        </w:rPr>
        <w:fldChar w:fldCharType="separate"/>
      </w:r>
      <w:r w:rsidR="001335F2" w:rsidRPr="001335F2">
        <w:rPr>
          <w:i/>
          <w:lang w:val="en-US"/>
        </w:rPr>
        <w:t xml:space="preserve">Table </w:t>
      </w:r>
      <w:r w:rsidR="001335F2" w:rsidRPr="001335F2">
        <w:rPr>
          <w:i/>
          <w:noProof/>
          <w:lang w:val="en-US"/>
        </w:rPr>
        <w:t>22</w:t>
      </w:r>
      <w:r w:rsidRPr="0027579B">
        <w:rPr>
          <w:i/>
          <w:lang w:val="en-GB"/>
        </w:rPr>
        <w:fldChar w:fldCharType="end"/>
      </w:r>
      <w:r>
        <w:rPr>
          <w:lang w:val="en-GB"/>
        </w:rPr>
        <w:t>.</w:t>
      </w:r>
    </w:p>
    <w:p w14:paraId="7AE52650" w14:textId="77777777" w:rsidR="00AE14BC" w:rsidRDefault="00AE14BC" w:rsidP="00AE14BC">
      <w:pPr>
        <w:rPr>
          <w:lang w:val="en-GB"/>
        </w:rPr>
      </w:pPr>
    </w:p>
    <w:p w14:paraId="43FBCE90" w14:textId="191262C1" w:rsidR="00AE14BC" w:rsidRPr="0027579B" w:rsidRDefault="00AE14BC" w:rsidP="00AE14BC">
      <w:pPr>
        <w:pStyle w:val="Caption"/>
        <w:keepNext/>
        <w:jc w:val="center"/>
        <w:rPr>
          <w:lang w:val="en-US"/>
        </w:rPr>
      </w:pPr>
      <w:bookmarkStart w:id="31" w:name="_Ref482623652"/>
      <w:r w:rsidRPr="0027579B">
        <w:rPr>
          <w:lang w:val="en-US"/>
        </w:rPr>
        <w:t xml:space="preserve">Table </w:t>
      </w:r>
      <w:r>
        <w:fldChar w:fldCharType="begin"/>
      </w:r>
      <w:r w:rsidRPr="0027579B">
        <w:rPr>
          <w:lang w:val="en-US"/>
        </w:rPr>
        <w:instrText xml:space="preserve"> SEQ Table \* ARABIC </w:instrText>
      </w:r>
      <w:r>
        <w:fldChar w:fldCharType="separate"/>
      </w:r>
      <w:r w:rsidR="001335F2">
        <w:rPr>
          <w:noProof/>
          <w:lang w:val="en-US"/>
        </w:rPr>
        <w:t>22</w:t>
      </w:r>
      <w:r>
        <w:fldChar w:fldCharType="end"/>
      </w:r>
      <w:bookmarkEnd w:id="31"/>
      <w:r w:rsidRPr="0027579B">
        <w:rPr>
          <w:lang w:val="en-US"/>
        </w:rPr>
        <w:t>: Find public courses page test case</w:t>
      </w:r>
    </w:p>
    <w:p w14:paraId="5AF1B160" w14:textId="77777777" w:rsidR="00524486" w:rsidRPr="00BC0482" w:rsidRDefault="00524486" w:rsidP="00524486">
      <w:pPr>
        <w:rPr>
          <w:lang w:val="en-US"/>
        </w:rPr>
      </w:pPr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7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672"/>
        <w:gridCol w:w="790"/>
        <w:gridCol w:w="4202"/>
        <w:gridCol w:w="1325"/>
      </w:tblGrid>
      <w:tr w:rsidR="00AE14BC" w14:paraId="09185A43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0B716C54" w14:textId="77777777" w:rsidR="00AE14BC" w:rsidRPr="00A913CA" w:rsidRDefault="00AE14BC" w:rsidP="00AE14BC">
            <w:pPr>
              <w:jc w:val="center"/>
              <w:rPr>
                <w:lang w:val="en-US"/>
              </w:rPr>
            </w:pPr>
            <w:r w:rsidRPr="00A913CA">
              <w:rPr>
                <w:lang w:val="en-US"/>
              </w:rPr>
              <w:t xml:space="preserve">Find Public Courses </w:t>
            </w:r>
            <w:r>
              <w:rPr>
                <w:lang w:val="en-US"/>
              </w:rPr>
              <w:t>P</w:t>
            </w:r>
            <w:r w:rsidRPr="00A913CA">
              <w:rPr>
                <w:lang w:val="en-US"/>
              </w:rPr>
              <w:t>age Function</w:t>
            </w:r>
          </w:p>
        </w:tc>
        <w:tc>
          <w:tcPr>
            <w:tcW w:w="672" w:type="dxa"/>
          </w:tcPr>
          <w:p w14:paraId="195586BE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13CA">
              <w:rPr>
                <w:lang w:val="en-US"/>
              </w:rPr>
              <w:t xml:space="preserve"> </w:t>
            </w:r>
            <w:r>
              <w:t>OK</w:t>
            </w:r>
          </w:p>
        </w:tc>
        <w:tc>
          <w:tcPr>
            <w:tcW w:w="790" w:type="dxa"/>
          </w:tcPr>
          <w:p w14:paraId="011EF1A8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2" w:type="dxa"/>
          </w:tcPr>
          <w:p w14:paraId="1B296A36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1EDC6B98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AE14BC" w:rsidRPr="00104097" w14:paraId="64AA0BBF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064B625F" w14:textId="77777777" w:rsidR="00AE14BC" w:rsidRPr="002B21BC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ublic Courses table are displayed correctly</w:t>
            </w:r>
          </w:p>
        </w:tc>
        <w:tc>
          <w:tcPr>
            <w:tcW w:w="672" w:type="dxa"/>
          </w:tcPr>
          <w:p w14:paraId="15097DD1" w14:textId="37AF6966" w:rsidR="00AE14BC" w:rsidRPr="00586BAA" w:rsidRDefault="00691A92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82C6599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4A427649" w14:textId="537552A6" w:rsidR="00AE14BC" w:rsidRPr="00586BAA" w:rsidRDefault="00691A92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72C0AC97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236414EC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6A9197FE" w14:textId="77777777" w:rsidR="00AE14BC" w:rsidRPr="00586BAA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Sorting Course </w:t>
            </w:r>
            <w:r w:rsidRPr="002B21BC">
              <w:rPr>
                <w:lang w:val="en-US"/>
              </w:rPr>
              <w:t>data functions correctly</w:t>
            </w:r>
          </w:p>
        </w:tc>
        <w:tc>
          <w:tcPr>
            <w:tcW w:w="672" w:type="dxa"/>
          </w:tcPr>
          <w:p w14:paraId="6E80E3E8" w14:textId="493BD80B" w:rsidR="00AE14BC" w:rsidRPr="00586BAA" w:rsidRDefault="00691A92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1B4260D" w14:textId="77777777" w:rsidR="00AE14BC" w:rsidRPr="00586BAA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5724BAC8" w14:textId="6EF306FA" w:rsidR="00AE14BC" w:rsidRPr="00586BAA" w:rsidRDefault="00691A92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371E6060" w14:textId="77777777" w:rsidR="00AE14BC" w:rsidRPr="00586BAA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3693760E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5183779A" w14:textId="77777777" w:rsidR="00AE14BC" w:rsidRPr="00586BAA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electing a course and clicking Apply To Attend The Selected Course button navigates to correct page.</w:t>
            </w:r>
          </w:p>
        </w:tc>
        <w:tc>
          <w:tcPr>
            <w:tcW w:w="672" w:type="dxa"/>
          </w:tcPr>
          <w:p w14:paraId="3B902EEE" w14:textId="35CA13E9" w:rsidR="00AE14BC" w:rsidRPr="00586BAA" w:rsidRDefault="00691A92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5652E17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35A5E2BA" w14:textId="6FCC6962" w:rsidR="00AE14BC" w:rsidRPr="00586BAA" w:rsidRDefault="00691A92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37F7C027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164552C9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5224C16A" w14:textId="1411D6AC" w:rsidR="00AE14BC" w:rsidRPr="00586BAA" w:rsidRDefault="00691A92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</w:t>
            </w:r>
            <w:r w:rsidR="00AE14BC">
              <w:rPr>
                <w:lang w:val="en-US"/>
              </w:rPr>
              <w:t>Find Public Appointments</w:t>
            </w:r>
            <w:r>
              <w:rPr>
                <w:lang w:val="en-US"/>
              </w:rPr>
              <w:t>”</w:t>
            </w:r>
            <w:r w:rsidR="00AE14BC">
              <w:rPr>
                <w:lang w:val="en-US"/>
              </w:rPr>
              <w:t xml:space="preserve"> button redirects to correct page</w:t>
            </w:r>
          </w:p>
        </w:tc>
        <w:tc>
          <w:tcPr>
            <w:tcW w:w="672" w:type="dxa"/>
          </w:tcPr>
          <w:p w14:paraId="671CE08A" w14:textId="2E7F56D5" w:rsidR="00AE14BC" w:rsidRPr="00586BAA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90" w:type="dxa"/>
          </w:tcPr>
          <w:p w14:paraId="59DEF096" w14:textId="1405A4A7" w:rsidR="00AE14BC" w:rsidRPr="00586BAA" w:rsidRDefault="00691A92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4202" w:type="dxa"/>
          </w:tcPr>
          <w:p w14:paraId="58C09E41" w14:textId="6A2A9BC0" w:rsidR="00AE14BC" w:rsidRPr="00691A92" w:rsidRDefault="00691A92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691A92">
              <w:rPr>
                <w:rStyle w:val="apple-converted-space"/>
                <w:color w:val="222222"/>
                <w:szCs w:val="24"/>
                <w:shd w:val="clear" w:color="auto" w:fill="FFFFFF"/>
                <w:lang w:val="en-US"/>
              </w:rPr>
              <w:t> </w:t>
            </w:r>
            <w:r w:rsidRPr="00691A92">
              <w:rPr>
                <w:color w:val="222222"/>
                <w:szCs w:val="24"/>
                <w:shd w:val="clear" w:color="auto" w:fill="FFFFFF"/>
                <w:lang w:val="en-US"/>
              </w:rPr>
              <w:t>"Argument null" exception when a user without a Tag ID tri</w:t>
            </w:r>
            <w:r>
              <w:rPr>
                <w:color w:val="222222"/>
                <w:szCs w:val="24"/>
                <w:shd w:val="clear" w:color="auto" w:fill="FFFFFF"/>
                <w:lang w:val="en-US"/>
              </w:rPr>
              <w:t>es to apply to a</w:t>
            </w:r>
            <w:r w:rsidRPr="00691A92">
              <w:rPr>
                <w:color w:val="222222"/>
                <w:szCs w:val="24"/>
                <w:shd w:val="clear" w:color="auto" w:fill="FFFFFF"/>
                <w:lang w:val="en-US"/>
              </w:rPr>
              <w:t xml:space="preserve"> course.</w:t>
            </w:r>
          </w:p>
        </w:tc>
        <w:tc>
          <w:tcPr>
            <w:tcW w:w="1325" w:type="dxa"/>
          </w:tcPr>
          <w:p w14:paraId="708415CD" w14:textId="17E03308" w:rsidR="00AE14BC" w:rsidRPr="00586BAA" w:rsidRDefault="00691A92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edium</w:t>
            </w:r>
          </w:p>
        </w:tc>
      </w:tr>
    </w:tbl>
    <w:p w14:paraId="7C859F7D" w14:textId="77777777" w:rsidR="00AE14BC" w:rsidRDefault="00AE14BC" w:rsidP="00AE14BC">
      <w:pPr>
        <w:rPr>
          <w:lang w:val="en-US"/>
        </w:rPr>
      </w:pPr>
    </w:p>
    <w:p w14:paraId="2D4480A3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>
        <w:rPr>
          <w:lang w:val="en-US"/>
        </w:rPr>
        <w:br w:type="page"/>
      </w:r>
    </w:p>
    <w:p w14:paraId="3807BB5E" w14:textId="77777777" w:rsidR="00AE14BC" w:rsidRDefault="00AE14BC" w:rsidP="00AE14BC">
      <w:pPr>
        <w:rPr>
          <w:lang w:val="en-US"/>
        </w:rPr>
      </w:pPr>
    </w:p>
    <w:p w14:paraId="1BABC9EF" w14:textId="4190B6B4" w:rsidR="00AE14BC" w:rsidRDefault="00AE14BC" w:rsidP="00AE14BC">
      <w:pPr>
        <w:rPr>
          <w:lang w:val="en-US"/>
        </w:rPr>
      </w:pPr>
      <w:r>
        <w:rPr>
          <w:lang w:val="en-US"/>
        </w:rPr>
        <w:t xml:space="preserve">Apply to attend appointment page test case as shown in </w:t>
      </w:r>
      <w:r w:rsidRPr="0027579B">
        <w:rPr>
          <w:i/>
          <w:lang w:val="en-US"/>
        </w:rPr>
        <w:fldChar w:fldCharType="begin"/>
      </w:r>
      <w:r w:rsidRPr="0027579B">
        <w:rPr>
          <w:i/>
          <w:lang w:val="en-US"/>
        </w:rPr>
        <w:instrText xml:space="preserve"> REF _Ref482623728 \h </w:instrText>
      </w:r>
      <w:r>
        <w:rPr>
          <w:i/>
          <w:lang w:val="en-US"/>
        </w:rPr>
        <w:instrText xml:space="preserve"> \* MERGEFORMAT </w:instrText>
      </w:r>
      <w:r w:rsidRPr="0027579B">
        <w:rPr>
          <w:i/>
          <w:lang w:val="en-US"/>
        </w:rPr>
      </w:r>
      <w:r w:rsidRPr="0027579B">
        <w:rPr>
          <w:i/>
          <w:lang w:val="en-US"/>
        </w:rPr>
        <w:fldChar w:fldCharType="separate"/>
      </w:r>
      <w:r w:rsidR="001335F2" w:rsidRPr="001335F2">
        <w:rPr>
          <w:i/>
          <w:lang w:val="en-US"/>
        </w:rPr>
        <w:t xml:space="preserve">Table </w:t>
      </w:r>
      <w:r w:rsidR="001335F2" w:rsidRPr="001335F2">
        <w:rPr>
          <w:i/>
          <w:noProof/>
          <w:lang w:val="en-US"/>
        </w:rPr>
        <w:t>23</w:t>
      </w:r>
      <w:r w:rsidRPr="0027579B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286EA5ED" w14:textId="77777777" w:rsidR="00AE14BC" w:rsidRDefault="00AE14BC" w:rsidP="00AE14BC">
      <w:pPr>
        <w:rPr>
          <w:lang w:val="en-US"/>
        </w:rPr>
      </w:pPr>
    </w:p>
    <w:p w14:paraId="37E02F3E" w14:textId="094A1EBE" w:rsidR="00AE14BC" w:rsidRPr="0027579B" w:rsidRDefault="00AE14BC" w:rsidP="00AE14BC">
      <w:pPr>
        <w:pStyle w:val="Caption"/>
        <w:keepNext/>
        <w:jc w:val="center"/>
        <w:rPr>
          <w:lang w:val="en-US"/>
        </w:rPr>
      </w:pPr>
      <w:bookmarkStart w:id="32" w:name="_Ref482623728"/>
      <w:r w:rsidRPr="0027579B">
        <w:rPr>
          <w:lang w:val="en-US"/>
        </w:rPr>
        <w:t xml:space="preserve">Table </w:t>
      </w:r>
      <w:r>
        <w:fldChar w:fldCharType="begin"/>
      </w:r>
      <w:r w:rsidRPr="0027579B">
        <w:rPr>
          <w:lang w:val="en-US"/>
        </w:rPr>
        <w:instrText xml:space="preserve"> SEQ Table \* ARABIC </w:instrText>
      </w:r>
      <w:r>
        <w:fldChar w:fldCharType="separate"/>
      </w:r>
      <w:r w:rsidR="001335F2">
        <w:rPr>
          <w:noProof/>
          <w:lang w:val="en-US"/>
        </w:rPr>
        <w:t>23</w:t>
      </w:r>
      <w:r>
        <w:fldChar w:fldCharType="end"/>
      </w:r>
      <w:bookmarkEnd w:id="32"/>
      <w:r w:rsidRPr="0027579B">
        <w:rPr>
          <w:lang w:val="en-US"/>
        </w:rPr>
        <w:t>: Apply to attend appointment page test case</w:t>
      </w:r>
    </w:p>
    <w:p w14:paraId="0FEFCF35" w14:textId="77777777" w:rsidR="00524486" w:rsidRPr="00BC0482" w:rsidRDefault="00524486" w:rsidP="00524486">
      <w:pPr>
        <w:rPr>
          <w:lang w:val="en-US"/>
        </w:rPr>
      </w:pPr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7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672"/>
        <w:gridCol w:w="790"/>
        <w:gridCol w:w="4202"/>
        <w:gridCol w:w="1325"/>
      </w:tblGrid>
      <w:tr w:rsidR="00AE14BC" w14:paraId="08CBFCA0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2DF0BF90" w14:textId="77777777" w:rsidR="00AE14BC" w:rsidRPr="00A913CA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pply To A</w:t>
            </w:r>
            <w:r w:rsidRPr="00A913CA">
              <w:rPr>
                <w:lang w:val="en-US"/>
              </w:rPr>
              <w:t xml:space="preserve">ttend </w:t>
            </w:r>
            <w:r>
              <w:rPr>
                <w:lang w:val="en-US"/>
              </w:rPr>
              <w:t xml:space="preserve"> Appointment Page</w:t>
            </w:r>
            <w:r w:rsidRPr="00A913CA">
              <w:rPr>
                <w:lang w:val="en-US"/>
              </w:rPr>
              <w:t xml:space="preserve"> Function</w:t>
            </w:r>
          </w:p>
        </w:tc>
        <w:tc>
          <w:tcPr>
            <w:tcW w:w="672" w:type="dxa"/>
          </w:tcPr>
          <w:p w14:paraId="07F1C085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13CA">
              <w:rPr>
                <w:lang w:val="en-US"/>
              </w:rPr>
              <w:t xml:space="preserve"> </w:t>
            </w:r>
            <w:r>
              <w:t>OK</w:t>
            </w:r>
          </w:p>
        </w:tc>
        <w:tc>
          <w:tcPr>
            <w:tcW w:w="790" w:type="dxa"/>
          </w:tcPr>
          <w:p w14:paraId="6073738C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2" w:type="dxa"/>
          </w:tcPr>
          <w:p w14:paraId="4824BBC4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44443C59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AE14BC" w:rsidRPr="00104097" w14:paraId="1687BD41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14A734E2" w14:textId="77777777" w:rsidR="00AE14BC" w:rsidRPr="002B21BC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ppointment details are displayed correctly</w:t>
            </w:r>
          </w:p>
        </w:tc>
        <w:tc>
          <w:tcPr>
            <w:tcW w:w="672" w:type="dxa"/>
          </w:tcPr>
          <w:p w14:paraId="6DA482C3" w14:textId="6D2508E5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B3969AD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4497EEFC" w14:textId="21AE8C60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13B80AEC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33E64D6C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0741EF5" w14:textId="77777777" w:rsidR="00AE14BC" w:rsidRPr="00586BAA" w:rsidRDefault="00AE14BC" w:rsidP="00AE14BC">
            <w:pPr>
              <w:rPr>
                <w:lang w:val="en-US"/>
              </w:rPr>
            </w:pPr>
            <w:r>
              <w:rPr>
                <w:lang w:val="en-US"/>
              </w:rPr>
              <w:t>Message box with “Yes” and “No” buttons are displayed with a confirmation message.</w:t>
            </w:r>
          </w:p>
        </w:tc>
        <w:tc>
          <w:tcPr>
            <w:tcW w:w="672" w:type="dxa"/>
          </w:tcPr>
          <w:p w14:paraId="31D48D9F" w14:textId="52EBB480" w:rsidR="00AE14BC" w:rsidRPr="00586BAA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90" w:type="dxa"/>
          </w:tcPr>
          <w:p w14:paraId="4249E6E7" w14:textId="2385B020" w:rsidR="00AE14BC" w:rsidRPr="00586BAA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4202" w:type="dxa"/>
          </w:tcPr>
          <w:p w14:paraId="282BF31A" w14:textId="7427BD6F" w:rsidR="00524486" w:rsidRPr="00586BAA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     No message box is showing</w:t>
            </w:r>
          </w:p>
        </w:tc>
        <w:tc>
          <w:tcPr>
            <w:tcW w:w="1325" w:type="dxa"/>
          </w:tcPr>
          <w:p w14:paraId="3919F55A" w14:textId="160586C8" w:rsidR="00AE14BC" w:rsidRPr="00586BAA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igh</w:t>
            </w:r>
          </w:p>
        </w:tc>
      </w:tr>
      <w:tr w:rsidR="00AE14BC" w:rsidRPr="00104097" w14:paraId="10F2F9AB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2534E5E7" w14:textId="77777777" w:rsidR="00AE14BC" w:rsidRPr="00586BAA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Yes” button updates database with a new attendee where status is 0 , tag Id and Appointment id is correct.</w:t>
            </w:r>
          </w:p>
        </w:tc>
        <w:tc>
          <w:tcPr>
            <w:tcW w:w="672" w:type="dxa"/>
          </w:tcPr>
          <w:p w14:paraId="79649533" w14:textId="66F33BE0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2BCADE8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3B6851CE" w14:textId="1319A651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2C173257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354FCF9B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5460C23A" w14:textId="77777777" w:rsidR="00AE14BC" w:rsidRPr="00586BAA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No” button redirects to correct page</w:t>
            </w:r>
          </w:p>
        </w:tc>
        <w:tc>
          <w:tcPr>
            <w:tcW w:w="672" w:type="dxa"/>
          </w:tcPr>
          <w:p w14:paraId="1F081240" w14:textId="7C57679E" w:rsidR="00AE14BC" w:rsidRPr="00586BAA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3B0D94D" w14:textId="77777777" w:rsidR="00AE14BC" w:rsidRPr="00586BAA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028D0D5B" w14:textId="630E9EEE" w:rsidR="00AE14BC" w:rsidRPr="00586BAA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7846203D" w14:textId="77777777" w:rsidR="00AE14BC" w:rsidRPr="00586BAA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414498C6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51DC390F" w14:textId="77777777" w:rsidR="00AE14BC" w:rsidRPr="00586BAA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Back To Find Appointments” button is displayed after attendance attempt</w:t>
            </w:r>
          </w:p>
        </w:tc>
        <w:tc>
          <w:tcPr>
            <w:tcW w:w="672" w:type="dxa"/>
          </w:tcPr>
          <w:p w14:paraId="0885E6CB" w14:textId="069AB632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3F3B445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0757693A" w14:textId="5071D7E7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3F6C855A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52DBD645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FA5BDEA" w14:textId="77777777" w:rsidR="00AE14BC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Back To Find Appointments” button redirects to correct page</w:t>
            </w:r>
          </w:p>
        </w:tc>
        <w:tc>
          <w:tcPr>
            <w:tcW w:w="672" w:type="dxa"/>
          </w:tcPr>
          <w:p w14:paraId="1473BFFC" w14:textId="05AF4DC3" w:rsidR="00AE14BC" w:rsidRPr="00586BAA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798D155" w14:textId="77777777" w:rsidR="00AE14BC" w:rsidRPr="00586BAA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7CA378DA" w14:textId="7E55B770" w:rsidR="00AE14BC" w:rsidRPr="00586BAA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26602E45" w14:textId="77777777" w:rsidR="00AE14BC" w:rsidRPr="00586BAA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65FF4664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56B800AA" w14:textId="77777777" w:rsidR="00AE14BC" w:rsidRPr="00586BAA" w:rsidRDefault="00AE14BC" w:rsidP="00AE14BC">
            <w:pPr>
              <w:jc w:val="center"/>
              <w:rPr>
                <w:lang w:val="en-US"/>
              </w:rPr>
            </w:pPr>
            <w:r w:rsidRPr="00A1717D">
              <w:rPr>
                <w:lang w:val="en-US"/>
              </w:rPr>
              <w:t>Response if attendee creation fails</w:t>
            </w:r>
          </w:p>
        </w:tc>
        <w:tc>
          <w:tcPr>
            <w:tcW w:w="672" w:type="dxa"/>
          </w:tcPr>
          <w:p w14:paraId="6BFE4D4D" w14:textId="203513BF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5E8711F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11486657" w14:textId="491F52C5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218AD44D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0D3C61EB" w14:textId="77777777" w:rsidR="00AE14BC" w:rsidRDefault="00AE14BC" w:rsidP="00AE14BC">
      <w:pPr>
        <w:rPr>
          <w:lang w:val="en-US"/>
        </w:rPr>
      </w:pPr>
    </w:p>
    <w:p w14:paraId="608523F3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>
        <w:rPr>
          <w:lang w:val="en-US"/>
        </w:rPr>
        <w:br w:type="page"/>
      </w:r>
    </w:p>
    <w:p w14:paraId="6EC1083A" w14:textId="77777777" w:rsidR="00AE14BC" w:rsidRDefault="00AE14BC" w:rsidP="00AE14BC">
      <w:pPr>
        <w:rPr>
          <w:lang w:val="en-US"/>
        </w:rPr>
      </w:pPr>
    </w:p>
    <w:p w14:paraId="7E6588EF" w14:textId="7282DD83" w:rsidR="00AE14BC" w:rsidRDefault="00AE14BC" w:rsidP="00AE14BC">
      <w:pPr>
        <w:rPr>
          <w:lang w:val="en-US"/>
        </w:rPr>
      </w:pPr>
      <w:r>
        <w:rPr>
          <w:lang w:val="en-US"/>
        </w:rPr>
        <w:t xml:space="preserve">Apply to attend course page test case as shown in </w:t>
      </w:r>
      <w:r w:rsidRPr="0027579B">
        <w:rPr>
          <w:i/>
          <w:lang w:val="en-US"/>
        </w:rPr>
        <w:fldChar w:fldCharType="begin"/>
      </w:r>
      <w:r w:rsidRPr="0027579B">
        <w:rPr>
          <w:i/>
          <w:lang w:val="en-US"/>
        </w:rPr>
        <w:instrText xml:space="preserve"> REF _Ref482623799 \h </w:instrText>
      </w:r>
      <w:r>
        <w:rPr>
          <w:i/>
          <w:lang w:val="en-US"/>
        </w:rPr>
        <w:instrText xml:space="preserve"> \* MERGEFORMAT </w:instrText>
      </w:r>
      <w:r w:rsidRPr="0027579B">
        <w:rPr>
          <w:i/>
          <w:lang w:val="en-US"/>
        </w:rPr>
      </w:r>
      <w:r w:rsidRPr="0027579B">
        <w:rPr>
          <w:i/>
          <w:lang w:val="en-US"/>
        </w:rPr>
        <w:fldChar w:fldCharType="separate"/>
      </w:r>
      <w:r w:rsidR="001335F2" w:rsidRPr="001335F2">
        <w:rPr>
          <w:i/>
          <w:lang w:val="en-US"/>
        </w:rPr>
        <w:t xml:space="preserve">Table </w:t>
      </w:r>
      <w:r w:rsidR="001335F2" w:rsidRPr="001335F2">
        <w:rPr>
          <w:i/>
          <w:noProof/>
          <w:lang w:val="en-US"/>
        </w:rPr>
        <w:t>24</w:t>
      </w:r>
      <w:r w:rsidRPr="0027579B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1843405F" w14:textId="77777777" w:rsidR="00AE14BC" w:rsidRDefault="00AE14BC" w:rsidP="00AE14BC">
      <w:pPr>
        <w:rPr>
          <w:lang w:val="en-US"/>
        </w:rPr>
      </w:pPr>
    </w:p>
    <w:p w14:paraId="6709469D" w14:textId="546D49E2" w:rsidR="00AE14BC" w:rsidRPr="0027579B" w:rsidRDefault="00AE14BC" w:rsidP="00AE14BC">
      <w:pPr>
        <w:pStyle w:val="Caption"/>
        <w:keepNext/>
        <w:jc w:val="center"/>
        <w:rPr>
          <w:lang w:val="en-US"/>
        </w:rPr>
      </w:pPr>
      <w:bookmarkStart w:id="33" w:name="_Ref482623799"/>
      <w:r w:rsidRPr="0027579B">
        <w:rPr>
          <w:lang w:val="en-US"/>
        </w:rPr>
        <w:t xml:space="preserve">Table </w:t>
      </w:r>
      <w:r>
        <w:fldChar w:fldCharType="begin"/>
      </w:r>
      <w:r w:rsidRPr="0027579B">
        <w:rPr>
          <w:lang w:val="en-US"/>
        </w:rPr>
        <w:instrText xml:space="preserve"> SEQ Table \* ARABIC </w:instrText>
      </w:r>
      <w:r>
        <w:fldChar w:fldCharType="separate"/>
      </w:r>
      <w:r w:rsidR="001335F2">
        <w:rPr>
          <w:noProof/>
          <w:lang w:val="en-US"/>
        </w:rPr>
        <w:t>24</w:t>
      </w:r>
      <w:r>
        <w:fldChar w:fldCharType="end"/>
      </w:r>
      <w:bookmarkEnd w:id="33"/>
      <w:r w:rsidRPr="0027579B">
        <w:rPr>
          <w:lang w:val="en-US"/>
        </w:rPr>
        <w:t>: Apply to attend course page test case</w:t>
      </w:r>
    </w:p>
    <w:p w14:paraId="3CC47812" w14:textId="77777777" w:rsidR="00524486" w:rsidRPr="00BC0482" w:rsidRDefault="00524486" w:rsidP="00524486">
      <w:pPr>
        <w:rPr>
          <w:lang w:val="en-US"/>
        </w:rPr>
      </w:pPr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7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672"/>
        <w:gridCol w:w="790"/>
        <w:gridCol w:w="4202"/>
        <w:gridCol w:w="1325"/>
      </w:tblGrid>
      <w:tr w:rsidR="00AE14BC" w14:paraId="337E2EF0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5A4CEE7F" w14:textId="77777777" w:rsidR="00AE14BC" w:rsidRPr="00A913CA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pply To Attend Course Page</w:t>
            </w:r>
            <w:r w:rsidRPr="00A913CA">
              <w:rPr>
                <w:lang w:val="en-US"/>
              </w:rPr>
              <w:t xml:space="preserve"> Function</w:t>
            </w:r>
          </w:p>
        </w:tc>
        <w:tc>
          <w:tcPr>
            <w:tcW w:w="672" w:type="dxa"/>
          </w:tcPr>
          <w:p w14:paraId="546670C7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13CA">
              <w:rPr>
                <w:lang w:val="en-US"/>
              </w:rPr>
              <w:t xml:space="preserve"> </w:t>
            </w:r>
            <w:r>
              <w:t>OK</w:t>
            </w:r>
          </w:p>
        </w:tc>
        <w:tc>
          <w:tcPr>
            <w:tcW w:w="790" w:type="dxa"/>
          </w:tcPr>
          <w:p w14:paraId="790158AF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2" w:type="dxa"/>
          </w:tcPr>
          <w:p w14:paraId="43B41BF9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6FA1F699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524486" w:rsidRPr="00104097" w14:paraId="52C04938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0ADB81A3" w14:textId="77777777" w:rsidR="00524486" w:rsidRPr="002B21BC" w:rsidRDefault="00524486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ourse details and appointments are displayed correctly</w:t>
            </w:r>
          </w:p>
        </w:tc>
        <w:tc>
          <w:tcPr>
            <w:tcW w:w="672" w:type="dxa"/>
          </w:tcPr>
          <w:p w14:paraId="2208F287" w14:textId="48A7D5C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C4CF43E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3F42C823" w14:textId="69C101F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0004C9D9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0005A916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35C5DCD0" w14:textId="77777777" w:rsidR="00524486" w:rsidRDefault="00524486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Sorting Appointment </w:t>
            </w:r>
            <w:r w:rsidRPr="002B21BC">
              <w:rPr>
                <w:lang w:val="en-US"/>
              </w:rPr>
              <w:t>data functions correctly</w:t>
            </w:r>
          </w:p>
        </w:tc>
        <w:tc>
          <w:tcPr>
            <w:tcW w:w="672" w:type="dxa"/>
          </w:tcPr>
          <w:p w14:paraId="02B4D562" w14:textId="2C75564B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E6ABE75" w14:textId="77777777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10196EA4" w14:textId="2C7C54DD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Ok. </w:t>
            </w:r>
          </w:p>
        </w:tc>
        <w:tc>
          <w:tcPr>
            <w:tcW w:w="1325" w:type="dxa"/>
          </w:tcPr>
          <w:p w14:paraId="3AB655C8" w14:textId="77777777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5461AFF8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43452C8" w14:textId="77777777" w:rsidR="00524486" w:rsidRDefault="00524486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Cancel” button redirects to correct page</w:t>
            </w:r>
          </w:p>
        </w:tc>
        <w:tc>
          <w:tcPr>
            <w:tcW w:w="672" w:type="dxa"/>
          </w:tcPr>
          <w:p w14:paraId="1658BFCA" w14:textId="29FF846D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5C276D5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7055AA09" w14:textId="4A880A43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21690140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00301A67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42A88E04" w14:textId="77777777" w:rsidR="00524486" w:rsidRPr="00586BAA" w:rsidRDefault="00524486" w:rsidP="00524486">
            <w:pPr>
              <w:rPr>
                <w:lang w:val="en-US"/>
              </w:rPr>
            </w:pPr>
            <w:r>
              <w:rPr>
                <w:lang w:val="en-US"/>
              </w:rPr>
              <w:t>When Apply to course button is clicked a message box with “Yes” and “No” buttons are displayed with a confirmation message.</w:t>
            </w:r>
          </w:p>
        </w:tc>
        <w:tc>
          <w:tcPr>
            <w:tcW w:w="672" w:type="dxa"/>
          </w:tcPr>
          <w:p w14:paraId="575D0FE2" w14:textId="5FFE7CD0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837488A" w14:textId="77777777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6BE69E23" w14:textId="4107148C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Ok. </w:t>
            </w:r>
          </w:p>
        </w:tc>
        <w:tc>
          <w:tcPr>
            <w:tcW w:w="1325" w:type="dxa"/>
          </w:tcPr>
          <w:p w14:paraId="440B3F08" w14:textId="77777777" w:rsidR="00524486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   </w:t>
            </w:r>
          </w:p>
          <w:p w14:paraId="094D93E9" w14:textId="2F0E892D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   </w:t>
            </w:r>
          </w:p>
        </w:tc>
      </w:tr>
      <w:tr w:rsidR="00524486" w:rsidRPr="00104097" w14:paraId="16090B13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5071A334" w14:textId="77777777" w:rsidR="00524486" w:rsidRPr="00586BAA" w:rsidRDefault="00524486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Yes” button updates databasae with a new attendee for each appointment in the couse where status is 0 , tag Id and Appointment id is correct.</w:t>
            </w:r>
          </w:p>
        </w:tc>
        <w:tc>
          <w:tcPr>
            <w:tcW w:w="672" w:type="dxa"/>
          </w:tcPr>
          <w:p w14:paraId="328EEE2A" w14:textId="2BED1E02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90" w:type="dxa"/>
          </w:tcPr>
          <w:p w14:paraId="3053952E" w14:textId="23C8C011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4202" w:type="dxa"/>
          </w:tcPr>
          <w:p w14:paraId="10A60736" w14:textId="09101AEA" w:rsidR="0052448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User is not able to attend a course where the user already is an attende for one of the appointments in the course</w:t>
            </w:r>
          </w:p>
          <w:p w14:paraId="118EC9F9" w14:textId="2DE247E9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Error: Duplicat primary key error</w:t>
            </w:r>
          </w:p>
        </w:tc>
        <w:tc>
          <w:tcPr>
            <w:tcW w:w="1325" w:type="dxa"/>
          </w:tcPr>
          <w:p w14:paraId="2DE71B24" w14:textId="78E14959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   High</w:t>
            </w:r>
          </w:p>
        </w:tc>
      </w:tr>
      <w:tr w:rsidR="00524486" w:rsidRPr="00104097" w14:paraId="5999886B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3FA86F4" w14:textId="77777777" w:rsidR="00524486" w:rsidRPr="00586BAA" w:rsidRDefault="00524486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No” button hides the messagebox</w:t>
            </w:r>
          </w:p>
        </w:tc>
        <w:tc>
          <w:tcPr>
            <w:tcW w:w="672" w:type="dxa"/>
          </w:tcPr>
          <w:p w14:paraId="6D18418A" w14:textId="5C3C5C35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697318F" w14:textId="77777777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0155207B" w14:textId="12AA3778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Ok. </w:t>
            </w:r>
          </w:p>
        </w:tc>
        <w:tc>
          <w:tcPr>
            <w:tcW w:w="1325" w:type="dxa"/>
          </w:tcPr>
          <w:p w14:paraId="39CBC6E1" w14:textId="77777777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4A51B680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2135EA3" w14:textId="77777777" w:rsidR="00524486" w:rsidRPr="00586BAA" w:rsidRDefault="00524486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Continue” button is displayed after attendance attempt</w:t>
            </w:r>
          </w:p>
        </w:tc>
        <w:tc>
          <w:tcPr>
            <w:tcW w:w="672" w:type="dxa"/>
          </w:tcPr>
          <w:p w14:paraId="6C229763" w14:textId="617D9FD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6169AB1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2C39372B" w14:textId="2B69F5EA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2A062F4F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4346A5D9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3BD32D4F" w14:textId="77777777" w:rsidR="00524486" w:rsidRDefault="00524486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Continue” button redirects to correct page</w:t>
            </w:r>
          </w:p>
        </w:tc>
        <w:tc>
          <w:tcPr>
            <w:tcW w:w="672" w:type="dxa"/>
          </w:tcPr>
          <w:p w14:paraId="2F7DFD40" w14:textId="1B0BE0AF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F695A04" w14:textId="77777777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57AF1628" w14:textId="31B768C6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Ok. </w:t>
            </w:r>
          </w:p>
        </w:tc>
        <w:tc>
          <w:tcPr>
            <w:tcW w:w="1325" w:type="dxa"/>
          </w:tcPr>
          <w:p w14:paraId="72F1DA0A" w14:textId="77777777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75D47056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0855452F" w14:textId="77777777" w:rsidR="00524486" w:rsidRPr="00586BAA" w:rsidRDefault="00524486" w:rsidP="00524486">
            <w:pPr>
              <w:jc w:val="center"/>
              <w:rPr>
                <w:lang w:val="en-US"/>
              </w:rPr>
            </w:pPr>
            <w:r w:rsidRPr="00A1717D">
              <w:rPr>
                <w:lang w:val="en-US"/>
              </w:rPr>
              <w:t>Response if attendee creation fails</w:t>
            </w:r>
          </w:p>
        </w:tc>
        <w:tc>
          <w:tcPr>
            <w:tcW w:w="672" w:type="dxa"/>
          </w:tcPr>
          <w:p w14:paraId="4A4BDD43" w14:textId="6FB095B4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B742E3A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131E4D93" w14:textId="5969091F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0C92C677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71E67A6A" w14:textId="77777777" w:rsidR="00AE14BC" w:rsidRPr="00A22793" w:rsidRDefault="00AE14BC" w:rsidP="00AE14BC">
      <w:pPr>
        <w:rPr>
          <w:lang w:val="en-US"/>
        </w:rPr>
      </w:pPr>
    </w:p>
    <w:p w14:paraId="31F3395B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 w:rsidRPr="00A22793">
        <w:rPr>
          <w:lang w:val="en-US"/>
        </w:rPr>
        <w:br w:type="page"/>
      </w:r>
    </w:p>
    <w:p w14:paraId="5AEC33D8" w14:textId="488C20AF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>
        <w:rPr>
          <w:lang w:val="en-US"/>
        </w:rPr>
        <w:lastRenderedPageBreak/>
        <w:t xml:space="preserve">Appointment attendance history page test case as shown in </w:t>
      </w:r>
      <w:r w:rsidRPr="0027579B">
        <w:rPr>
          <w:i/>
          <w:lang w:val="en-US"/>
        </w:rPr>
        <w:fldChar w:fldCharType="begin"/>
      </w:r>
      <w:r w:rsidRPr="0027579B">
        <w:rPr>
          <w:i/>
          <w:lang w:val="en-US"/>
        </w:rPr>
        <w:instrText xml:space="preserve"> REF _Ref482623867 \h </w:instrText>
      </w:r>
      <w:r>
        <w:rPr>
          <w:i/>
          <w:lang w:val="en-US"/>
        </w:rPr>
        <w:instrText xml:space="preserve"> \* MERGEFORMAT </w:instrText>
      </w:r>
      <w:r w:rsidRPr="0027579B">
        <w:rPr>
          <w:i/>
          <w:lang w:val="en-US"/>
        </w:rPr>
      </w:r>
      <w:r w:rsidRPr="0027579B">
        <w:rPr>
          <w:i/>
          <w:lang w:val="en-US"/>
        </w:rPr>
        <w:fldChar w:fldCharType="separate"/>
      </w:r>
      <w:r w:rsidR="001335F2" w:rsidRPr="001335F2">
        <w:rPr>
          <w:i/>
          <w:lang w:val="en-US"/>
        </w:rPr>
        <w:t xml:space="preserve">Table </w:t>
      </w:r>
      <w:r w:rsidR="001335F2" w:rsidRPr="001335F2">
        <w:rPr>
          <w:i/>
          <w:noProof/>
          <w:lang w:val="en-US"/>
        </w:rPr>
        <w:t>25</w:t>
      </w:r>
      <w:r w:rsidRPr="0027579B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328DD2DD" w14:textId="77777777" w:rsidR="00AE14BC" w:rsidRPr="0027579B" w:rsidRDefault="00AE14BC" w:rsidP="00AE14BC">
      <w:pPr>
        <w:rPr>
          <w:lang w:val="en-US"/>
        </w:rPr>
      </w:pPr>
    </w:p>
    <w:p w14:paraId="05DF499F" w14:textId="78ABDD1C" w:rsidR="00AE14BC" w:rsidRPr="0027579B" w:rsidRDefault="00AE14BC" w:rsidP="00AE14BC">
      <w:pPr>
        <w:pStyle w:val="Caption"/>
        <w:keepNext/>
        <w:jc w:val="center"/>
        <w:rPr>
          <w:lang w:val="en-US"/>
        </w:rPr>
      </w:pPr>
      <w:bookmarkStart w:id="34" w:name="_Ref482623867"/>
      <w:r w:rsidRPr="0027579B">
        <w:rPr>
          <w:lang w:val="en-US"/>
        </w:rPr>
        <w:t xml:space="preserve">Table </w:t>
      </w:r>
      <w:r>
        <w:fldChar w:fldCharType="begin"/>
      </w:r>
      <w:r w:rsidRPr="0027579B">
        <w:rPr>
          <w:lang w:val="en-US"/>
        </w:rPr>
        <w:instrText xml:space="preserve"> SEQ Table \* ARABIC </w:instrText>
      </w:r>
      <w:r>
        <w:fldChar w:fldCharType="separate"/>
      </w:r>
      <w:r w:rsidR="001335F2">
        <w:rPr>
          <w:noProof/>
          <w:lang w:val="en-US"/>
        </w:rPr>
        <w:t>25</w:t>
      </w:r>
      <w:r>
        <w:fldChar w:fldCharType="end"/>
      </w:r>
      <w:bookmarkEnd w:id="34"/>
      <w:r w:rsidRPr="0027579B">
        <w:rPr>
          <w:lang w:val="en-US"/>
        </w:rPr>
        <w:t>: Appointment attendance history page test case</w:t>
      </w:r>
    </w:p>
    <w:p w14:paraId="0E2F8958" w14:textId="77777777" w:rsidR="00524486" w:rsidRPr="00BC0482" w:rsidRDefault="00524486" w:rsidP="00524486">
      <w:pPr>
        <w:rPr>
          <w:lang w:val="en-US"/>
        </w:rPr>
      </w:pPr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7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68"/>
        <w:gridCol w:w="590"/>
        <w:gridCol w:w="790"/>
        <w:gridCol w:w="4167"/>
        <w:gridCol w:w="1481"/>
      </w:tblGrid>
      <w:tr w:rsidR="00AE14BC" w14:paraId="3CC80657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4F527511" w14:textId="77777777" w:rsidR="00AE14BC" w:rsidRPr="008A5A03" w:rsidRDefault="00AE14BC" w:rsidP="00AE14BC">
            <w:pPr>
              <w:jc w:val="center"/>
              <w:rPr>
                <w:lang w:val="en-US"/>
              </w:rPr>
            </w:pPr>
            <w:r w:rsidRPr="008A5A03">
              <w:rPr>
                <w:lang w:val="en-US"/>
              </w:rPr>
              <w:t xml:space="preserve"> Appointment Attendance </w:t>
            </w:r>
            <w:r>
              <w:rPr>
                <w:lang w:val="en-US"/>
              </w:rPr>
              <w:t>History</w:t>
            </w:r>
            <w:r w:rsidRPr="008A5A03">
              <w:rPr>
                <w:lang w:val="en-US"/>
              </w:rPr>
              <w:t xml:space="preserve"> Page Function</w:t>
            </w:r>
          </w:p>
        </w:tc>
        <w:tc>
          <w:tcPr>
            <w:tcW w:w="590" w:type="dxa"/>
          </w:tcPr>
          <w:p w14:paraId="2961DA81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2A084BB9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67" w:type="dxa"/>
          </w:tcPr>
          <w:p w14:paraId="1B4DCF47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81" w:type="dxa"/>
          </w:tcPr>
          <w:p w14:paraId="13158CD2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Severity</w:t>
            </w:r>
          </w:p>
        </w:tc>
      </w:tr>
      <w:tr w:rsidR="00524486" w:rsidRPr="00104097" w14:paraId="37F4C787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60A81E55" w14:textId="77777777" w:rsidR="00524486" w:rsidRPr="00C648A6" w:rsidRDefault="00524486" w:rsidP="00524486">
            <w:pPr>
              <w:jc w:val="center"/>
              <w:rPr>
                <w:lang w:val="en-US"/>
              </w:rPr>
            </w:pPr>
            <w:r w:rsidRPr="00C648A6">
              <w:rPr>
                <w:lang w:val="en-US"/>
              </w:rPr>
              <w:t xml:space="preserve">Appointment table is displayed successfully </w:t>
            </w:r>
          </w:p>
        </w:tc>
        <w:tc>
          <w:tcPr>
            <w:tcW w:w="590" w:type="dxa"/>
          </w:tcPr>
          <w:p w14:paraId="2CA07DD8" w14:textId="2461F2BC" w:rsidR="00524486" w:rsidRPr="00C648A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4088E94" w14:textId="77777777" w:rsidR="00524486" w:rsidRPr="00C648A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775285B3" w14:textId="5CA9CA25" w:rsidR="00524486" w:rsidRPr="00C648A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33E01E3D" w14:textId="77777777" w:rsidR="00524486" w:rsidRPr="00C648A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5D30118D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449756D1" w14:textId="77777777" w:rsidR="00524486" w:rsidRPr="00C648A6" w:rsidRDefault="00524486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ttendance time and date is displayed for the selected appointment</w:t>
            </w:r>
          </w:p>
        </w:tc>
        <w:tc>
          <w:tcPr>
            <w:tcW w:w="590" w:type="dxa"/>
          </w:tcPr>
          <w:p w14:paraId="7CEA626B" w14:textId="23A1EBBC" w:rsidR="00524486" w:rsidRPr="00C648A6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6CEA28C" w14:textId="77777777" w:rsidR="00524486" w:rsidRPr="00C648A6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003EC27C" w14:textId="15DD54BB" w:rsidR="00524486" w:rsidRPr="00C648A6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02B7B890" w14:textId="77777777" w:rsidR="00524486" w:rsidRPr="00C648A6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102C7442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181E4101" w14:textId="77777777" w:rsidR="00524486" w:rsidRPr="00C648A6" w:rsidRDefault="00524486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Sorting appointment </w:t>
            </w:r>
            <w:r w:rsidRPr="002B21BC">
              <w:rPr>
                <w:lang w:val="en-US"/>
              </w:rPr>
              <w:t>data functions correctly</w:t>
            </w:r>
          </w:p>
        </w:tc>
        <w:tc>
          <w:tcPr>
            <w:tcW w:w="590" w:type="dxa"/>
          </w:tcPr>
          <w:p w14:paraId="5BB08167" w14:textId="601914A2" w:rsidR="00524486" w:rsidRPr="00C648A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D61358B" w14:textId="77777777" w:rsidR="00524486" w:rsidRPr="00C648A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354FE944" w14:textId="3D39666A" w:rsidR="00524486" w:rsidRPr="00C648A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55B4B263" w14:textId="77777777" w:rsidR="00524486" w:rsidRPr="00C648A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1474B7DC" w14:textId="77777777" w:rsidR="00AE14BC" w:rsidRDefault="00AE14BC" w:rsidP="00AE14BC">
      <w:pPr>
        <w:rPr>
          <w:lang w:val="en-US"/>
        </w:rPr>
      </w:pPr>
    </w:p>
    <w:p w14:paraId="5CBE2905" w14:textId="77777777" w:rsidR="00AE14BC" w:rsidRDefault="00AE14BC" w:rsidP="00AE14BC">
      <w:pPr>
        <w:pStyle w:val="Heading4"/>
        <w:numPr>
          <w:ilvl w:val="0"/>
          <w:numId w:val="0"/>
        </w:numPr>
        <w:rPr>
          <w:lang w:val="en-US"/>
        </w:rPr>
      </w:pPr>
    </w:p>
    <w:p w14:paraId="06388434" w14:textId="77777777" w:rsidR="00AE14BC" w:rsidRDefault="00AE14BC" w:rsidP="00AE14BC">
      <w:pPr>
        <w:pStyle w:val="Heading2"/>
        <w:rPr>
          <w:lang w:val="en-US"/>
        </w:rPr>
      </w:pPr>
      <w:bookmarkStart w:id="35" w:name="_Toc482631588"/>
      <w:bookmarkStart w:id="36" w:name="_Toc482663950"/>
      <w:r>
        <w:rPr>
          <w:lang w:val="en-US"/>
        </w:rPr>
        <w:t>Checkpoint Native App Functionality Test Cases</w:t>
      </w:r>
      <w:bookmarkEnd w:id="35"/>
      <w:bookmarkEnd w:id="36"/>
    </w:p>
    <w:p w14:paraId="41347B22" w14:textId="430CD5CD" w:rsidR="00AE14BC" w:rsidRDefault="00AE14BC" w:rsidP="00AE14BC">
      <w:pPr>
        <w:rPr>
          <w:lang w:val="en-US"/>
        </w:rPr>
      </w:pPr>
      <w:r>
        <w:rPr>
          <w:lang w:val="en-US"/>
        </w:rPr>
        <w:t>The following</w:t>
      </w:r>
      <w:r w:rsidR="00691A92">
        <w:rPr>
          <w:lang w:val="en-US"/>
        </w:rPr>
        <w:t xml:space="preserve"> executed</w:t>
      </w:r>
      <w:r w:rsidRPr="003B4E8C">
        <w:rPr>
          <w:lang w:val="en-US"/>
        </w:rPr>
        <w:t xml:space="preserve"> te</w:t>
      </w:r>
      <w:r>
        <w:rPr>
          <w:lang w:val="en-US"/>
        </w:rPr>
        <w:t>st cases in this section are</w:t>
      </w:r>
      <w:r w:rsidRPr="003B4E8C">
        <w:rPr>
          <w:lang w:val="en-US"/>
        </w:rPr>
        <w:t xml:space="preserve"> </w:t>
      </w:r>
      <w:r>
        <w:rPr>
          <w:lang w:val="en-US"/>
        </w:rPr>
        <w:t>for testing the functionality in the Checkpoint Native Application.</w:t>
      </w:r>
    </w:p>
    <w:p w14:paraId="1564A2B1" w14:textId="77777777" w:rsidR="00AE14BC" w:rsidRPr="0027579B" w:rsidRDefault="00AE14BC" w:rsidP="00AE14BC">
      <w:pPr>
        <w:rPr>
          <w:lang w:val="en-US"/>
        </w:rPr>
      </w:pPr>
    </w:p>
    <w:p w14:paraId="50C223E3" w14:textId="7DB8C1C7" w:rsidR="00AE14BC" w:rsidRDefault="00AE14BC" w:rsidP="00AE14BC">
      <w:pPr>
        <w:rPr>
          <w:lang w:val="en-US"/>
        </w:rPr>
      </w:pPr>
      <w:r>
        <w:rPr>
          <w:lang w:val="en-US"/>
        </w:rPr>
        <w:t xml:space="preserve">Reading terminal login view test case as shown in </w:t>
      </w:r>
      <w:r w:rsidRPr="0027579B">
        <w:rPr>
          <w:i/>
          <w:lang w:val="en-US"/>
        </w:rPr>
        <w:fldChar w:fldCharType="begin"/>
      </w:r>
      <w:r w:rsidRPr="0027579B">
        <w:rPr>
          <w:i/>
          <w:lang w:val="en-US"/>
        </w:rPr>
        <w:instrText xml:space="preserve"> REF _Ref482624019 \h </w:instrText>
      </w:r>
      <w:r>
        <w:rPr>
          <w:i/>
          <w:lang w:val="en-US"/>
        </w:rPr>
        <w:instrText xml:space="preserve"> \* MERGEFORMAT </w:instrText>
      </w:r>
      <w:r w:rsidRPr="0027579B">
        <w:rPr>
          <w:i/>
          <w:lang w:val="en-US"/>
        </w:rPr>
      </w:r>
      <w:r w:rsidRPr="0027579B">
        <w:rPr>
          <w:i/>
          <w:lang w:val="en-US"/>
        </w:rPr>
        <w:fldChar w:fldCharType="separate"/>
      </w:r>
      <w:r w:rsidR="00691A92" w:rsidRPr="00691A92">
        <w:rPr>
          <w:i/>
          <w:lang w:val="en-US"/>
        </w:rPr>
        <w:t xml:space="preserve">Table </w:t>
      </w:r>
      <w:r w:rsidR="00691A92" w:rsidRPr="00691A92">
        <w:rPr>
          <w:i/>
          <w:noProof/>
          <w:lang w:val="en-US"/>
        </w:rPr>
        <w:t>25</w:t>
      </w:r>
      <w:r w:rsidRPr="0027579B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42E78F29" w14:textId="77777777" w:rsidR="00AE14BC" w:rsidRDefault="00AE14BC" w:rsidP="00AE14BC">
      <w:pPr>
        <w:rPr>
          <w:lang w:val="en-US"/>
        </w:rPr>
      </w:pPr>
    </w:p>
    <w:p w14:paraId="486BED9D" w14:textId="77777777" w:rsidR="00AE14BC" w:rsidRPr="0027579B" w:rsidRDefault="00AE14BC" w:rsidP="00AE14BC">
      <w:pPr>
        <w:rPr>
          <w:lang w:val="en-US"/>
        </w:rPr>
      </w:pPr>
    </w:p>
    <w:p w14:paraId="6F877214" w14:textId="02F8004E" w:rsidR="00AE14BC" w:rsidRPr="0027579B" w:rsidRDefault="00AE14BC" w:rsidP="00AE14BC">
      <w:pPr>
        <w:pStyle w:val="Caption"/>
        <w:keepNext/>
        <w:jc w:val="center"/>
        <w:rPr>
          <w:lang w:val="en-US"/>
        </w:rPr>
      </w:pPr>
      <w:bookmarkStart w:id="37" w:name="_Ref482624019"/>
      <w:r w:rsidRPr="0027579B">
        <w:rPr>
          <w:lang w:val="en-US"/>
        </w:rPr>
        <w:t xml:space="preserve">Table </w:t>
      </w:r>
      <w:r>
        <w:fldChar w:fldCharType="begin"/>
      </w:r>
      <w:r w:rsidRPr="0027579B">
        <w:rPr>
          <w:lang w:val="en-US"/>
        </w:rPr>
        <w:instrText xml:space="preserve"> SEQ Table \* ARABIC </w:instrText>
      </w:r>
      <w:r>
        <w:fldChar w:fldCharType="separate"/>
      </w:r>
      <w:r w:rsidR="00691A92">
        <w:rPr>
          <w:noProof/>
          <w:lang w:val="en-US"/>
        </w:rPr>
        <w:t>25</w:t>
      </w:r>
      <w:r>
        <w:fldChar w:fldCharType="end"/>
      </w:r>
      <w:bookmarkEnd w:id="37"/>
      <w:r w:rsidRPr="0027579B">
        <w:rPr>
          <w:lang w:val="en-US"/>
        </w:rPr>
        <w:t>: Reading terminal login view test c</w:t>
      </w:r>
      <w:r>
        <w:rPr>
          <w:lang w:val="en-US"/>
        </w:rPr>
        <w:t>a</w:t>
      </w:r>
      <w:r w:rsidRPr="0027579B">
        <w:rPr>
          <w:lang w:val="en-US"/>
        </w:rPr>
        <w:t>se</w:t>
      </w:r>
    </w:p>
    <w:p w14:paraId="0CC85825" w14:textId="77777777" w:rsidR="00524486" w:rsidRPr="00BC0482" w:rsidRDefault="00524486" w:rsidP="00524486">
      <w:pPr>
        <w:rPr>
          <w:lang w:val="en-US"/>
        </w:rPr>
      </w:pPr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7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672"/>
        <w:gridCol w:w="790"/>
        <w:gridCol w:w="4202"/>
        <w:gridCol w:w="1325"/>
      </w:tblGrid>
      <w:tr w:rsidR="00AE14BC" w14:paraId="25F69D0A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6DB29944" w14:textId="77777777" w:rsidR="00AE14BC" w:rsidRPr="00A913CA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 Reading Terminal Login View</w:t>
            </w:r>
          </w:p>
        </w:tc>
        <w:tc>
          <w:tcPr>
            <w:tcW w:w="672" w:type="dxa"/>
          </w:tcPr>
          <w:p w14:paraId="77AEC7A0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13CA">
              <w:rPr>
                <w:lang w:val="en-US"/>
              </w:rPr>
              <w:t xml:space="preserve"> </w:t>
            </w:r>
            <w:r>
              <w:t>OK</w:t>
            </w:r>
          </w:p>
        </w:tc>
        <w:tc>
          <w:tcPr>
            <w:tcW w:w="790" w:type="dxa"/>
          </w:tcPr>
          <w:p w14:paraId="072D4422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2" w:type="dxa"/>
          </w:tcPr>
          <w:p w14:paraId="6E9B7B54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5DD74172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524486" w:rsidRPr="00104097" w14:paraId="2E029B58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00F34E52" w14:textId="77777777" w:rsidR="00524486" w:rsidRPr="00187E05" w:rsidRDefault="00524486" w:rsidP="00524486">
            <w:pPr>
              <w:overflowPunct/>
              <w:autoSpaceDE/>
              <w:autoSpaceDN/>
              <w:adjustRightInd/>
              <w:spacing w:before="0" w:after="160"/>
              <w:jc w:val="center"/>
              <w:textAlignment w:val="auto"/>
              <w:rPr>
                <w:szCs w:val="24"/>
                <w:lang w:val="en-US"/>
              </w:rPr>
            </w:pPr>
            <w:r w:rsidRPr="00BA49B3">
              <w:rPr>
                <w:lang w:val="en-US"/>
              </w:rPr>
              <w:t>Login succeeds with valid data</w:t>
            </w:r>
          </w:p>
        </w:tc>
        <w:tc>
          <w:tcPr>
            <w:tcW w:w="672" w:type="dxa"/>
          </w:tcPr>
          <w:p w14:paraId="1110506C" w14:textId="139C7880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9E9EE4B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5E6774EB" w14:textId="74C79459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41FD5069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1ACDE04C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350E5895" w14:textId="77777777" w:rsidR="00524486" w:rsidRDefault="00524486" w:rsidP="00524486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fails with invalid data</w:t>
            </w:r>
          </w:p>
        </w:tc>
        <w:tc>
          <w:tcPr>
            <w:tcW w:w="672" w:type="dxa"/>
          </w:tcPr>
          <w:p w14:paraId="02692F43" w14:textId="32A23139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846DCBB" w14:textId="77777777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718EBF09" w14:textId="13472244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0C43A998" w14:textId="77777777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E02E49" w14:paraId="77CE81DC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6722804D" w14:textId="77777777" w:rsidR="00524486" w:rsidRDefault="00524486" w:rsidP="00524486">
            <w:pPr>
              <w:jc w:val="center"/>
              <w:rPr>
                <w:lang w:val="en-US"/>
              </w:rPr>
            </w:pPr>
            <w:r>
              <w:t>Login hides password</w:t>
            </w:r>
          </w:p>
        </w:tc>
        <w:tc>
          <w:tcPr>
            <w:tcW w:w="672" w:type="dxa"/>
          </w:tcPr>
          <w:p w14:paraId="31A0E8C2" w14:textId="4030561F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50E2BB4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0BAF47F9" w14:textId="1964B191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5E68DC0B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4858DC64" w14:textId="77777777" w:rsidR="00AE14BC" w:rsidRDefault="00AE14BC" w:rsidP="00AE14BC">
      <w:pPr>
        <w:rPr>
          <w:lang w:val="en-US"/>
        </w:rPr>
      </w:pPr>
      <w:r>
        <w:rPr>
          <w:lang w:val="en-US"/>
        </w:rPr>
        <w:tab/>
      </w:r>
    </w:p>
    <w:p w14:paraId="140BD1C1" w14:textId="179F2D38" w:rsidR="00AE14BC" w:rsidRDefault="00AE14BC" w:rsidP="00AE14BC">
      <w:pPr>
        <w:rPr>
          <w:lang w:val="en-US"/>
        </w:rPr>
      </w:pPr>
      <w:r>
        <w:rPr>
          <w:lang w:val="en-US"/>
        </w:rPr>
        <w:t xml:space="preserve">Start appointment view test case as shown in </w:t>
      </w:r>
      <w:r w:rsidRPr="0027579B">
        <w:rPr>
          <w:i/>
          <w:lang w:val="en-US"/>
        </w:rPr>
        <w:fldChar w:fldCharType="begin"/>
      </w:r>
      <w:r w:rsidRPr="0027579B">
        <w:rPr>
          <w:i/>
          <w:lang w:val="en-US"/>
        </w:rPr>
        <w:instrText xml:space="preserve"> REF _Ref482624078 \h </w:instrText>
      </w:r>
      <w:r>
        <w:rPr>
          <w:i/>
          <w:lang w:val="en-US"/>
        </w:rPr>
        <w:instrText xml:space="preserve"> \* MERGEFORMAT </w:instrText>
      </w:r>
      <w:r w:rsidRPr="0027579B">
        <w:rPr>
          <w:i/>
          <w:lang w:val="en-US"/>
        </w:rPr>
      </w:r>
      <w:r w:rsidRPr="0027579B">
        <w:rPr>
          <w:i/>
          <w:lang w:val="en-US"/>
        </w:rPr>
        <w:fldChar w:fldCharType="separate"/>
      </w:r>
      <w:r w:rsidR="00691A92" w:rsidRPr="00691A92">
        <w:rPr>
          <w:i/>
          <w:lang w:val="en-US"/>
        </w:rPr>
        <w:t xml:space="preserve">Table </w:t>
      </w:r>
      <w:r w:rsidR="00691A92" w:rsidRPr="00691A92">
        <w:rPr>
          <w:i/>
          <w:noProof/>
          <w:lang w:val="en-US"/>
        </w:rPr>
        <w:t>26</w:t>
      </w:r>
      <w:r w:rsidRPr="0027579B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247AA265" w14:textId="77777777" w:rsidR="00AE14BC" w:rsidRPr="0027579B" w:rsidRDefault="00AE14BC" w:rsidP="00AE14BC">
      <w:pPr>
        <w:rPr>
          <w:lang w:val="en-US"/>
        </w:rPr>
      </w:pPr>
    </w:p>
    <w:p w14:paraId="0FB4C8E6" w14:textId="4A71B405" w:rsidR="00AE14BC" w:rsidRPr="0027579B" w:rsidRDefault="00AE14BC" w:rsidP="00AE14BC">
      <w:pPr>
        <w:pStyle w:val="Caption"/>
        <w:keepNext/>
        <w:jc w:val="center"/>
        <w:rPr>
          <w:lang w:val="en-US"/>
        </w:rPr>
      </w:pPr>
      <w:bookmarkStart w:id="38" w:name="_Ref482624078"/>
      <w:r w:rsidRPr="0027579B">
        <w:rPr>
          <w:lang w:val="en-US"/>
        </w:rPr>
        <w:t xml:space="preserve">Table </w:t>
      </w:r>
      <w:r>
        <w:fldChar w:fldCharType="begin"/>
      </w:r>
      <w:r w:rsidRPr="0027579B">
        <w:rPr>
          <w:lang w:val="en-US"/>
        </w:rPr>
        <w:instrText xml:space="preserve"> SEQ Table \* ARABIC </w:instrText>
      </w:r>
      <w:r>
        <w:fldChar w:fldCharType="separate"/>
      </w:r>
      <w:r w:rsidR="00691A92">
        <w:rPr>
          <w:noProof/>
          <w:lang w:val="en-US"/>
        </w:rPr>
        <w:t>26</w:t>
      </w:r>
      <w:r>
        <w:fldChar w:fldCharType="end"/>
      </w:r>
      <w:bookmarkEnd w:id="38"/>
      <w:r w:rsidRPr="0027579B">
        <w:rPr>
          <w:lang w:val="en-US"/>
        </w:rPr>
        <w:t>: Start appointment view test case</w:t>
      </w:r>
    </w:p>
    <w:p w14:paraId="105F3051" w14:textId="77777777" w:rsidR="00524486" w:rsidRPr="00BC0482" w:rsidRDefault="00524486" w:rsidP="00524486">
      <w:pPr>
        <w:rPr>
          <w:lang w:val="en-US"/>
        </w:rPr>
      </w:pPr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7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672"/>
        <w:gridCol w:w="790"/>
        <w:gridCol w:w="4202"/>
        <w:gridCol w:w="1325"/>
      </w:tblGrid>
      <w:tr w:rsidR="00AE14BC" w14:paraId="276D6EF7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E9C1D8D" w14:textId="77777777" w:rsidR="00AE14BC" w:rsidRPr="00A913CA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tart</w:t>
            </w:r>
            <w:r w:rsidRPr="00187E05">
              <w:rPr>
                <w:lang w:val="en-US"/>
              </w:rPr>
              <w:t xml:space="preserve"> Appointment </w:t>
            </w:r>
            <w:r>
              <w:rPr>
                <w:lang w:val="en-US"/>
              </w:rPr>
              <w:t>View</w:t>
            </w:r>
          </w:p>
        </w:tc>
        <w:tc>
          <w:tcPr>
            <w:tcW w:w="672" w:type="dxa"/>
          </w:tcPr>
          <w:p w14:paraId="4626A75A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13CA">
              <w:rPr>
                <w:lang w:val="en-US"/>
              </w:rPr>
              <w:t xml:space="preserve"> </w:t>
            </w:r>
            <w:r>
              <w:t>OK</w:t>
            </w:r>
          </w:p>
        </w:tc>
        <w:tc>
          <w:tcPr>
            <w:tcW w:w="790" w:type="dxa"/>
          </w:tcPr>
          <w:p w14:paraId="53EF0EB9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2" w:type="dxa"/>
          </w:tcPr>
          <w:p w14:paraId="15149FAF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533EB332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524486" w:rsidRPr="00104097" w14:paraId="727B003D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2C46BF7E" w14:textId="77777777" w:rsidR="00524486" w:rsidRPr="00187E05" w:rsidRDefault="00524486" w:rsidP="00524486">
            <w:pPr>
              <w:overflowPunct/>
              <w:autoSpaceDE/>
              <w:autoSpaceDN/>
              <w:adjustRightInd/>
              <w:spacing w:before="0" w:after="160"/>
              <w:jc w:val="center"/>
              <w:textAlignment w:val="auto"/>
              <w:rPr>
                <w:szCs w:val="24"/>
                <w:lang w:val="en-US"/>
              </w:rPr>
            </w:pPr>
            <w:r w:rsidRPr="00187E05">
              <w:rPr>
                <w:szCs w:val="24"/>
                <w:lang w:val="en-US"/>
              </w:rPr>
              <w:t xml:space="preserve">Reading terminal </w:t>
            </w:r>
            <w:r>
              <w:rPr>
                <w:szCs w:val="24"/>
                <w:lang w:val="en-US"/>
              </w:rPr>
              <w:t>displays appointments successfully</w:t>
            </w:r>
          </w:p>
        </w:tc>
        <w:tc>
          <w:tcPr>
            <w:tcW w:w="672" w:type="dxa"/>
          </w:tcPr>
          <w:p w14:paraId="312CFC5F" w14:textId="22470564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5DA99D0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4E4B771C" w14:textId="19A68441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40255001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41F58DE3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3C5281B" w14:textId="77777777" w:rsidR="00524486" w:rsidRDefault="00524486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tart Appointments” button starts the selected appointment</w:t>
            </w:r>
          </w:p>
        </w:tc>
        <w:tc>
          <w:tcPr>
            <w:tcW w:w="672" w:type="dxa"/>
          </w:tcPr>
          <w:p w14:paraId="6DA08F10" w14:textId="34B312CE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39D515F" w14:textId="5DEFE9AD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05478D65" w14:textId="726D1FAA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Ok. </w:t>
            </w:r>
          </w:p>
        </w:tc>
        <w:tc>
          <w:tcPr>
            <w:tcW w:w="1325" w:type="dxa"/>
          </w:tcPr>
          <w:p w14:paraId="2508140A" w14:textId="77777777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4BB9ACCA" w14:textId="352DBBDD" w:rsidR="00691A92" w:rsidRDefault="00691A92" w:rsidP="00AE14BC">
      <w:pPr>
        <w:rPr>
          <w:lang w:val="en-US"/>
        </w:rPr>
      </w:pPr>
      <w:r>
        <w:rPr>
          <w:lang w:val="en-US"/>
        </w:rPr>
        <w:tab/>
      </w:r>
    </w:p>
    <w:p w14:paraId="368CD7FD" w14:textId="77777777" w:rsidR="00691A92" w:rsidRDefault="00691A92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>
        <w:rPr>
          <w:lang w:val="en-US"/>
        </w:rPr>
        <w:br w:type="page"/>
      </w:r>
    </w:p>
    <w:p w14:paraId="37A0F6ED" w14:textId="77777777" w:rsidR="00AE14BC" w:rsidRPr="00104097" w:rsidRDefault="00AE14BC" w:rsidP="00AE14BC">
      <w:pPr>
        <w:rPr>
          <w:lang w:val="en-US"/>
        </w:rPr>
      </w:pPr>
    </w:p>
    <w:p w14:paraId="2D2690BC" w14:textId="5D08DBE3" w:rsidR="00AE14BC" w:rsidRPr="0027579B" w:rsidRDefault="00AE14BC" w:rsidP="00AE14BC">
      <w:pPr>
        <w:rPr>
          <w:lang w:val="en-US"/>
        </w:rPr>
      </w:pPr>
      <w:r w:rsidRPr="0027579B">
        <w:rPr>
          <w:lang w:val="en-US"/>
        </w:rPr>
        <w:t xml:space="preserve">Attend appointment test case as shown in </w:t>
      </w:r>
      <w:r w:rsidRPr="0027579B">
        <w:rPr>
          <w:i/>
          <w:lang w:val="en-US"/>
        </w:rPr>
        <w:fldChar w:fldCharType="begin"/>
      </w:r>
      <w:r w:rsidRPr="0027579B">
        <w:rPr>
          <w:i/>
          <w:lang w:val="en-US"/>
        </w:rPr>
        <w:instrText xml:space="preserve"> REF _Ref482624146 \h </w:instrText>
      </w:r>
      <w:r>
        <w:rPr>
          <w:i/>
          <w:lang w:val="en-US"/>
        </w:rPr>
        <w:instrText xml:space="preserve"> \* MERGEFORMAT </w:instrText>
      </w:r>
      <w:r w:rsidRPr="0027579B">
        <w:rPr>
          <w:i/>
          <w:lang w:val="en-US"/>
        </w:rPr>
      </w:r>
      <w:r w:rsidRPr="0027579B">
        <w:rPr>
          <w:i/>
          <w:lang w:val="en-US"/>
        </w:rPr>
        <w:fldChar w:fldCharType="separate"/>
      </w:r>
      <w:r w:rsidR="00691A92" w:rsidRPr="00691A92">
        <w:rPr>
          <w:i/>
          <w:lang w:val="en-US"/>
        </w:rPr>
        <w:t xml:space="preserve">Table </w:t>
      </w:r>
      <w:r w:rsidR="00691A92" w:rsidRPr="00691A92">
        <w:rPr>
          <w:i/>
          <w:noProof/>
          <w:lang w:val="en-US"/>
        </w:rPr>
        <w:t>27</w:t>
      </w:r>
      <w:r w:rsidRPr="0027579B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3B8B3D7C" w14:textId="77777777" w:rsidR="00AE14BC" w:rsidRPr="0027579B" w:rsidRDefault="00AE14BC" w:rsidP="00AE14BC">
      <w:pPr>
        <w:rPr>
          <w:lang w:val="en-US"/>
        </w:rPr>
      </w:pPr>
    </w:p>
    <w:p w14:paraId="67C298EF" w14:textId="603A8A24" w:rsidR="00AE14BC" w:rsidRPr="000B439A" w:rsidRDefault="00AE14BC" w:rsidP="00AE14BC">
      <w:pPr>
        <w:pStyle w:val="Caption"/>
        <w:keepNext/>
        <w:jc w:val="center"/>
        <w:rPr>
          <w:lang w:val="en-US"/>
        </w:rPr>
      </w:pPr>
      <w:bookmarkStart w:id="39" w:name="_Ref482624146"/>
      <w:r w:rsidRPr="000B439A">
        <w:rPr>
          <w:lang w:val="en-US"/>
        </w:rPr>
        <w:t xml:space="preserve">Table </w:t>
      </w:r>
      <w:r>
        <w:fldChar w:fldCharType="begin"/>
      </w:r>
      <w:r w:rsidRPr="000B439A">
        <w:rPr>
          <w:lang w:val="en-US"/>
        </w:rPr>
        <w:instrText xml:space="preserve"> SEQ Table \* ARABIC </w:instrText>
      </w:r>
      <w:r>
        <w:fldChar w:fldCharType="separate"/>
      </w:r>
      <w:r w:rsidR="00691A92">
        <w:rPr>
          <w:noProof/>
          <w:lang w:val="en-US"/>
        </w:rPr>
        <w:t>27</w:t>
      </w:r>
      <w:r>
        <w:fldChar w:fldCharType="end"/>
      </w:r>
      <w:bookmarkEnd w:id="39"/>
      <w:r w:rsidRPr="000B439A">
        <w:rPr>
          <w:lang w:val="en-US"/>
        </w:rPr>
        <w:t>: Attend appointment test case</w:t>
      </w:r>
    </w:p>
    <w:p w14:paraId="2F71EF54" w14:textId="0BF6FB2F" w:rsidR="00AE14BC" w:rsidRPr="00104097" w:rsidRDefault="00524486" w:rsidP="00AE14BC">
      <w:pPr>
        <w:rPr>
          <w:lang w:val="en-US"/>
        </w:rPr>
      </w:pPr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7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672"/>
        <w:gridCol w:w="790"/>
        <w:gridCol w:w="4202"/>
        <w:gridCol w:w="1325"/>
      </w:tblGrid>
      <w:tr w:rsidR="00AE14BC" w14:paraId="512124F3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40F72F93" w14:textId="77777777" w:rsidR="00AE14BC" w:rsidRPr="00A913CA" w:rsidRDefault="00AE14BC" w:rsidP="00AE14BC">
            <w:pPr>
              <w:jc w:val="center"/>
              <w:rPr>
                <w:lang w:val="en-US"/>
              </w:rPr>
            </w:pPr>
            <w:r w:rsidRPr="00187E05">
              <w:rPr>
                <w:lang w:val="en-US"/>
              </w:rPr>
              <w:t>Attend Appointment Function</w:t>
            </w:r>
          </w:p>
        </w:tc>
        <w:tc>
          <w:tcPr>
            <w:tcW w:w="672" w:type="dxa"/>
          </w:tcPr>
          <w:p w14:paraId="65E8EDDF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13CA">
              <w:rPr>
                <w:lang w:val="en-US"/>
              </w:rPr>
              <w:t xml:space="preserve"> </w:t>
            </w:r>
            <w:r>
              <w:t>OK</w:t>
            </w:r>
          </w:p>
        </w:tc>
        <w:tc>
          <w:tcPr>
            <w:tcW w:w="790" w:type="dxa"/>
          </w:tcPr>
          <w:p w14:paraId="33FA6B30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2" w:type="dxa"/>
          </w:tcPr>
          <w:p w14:paraId="28EEEED9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714DCF93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524486" w:rsidRPr="00104097" w14:paraId="332EEB0A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F936380" w14:textId="77777777" w:rsidR="00524486" w:rsidRPr="00187E05" w:rsidRDefault="00524486" w:rsidP="00524486">
            <w:pPr>
              <w:overflowPunct/>
              <w:autoSpaceDE/>
              <w:autoSpaceDN/>
              <w:adjustRightInd/>
              <w:spacing w:before="0" w:after="160"/>
              <w:jc w:val="center"/>
              <w:textAlignment w:val="auto"/>
              <w:rPr>
                <w:szCs w:val="24"/>
                <w:lang w:val="en-US"/>
              </w:rPr>
            </w:pPr>
            <w:r w:rsidRPr="00187E05">
              <w:rPr>
                <w:szCs w:val="24"/>
                <w:lang w:val="en-US"/>
              </w:rPr>
              <w:t>Reading terminal prompts attendee to swipe his RFID tag.</w:t>
            </w:r>
          </w:p>
        </w:tc>
        <w:tc>
          <w:tcPr>
            <w:tcW w:w="672" w:type="dxa"/>
          </w:tcPr>
          <w:p w14:paraId="545D34E9" w14:textId="09665B71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6C3C1F6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6EF4C2BF" w14:textId="36CEBD71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3EE0050F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49058B04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29FBA943" w14:textId="77777777" w:rsidR="00524486" w:rsidRDefault="00524486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Reading terminal stores attendance data in database successfully</w:t>
            </w:r>
          </w:p>
        </w:tc>
        <w:tc>
          <w:tcPr>
            <w:tcW w:w="672" w:type="dxa"/>
          </w:tcPr>
          <w:p w14:paraId="369945E2" w14:textId="0BEA1915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90" w:type="dxa"/>
          </w:tcPr>
          <w:p w14:paraId="311AC113" w14:textId="43C81709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4202" w:type="dxa"/>
          </w:tcPr>
          <w:p w14:paraId="6A6DC4CD" w14:textId="35915DE0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pplication crashes ”Injection manager has stopped working”</w:t>
            </w:r>
          </w:p>
        </w:tc>
        <w:tc>
          <w:tcPr>
            <w:tcW w:w="1325" w:type="dxa"/>
          </w:tcPr>
          <w:p w14:paraId="1023D095" w14:textId="5D3D7C20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  Critical</w:t>
            </w:r>
          </w:p>
        </w:tc>
      </w:tr>
      <w:tr w:rsidR="00524486" w:rsidRPr="00104097" w14:paraId="5DC1FCB6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4B2FCB4" w14:textId="77777777" w:rsidR="00524486" w:rsidRDefault="00524486" w:rsidP="00524486">
            <w:pPr>
              <w:jc w:val="center"/>
              <w:rPr>
                <w:lang w:val="en-US"/>
              </w:rPr>
            </w:pPr>
            <w:r w:rsidRPr="00442A73">
              <w:rPr>
                <w:szCs w:val="24"/>
                <w:lang w:val="en-US"/>
              </w:rPr>
              <w:t>Reading terminal displays message to attendee confirming successful registration</w:t>
            </w:r>
          </w:p>
        </w:tc>
        <w:tc>
          <w:tcPr>
            <w:tcW w:w="672" w:type="dxa"/>
          </w:tcPr>
          <w:p w14:paraId="119586F2" w14:textId="599FB363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066A7A4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6D39FB1E" w14:textId="5EB1C663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6463A51C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5EDF7D1F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608AE47" w14:textId="77777777" w:rsidR="00524486" w:rsidRPr="00442A73" w:rsidRDefault="00524486" w:rsidP="00524486">
            <w:pPr>
              <w:jc w:val="center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Registration fails if attendee is not signed up for the appointment</w:t>
            </w:r>
          </w:p>
        </w:tc>
        <w:tc>
          <w:tcPr>
            <w:tcW w:w="672" w:type="dxa"/>
          </w:tcPr>
          <w:p w14:paraId="4612C3AB" w14:textId="717DE2AF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8E943EC" w14:textId="77777777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07DF958C" w14:textId="056E55E1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2778C30C" w14:textId="77777777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E02E49" w14:paraId="39C9F213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3ECFFF54" w14:textId="77777777" w:rsidR="00524486" w:rsidRPr="00586BAA" w:rsidRDefault="00524486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Response if registration</w:t>
            </w:r>
            <w:r w:rsidRPr="00A1717D">
              <w:rPr>
                <w:lang w:val="en-US"/>
              </w:rPr>
              <w:t xml:space="preserve"> fails</w:t>
            </w:r>
          </w:p>
        </w:tc>
        <w:tc>
          <w:tcPr>
            <w:tcW w:w="672" w:type="dxa"/>
          </w:tcPr>
          <w:p w14:paraId="4C831707" w14:textId="2D56253B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C173564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016832F8" w14:textId="5CDF1A2E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15780E51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13588E2C" w14:textId="77777777" w:rsidR="00AE14BC" w:rsidRDefault="00AE14BC" w:rsidP="00AE14BC">
      <w:pPr>
        <w:rPr>
          <w:lang w:val="en-US"/>
        </w:rPr>
      </w:pPr>
    </w:p>
    <w:p w14:paraId="4752DFE3" w14:textId="77777777" w:rsidR="00AE14BC" w:rsidRDefault="00AE14BC" w:rsidP="00AE14BC">
      <w:pPr>
        <w:pStyle w:val="Heading2"/>
        <w:rPr>
          <w:lang w:val="en-US"/>
        </w:rPr>
      </w:pPr>
      <w:bookmarkStart w:id="40" w:name="_Toc482631589"/>
      <w:bookmarkStart w:id="41" w:name="_Toc482663951"/>
      <w:r>
        <w:rPr>
          <w:lang w:val="en-US"/>
        </w:rPr>
        <w:t>Checkpoint Native App &amp; Hardware Performance Test Cases</w:t>
      </w:r>
      <w:bookmarkEnd w:id="40"/>
      <w:bookmarkEnd w:id="41"/>
    </w:p>
    <w:p w14:paraId="5163E041" w14:textId="4D32EA8A" w:rsidR="00AE14BC" w:rsidRDefault="00AE14BC" w:rsidP="00AE14BC">
      <w:pPr>
        <w:rPr>
          <w:lang w:val="en-US"/>
        </w:rPr>
      </w:pPr>
      <w:r>
        <w:rPr>
          <w:lang w:val="en-US"/>
        </w:rPr>
        <w:t>The following</w:t>
      </w:r>
      <w:r w:rsidR="00691A92">
        <w:rPr>
          <w:lang w:val="en-US"/>
        </w:rPr>
        <w:t xml:space="preserve"> executed</w:t>
      </w:r>
      <w:r w:rsidRPr="003B4E8C">
        <w:rPr>
          <w:lang w:val="en-US"/>
        </w:rPr>
        <w:t xml:space="preserve"> te</w:t>
      </w:r>
      <w:r>
        <w:rPr>
          <w:lang w:val="en-US"/>
        </w:rPr>
        <w:t>st cases in this section are</w:t>
      </w:r>
      <w:r w:rsidRPr="003B4E8C">
        <w:rPr>
          <w:lang w:val="en-US"/>
        </w:rPr>
        <w:t xml:space="preserve"> </w:t>
      </w:r>
      <w:r>
        <w:rPr>
          <w:lang w:val="en-US"/>
        </w:rPr>
        <w:t>for testing the performance in the Checkpoint Native Application and hardware.</w:t>
      </w:r>
    </w:p>
    <w:p w14:paraId="7F9F00D1" w14:textId="77777777" w:rsidR="00AE14BC" w:rsidRPr="00252212" w:rsidRDefault="00AE14BC" w:rsidP="00AE14BC">
      <w:pPr>
        <w:rPr>
          <w:lang w:val="en-US"/>
        </w:rPr>
      </w:pPr>
    </w:p>
    <w:p w14:paraId="11EF3EA6" w14:textId="0A3471F5" w:rsidR="00AE14BC" w:rsidRDefault="00AE14BC" w:rsidP="00AE14BC">
      <w:pPr>
        <w:rPr>
          <w:lang w:val="en-US"/>
        </w:rPr>
      </w:pPr>
      <w:r>
        <w:rPr>
          <w:lang w:val="en-US"/>
        </w:rPr>
        <w:t xml:space="preserve">Reading terminal attendance registration time as shown in </w:t>
      </w:r>
      <w:r w:rsidRPr="000B439A">
        <w:rPr>
          <w:i/>
          <w:lang w:val="en-US"/>
        </w:rPr>
        <w:fldChar w:fldCharType="begin"/>
      </w:r>
      <w:r w:rsidRPr="000B439A">
        <w:rPr>
          <w:i/>
          <w:lang w:val="en-US"/>
        </w:rPr>
        <w:instrText xml:space="preserve"> REF _Ref482624223 \h </w:instrText>
      </w:r>
      <w:r>
        <w:rPr>
          <w:i/>
          <w:lang w:val="en-US"/>
        </w:rPr>
        <w:instrText xml:space="preserve"> \* MERGEFORMAT </w:instrText>
      </w:r>
      <w:r w:rsidRPr="000B439A">
        <w:rPr>
          <w:i/>
          <w:lang w:val="en-US"/>
        </w:rPr>
      </w:r>
      <w:r w:rsidRPr="000B439A">
        <w:rPr>
          <w:i/>
          <w:lang w:val="en-US"/>
        </w:rPr>
        <w:fldChar w:fldCharType="separate"/>
      </w:r>
      <w:r w:rsidR="00691A92" w:rsidRPr="00691A92">
        <w:rPr>
          <w:i/>
          <w:lang w:val="en-US"/>
        </w:rPr>
        <w:t xml:space="preserve">Table </w:t>
      </w:r>
      <w:r w:rsidR="00691A92" w:rsidRPr="00691A92">
        <w:rPr>
          <w:i/>
          <w:noProof/>
          <w:lang w:val="en-US"/>
        </w:rPr>
        <w:t>28</w:t>
      </w:r>
      <w:r w:rsidRPr="000B439A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22432F5D" w14:textId="77777777" w:rsidR="00AE14BC" w:rsidRPr="000B439A" w:rsidRDefault="00AE14BC" w:rsidP="00AE14BC">
      <w:pPr>
        <w:rPr>
          <w:lang w:val="en-US"/>
        </w:rPr>
      </w:pPr>
    </w:p>
    <w:p w14:paraId="067CBA16" w14:textId="3BB730CF" w:rsidR="00AE14BC" w:rsidRPr="000B439A" w:rsidRDefault="00AE14BC" w:rsidP="00AE14BC">
      <w:pPr>
        <w:pStyle w:val="Caption"/>
        <w:keepNext/>
        <w:jc w:val="center"/>
        <w:rPr>
          <w:lang w:val="en-US"/>
        </w:rPr>
      </w:pPr>
      <w:bookmarkStart w:id="42" w:name="_Ref482624223"/>
      <w:r w:rsidRPr="000B439A">
        <w:rPr>
          <w:lang w:val="en-US"/>
        </w:rPr>
        <w:t xml:space="preserve">Table </w:t>
      </w:r>
      <w:r>
        <w:fldChar w:fldCharType="begin"/>
      </w:r>
      <w:r w:rsidRPr="000B439A">
        <w:rPr>
          <w:lang w:val="en-US"/>
        </w:rPr>
        <w:instrText xml:space="preserve"> SEQ Table \* ARABIC </w:instrText>
      </w:r>
      <w:r>
        <w:fldChar w:fldCharType="separate"/>
      </w:r>
      <w:r w:rsidR="00691A92">
        <w:rPr>
          <w:noProof/>
          <w:lang w:val="en-US"/>
        </w:rPr>
        <w:t>28</w:t>
      </w:r>
      <w:r>
        <w:fldChar w:fldCharType="end"/>
      </w:r>
      <w:bookmarkEnd w:id="42"/>
      <w:r w:rsidRPr="000B439A">
        <w:rPr>
          <w:lang w:val="en-US"/>
        </w:rPr>
        <w:t>: Reading terminal attendance registration time</w:t>
      </w:r>
      <w:r>
        <w:rPr>
          <w:lang w:val="en-US"/>
        </w:rPr>
        <w:t xml:space="preserve"> test case</w:t>
      </w:r>
    </w:p>
    <w:p w14:paraId="79FB936A" w14:textId="67C729ED" w:rsidR="00AE14BC" w:rsidRPr="000B439A" w:rsidRDefault="00524486" w:rsidP="00AE14BC">
      <w:pPr>
        <w:rPr>
          <w:lang w:val="en-US"/>
        </w:rPr>
      </w:pPr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7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672"/>
        <w:gridCol w:w="790"/>
        <w:gridCol w:w="4202"/>
        <w:gridCol w:w="1325"/>
      </w:tblGrid>
      <w:tr w:rsidR="00AE14BC" w14:paraId="2F0940FB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435336E7" w14:textId="77777777" w:rsidR="00AE14BC" w:rsidRPr="00A913CA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Reading terminal Attendance Registration time</w:t>
            </w:r>
          </w:p>
        </w:tc>
        <w:tc>
          <w:tcPr>
            <w:tcW w:w="672" w:type="dxa"/>
          </w:tcPr>
          <w:p w14:paraId="6A6E1D3F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13CA">
              <w:rPr>
                <w:lang w:val="en-US"/>
              </w:rPr>
              <w:t xml:space="preserve"> </w:t>
            </w:r>
            <w:r>
              <w:t>OK</w:t>
            </w:r>
          </w:p>
        </w:tc>
        <w:tc>
          <w:tcPr>
            <w:tcW w:w="790" w:type="dxa"/>
          </w:tcPr>
          <w:p w14:paraId="1D64F838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2" w:type="dxa"/>
          </w:tcPr>
          <w:p w14:paraId="45933943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3C088CAB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AE14BC" w:rsidRPr="00104097" w14:paraId="6BB02205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110EB441" w14:textId="77777777" w:rsidR="00AE14BC" w:rsidRPr="00187E05" w:rsidRDefault="00AE14BC" w:rsidP="00AE14BC">
            <w:pPr>
              <w:overflowPunct/>
              <w:autoSpaceDE/>
              <w:autoSpaceDN/>
              <w:adjustRightInd/>
              <w:spacing w:before="0" w:after="160"/>
              <w:jc w:val="center"/>
              <w:textAlignment w:val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Registers attendee and gives attendee feedback within 3 seconds</w:t>
            </w:r>
          </w:p>
        </w:tc>
        <w:tc>
          <w:tcPr>
            <w:tcW w:w="672" w:type="dxa"/>
          </w:tcPr>
          <w:p w14:paraId="7C25D7A2" w14:textId="161107B2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2CE60A1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525DE737" w14:textId="2250C783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777C03F1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5F160231" w14:textId="77777777" w:rsidR="00AE14BC" w:rsidRPr="00FC2B49" w:rsidRDefault="00AE14BC" w:rsidP="00AE14BC">
      <w:pPr>
        <w:rPr>
          <w:lang w:val="en-US"/>
        </w:rPr>
      </w:pPr>
    </w:p>
    <w:p w14:paraId="13CB08DA" w14:textId="77777777" w:rsidR="00AE14BC" w:rsidRPr="00AE14BC" w:rsidRDefault="00AE14BC" w:rsidP="00AE14BC">
      <w:pPr>
        <w:rPr>
          <w:lang w:val="en-US"/>
        </w:rPr>
      </w:pPr>
    </w:p>
    <w:sectPr w:rsidR="00AE14BC" w:rsidRPr="00AE14BC" w:rsidSect="00394BF9">
      <w:headerReference w:type="default" r:id="rId10"/>
      <w:pgSz w:w="11906" w:h="16838" w:code="9"/>
      <w:pgMar w:top="1418" w:right="991" w:bottom="1418" w:left="993" w:header="680" w:footer="680" w:gutter="567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A02C14" w14:textId="77777777" w:rsidR="008D4834" w:rsidRDefault="008D4834">
      <w:r>
        <w:separator/>
      </w:r>
    </w:p>
  </w:endnote>
  <w:endnote w:type="continuationSeparator" w:id="0">
    <w:p w14:paraId="55FF3634" w14:textId="77777777" w:rsidR="008D4834" w:rsidRDefault="008D48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illSans">
    <w:altName w:val="Gill Sans MT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4CDEE1" w14:textId="2CDC255F" w:rsidR="00524486" w:rsidRDefault="00524486" w:rsidP="00F30533">
    <w:pPr>
      <w:pStyle w:val="Footer"/>
      <w:jc w:val="center"/>
    </w:pPr>
    <w:r>
      <w:rPr>
        <w:rStyle w:val="PageNumber"/>
      </w:rPr>
      <w:t>CheckPoint Attendance System</w:t>
    </w:r>
    <w:r>
      <w:rPr>
        <w:rStyle w:val="PageNumber"/>
      </w:rPr>
      <w:tab/>
    </w:r>
    <w:r>
      <w:rPr>
        <w:rStyle w:val="PageNumber"/>
      </w:rPr>
      <w:tab/>
    </w:r>
    <w:r w:rsidRPr="4B058015">
      <w:rPr>
        <w:rStyle w:val="PageNumber"/>
        <w:noProof/>
      </w:rPr>
      <w:fldChar w:fldCharType="begin"/>
    </w:r>
    <w:r>
      <w:rPr>
        <w:rStyle w:val="PageNumber"/>
      </w:rPr>
      <w:instrText xml:space="preserve"> PAGE </w:instrText>
    </w:r>
    <w:r w:rsidRPr="4B058015">
      <w:rPr>
        <w:rStyle w:val="PageNumber"/>
      </w:rPr>
      <w:fldChar w:fldCharType="separate"/>
    </w:r>
    <w:r w:rsidR="000742AB">
      <w:rPr>
        <w:rStyle w:val="PageNumber"/>
        <w:noProof/>
      </w:rPr>
      <w:t>5</w:t>
    </w:r>
    <w:r w:rsidRPr="4B058015">
      <w:rPr>
        <w:rStyle w:val="PageNumber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4EA017" w14:textId="77777777" w:rsidR="008D4834" w:rsidRDefault="008D4834">
      <w:r>
        <w:separator/>
      </w:r>
    </w:p>
  </w:footnote>
  <w:footnote w:type="continuationSeparator" w:id="0">
    <w:p w14:paraId="0E7433BA" w14:textId="77777777" w:rsidR="008D4834" w:rsidRDefault="008D48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CA1EFB" w14:textId="13F67BF2" w:rsidR="00524486" w:rsidRPr="00471D67" w:rsidRDefault="00524486" w:rsidP="6BBE5B4F">
    <w:pPr>
      <w:pStyle w:val="Header"/>
      <w:rPr>
        <w:lang w:val="en-US"/>
      </w:rPr>
    </w:pPr>
    <w:r>
      <w:rPr>
        <w:lang w:val="en-US"/>
      </w:rPr>
      <w:t>&lt;Software Test Document&gt;</w:t>
    </w:r>
    <w:r w:rsidRPr="00471D67">
      <w:rPr>
        <w:lang w:val="en-US"/>
      </w:rPr>
      <w:tab/>
    </w:r>
    <w:r>
      <w:rPr>
        <w:lang w:val="en-US"/>
      </w:rPr>
      <w:tab/>
    </w:r>
    <w:r>
      <w:fldChar w:fldCharType="begin"/>
    </w:r>
    <w:r w:rsidRPr="00394BF9">
      <w:rPr>
        <w:lang w:val="en-US"/>
      </w:rPr>
      <w:instrText xml:space="preserve"> STYLEREF  "Heading 1" \n  \* MERGEFORMAT </w:instrText>
    </w:r>
    <w:r>
      <w:fldChar w:fldCharType="separate"/>
    </w:r>
    <w:r w:rsidR="000742AB" w:rsidRPr="000742AB">
      <w:rPr>
        <w:b/>
        <w:bCs/>
        <w:noProof/>
        <w:lang w:val="en-US"/>
      </w:rPr>
      <w:t>2</w:t>
    </w:r>
    <w:r>
      <w:fldChar w:fldCharType="end"/>
    </w:r>
    <w:r>
      <w:rPr>
        <w:lang w:val="en-US"/>
      </w:rPr>
      <w:t xml:space="preserve"> </w:t>
    </w:r>
    <w:r>
      <w:fldChar w:fldCharType="begin"/>
    </w:r>
    <w:r w:rsidRPr="00394BF9">
      <w:rPr>
        <w:lang w:val="en-US"/>
      </w:rPr>
      <w:instrText xml:space="preserve"> STYLEREF  "Heading 1"  \* MERGEFORMAT </w:instrText>
    </w:r>
    <w:r>
      <w:fldChar w:fldCharType="separate"/>
    </w:r>
    <w:r w:rsidR="000742AB">
      <w:rPr>
        <w:noProof/>
        <w:lang w:val="en-US"/>
      </w:rPr>
      <w:t>Executed test cases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34EA9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73C01D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C4E40A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A880EA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4C889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8024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A423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44EF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E246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DA2A3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A96ACCBA"/>
    <w:lvl w:ilvl="0">
      <w:start w:val="1"/>
      <w:numFmt w:val="decimal"/>
      <w:lvlText w:val="%1."/>
      <w:legacy w:legacy="1" w:legacySpace="144" w:legacyIndent="0"/>
      <w:lvlJc w:val="left"/>
      <w:rPr>
        <w:rFonts w:cs="Times New Roman"/>
      </w:rPr>
    </w:lvl>
    <w:lvl w:ilvl="1">
      <w:start w:val="1"/>
      <w:numFmt w:val="decimal"/>
      <w:lvlText w:val="%1.%2"/>
      <w:legacy w:legacy="1" w:legacySpace="144" w:legacyIndent="0"/>
      <w:lvlJc w:val="left"/>
      <w:rPr>
        <w:rFonts w:cs="Times New Roman"/>
      </w:rPr>
    </w:lvl>
    <w:lvl w:ilvl="2">
      <w:start w:val="1"/>
      <w:numFmt w:val="decimal"/>
      <w:lvlText w:val="%1.%2.%3"/>
      <w:legacy w:legacy="1" w:legacySpace="144" w:legacyIndent="0"/>
      <w:lvlJc w:val="left"/>
      <w:rPr>
        <w:rFonts w:cs="Times New Roman"/>
      </w:rPr>
    </w:lvl>
    <w:lvl w:ilvl="3">
      <w:start w:val="1"/>
      <w:numFmt w:val="decimal"/>
      <w:lvlText w:val="%1.%2.%3.%4"/>
      <w:legacy w:legacy="1" w:legacySpace="144" w:legacyIndent="0"/>
      <w:lvlJc w:val="left"/>
      <w:rPr>
        <w:rFonts w:cs="Times New Roman"/>
      </w:rPr>
    </w:lvl>
    <w:lvl w:ilvl="4">
      <w:start w:val="1"/>
      <w:numFmt w:val="decimal"/>
      <w:lvlText w:val="%1.%2.%3.%4.%5"/>
      <w:legacy w:legacy="1" w:legacySpace="144" w:legacyIndent="0"/>
      <w:lvlJc w:val="left"/>
      <w:rPr>
        <w:rFonts w:cs="Times New Roman"/>
      </w:rPr>
    </w:lvl>
    <w:lvl w:ilvl="5">
      <w:start w:val="1"/>
      <w:numFmt w:val="decimal"/>
      <w:lvlText w:val="%1.%2.%3.%4.%5.%6"/>
      <w:legacy w:legacy="1" w:legacySpace="144" w:legacyIndent="0"/>
      <w:lvlJc w:val="left"/>
      <w:rPr>
        <w:rFonts w:cs="Times New Roman"/>
      </w:rPr>
    </w:lvl>
    <w:lvl w:ilvl="6">
      <w:start w:val="1"/>
      <w:numFmt w:val="decimal"/>
      <w:lvlText w:val="%1.%2.%3.%4.%5.%6.%7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"/>
      <w:legacy w:legacy="1" w:legacySpace="144" w:legacyIndent="0"/>
      <w:lvlJc w:val="left"/>
      <w:rPr>
        <w:rFonts w:cs="Times New Roman"/>
      </w:rPr>
    </w:lvl>
  </w:abstractNum>
  <w:abstractNum w:abstractNumId="11" w15:restartNumberingAfterBreak="0">
    <w:nsid w:val="01E85C16"/>
    <w:multiLevelType w:val="multilevel"/>
    <w:tmpl w:val="BD6C90B2"/>
    <w:lvl w:ilvl="0">
      <w:start w:val="1"/>
      <w:numFmt w:val="decimal"/>
      <w:suff w:val="space"/>
      <w:lvlText w:val="Vedlegg %1:"/>
      <w:lvlJc w:val="left"/>
      <w:rPr>
        <w:rFonts w:cs="Times New Roman" w:hint="default"/>
      </w:rPr>
    </w:lvl>
    <w:lvl w:ilvl="1">
      <w:start w:val="1"/>
      <w:numFmt w:val="none"/>
      <w:suff w:val="nothing"/>
      <w:lvlText w:val=""/>
      <w:lvlJc w:val="left"/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12" w15:restartNumberingAfterBreak="0">
    <w:nsid w:val="043B7149"/>
    <w:multiLevelType w:val="hybridMultilevel"/>
    <w:tmpl w:val="8E4C9A5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0322A8"/>
    <w:multiLevelType w:val="hybridMultilevel"/>
    <w:tmpl w:val="5EEE5CC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625393"/>
    <w:multiLevelType w:val="hybridMultilevel"/>
    <w:tmpl w:val="C5D4CB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573CB6"/>
    <w:multiLevelType w:val="multilevel"/>
    <w:tmpl w:val="EACAEB7E"/>
    <w:lvl w:ilvl="0">
      <w:start w:val="1"/>
      <w:numFmt w:val="upperLetter"/>
      <w:suff w:val="space"/>
      <w:lvlText w:val="Vedlegg %1:"/>
      <w:lvlJc w:val="left"/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firstLine="1134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16" w15:restartNumberingAfterBreak="0">
    <w:nsid w:val="22805392"/>
    <w:multiLevelType w:val="hybridMultilevel"/>
    <w:tmpl w:val="C344BB80"/>
    <w:lvl w:ilvl="0" w:tplc="A0406816">
      <w:start w:val="1"/>
      <w:numFmt w:val="decimal"/>
      <w:lvlText w:val="%1."/>
      <w:lvlJc w:val="left"/>
      <w:pPr>
        <w:ind w:left="720" w:hanging="360"/>
      </w:pPr>
    </w:lvl>
    <w:lvl w:ilvl="1" w:tplc="95CA115E">
      <w:start w:val="1"/>
      <w:numFmt w:val="lowerLetter"/>
      <w:lvlText w:val="%2."/>
      <w:lvlJc w:val="left"/>
      <w:pPr>
        <w:ind w:left="1440" w:hanging="360"/>
      </w:pPr>
    </w:lvl>
    <w:lvl w:ilvl="2" w:tplc="9AFE8428">
      <w:start w:val="1"/>
      <w:numFmt w:val="lowerRoman"/>
      <w:lvlText w:val="%3."/>
      <w:lvlJc w:val="right"/>
      <w:pPr>
        <w:ind w:left="2160" w:hanging="180"/>
      </w:pPr>
    </w:lvl>
    <w:lvl w:ilvl="3" w:tplc="5F0CBDC8">
      <w:start w:val="1"/>
      <w:numFmt w:val="decimal"/>
      <w:lvlText w:val="%4."/>
      <w:lvlJc w:val="left"/>
      <w:pPr>
        <w:ind w:left="2880" w:hanging="360"/>
      </w:pPr>
    </w:lvl>
    <w:lvl w:ilvl="4" w:tplc="1DD6FDCE">
      <w:start w:val="1"/>
      <w:numFmt w:val="lowerLetter"/>
      <w:lvlText w:val="%5."/>
      <w:lvlJc w:val="left"/>
      <w:pPr>
        <w:ind w:left="3600" w:hanging="360"/>
      </w:pPr>
    </w:lvl>
    <w:lvl w:ilvl="5" w:tplc="618A8298">
      <w:start w:val="1"/>
      <w:numFmt w:val="lowerRoman"/>
      <w:lvlText w:val="%6."/>
      <w:lvlJc w:val="right"/>
      <w:pPr>
        <w:ind w:left="4320" w:hanging="180"/>
      </w:pPr>
    </w:lvl>
    <w:lvl w:ilvl="6" w:tplc="9DA68F32">
      <w:start w:val="1"/>
      <w:numFmt w:val="decimal"/>
      <w:lvlText w:val="%7."/>
      <w:lvlJc w:val="left"/>
      <w:pPr>
        <w:ind w:left="5040" w:hanging="360"/>
      </w:pPr>
    </w:lvl>
    <w:lvl w:ilvl="7" w:tplc="FE70C234">
      <w:start w:val="1"/>
      <w:numFmt w:val="lowerLetter"/>
      <w:lvlText w:val="%8."/>
      <w:lvlJc w:val="left"/>
      <w:pPr>
        <w:ind w:left="5760" w:hanging="360"/>
      </w:pPr>
    </w:lvl>
    <w:lvl w:ilvl="8" w:tplc="C888AFF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91416A"/>
    <w:multiLevelType w:val="hybridMultilevel"/>
    <w:tmpl w:val="69985B50"/>
    <w:lvl w:ilvl="0" w:tplc="0414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275B051D"/>
    <w:multiLevelType w:val="multilevel"/>
    <w:tmpl w:val="B6BA706E"/>
    <w:lvl w:ilvl="0">
      <w:start w:val="1"/>
      <w:numFmt w:val="upperLetter"/>
      <w:suff w:val="space"/>
      <w:lvlText w:val="Vedleggskapittel %1:"/>
      <w:lvlJc w:val="left"/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firstLine="567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19" w15:restartNumberingAfterBreak="0">
    <w:nsid w:val="2BD24992"/>
    <w:multiLevelType w:val="hybridMultilevel"/>
    <w:tmpl w:val="4D08A022"/>
    <w:lvl w:ilvl="0" w:tplc="0414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2CF14876"/>
    <w:multiLevelType w:val="hybridMultilevel"/>
    <w:tmpl w:val="2C22693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650CEC"/>
    <w:multiLevelType w:val="hybridMultilevel"/>
    <w:tmpl w:val="BB7AD29E"/>
    <w:lvl w:ilvl="0" w:tplc="C51EA688">
      <w:start w:val="1"/>
      <w:numFmt w:val="decimalZero"/>
      <w:lvlText w:val="%1"/>
      <w:lvlJc w:val="left"/>
      <w:pPr>
        <w:tabs>
          <w:tab w:val="num" w:pos="2422"/>
        </w:tabs>
        <w:ind w:left="2422" w:hanging="360"/>
      </w:pPr>
      <w:rPr>
        <w:rFonts w:cs="Times New Roman"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2291"/>
        </w:tabs>
        <w:ind w:left="2291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3011"/>
        </w:tabs>
        <w:ind w:left="3011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3731"/>
        </w:tabs>
        <w:ind w:left="3731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4451"/>
        </w:tabs>
        <w:ind w:left="4451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5171"/>
        </w:tabs>
        <w:ind w:left="5171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891"/>
        </w:tabs>
        <w:ind w:left="5891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6611"/>
        </w:tabs>
        <w:ind w:left="6611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7331"/>
        </w:tabs>
        <w:ind w:left="7331" w:hanging="180"/>
      </w:pPr>
      <w:rPr>
        <w:rFonts w:cs="Times New Roman"/>
      </w:rPr>
    </w:lvl>
  </w:abstractNum>
  <w:abstractNum w:abstractNumId="22" w15:restartNumberingAfterBreak="0">
    <w:nsid w:val="2FFB6D07"/>
    <w:multiLevelType w:val="hybridMultilevel"/>
    <w:tmpl w:val="CCF2184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5A009D"/>
    <w:multiLevelType w:val="hybridMultilevel"/>
    <w:tmpl w:val="6958C604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7DC37B0"/>
    <w:multiLevelType w:val="multilevel"/>
    <w:tmpl w:val="10B41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6C96012"/>
    <w:multiLevelType w:val="hybridMultilevel"/>
    <w:tmpl w:val="AB426E34"/>
    <w:lvl w:ilvl="0" w:tplc="D9AACAE8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47FE1551"/>
    <w:multiLevelType w:val="multilevel"/>
    <w:tmpl w:val="3C12E320"/>
    <w:lvl w:ilvl="0">
      <w:start w:val="1"/>
      <w:numFmt w:val="upperLetter"/>
      <w:suff w:val="space"/>
      <w:lvlText w:val="Vedlegg %1"/>
      <w:lvlJc w:val="left"/>
      <w:pPr>
        <w:ind w:left="0" w:firstLine="0"/>
      </w:pPr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left="0" w:firstLine="0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</w:abstractNum>
  <w:abstractNum w:abstractNumId="27" w15:restartNumberingAfterBreak="0">
    <w:nsid w:val="4C1053E4"/>
    <w:multiLevelType w:val="hybridMultilevel"/>
    <w:tmpl w:val="2A2ADCE6"/>
    <w:lvl w:ilvl="0" w:tplc="272887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B0A1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C830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8033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F09A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F4DA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4CF7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EEAF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A62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B7747C"/>
    <w:multiLevelType w:val="hybridMultilevel"/>
    <w:tmpl w:val="1BF4D09A"/>
    <w:lvl w:ilvl="0" w:tplc="2430A5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B044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A1C55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8023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50B0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2674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6244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88E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AA56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0B2700"/>
    <w:multiLevelType w:val="hybridMultilevel"/>
    <w:tmpl w:val="C56434B4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29C68AF"/>
    <w:multiLevelType w:val="multilevel"/>
    <w:tmpl w:val="8EC83C42"/>
    <w:lvl w:ilvl="0">
      <w:start w:val="1"/>
      <w:numFmt w:val="upperLetter"/>
      <w:suff w:val="space"/>
      <w:lvlText w:val="Vedleggskapittel %1:"/>
      <w:lvlJc w:val="left"/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firstLine="1134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31" w15:restartNumberingAfterBreak="0">
    <w:nsid w:val="53F23E40"/>
    <w:multiLevelType w:val="hybridMultilevel"/>
    <w:tmpl w:val="B84E0B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016835"/>
    <w:multiLevelType w:val="multilevel"/>
    <w:tmpl w:val="E24C20C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pStyle w:val="Heading2"/>
      <w:lvlText w:val="%2.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33" w15:restartNumberingAfterBreak="0">
    <w:nsid w:val="584755E1"/>
    <w:multiLevelType w:val="hybridMultilevel"/>
    <w:tmpl w:val="DB9A36A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EC7405"/>
    <w:multiLevelType w:val="multilevel"/>
    <w:tmpl w:val="69985B5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5" w15:restartNumberingAfterBreak="0">
    <w:nsid w:val="5CE91682"/>
    <w:multiLevelType w:val="multilevel"/>
    <w:tmpl w:val="79CC0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1C33E97"/>
    <w:multiLevelType w:val="hybridMultilevel"/>
    <w:tmpl w:val="E2880C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CE3D5D"/>
    <w:multiLevelType w:val="multilevel"/>
    <w:tmpl w:val="BF163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8D20DC6"/>
    <w:multiLevelType w:val="hybridMultilevel"/>
    <w:tmpl w:val="1AFC9FC4"/>
    <w:lvl w:ilvl="0" w:tplc="209C42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9D31D9C"/>
    <w:multiLevelType w:val="multilevel"/>
    <w:tmpl w:val="524CADC8"/>
    <w:lvl w:ilvl="0">
      <w:start w:val="1"/>
      <w:numFmt w:val="upperLetter"/>
      <w:suff w:val="space"/>
      <w:lvlText w:val="Vedleggskapittel %1:"/>
      <w:lvlJc w:val="left"/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firstLine="680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40" w15:restartNumberingAfterBreak="0">
    <w:nsid w:val="6FAF5625"/>
    <w:multiLevelType w:val="hybridMultilevel"/>
    <w:tmpl w:val="3B627800"/>
    <w:lvl w:ilvl="0" w:tplc="87FAF48C">
      <w:start w:val="1"/>
      <w:numFmt w:val="decimalZero"/>
      <w:pStyle w:val="listingnummerert"/>
      <w:lvlText w:val="%1"/>
      <w:lvlJc w:val="left"/>
      <w:pPr>
        <w:tabs>
          <w:tab w:val="num" w:pos="1571"/>
        </w:tabs>
        <w:ind w:left="1571" w:hanging="360"/>
      </w:pPr>
      <w:rPr>
        <w:rFonts w:cs="Times New Roman"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1" w15:restartNumberingAfterBreak="0">
    <w:nsid w:val="727C5991"/>
    <w:multiLevelType w:val="hybridMultilevel"/>
    <w:tmpl w:val="9FD4086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1259E2"/>
    <w:multiLevelType w:val="hybridMultilevel"/>
    <w:tmpl w:val="E09C6B68"/>
    <w:lvl w:ilvl="0" w:tplc="D9D45A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462F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5807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466F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7ACF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5E02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B61C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D8CB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9A87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63499F"/>
    <w:multiLevelType w:val="hybridMultilevel"/>
    <w:tmpl w:val="589A84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28"/>
  </w:num>
  <w:num w:numId="3">
    <w:abstractNumId w:val="27"/>
  </w:num>
  <w:num w:numId="4">
    <w:abstractNumId w:val="16"/>
  </w:num>
  <w:num w:numId="5">
    <w:abstractNumId w:val="10"/>
  </w:num>
  <w:num w:numId="6">
    <w:abstractNumId w:val="43"/>
  </w:num>
  <w:num w:numId="7">
    <w:abstractNumId w:val="31"/>
  </w:num>
  <w:num w:numId="8">
    <w:abstractNumId w:val="32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9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21"/>
  </w:num>
  <w:num w:numId="20">
    <w:abstractNumId w:val="40"/>
  </w:num>
  <w:num w:numId="21">
    <w:abstractNumId w:val="26"/>
  </w:num>
  <w:num w:numId="22">
    <w:abstractNumId w:val="17"/>
  </w:num>
  <w:num w:numId="23">
    <w:abstractNumId w:val="34"/>
  </w:num>
  <w:num w:numId="24">
    <w:abstractNumId w:val="25"/>
  </w:num>
  <w:num w:numId="25">
    <w:abstractNumId w:val="11"/>
  </w:num>
  <w:num w:numId="26">
    <w:abstractNumId w:val="15"/>
  </w:num>
  <w:num w:numId="27">
    <w:abstractNumId w:val="30"/>
  </w:num>
  <w:num w:numId="28">
    <w:abstractNumId w:val="18"/>
  </w:num>
  <w:num w:numId="29">
    <w:abstractNumId w:val="39"/>
  </w:num>
  <w:num w:numId="30">
    <w:abstractNumId w:val="32"/>
  </w:num>
  <w:num w:numId="31">
    <w:abstractNumId w:val="37"/>
  </w:num>
  <w:num w:numId="32">
    <w:abstractNumId w:val="23"/>
  </w:num>
  <w:num w:numId="33">
    <w:abstractNumId w:val="29"/>
  </w:num>
  <w:num w:numId="34">
    <w:abstractNumId w:val="33"/>
  </w:num>
  <w:num w:numId="35">
    <w:abstractNumId w:val="22"/>
  </w:num>
  <w:num w:numId="36">
    <w:abstractNumId w:val="24"/>
  </w:num>
  <w:num w:numId="37">
    <w:abstractNumId w:val="12"/>
  </w:num>
  <w:num w:numId="38">
    <w:abstractNumId w:val="14"/>
  </w:num>
  <w:num w:numId="39">
    <w:abstractNumId w:val="13"/>
  </w:num>
  <w:num w:numId="40">
    <w:abstractNumId w:val="20"/>
  </w:num>
  <w:num w:numId="41">
    <w:abstractNumId w:val="41"/>
  </w:num>
  <w:num w:numId="42">
    <w:abstractNumId w:val="36"/>
  </w:num>
  <w:num w:numId="43">
    <w:abstractNumId w:val="35"/>
  </w:num>
  <w:num w:numId="44">
    <w:abstractNumId w:val="38"/>
  </w:num>
  <w:num w:numId="4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9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MzY2Mjc1sTAwMDdT0lEKTi0uzszPAykwrgUAPm/BzCwAAAA="/>
  </w:docVars>
  <w:rsids>
    <w:rsidRoot w:val="004D04E5"/>
    <w:rsid w:val="000121FF"/>
    <w:rsid w:val="0001295C"/>
    <w:rsid w:val="00012F93"/>
    <w:rsid w:val="00030020"/>
    <w:rsid w:val="0003193A"/>
    <w:rsid w:val="00040A03"/>
    <w:rsid w:val="00043CB2"/>
    <w:rsid w:val="0004553E"/>
    <w:rsid w:val="00053AEC"/>
    <w:rsid w:val="000567F5"/>
    <w:rsid w:val="000606CC"/>
    <w:rsid w:val="00065354"/>
    <w:rsid w:val="000742AB"/>
    <w:rsid w:val="0007503D"/>
    <w:rsid w:val="0007770C"/>
    <w:rsid w:val="000976C4"/>
    <w:rsid w:val="00097761"/>
    <w:rsid w:val="000A27C4"/>
    <w:rsid w:val="000B7C92"/>
    <w:rsid w:val="000C4734"/>
    <w:rsid w:val="000D22B4"/>
    <w:rsid w:val="000E43CA"/>
    <w:rsid w:val="000F767B"/>
    <w:rsid w:val="0010094A"/>
    <w:rsid w:val="00101078"/>
    <w:rsid w:val="001145A8"/>
    <w:rsid w:val="001266A7"/>
    <w:rsid w:val="0013186D"/>
    <w:rsid w:val="001335F2"/>
    <w:rsid w:val="00133F93"/>
    <w:rsid w:val="00137EBE"/>
    <w:rsid w:val="00164393"/>
    <w:rsid w:val="00177F79"/>
    <w:rsid w:val="00183C53"/>
    <w:rsid w:val="00184FE8"/>
    <w:rsid w:val="0018775C"/>
    <w:rsid w:val="001924D5"/>
    <w:rsid w:val="00196334"/>
    <w:rsid w:val="001A4936"/>
    <w:rsid w:val="001B03EC"/>
    <w:rsid w:val="001B176E"/>
    <w:rsid w:val="001C4F6D"/>
    <w:rsid w:val="001C77BB"/>
    <w:rsid w:val="001D1EE5"/>
    <w:rsid w:val="001D31C6"/>
    <w:rsid w:val="001D396C"/>
    <w:rsid w:val="001E2122"/>
    <w:rsid w:val="001F2364"/>
    <w:rsid w:val="00202D5E"/>
    <w:rsid w:val="002034A0"/>
    <w:rsid w:val="002153BE"/>
    <w:rsid w:val="00222D18"/>
    <w:rsid w:val="00223762"/>
    <w:rsid w:val="0023087A"/>
    <w:rsid w:val="0023786D"/>
    <w:rsid w:val="00240F5C"/>
    <w:rsid w:val="00241670"/>
    <w:rsid w:val="002421F8"/>
    <w:rsid w:val="002768B2"/>
    <w:rsid w:val="00284C68"/>
    <w:rsid w:val="00287B02"/>
    <w:rsid w:val="002B152E"/>
    <w:rsid w:val="002C1768"/>
    <w:rsid w:val="002C2910"/>
    <w:rsid w:val="002C52BA"/>
    <w:rsid w:val="002D0AB9"/>
    <w:rsid w:val="002D52B2"/>
    <w:rsid w:val="002D5335"/>
    <w:rsid w:val="002E00E0"/>
    <w:rsid w:val="002F3F71"/>
    <w:rsid w:val="002F555C"/>
    <w:rsid w:val="0030025A"/>
    <w:rsid w:val="00303AFB"/>
    <w:rsid w:val="0031057A"/>
    <w:rsid w:val="00312E48"/>
    <w:rsid w:val="00313879"/>
    <w:rsid w:val="00322843"/>
    <w:rsid w:val="00325BEC"/>
    <w:rsid w:val="003307D6"/>
    <w:rsid w:val="0033308F"/>
    <w:rsid w:val="0033521A"/>
    <w:rsid w:val="00341A57"/>
    <w:rsid w:val="0036770B"/>
    <w:rsid w:val="00372E97"/>
    <w:rsid w:val="00394BF9"/>
    <w:rsid w:val="0039567D"/>
    <w:rsid w:val="003A2ECB"/>
    <w:rsid w:val="003A51CB"/>
    <w:rsid w:val="003B00CC"/>
    <w:rsid w:val="003B5583"/>
    <w:rsid w:val="003D0FA2"/>
    <w:rsid w:val="003E0E48"/>
    <w:rsid w:val="003E7155"/>
    <w:rsid w:val="003F686A"/>
    <w:rsid w:val="003F7645"/>
    <w:rsid w:val="00402D83"/>
    <w:rsid w:val="00404CDC"/>
    <w:rsid w:val="00410947"/>
    <w:rsid w:val="00421714"/>
    <w:rsid w:val="00433E5D"/>
    <w:rsid w:val="00437E16"/>
    <w:rsid w:val="00440BCD"/>
    <w:rsid w:val="00443016"/>
    <w:rsid w:val="00452437"/>
    <w:rsid w:val="00454DED"/>
    <w:rsid w:val="00471D67"/>
    <w:rsid w:val="0047725E"/>
    <w:rsid w:val="004868C2"/>
    <w:rsid w:val="00487810"/>
    <w:rsid w:val="00487C67"/>
    <w:rsid w:val="004B3D27"/>
    <w:rsid w:val="004D04E5"/>
    <w:rsid w:val="004D4314"/>
    <w:rsid w:val="004D71FC"/>
    <w:rsid w:val="004E00F1"/>
    <w:rsid w:val="004F2899"/>
    <w:rsid w:val="004F2BBC"/>
    <w:rsid w:val="004F314A"/>
    <w:rsid w:val="004F54C7"/>
    <w:rsid w:val="005137F0"/>
    <w:rsid w:val="0051595B"/>
    <w:rsid w:val="00516AF0"/>
    <w:rsid w:val="005206CB"/>
    <w:rsid w:val="00524486"/>
    <w:rsid w:val="00531CD7"/>
    <w:rsid w:val="00531DDA"/>
    <w:rsid w:val="005447B9"/>
    <w:rsid w:val="00563C48"/>
    <w:rsid w:val="00575927"/>
    <w:rsid w:val="0057723A"/>
    <w:rsid w:val="005809BC"/>
    <w:rsid w:val="00582B45"/>
    <w:rsid w:val="005945B7"/>
    <w:rsid w:val="005A1C2F"/>
    <w:rsid w:val="005B1C15"/>
    <w:rsid w:val="005B3B0C"/>
    <w:rsid w:val="005C055D"/>
    <w:rsid w:val="005D7ED4"/>
    <w:rsid w:val="005E1A22"/>
    <w:rsid w:val="005E564D"/>
    <w:rsid w:val="005E7088"/>
    <w:rsid w:val="00600685"/>
    <w:rsid w:val="0060423A"/>
    <w:rsid w:val="00637843"/>
    <w:rsid w:val="006418CD"/>
    <w:rsid w:val="00643CB1"/>
    <w:rsid w:val="00645D8D"/>
    <w:rsid w:val="00650051"/>
    <w:rsid w:val="00650A26"/>
    <w:rsid w:val="0065634B"/>
    <w:rsid w:val="00656C9A"/>
    <w:rsid w:val="00664E4D"/>
    <w:rsid w:val="006808E4"/>
    <w:rsid w:val="0069118A"/>
    <w:rsid w:val="00691A92"/>
    <w:rsid w:val="006B0FA1"/>
    <w:rsid w:val="006B115D"/>
    <w:rsid w:val="006B1AFE"/>
    <w:rsid w:val="006C43DD"/>
    <w:rsid w:val="006D2433"/>
    <w:rsid w:val="006D5B71"/>
    <w:rsid w:val="006E3770"/>
    <w:rsid w:val="006F7DBF"/>
    <w:rsid w:val="00706075"/>
    <w:rsid w:val="00710F50"/>
    <w:rsid w:val="00712B1D"/>
    <w:rsid w:val="00713C75"/>
    <w:rsid w:val="00715156"/>
    <w:rsid w:val="00723FD1"/>
    <w:rsid w:val="00730C64"/>
    <w:rsid w:val="00732613"/>
    <w:rsid w:val="0073444E"/>
    <w:rsid w:val="007409F6"/>
    <w:rsid w:val="00752479"/>
    <w:rsid w:val="00752E55"/>
    <w:rsid w:val="0075480F"/>
    <w:rsid w:val="007708C3"/>
    <w:rsid w:val="00780713"/>
    <w:rsid w:val="007B0FCA"/>
    <w:rsid w:val="007C3BF9"/>
    <w:rsid w:val="007C4BF0"/>
    <w:rsid w:val="007C7BAA"/>
    <w:rsid w:val="007D30EF"/>
    <w:rsid w:val="007E4FAB"/>
    <w:rsid w:val="007F502A"/>
    <w:rsid w:val="0080791F"/>
    <w:rsid w:val="0081226D"/>
    <w:rsid w:val="00817739"/>
    <w:rsid w:val="00820821"/>
    <w:rsid w:val="00823BBD"/>
    <w:rsid w:val="0082713A"/>
    <w:rsid w:val="00844289"/>
    <w:rsid w:val="008523A2"/>
    <w:rsid w:val="00860575"/>
    <w:rsid w:val="00867A7F"/>
    <w:rsid w:val="008839FE"/>
    <w:rsid w:val="00885D73"/>
    <w:rsid w:val="00897DE8"/>
    <w:rsid w:val="008A4D53"/>
    <w:rsid w:val="008B6F4B"/>
    <w:rsid w:val="008C4D7E"/>
    <w:rsid w:val="008C60BA"/>
    <w:rsid w:val="008D4834"/>
    <w:rsid w:val="008E1D05"/>
    <w:rsid w:val="008E7348"/>
    <w:rsid w:val="008E797E"/>
    <w:rsid w:val="008F5C11"/>
    <w:rsid w:val="00904186"/>
    <w:rsid w:val="00916AD7"/>
    <w:rsid w:val="0091701A"/>
    <w:rsid w:val="00917F0A"/>
    <w:rsid w:val="009238D4"/>
    <w:rsid w:val="00927A23"/>
    <w:rsid w:val="00933735"/>
    <w:rsid w:val="0094211C"/>
    <w:rsid w:val="0095127B"/>
    <w:rsid w:val="00956991"/>
    <w:rsid w:val="00957218"/>
    <w:rsid w:val="00957919"/>
    <w:rsid w:val="009654CE"/>
    <w:rsid w:val="009763A1"/>
    <w:rsid w:val="00991C67"/>
    <w:rsid w:val="009B093A"/>
    <w:rsid w:val="009B1D9E"/>
    <w:rsid w:val="009C0FCE"/>
    <w:rsid w:val="009D3729"/>
    <w:rsid w:val="009D78EE"/>
    <w:rsid w:val="009E4389"/>
    <w:rsid w:val="009E6AEF"/>
    <w:rsid w:val="00A02648"/>
    <w:rsid w:val="00A06CAC"/>
    <w:rsid w:val="00A11401"/>
    <w:rsid w:val="00A12CB5"/>
    <w:rsid w:val="00A14BDE"/>
    <w:rsid w:val="00A319F9"/>
    <w:rsid w:val="00A36149"/>
    <w:rsid w:val="00A443B7"/>
    <w:rsid w:val="00A624A4"/>
    <w:rsid w:val="00A64AF7"/>
    <w:rsid w:val="00A65017"/>
    <w:rsid w:val="00A77581"/>
    <w:rsid w:val="00AA4C8E"/>
    <w:rsid w:val="00AA62C5"/>
    <w:rsid w:val="00AB1280"/>
    <w:rsid w:val="00AC0CDE"/>
    <w:rsid w:val="00AC1844"/>
    <w:rsid w:val="00AC7A8A"/>
    <w:rsid w:val="00AD0C66"/>
    <w:rsid w:val="00AD15CC"/>
    <w:rsid w:val="00AE14BC"/>
    <w:rsid w:val="00AE253A"/>
    <w:rsid w:val="00AE378A"/>
    <w:rsid w:val="00AF0BA1"/>
    <w:rsid w:val="00AF1C72"/>
    <w:rsid w:val="00B019F0"/>
    <w:rsid w:val="00B0590E"/>
    <w:rsid w:val="00B10974"/>
    <w:rsid w:val="00B12FBD"/>
    <w:rsid w:val="00B209DA"/>
    <w:rsid w:val="00B30159"/>
    <w:rsid w:val="00B33F8E"/>
    <w:rsid w:val="00B36E9A"/>
    <w:rsid w:val="00B451EA"/>
    <w:rsid w:val="00B47979"/>
    <w:rsid w:val="00B70FD4"/>
    <w:rsid w:val="00B7742B"/>
    <w:rsid w:val="00B91953"/>
    <w:rsid w:val="00B94BD0"/>
    <w:rsid w:val="00B9690E"/>
    <w:rsid w:val="00BA136F"/>
    <w:rsid w:val="00BA3BDA"/>
    <w:rsid w:val="00BA6A72"/>
    <w:rsid w:val="00BB0E33"/>
    <w:rsid w:val="00BB13E2"/>
    <w:rsid w:val="00BC1CC7"/>
    <w:rsid w:val="00BC4FF4"/>
    <w:rsid w:val="00BD3EEF"/>
    <w:rsid w:val="00BD7AD3"/>
    <w:rsid w:val="00BF3A09"/>
    <w:rsid w:val="00BF4DD2"/>
    <w:rsid w:val="00BF659C"/>
    <w:rsid w:val="00C00716"/>
    <w:rsid w:val="00C02589"/>
    <w:rsid w:val="00C06CB2"/>
    <w:rsid w:val="00C07AB2"/>
    <w:rsid w:val="00C10B17"/>
    <w:rsid w:val="00C119AE"/>
    <w:rsid w:val="00C17483"/>
    <w:rsid w:val="00C228FD"/>
    <w:rsid w:val="00C241AA"/>
    <w:rsid w:val="00C3459C"/>
    <w:rsid w:val="00C35F46"/>
    <w:rsid w:val="00C36CE0"/>
    <w:rsid w:val="00C37794"/>
    <w:rsid w:val="00C37CDE"/>
    <w:rsid w:val="00C40618"/>
    <w:rsid w:val="00C428D4"/>
    <w:rsid w:val="00C47DED"/>
    <w:rsid w:val="00C51B07"/>
    <w:rsid w:val="00C53348"/>
    <w:rsid w:val="00C53EAC"/>
    <w:rsid w:val="00C66970"/>
    <w:rsid w:val="00C674EA"/>
    <w:rsid w:val="00C72EC5"/>
    <w:rsid w:val="00C8128E"/>
    <w:rsid w:val="00C857B0"/>
    <w:rsid w:val="00CA1E47"/>
    <w:rsid w:val="00CC4DF9"/>
    <w:rsid w:val="00CC7928"/>
    <w:rsid w:val="00CD1604"/>
    <w:rsid w:val="00CD381F"/>
    <w:rsid w:val="00CD60AB"/>
    <w:rsid w:val="00CE6D69"/>
    <w:rsid w:val="00CE71A9"/>
    <w:rsid w:val="00CF0FDC"/>
    <w:rsid w:val="00CF27B9"/>
    <w:rsid w:val="00CF3C02"/>
    <w:rsid w:val="00CF3EF9"/>
    <w:rsid w:val="00CF7EE4"/>
    <w:rsid w:val="00D015D5"/>
    <w:rsid w:val="00D05967"/>
    <w:rsid w:val="00D177ED"/>
    <w:rsid w:val="00D217AA"/>
    <w:rsid w:val="00D34654"/>
    <w:rsid w:val="00D34B5E"/>
    <w:rsid w:val="00D46AFD"/>
    <w:rsid w:val="00D62525"/>
    <w:rsid w:val="00D72A5D"/>
    <w:rsid w:val="00D920D7"/>
    <w:rsid w:val="00D940FC"/>
    <w:rsid w:val="00D9478F"/>
    <w:rsid w:val="00DA3943"/>
    <w:rsid w:val="00DA7C81"/>
    <w:rsid w:val="00DC4810"/>
    <w:rsid w:val="00DE4D4E"/>
    <w:rsid w:val="00E00517"/>
    <w:rsid w:val="00E02A0C"/>
    <w:rsid w:val="00E2110D"/>
    <w:rsid w:val="00E21326"/>
    <w:rsid w:val="00E21DE9"/>
    <w:rsid w:val="00E305A1"/>
    <w:rsid w:val="00E337A5"/>
    <w:rsid w:val="00E416CD"/>
    <w:rsid w:val="00E42F89"/>
    <w:rsid w:val="00E45DE7"/>
    <w:rsid w:val="00E629EF"/>
    <w:rsid w:val="00E75ECD"/>
    <w:rsid w:val="00E868D9"/>
    <w:rsid w:val="00E9075C"/>
    <w:rsid w:val="00E911B9"/>
    <w:rsid w:val="00E962B3"/>
    <w:rsid w:val="00EC0B99"/>
    <w:rsid w:val="00EC2956"/>
    <w:rsid w:val="00EC704B"/>
    <w:rsid w:val="00ED0425"/>
    <w:rsid w:val="00ED507A"/>
    <w:rsid w:val="00EF0E58"/>
    <w:rsid w:val="00EF10DC"/>
    <w:rsid w:val="00F0659A"/>
    <w:rsid w:val="00F303D2"/>
    <w:rsid w:val="00F30533"/>
    <w:rsid w:val="00F66879"/>
    <w:rsid w:val="00F711B3"/>
    <w:rsid w:val="00F741C6"/>
    <w:rsid w:val="00F86448"/>
    <w:rsid w:val="00F92264"/>
    <w:rsid w:val="00FA126E"/>
    <w:rsid w:val="00FA3377"/>
    <w:rsid w:val="00FC41D9"/>
    <w:rsid w:val="00FD2147"/>
    <w:rsid w:val="1C4B19A6"/>
    <w:rsid w:val="2790A5B2"/>
    <w:rsid w:val="4B058015"/>
    <w:rsid w:val="69750CDE"/>
    <w:rsid w:val="6BBE5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CD464D5"/>
  <w15:docId w15:val="{279AFCAF-2D1A-4401-9734-256942656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4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409F6"/>
    <w:pPr>
      <w:overflowPunct w:val="0"/>
      <w:autoSpaceDE w:val="0"/>
      <w:autoSpaceDN w:val="0"/>
      <w:adjustRightInd w:val="0"/>
      <w:spacing w:before="120" w:after="60"/>
      <w:textAlignment w:val="baseline"/>
    </w:pPr>
    <w:rPr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5634B"/>
    <w:pPr>
      <w:keepNext/>
      <w:keepLines/>
      <w:pageBreakBefore/>
      <w:numPr>
        <w:numId w:val="8"/>
      </w:numPr>
      <w:spacing w:after="120"/>
      <w:outlineLvl w:val="0"/>
    </w:pPr>
    <w:rPr>
      <w:rFonts w:ascii="Arial" w:hAnsi="Arial"/>
      <w:b/>
      <w:caps/>
      <w:sz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10F50"/>
    <w:pPr>
      <w:keepNext/>
      <w:keepLines/>
      <w:numPr>
        <w:ilvl w:val="1"/>
        <w:numId w:val="8"/>
      </w:numPr>
      <w:tabs>
        <w:tab w:val="clear" w:pos="576"/>
        <w:tab w:val="left" w:pos="624"/>
      </w:tabs>
      <w:spacing w:before="360" w:after="120"/>
      <w:ind w:left="624" w:hanging="624"/>
      <w:outlineLvl w:val="1"/>
    </w:pPr>
    <w:rPr>
      <w:rFonts w:ascii="Arial" w:hAnsi="Arial"/>
      <w:b/>
      <w:sz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65634B"/>
    <w:pPr>
      <w:keepNext/>
      <w:keepLines/>
      <w:numPr>
        <w:ilvl w:val="2"/>
        <w:numId w:val="8"/>
      </w:numPr>
      <w:spacing w:before="360" w:after="120"/>
      <w:outlineLvl w:val="2"/>
    </w:pPr>
    <w:rPr>
      <w:rFonts w:ascii="Arial" w:hAnsi="Arial"/>
      <w:sz w:val="28"/>
    </w:rPr>
  </w:style>
  <w:style w:type="paragraph" w:styleId="Heading4">
    <w:name w:val="heading 4"/>
    <w:basedOn w:val="Heading3"/>
    <w:next w:val="Normal"/>
    <w:link w:val="Heading4Char"/>
    <w:uiPriority w:val="99"/>
    <w:qFormat/>
    <w:rsid w:val="0065634B"/>
    <w:pPr>
      <w:numPr>
        <w:ilvl w:val="3"/>
      </w:numPr>
      <w:spacing w:before="240"/>
      <w:outlineLvl w:val="3"/>
    </w:pPr>
    <w:rPr>
      <w:b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65634B"/>
    <w:pPr>
      <w:numPr>
        <w:ilvl w:val="4"/>
        <w:numId w:val="8"/>
      </w:numPr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65634B"/>
    <w:pPr>
      <w:numPr>
        <w:ilvl w:val="5"/>
        <w:numId w:val="8"/>
      </w:numPr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65634B"/>
    <w:pPr>
      <w:numPr>
        <w:ilvl w:val="6"/>
        <w:numId w:val="8"/>
      </w:numPr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65634B"/>
    <w:pPr>
      <w:numPr>
        <w:ilvl w:val="7"/>
        <w:numId w:val="8"/>
      </w:numPr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65634B"/>
    <w:pPr>
      <w:numPr>
        <w:ilvl w:val="8"/>
        <w:numId w:val="8"/>
      </w:numPr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0B382A"/>
    <w:rPr>
      <w:rFonts w:ascii="Arial" w:hAnsi="Arial"/>
      <w:b/>
      <w:caps/>
      <w:sz w:val="32"/>
      <w:lang w:eastAsia="en-US"/>
    </w:rPr>
  </w:style>
  <w:style w:type="character" w:customStyle="1" w:styleId="Heading2Char">
    <w:name w:val="Heading 2 Char"/>
    <w:link w:val="Heading2"/>
    <w:uiPriority w:val="99"/>
    <w:rsid w:val="00710F50"/>
    <w:rPr>
      <w:rFonts w:ascii="Arial" w:hAnsi="Arial"/>
      <w:b/>
      <w:sz w:val="28"/>
      <w:lang w:eastAsia="en-US"/>
    </w:rPr>
  </w:style>
  <w:style w:type="character" w:customStyle="1" w:styleId="Heading3Char">
    <w:name w:val="Heading 3 Char"/>
    <w:link w:val="Heading3"/>
    <w:uiPriority w:val="9"/>
    <w:semiHidden/>
    <w:rsid w:val="000B382A"/>
    <w:rPr>
      <w:rFonts w:ascii="Cambria" w:eastAsia="Times New Roman" w:hAnsi="Cambria" w:cs="Times New Roman"/>
      <w:b/>
      <w:bCs/>
      <w:sz w:val="26"/>
      <w:szCs w:val="26"/>
      <w:lang w:val="nb-NO"/>
    </w:rPr>
  </w:style>
  <w:style w:type="character" w:customStyle="1" w:styleId="Heading4Char">
    <w:name w:val="Heading 4 Char"/>
    <w:link w:val="Heading4"/>
    <w:uiPriority w:val="9"/>
    <w:semiHidden/>
    <w:rsid w:val="000B382A"/>
    <w:rPr>
      <w:rFonts w:ascii="Calibri" w:eastAsia="Times New Roman" w:hAnsi="Calibri" w:cs="Times New Roman"/>
      <w:b/>
      <w:bCs/>
      <w:sz w:val="28"/>
      <w:szCs w:val="28"/>
      <w:lang w:val="nb-NO"/>
    </w:rPr>
  </w:style>
  <w:style w:type="character" w:customStyle="1" w:styleId="Heading5Char">
    <w:name w:val="Heading 5 Char"/>
    <w:link w:val="Heading5"/>
    <w:uiPriority w:val="9"/>
    <w:semiHidden/>
    <w:rsid w:val="000B382A"/>
    <w:rPr>
      <w:rFonts w:ascii="Calibri" w:eastAsia="Times New Roman" w:hAnsi="Calibri" w:cs="Times New Roman"/>
      <w:b/>
      <w:bCs/>
      <w:i/>
      <w:iCs/>
      <w:sz w:val="26"/>
      <w:szCs w:val="26"/>
      <w:lang w:val="nb-NO"/>
    </w:rPr>
  </w:style>
  <w:style w:type="character" w:customStyle="1" w:styleId="Heading6Char">
    <w:name w:val="Heading 6 Char"/>
    <w:link w:val="Heading6"/>
    <w:uiPriority w:val="9"/>
    <w:semiHidden/>
    <w:rsid w:val="000B382A"/>
    <w:rPr>
      <w:rFonts w:ascii="Calibri" w:eastAsia="Times New Roman" w:hAnsi="Calibri" w:cs="Times New Roman"/>
      <w:b/>
      <w:bCs/>
      <w:lang w:val="nb-NO"/>
    </w:rPr>
  </w:style>
  <w:style w:type="character" w:customStyle="1" w:styleId="Heading7Char">
    <w:name w:val="Heading 7 Char"/>
    <w:link w:val="Heading7"/>
    <w:uiPriority w:val="9"/>
    <w:semiHidden/>
    <w:rsid w:val="000B382A"/>
    <w:rPr>
      <w:rFonts w:ascii="Calibri" w:eastAsia="Times New Roman" w:hAnsi="Calibri" w:cs="Times New Roman"/>
      <w:sz w:val="24"/>
      <w:szCs w:val="24"/>
      <w:lang w:val="nb-NO"/>
    </w:rPr>
  </w:style>
  <w:style w:type="character" w:customStyle="1" w:styleId="Heading8Char">
    <w:name w:val="Heading 8 Char"/>
    <w:link w:val="Heading8"/>
    <w:uiPriority w:val="9"/>
    <w:semiHidden/>
    <w:rsid w:val="000B382A"/>
    <w:rPr>
      <w:rFonts w:ascii="Calibri" w:eastAsia="Times New Roman" w:hAnsi="Calibri" w:cs="Times New Roman"/>
      <w:i/>
      <w:iCs/>
      <w:sz w:val="24"/>
      <w:szCs w:val="24"/>
      <w:lang w:val="nb-NO"/>
    </w:rPr>
  </w:style>
  <w:style w:type="character" w:customStyle="1" w:styleId="Heading9Char">
    <w:name w:val="Heading 9 Char"/>
    <w:link w:val="Heading9"/>
    <w:uiPriority w:val="9"/>
    <w:semiHidden/>
    <w:rsid w:val="000B382A"/>
    <w:rPr>
      <w:rFonts w:ascii="Cambria" w:eastAsia="Times New Roman" w:hAnsi="Cambria" w:cs="Times New Roman"/>
      <w:lang w:val="nb-NO"/>
    </w:rPr>
  </w:style>
  <w:style w:type="paragraph" w:customStyle="1" w:styleId="listingnummerert">
    <w:name w:val="listing_nummerert"/>
    <w:basedOn w:val="listing"/>
    <w:uiPriority w:val="99"/>
    <w:rsid w:val="0065634B"/>
    <w:pPr>
      <w:numPr>
        <w:numId w:val="20"/>
      </w:numPr>
    </w:pPr>
  </w:style>
  <w:style w:type="paragraph" w:styleId="Caption">
    <w:name w:val="caption"/>
    <w:aliases w:val="Figurtekst"/>
    <w:basedOn w:val="Normal"/>
    <w:next w:val="Normal"/>
    <w:uiPriority w:val="99"/>
    <w:qFormat/>
    <w:rsid w:val="00A14BDE"/>
    <w:pPr>
      <w:tabs>
        <w:tab w:val="center" w:pos="4111"/>
        <w:tab w:val="right" w:pos="8789"/>
      </w:tabs>
      <w:spacing w:after="120"/>
    </w:pPr>
    <w:rPr>
      <w:rFonts w:ascii="Arial" w:hAnsi="Arial"/>
      <w:sz w:val="20"/>
    </w:rPr>
  </w:style>
  <w:style w:type="paragraph" w:styleId="Footer">
    <w:name w:val="footer"/>
    <w:basedOn w:val="Normal"/>
    <w:next w:val="Normal"/>
    <w:link w:val="FooterChar"/>
    <w:uiPriority w:val="99"/>
    <w:rsid w:val="0065634B"/>
    <w:pPr>
      <w:pBdr>
        <w:top w:val="single" w:sz="6" w:space="1" w:color="auto"/>
      </w:pBdr>
      <w:tabs>
        <w:tab w:val="center" w:pos="4678"/>
        <w:tab w:val="right" w:pos="9356"/>
      </w:tabs>
    </w:pPr>
    <w:rPr>
      <w:rFonts w:ascii="Arial" w:hAnsi="Arial"/>
      <w:sz w:val="20"/>
    </w:rPr>
  </w:style>
  <w:style w:type="character" w:customStyle="1" w:styleId="FooterChar">
    <w:name w:val="Footer Char"/>
    <w:link w:val="Footer"/>
    <w:uiPriority w:val="99"/>
    <w:semiHidden/>
    <w:rsid w:val="000B382A"/>
    <w:rPr>
      <w:sz w:val="24"/>
      <w:szCs w:val="20"/>
      <w:lang w:val="nb-NO"/>
    </w:rPr>
  </w:style>
  <w:style w:type="paragraph" w:customStyle="1" w:styleId="listing">
    <w:name w:val="listing"/>
    <w:basedOn w:val="Normal"/>
    <w:uiPriority w:val="99"/>
    <w:rsid w:val="0065634B"/>
    <w:pPr>
      <w:spacing w:before="0"/>
      <w:ind w:left="851"/>
    </w:pPr>
    <w:rPr>
      <w:rFonts w:ascii="Courier" w:hAnsi="Courier"/>
      <w:noProof/>
      <w:sz w:val="20"/>
    </w:rPr>
  </w:style>
  <w:style w:type="paragraph" w:styleId="TOC1">
    <w:name w:val="toc 1"/>
    <w:basedOn w:val="Normal"/>
    <w:next w:val="Normal"/>
    <w:uiPriority w:val="39"/>
    <w:rsid w:val="0065634B"/>
    <w:pPr>
      <w:tabs>
        <w:tab w:val="left" w:pos="284"/>
        <w:tab w:val="right" w:leader="dot" w:pos="8788"/>
      </w:tabs>
      <w:spacing w:after="120"/>
    </w:pPr>
    <w:rPr>
      <w:b/>
      <w:szCs w:val="24"/>
    </w:rPr>
  </w:style>
  <w:style w:type="paragraph" w:styleId="TOC2">
    <w:name w:val="toc 2"/>
    <w:basedOn w:val="TOC1"/>
    <w:next w:val="Normal"/>
    <w:uiPriority w:val="39"/>
    <w:rsid w:val="0065634B"/>
    <w:pPr>
      <w:tabs>
        <w:tab w:val="clear" w:pos="284"/>
        <w:tab w:val="left" w:pos="567"/>
      </w:tabs>
      <w:spacing w:before="0" w:after="0"/>
      <w:ind w:left="245"/>
    </w:pPr>
    <w:rPr>
      <w:sz w:val="20"/>
      <w:szCs w:val="22"/>
    </w:rPr>
  </w:style>
  <w:style w:type="paragraph" w:styleId="TOC3">
    <w:name w:val="toc 3"/>
    <w:basedOn w:val="TOC2"/>
    <w:next w:val="Normal"/>
    <w:uiPriority w:val="39"/>
    <w:rsid w:val="0065634B"/>
    <w:pPr>
      <w:tabs>
        <w:tab w:val="left" w:pos="992"/>
      </w:tabs>
      <w:ind w:left="488"/>
    </w:pPr>
    <w:rPr>
      <w:i/>
      <w:szCs w:val="20"/>
    </w:rPr>
  </w:style>
  <w:style w:type="paragraph" w:customStyle="1" w:styleId="Ligninger">
    <w:name w:val="Ligninger"/>
    <w:basedOn w:val="Normal"/>
    <w:next w:val="Normal"/>
    <w:uiPriority w:val="99"/>
    <w:semiHidden/>
    <w:rsid w:val="0065634B"/>
    <w:pPr>
      <w:tabs>
        <w:tab w:val="center" w:pos="4395"/>
        <w:tab w:val="right" w:pos="8789"/>
      </w:tabs>
      <w:spacing w:after="120"/>
    </w:pPr>
  </w:style>
  <w:style w:type="paragraph" w:styleId="Header">
    <w:name w:val="header"/>
    <w:basedOn w:val="Normal"/>
    <w:next w:val="Normal"/>
    <w:link w:val="HeaderChar"/>
    <w:uiPriority w:val="99"/>
    <w:rsid w:val="0065634B"/>
    <w:pPr>
      <w:pBdr>
        <w:bottom w:val="single" w:sz="6" w:space="1" w:color="auto"/>
      </w:pBdr>
      <w:tabs>
        <w:tab w:val="center" w:pos="4678"/>
        <w:tab w:val="right" w:pos="9356"/>
      </w:tabs>
    </w:pPr>
    <w:rPr>
      <w:rFonts w:ascii="Arial" w:hAnsi="Arial"/>
      <w:sz w:val="20"/>
    </w:rPr>
  </w:style>
  <w:style w:type="character" w:customStyle="1" w:styleId="HeaderChar">
    <w:name w:val="Header Char"/>
    <w:link w:val="Header"/>
    <w:uiPriority w:val="99"/>
    <w:semiHidden/>
    <w:rsid w:val="000B382A"/>
    <w:rPr>
      <w:sz w:val="24"/>
      <w:szCs w:val="20"/>
      <w:lang w:val="nb-NO"/>
    </w:rPr>
  </w:style>
  <w:style w:type="paragraph" w:customStyle="1" w:styleId="sitat">
    <w:name w:val="sitat"/>
    <w:basedOn w:val="Normal"/>
    <w:uiPriority w:val="99"/>
    <w:rsid w:val="0065634B"/>
    <w:pPr>
      <w:tabs>
        <w:tab w:val="center" w:pos="4678"/>
        <w:tab w:val="right" w:pos="9356"/>
      </w:tabs>
      <w:spacing w:after="120"/>
      <w:ind w:left="720"/>
    </w:pPr>
    <w:rPr>
      <w:i/>
      <w:sz w:val="22"/>
    </w:rPr>
  </w:style>
  <w:style w:type="paragraph" w:customStyle="1" w:styleId="HiT">
    <w:name w:val="HiT"/>
    <w:basedOn w:val="Normal"/>
    <w:next w:val="Normal"/>
    <w:uiPriority w:val="99"/>
    <w:semiHidden/>
    <w:rsid w:val="0065634B"/>
    <w:pPr>
      <w:keepNext/>
      <w:spacing w:before="80" w:after="0"/>
    </w:pPr>
    <w:rPr>
      <w:rFonts w:ascii="GillSans" w:hAnsi="GillSans"/>
      <w:b/>
      <w:kern w:val="24"/>
      <w:sz w:val="32"/>
    </w:rPr>
  </w:style>
  <w:style w:type="paragraph" w:styleId="MacroText">
    <w:name w:val="macro"/>
    <w:link w:val="MacroTextChar"/>
    <w:uiPriority w:val="99"/>
    <w:semiHidden/>
    <w:rsid w:val="0065634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eastAsia="en-US"/>
    </w:rPr>
  </w:style>
  <w:style w:type="character" w:customStyle="1" w:styleId="MacroTextChar">
    <w:name w:val="Macro Text Char"/>
    <w:link w:val="MacroText"/>
    <w:uiPriority w:val="99"/>
    <w:semiHidden/>
    <w:rsid w:val="000B382A"/>
    <w:rPr>
      <w:rFonts w:ascii="Courier New" w:hAnsi="Courier New" w:cs="Courier New"/>
      <w:sz w:val="20"/>
      <w:szCs w:val="20"/>
      <w:lang w:val="nb-NO"/>
    </w:rPr>
  </w:style>
  <w:style w:type="paragraph" w:styleId="TOC5">
    <w:name w:val="toc 5"/>
    <w:basedOn w:val="Normal"/>
    <w:next w:val="Normal"/>
    <w:uiPriority w:val="99"/>
    <w:semiHidden/>
    <w:rsid w:val="0065634B"/>
    <w:pPr>
      <w:tabs>
        <w:tab w:val="right" w:leader="dot" w:pos="8788"/>
      </w:tabs>
      <w:ind w:left="720"/>
    </w:pPr>
    <w:rPr>
      <w:sz w:val="18"/>
    </w:rPr>
  </w:style>
  <w:style w:type="paragraph" w:styleId="TOC6">
    <w:name w:val="toc 6"/>
    <w:basedOn w:val="Normal"/>
    <w:next w:val="Normal"/>
    <w:uiPriority w:val="99"/>
    <w:semiHidden/>
    <w:rsid w:val="0065634B"/>
    <w:pPr>
      <w:tabs>
        <w:tab w:val="right" w:leader="dot" w:pos="8788"/>
      </w:tabs>
      <w:ind w:left="960"/>
    </w:pPr>
    <w:rPr>
      <w:sz w:val="18"/>
    </w:rPr>
  </w:style>
  <w:style w:type="paragraph" w:styleId="TOC7">
    <w:name w:val="toc 7"/>
    <w:basedOn w:val="Normal"/>
    <w:next w:val="Normal"/>
    <w:uiPriority w:val="99"/>
    <w:semiHidden/>
    <w:rsid w:val="0065634B"/>
    <w:pPr>
      <w:tabs>
        <w:tab w:val="right" w:leader="dot" w:pos="8788"/>
      </w:tabs>
      <w:ind w:left="1200"/>
    </w:pPr>
    <w:rPr>
      <w:sz w:val="18"/>
    </w:rPr>
  </w:style>
  <w:style w:type="paragraph" w:styleId="TOC8">
    <w:name w:val="toc 8"/>
    <w:basedOn w:val="Normal"/>
    <w:next w:val="Normal"/>
    <w:uiPriority w:val="99"/>
    <w:semiHidden/>
    <w:rsid w:val="0065634B"/>
    <w:pPr>
      <w:tabs>
        <w:tab w:val="right" w:leader="dot" w:pos="8788"/>
      </w:tabs>
      <w:ind w:left="1440"/>
    </w:pPr>
    <w:rPr>
      <w:sz w:val="18"/>
    </w:rPr>
  </w:style>
  <w:style w:type="paragraph" w:styleId="TOC9">
    <w:name w:val="toc 9"/>
    <w:basedOn w:val="Normal"/>
    <w:next w:val="Normal"/>
    <w:uiPriority w:val="99"/>
    <w:semiHidden/>
    <w:rsid w:val="0065634B"/>
    <w:pPr>
      <w:tabs>
        <w:tab w:val="right" w:leader="dot" w:pos="8788"/>
      </w:tabs>
      <w:ind w:left="1680"/>
    </w:pPr>
    <w:rPr>
      <w:sz w:val="18"/>
    </w:rPr>
  </w:style>
  <w:style w:type="paragraph" w:styleId="FootnoteText">
    <w:name w:val="footnote text"/>
    <w:basedOn w:val="Normal"/>
    <w:link w:val="FootnoteTextChar"/>
    <w:uiPriority w:val="99"/>
    <w:semiHidden/>
    <w:rsid w:val="0065634B"/>
    <w:rPr>
      <w:sz w:val="20"/>
    </w:rPr>
  </w:style>
  <w:style w:type="character" w:customStyle="1" w:styleId="FootnoteTextChar">
    <w:name w:val="Footnote Text Char"/>
    <w:link w:val="FootnoteText"/>
    <w:uiPriority w:val="99"/>
    <w:semiHidden/>
    <w:rsid w:val="000B382A"/>
    <w:rPr>
      <w:sz w:val="20"/>
      <w:szCs w:val="20"/>
      <w:lang w:val="nb-NO"/>
    </w:rPr>
  </w:style>
  <w:style w:type="character" w:styleId="FootnoteReference">
    <w:name w:val="footnote reference"/>
    <w:uiPriority w:val="99"/>
    <w:semiHidden/>
    <w:rsid w:val="0065634B"/>
    <w:rPr>
      <w:rFonts w:cs="Times New Roman"/>
      <w:vertAlign w:val="superscript"/>
    </w:rPr>
  </w:style>
  <w:style w:type="paragraph" w:customStyle="1" w:styleId="Unummerertoverskrift">
    <w:name w:val="Unummerert overskrift"/>
    <w:basedOn w:val="Heading1"/>
    <w:next w:val="Normal"/>
    <w:uiPriority w:val="99"/>
    <w:rsid w:val="0065634B"/>
    <w:pPr>
      <w:keepNext w:val="0"/>
      <w:keepLines w:val="0"/>
      <w:numPr>
        <w:numId w:val="0"/>
      </w:numPr>
      <w:spacing w:after="60"/>
      <w:ind w:left="431" w:hanging="431"/>
      <w:outlineLvl w:val="9"/>
    </w:pPr>
  </w:style>
  <w:style w:type="character" w:styleId="PageNumber">
    <w:name w:val="page number"/>
    <w:uiPriority w:val="99"/>
    <w:rsid w:val="0065634B"/>
    <w:rPr>
      <w:rFonts w:cs="Times New Roman"/>
    </w:rPr>
  </w:style>
  <w:style w:type="table" w:styleId="TableGrid">
    <w:name w:val="Table Grid"/>
    <w:basedOn w:val="TableNormal"/>
    <w:uiPriority w:val="99"/>
    <w:rsid w:val="00A11401"/>
    <w:pPr>
      <w:overflowPunct w:val="0"/>
      <w:autoSpaceDE w:val="0"/>
      <w:autoSpaceDN w:val="0"/>
      <w:adjustRightInd w:val="0"/>
      <w:spacing w:before="60" w:after="60" w:line="312" w:lineRule="auto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81226D"/>
    <w:rPr>
      <w:rFonts w:cs="Times New Roman"/>
      <w:color w:val="0000FF"/>
      <w:u w:val="single"/>
    </w:rPr>
  </w:style>
  <w:style w:type="paragraph" w:customStyle="1" w:styleId="HiT-avdeling">
    <w:name w:val="HiT-avdeling"/>
    <w:basedOn w:val="Normal"/>
    <w:next w:val="Normal"/>
    <w:uiPriority w:val="99"/>
    <w:semiHidden/>
    <w:rsid w:val="0065634B"/>
    <w:pPr>
      <w:keepNext/>
      <w:spacing w:before="0" w:after="0"/>
    </w:pPr>
    <w:rPr>
      <w:rFonts w:ascii="GillSans" w:hAnsi="GillSans"/>
      <w:b/>
    </w:rPr>
  </w:style>
  <w:style w:type="paragraph" w:customStyle="1" w:styleId="HiT-utdanning">
    <w:name w:val="HiT-utdanning"/>
    <w:basedOn w:val="Normal"/>
    <w:next w:val="Normal"/>
    <w:uiPriority w:val="99"/>
    <w:semiHidden/>
    <w:rsid w:val="0065634B"/>
    <w:pPr>
      <w:keepNext/>
      <w:spacing w:before="0" w:after="0"/>
    </w:pPr>
    <w:rPr>
      <w:rFonts w:ascii="GillSans" w:hAnsi="GillSans"/>
      <w:kern w:val="24"/>
    </w:rPr>
  </w:style>
  <w:style w:type="character" w:styleId="FollowedHyperlink">
    <w:name w:val="FollowedHyperlink"/>
    <w:uiPriority w:val="99"/>
    <w:rsid w:val="0081226D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rsid w:val="000976C4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0976C4"/>
    <w:rPr>
      <w:rFonts w:ascii="Tahoma" w:hAnsi="Tahoma" w:cs="Tahoma"/>
      <w:sz w:val="16"/>
      <w:szCs w:val="16"/>
      <w:lang w:eastAsia="en-US"/>
    </w:rPr>
  </w:style>
  <w:style w:type="paragraph" w:customStyle="1" w:styleId="Sammendrag">
    <w:name w:val="Sammendrag"/>
    <w:basedOn w:val="Normal"/>
    <w:qFormat/>
    <w:rsid w:val="00325BEC"/>
    <w:rPr>
      <w:sz w:val="22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CF7EE4"/>
    <w:pPr>
      <w:spacing w:after="0"/>
    </w:pPr>
  </w:style>
  <w:style w:type="paragraph" w:styleId="ListParagraph">
    <w:name w:val="List Paragraph"/>
    <w:basedOn w:val="Normal"/>
    <w:uiPriority w:val="34"/>
    <w:qFormat/>
    <w:rsid w:val="00C72EC5"/>
    <w:pPr>
      <w:ind w:left="720"/>
      <w:contextualSpacing/>
    </w:pPr>
  </w:style>
  <w:style w:type="paragraph" w:customStyle="1" w:styleId="paragraph">
    <w:name w:val="paragraph"/>
    <w:basedOn w:val="Normal"/>
    <w:rsid w:val="00487810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  <w:lang w:val="en-US"/>
    </w:rPr>
  </w:style>
  <w:style w:type="character" w:customStyle="1" w:styleId="normaltextrun">
    <w:name w:val="normaltextrun"/>
    <w:basedOn w:val="DefaultParagraphFont"/>
    <w:rsid w:val="00487810"/>
  </w:style>
  <w:style w:type="character" w:customStyle="1" w:styleId="apple-converted-space">
    <w:name w:val="apple-converted-space"/>
    <w:basedOn w:val="DefaultParagraphFont"/>
    <w:rsid w:val="00487810"/>
  </w:style>
  <w:style w:type="character" w:customStyle="1" w:styleId="eop">
    <w:name w:val="eop"/>
    <w:basedOn w:val="DefaultParagraphFont"/>
    <w:rsid w:val="00487810"/>
  </w:style>
  <w:style w:type="character" w:customStyle="1" w:styleId="spellingerror">
    <w:name w:val="spellingerror"/>
    <w:basedOn w:val="DefaultParagraphFont"/>
    <w:rsid w:val="00487810"/>
  </w:style>
  <w:style w:type="table" w:styleId="PlainTable1">
    <w:name w:val="Plain Table 1"/>
    <w:basedOn w:val="TableNormal"/>
    <w:uiPriority w:val="41"/>
    <w:rsid w:val="00A319F9"/>
    <w:rPr>
      <w:rFonts w:asciiTheme="minorHAnsi" w:eastAsiaTheme="minorHAnsi" w:hAnsiTheme="minorHAnsi" w:cstheme="minorBidi"/>
      <w:sz w:val="22"/>
      <w:szCs w:val="22"/>
      <w:lang w:val="en-GB" w:eastAsia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4-Accent3">
    <w:name w:val="Grid Table 4 Accent 3"/>
    <w:basedOn w:val="TableNormal"/>
    <w:uiPriority w:val="49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121FF"/>
    <w:pPr>
      <w:pBdr>
        <w:bottom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121FF"/>
    <w:rPr>
      <w:rFonts w:ascii="Arial" w:hAnsi="Arial" w:cs="Arial"/>
      <w:vanish/>
      <w:sz w:val="16"/>
      <w:szCs w:val="16"/>
      <w:lang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121FF"/>
    <w:pPr>
      <w:pBdr>
        <w:top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121FF"/>
    <w:rPr>
      <w:rFonts w:ascii="Arial" w:hAnsi="Arial" w:cs="Arial"/>
      <w:vanish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1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5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2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95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58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939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5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41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54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096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4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48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52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071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0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132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381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693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31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10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75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397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97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598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39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728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13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148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82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981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109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25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88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637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71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925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7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948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073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37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0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25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05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076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486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18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14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265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216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263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862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613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68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459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95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5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2806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904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42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075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79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032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941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852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90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028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31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52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8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45438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06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551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83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24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176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9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563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55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19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14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591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764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573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059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359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64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83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335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440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74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80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40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013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52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ecopter\Desktop\CheckPoint%20Software%20Development%20Project\SD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6E634B-9D53-4261-AAD3-F6B1DD639F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DP</Template>
  <TotalTime>2193</TotalTime>
  <Pages>26</Pages>
  <Words>3865</Words>
  <Characters>20485</Characters>
  <Application>Microsoft Office Word</Application>
  <DocSecurity>0</DocSecurity>
  <Lines>170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sjektrapport</vt:lpstr>
    </vt:vector>
  </TitlesOfParts>
  <Company>HIT</Company>
  <LinksUpToDate>false</LinksUpToDate>
  <CharactersWithSpaces>24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sjektrapport</dc:title>
  <dc:creator>kevin.brueland@gmail.com</dc:creator>
  <dc:description>v1.06 oppdatert 28-09-10 (OD) v1.05 oppdatert 28 nov. 05v1.04 oppdatert 11. sept. 05v1.03 oppdatert 26. aug. 05v1.02 oppdatert 18. aug. 05v1.01 oppdatert 25. sept. 04</dc:description>
  <cp:lastModifiedBy>Morten Liknes</cp:lastModifiedBy>
  <cp:revision>15</cp:revision>
  <cp:lastPrinted>2017-01-17T09:18:00Z</cp:lastPrinted>
  <dcterms:created xsi:type="dcterms:W3CDTF">2017-05-06T11:51:00Z</dcterms:created>
  <dcterms:modified xsi:type="dcterms:W3CDTF">2017-05-16T00:14:00Z</dcterms:modified>
</cp:coreProperties>
</file>